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5B7D0B" w14:paraId="4B570B6E" w14:textId="77777777" w:rsidTr="002C5D75">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48DD1B" w14:textId="2F3B3DC5" w:rsidR="00B046D0" w:rsidRPr="005B7D0B" w:rsidRDefault="00000000" w:rsidP="002C5D75">
            <w:pPr>
              <w:spacing w:line="270" w:lineRule="atLeast"/>
              <w:jc w:val="center"/>
              <w:rPr>
                <w:rFonts w:ascii="Calibri Light" w:hAnsi="Calibri Light" w:cs="Calibri Light"/>
                <w:b/>
                <w:bCs/>
                <w:szCs w:val="24"/>
              </w:rPr>
            </w:pPr>
            <w:sdt>
              <w:sdtPr>
                <w:rPr>
                  <w:rFonts w:ascii="Calibri Light" w:hAnsi="Calibri Light" w:cs="Calibri Light"/>
                  <w:b/>
                  <w:bCs/>
                  <w:szCs w:val="24"/>
                </w:rPr>
                <w:id w:val="-1348779129"/>
                <w:placeholder>
                  <w:docPart w:val="017E9E866C5D49DE8B741640C44D7ABD"/>
                </w:placeholder>
              </w:sdtPr>
              <w:sdtEndPr>
                <w:rPr>
                  <w:color w:val="000000" w:themeColor="text1"/>
                </w:rPr>
              </w:sdtEndPr>
              <w:sdtContent>
                <w:bookmarkStart w:id="0" w:name="tekstoAntraste"/>
                <w:r w:rsidR="005B7D0B" w:rsidRPr="005B7D0B">
                  <w:rPr>
                    <w:rFonts w:ascii="Calibri Light" w:hAnsi="Calibri Light" w:cs="Calibri Light"/>
                    <w:b/>
                    <w:bCs/>
                    <w:color w:val="000000" w:themeColor="text1"/>
                    <w:szCs w:val="24"/>
                  </w:rPr>
                  <w:t>Medicinos įranga (Elektrinės funkcinės lovos su čiužiniu ir spintelėmis prie lovos su maitinimo staliuk</w:t>
                </w:r>
                <w:r w:rsidR="009D466E">
                  <w:rPr>
                    <w:rFonts w:ascii="Calibri Light" w:hAnsi="Calibri Light" w:cs="Calibri Light"/>
                    <w:b/>
                    <w:bCs/>
                    <w:color w:val="000000" w:themeColor="text1"/>
                    <w:szCs w:val="24"/>
                  </w:rPr>
                  <w:t>u</w:t>
                </w:r>
                <w:r w:rsidR="005B7D0B" w:rsidRPr="005B7D0B">
                  <w:rPr>
                    <w:rFonts w:ascii="Calibri Light" w:hAnsi="Calibri Light" w:cs="Calibri Light"/>
                    <w:b/>
                    <w:bCs/>
                    <w:color w:val="000000" w:themeColor="text1"/>
                    <w:szCs w:val="24"/>
                  </w:rPr>
                  <w:t>) (PPR-288)</w:t>
                </w:r>
              </w:sdtContent>
            </w:sdt>
            <w:bookmarkEnd w:id="0"/>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664BB42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FD28CB">
                  <w:rPr>
                    <w:rFonts w:ascii="Calibri Light" w:hAnsi="Calibri Light" w:cs="Calibri Light"/>
                    <w:b/>
                    <w:bCs/>
                    <w:sz w:val="22"/>
                    <w:szCs w:val="22"/>
                    <w:lang w:val="lt-LT"/>
                  </w:rPr>
                  <w:t>Išteklių agentūra prie Lietuvos Respublikos vidaus reikalų ministerijos, (Šventaragio g. 2, LT–01510 Vilnius; kodas 188729923)</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D4A1B">
        <w:tc>
          <w:tcPr>
            <w:tcW w:w="3964" w:type="dxa"/>
            <w:shd w:val="clear" w:color="auto" w:fill="F2F2F2" w:themeFill="background1" w:themeFillShade="F2"/>
            <w:vAlign w:val="center"/>
          </w:tcPr>
          <w:p w14:paraId="61FA0021" w14:textId="77777777" w:rsidR="007E44B8" w:rsidRPr="00E8513A"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7E55C75E"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6E199C" w:rsidRPr="00E8513A">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D4A1B">
        <w:tc>
          <w:tcPr>
            <w:tcW w:w="3964" w:type="dxa"/>
            <w:shd w:val="clear" w:color="auto" w:fill="F2F2F2" w:themeFill="background1" w:themeFillShade="F2"/>
            <w:vAlign w:val="center"/>
          </w:tcPr>
          <w:p w14:paraId="7A173D3B"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2E7D9BDB" w:rsidR="00A8272C" w:rsidRPr="001A362C" w:rsidRDefault="005B7D0B" w:rsidP="00E92819">
            <w:pPr>
              <w:spacing w:line="270" w:lineRule="atLeast"/>
              <w:jc w:val="both"/>
              <w:rPr>
                <w:rFonts w:ascii="Calibri Light" w:hAnsi="Calibri Light" w:cs="Calibri Light"/>
                <w:b/>
                <w:sz w:val="22"/>
              </w:rPr>
            </w:pPr>
            <w:r w:rsidRPr="001A362C">
              <w:rPr>
                <w:rFonts w:ascii="Calibri Light" w:hAnsi="Calibri Light" w:cs="Calibri Light"/>
                <w:color w:val="000000" w:themeColor="text1"/>
                <w:sz w:val="22"/>
              </w:rPr>
              <w:t>Medicinos įranga (Elektrinės funkcinės lovos su čiužiniu ir spintelėmis prie lovos su maitinimo staliuku, kiekis – 8 kompl.)</w:t>
            </w:r>
          </w:p>
        </w:tc>
      </w:tr>
      <w:tr w:rsidR="00A8272C" w:rsidRPr="00E8513A" w14:paraId="39B96D58" w14:textId="77777777" w:rsidTr="00BD4A1B">
        <w:tc>
          <w:tcPr>
            <w:tcW w:w="3964" w:type="dxa"/>
            <w:shd w:val="clear" w:color="auto" w:fill="F2F2F2" w:themeFill="background1" w:themeFillShade="F2"/>
            <w:vAlign w:val="center"/>
          </w:tcPr>
          <w:p w14:paraId="620BB513"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D4A1B">
        <w:tc>
          <w:tcPr>
            <w:tcW w:w="3964" w:type="dxa"/>
            <w:shd w:val="clear" w:color="auto" w:fill="F2F2F2" w:themeFill="background1" w:themeFillShade="F2"/>
            <w:vAlign w:val="center"/>
          </w:tcPr>
          <w:p w14:paraId="19A48AC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D4A1B">
        <w:tc>
          <w:tcPr>
            <w:tcW w:w="3964" w:type="dxa"/>
            <w:shd w:val="clear" w:color="auto" w:fill="F2F2F2" w:themeFill="background1" w:themeFillShade="F2"/>
            <w:vAlign w:val="center"/>
          </w:tcPr>
          <w:p w14:paraId="3782908E"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D4A1B">
        <w:tc>
          <w:tcPr>
            <w:tcW w:w="3964" w:type="dxa"/>
            <w:shd w:val="clear" w:color="auto" w:fill="F2F2F2" w:themeFill="background1" w:themeFillShade="F2"/>
            <w:vAlign w:val="center"/>
          </w:tcPr>
          <w:p w14:paraId="25B52CE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D4A1B">
        <w:tc>
          <w:tcPr>
            <w:tcW w:w="3964" w:type="dxa"/>
            <w:shd w:val="clear" w:color="auto" w:fill="F2F2F2" w:themeFill="background1" w:themeFillShade="F2"/>
            <w:vAlign w:val="center"/>
          </w:tcPr>
          <w:p w14:paraId="2EB65725"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D4A1B">
        <w:tc>
          <w:tcPr>
            <w:tcW w:w="3964" w:type="dxa"/>
            <w:shd w:val="clear" w:color="auto" w:fill="F2F2F2" w:themeFill="background1" w:themeFillShade="F2"/>
            <w:vAlign w:val="center"/>
          </w:tcPr>
          <w:p w14:paraId="475CD9AA" w14:textId="6304860B"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32C3DB9D" w14:textId="77777777" w:rsidR="00F53094" w:rsidRPr="001A362C" w:rsidRDefault="00BD4A1B" w:rsidP="00F53094">
            <w:pPr>
              <w:jc w:val="both"/>
              <w:rPr>
                <w:rFonts w:ascii="Calibri Light" w:hAnsi="Calibri Light" w:cs="Calibri Light"/>
                <w:sz w:val="22"/>
              </w:rPr>
            </w:pPr>
            <w:r w:rsidRPr="001A362C">
              <w:rPr>
                <w:rFonts w:ascii="Calibri Light" w:hAnsi="Calibri Light" w:cs="Calibri Light"/>
                <w:b/>
                <w:sz w:val="22"/>
              </w:rPr>
              <w:t>Taip.</w:t>
            </w:r>
            <w:r w:rsidRPr="001A362C">
              <w:rPr>
                <w:rFonts w:ascii="Calibri Light" w:hAnsi="Calibri Light" w:cs="Calibri Light"/>
                <w:sz w:val="22"/>
              </w:rPr>
              <w:t xml:space="preserve"> </w:t>
            </w:r>
            <w:r w:rsidR="00736F90" w:rsidRPr="001A362C">
              <w:rPr>
                <w:rFonts w:ascii="Calibri Light" w:hAnsi="Calibri Light" w:cs="Calibri Light"/>
                <w:color w:val="000000"/>
                <w:kern w:val="2"/>
                <w:sz w:val="22"/>
                <w:shd w:val="clear" w:color="auto" w:fill="FFFFFF"/>
              </w:rPr>
              <w:t xml:space="preserve">Aplinkosauginiai kriterijai Prekėms nustatomi vadovaujantis </w:t>
            </w:r>
            <w:r w:rsidR="00736F90" w:rsidRPr="001A362C">
              <w:rPr>
                <w:rFonts w:ascii="Calibri Light" w:hAnsi="Calibri Light" w:cs="Calibri Light"/>
                <w:color w:val="000000"/>
                <w:kern w:val="2"/>
                <w:sz w:val="22"/>
              </w:rPr>
              <w:t xml:space="preserve">Aplinkos apsaugos kriterijų taikymo, vykdant žaliuosius pirkimus, tvarkos aprašo, patvirtinto Lietuvos Respublikos aplinkos ministro 2011 m. birželio 28 d. įsakymu </w:t>
            </w:r>
            <w:r w:rsidR="00736F90" w:rsidRPr="001A362C">
              <w:rPr>
                <w:rFonts w:ascii="Calibri Light" w:hAnsi="Calibri Light" w:cs="Calibri Light"/>
                <w:color w:val="000000"/>
                <w:kern w:val="2"/>
                <w:sz w:val="22"/>
              </w:rPr>
              <w:lastRenderedPageBreak/>
              <w:t>Nr. D1-508</w:t>
            </w:r>
            <w:r w:rsidR="00736F90" w:rsidRPr="001A362C">
              <w:rPr>
                <w:rFonts w:ascii="Calibri Light" w:hAnsi="Calibri Light" w:cs="Calibri Light"/>
                <w:color w:val="000000"/>
                <w:kern w:val="2"/>
                <w:sz w:val="22"/>
                <w:shd w:val="clear" w:color="auto" w:fill="FFFFFF"/>
              </w:rPr>
              <w:t xml:space="preserve"> „Dėl Aplinkos apsaugos kriterijų taikymo, vykdant žaliuosius pirkimus, tvarkos aprašo patvirtinimo“ (toliau – Tvarkos aprašas) 4.4.4. papunkčiu.</w:t>
            </w:r>
            <w:r w:rsidR="00736F90" w:rsidRPr="001A362C">
              <w:rPr>
                <w:rFonts w:ascii="Calibri Light" w:hAnsi="Calibri Light" w:cs="Calibri Light"/>
                <w:color w:val="000000"/>
                <w:kern w:val="2"/>
                <w:sz w:val="22"/>
              </w:rPr>
              <w:t> </w:t>
            </w:r>
            <w:r w:rsidR="00F53094" w:rsidRPr="001A362C">
              <w:rPr>
                <w:rFonts w:ascii="Calibri Light" w:hAnsi="Calibri Light" w:cs="Calibri Light"/>
                <w:sz w:val="22"/>
              </w:rPr>
              <w:t>Sutarties specialiosios sąlygos- 13.1 punktas.</w:t>
            </w:r>
          </w:p>
          <w:p w14:paraId="4F581C01" w14:textId="1ECCE47D" w:rsidR="00736F90" w:rsidRPr="001A362C" w:rsidRDefault="00736F90" w:rsidP="00736F90">
            <w:pPr>
              <w:rPr>
                <w:rFonts w:ascii="Calibri Light" w:hAnsi="Calibri Light" w:cs="Calibri Light"/>
                <w:color w:val="000000"/>
                <w:kern w:val="2"/>
                <w:sz w:val="22"/>
              </w:rPr>
            </w:pPr>
          </w:p>
          <w:p w14:paraId="50172B25" w14:textId="023727C9" w:rsidR="002449A3" w:rsidRPr="001A362C" w:rsidRDefault="002449A3" w:rsidP="00A8272C">
            <w:pPr>
              <w:pStyle w:val="Sraopastraipa"/>
              <w:tabs>
                <w:tab w:val="left" w:pos="567"/>
                <w:tab w:val="left" w:pos="5670"/>
              </w:tabs>
              <w:ind w:left="0"/>
              <w:contextualSpacing w:val="0"/>
              <w:jc w:val="both"/>
              <w:rPr>
                <w:rFonts w:ascii="Calibri Light" w:hAnsi="Calibri Light" w:cs="Calibri Light"/>
                <w:sz w:val="22"/>
                <w:szCs w:val="22"/>
                <w:lang w:val="lt-LT"/>
              </w:rPr>
            </w:pPr>
          </w:p>
        </w:tc>
      </w:tr>
      <w:tr w:rsidR="00A8272C" w:rsidRPr="00E8513A" w14:paraId="6D8E9D27" w14:textId="77777777" w:rsidTr="00BD4A1B">
        <w:tc>
          <w:tcPr>
            <w:tcW w:w="3964" w:type="dxa"/>
            <w:shd w:val="clear" w:color="auto" w:fill="F2F2F2" w:themeFill="background1" w:themeFillShade="F2"/>
            <w:vAlign w:val="center"/>
          </w:tcPr>
          <w:p w14:paraId="3D7D7249"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D4A1B">
        <w:tc>
          <w:tcPr>
            <w:tcW w:w="3964" w:type="dxa"/>
            <w:shd w:val="clear" w:color="auto" w:fill="F2F2F2" w:themeFill="background1" w:themeFillShade="F2"/>
            <w:vAlign w:val="center"/>
          </w:tcPr>
          <w:p w14:paraId="132FC979" w14:textId="77777777" w:rsidR="00A8272C" w:rsidRPr="00E8513A"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2F2A0A">
            <w:pPr>
              <w:pStyle w:val="Sraopastraipa"/>
              <w:numPr>
                <w:ilvl w:val="0"/>
                <w:numId w:val="43"/>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sidRPr="00E8513A">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1427758" w14:textId="07501707" w:rsidR="00FE4131" w:rsidRPr="00E8513A" w:rsidRDefault="00FE4131" w:rsidP="00FE4131">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F0C72" w:rsidRPr="00E8513A">
            <w:rPr>
              <w:rFonts w:ascii="Calibri Light" w:hAnsi="Calibri Light" w:cs="Calibri Light"/>
              <w:b/>
              <w:bCs/>
              <w:sz w:val="22"/>
              <w:lang w:val="lt-LT"/>
            </w:rPr>
            <w:t>nekeliami ir netaikomi.</w:t>
          </w:r>
        </w:sdtContent>
      </w:sdt>
    </w:p>
    <w:p w14:paraId="20818CC6"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eastAsia="Calibri" w:hAnsi="Calibri Light" w:cs="Calibri Light"/>
          <w:b/>
          <w:bCs/>
          <w:sz w:val="22"/>
        </w:rPr>
        <w:t xml:space="preserve"> </w:t>
      </w: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244677B5"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14EDB" w:rsidRPr="00E8513A">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C66DB19" w:rsidR="00C917BD" w:rsidRPr="00E8513A" w:rsidRDefault="00414EDB"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sidRPr="00E8513A">
                  <w:rPr>
                    <w:rFonts w:ascii="Calibri Light" w:eastAsia="Times New Roman" w:hAnsi="Calibri Light" w:cs="Calibri Light"/>
                    <w:b/>
                    <w:sz w:val="22"/>
                    <w:szCs w:val="22"/>
                    <w:lang w:val="lt-LT"/>
                  </w:rPr>
                  <w:t>-</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A8272C">
            <w:pPr>
              <w:pStyle w:val="Sraopastraipa"/>
              <w:numPr>
                <w:ilvl w:val="0"/>
                <w:numId w:val="32"/>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7A1FD7">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762F79BF" w14:textId="77777777" w:rsidR="007B0C69" w:rsidRDefault="007B0C69" w:rsidP="007B0C69">
      <w:pPr>
        <w:tabs>
          <w:tab w:val="center" w:pos="4680"/>
          <w:tab w:val="right" w:pos="9360"/>
        </w:tabs>
        <w:rPr>
          <w:kern w:val="2"/>
          <w:sz w:val="22"/>
          <w:lang w:val="en-US"/>
        </w:rPr>
      </w:pPr>
    </w:p>
    <w:p w14:paraId="165E88D4" w14:textId="77777777" w:rsidR="007B0C69" w:rsidRPr="0044166A" w:rsidRDefault="007B0C69" w:rsidP="007B0C69">
      <w:pPr>
        <w:jc w:val="center"/>
        <w:rPr>
          <w:b/>
          <w:bCs/>
        </w:rPr>
      </w:pPr>
      <w:r w:rsidRPr="00547B89">
        <w:rPr>
          <w:b/>
          <w:bCs/>
        </w:rPr>
        <w:t>PREKI</w:t>
      </w:r>
      <w:r>
        <w:rPr>
          <w:b/>
          <w:bCs/>
        </w:rPr>
        <w:t>Ų</w:t>
      </w:r>
      <w:r w:rsidRPr="0044166A">
        <w:rPr>
          <w:b/>
          <w:bCs/>
        </w:rPr>
        <w:t xml:space="preserve"> PIRKIMO</w:t>
      </w:r>
      <w:r w:rsidRPr="0044166A">
        <w:rPr>
          <w:rFonts w:eastAsia="Arial"/>
          <w:b/>
          <w:bCs/>
        </w:rPr>
        <w:t>–</w:t>
      </w:r>
      <w:r w:rsidRPr="0044166A">
        <w:rPr>
          <w:b/>
          <w:bCs/>
        </w:rPr>
        <w:t>PARDAVIMO SUTARTIS</w:t>
      </w:r>
    </w:p>
    <w:p w14:paraId="43B3EAFB" w14:textId="77777777" w:rsidR="007B0C69" w:rsidRDefault="007B0C69" w:rsidP="007B0C69">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684A8156" w14:textId="77777777" w:rsidR="007B0C69" w:rsidRDefault="007B0C69" w:rsidP="007B0C69">
      <w:pPr>
        <w:spacing w:line="257" w:lineRule="atLeast"/>
        <w:ind w:firstLine="62"/>
        <w:jc w:val="center"/>
        <w:rPr>
          <w:color w:val="000000"/>
          <w:szCs w:val="24"/>
        </w:rPr>
      </w:pPr>
    </w:p>
    <w:p w14:paraId="0D50BE80" w14:textId="77777777" w:rsidR="007B0C69" w:rsidRDefault="007B0C69" w:rsidP="007B0C69">
      <w:pPr>
        <w:spacing w:line="257" w:lineRule="atLeast"/>
        <w:jc w:val="center"/>
        <w:rPr>
          <w:color w:val="000000"/>
          <w:szCs w:val="24"/>
        </w:rPr>
      </w:pPr>
      <w:r>
        <w:rPr>
          <w:b/>
          <w:bCs/>
          <w:caps/>
          <w:color w:val="000000"/>
          <w:szCs w:val="24"/>
        </w:rPr>
        <w:t>1. PAGRINDINĖS SĄVOKOS IR SUTARTIES AIŠKINIMAS</w:t>
      </w:r>
    </w:p>
    <w:p w14:paraId="6DA8EA72" w14:textId="77777777" w:rsidR="007B0C69" w:rsidRDefault="007B0C69" w:rsidP="007B0C69">
      <w:pPr>
        <w:spacing w:line="257" w:lineRule="atLeast"/>
        <w:ind w:firstLine="62"/>
        <w:jc w:val="both"/>
        <w:rPr>
          <w:color w:val="000000"/>
          <w:szCs w:val="24"/>
        </w:rPr>
      </w:pPr>
    </w:p>
    <w:p w14:paraId="04370F3A" w14:textId="77777777" w:rsidR="007B0C69" w:rsidRDefault="007B0C69" w:rsidP="007B0C69">
      <w:pPr>
        <w:spacing w:line="257" w:lineRule="atLeast"/>
        <w:jc w:val="center"/>
        <w:rPr>
          <w:color w:val="000000"/>
          <w:szCs w:val="24"/>
        </w:rPr>
      </w:pPr>
      <w:r>
        <w:rPr>
          <w:b/>
          <w:bCs/>
          <w:color w:val="000000"/>
          <w:szCs w:val="24"/>
        </w:rPr>
        <w:t>1.1. Sąvokos</w:t>
      </w:r>
    </w:p>
    <w:p w14:paraId="4F4FE8A1" w14:textId="77777777" w:rsidR="007B0C69" w:rsidRDefault="007B0C69" w:rsidP="007B0C69">
      <w:pPr>
        <w:spacing w:line="257" w:lineRule="atLeast"/>
        <w:ind w:firstLine="62"/>
        <w:jc w:val="both"/>
        <w:rPr>
          <w:color w:val="000000"/>
          <w:szCs w:val="24"/>
        </w:rPr>
      </w:pPr>
    </w:p>
    <w:p w14:paraId="479C4A0B" w14:textId="77777777" w:rsidR="007B0C69" w:rsidRDefault="007B0C69" w:rsidP="007B0C69">
      <w:pPr>
        <w:spacing w:line="257" w:lineRule="atLeast"/>
        <w:jc w:val="both"/>
        <w:rPr>
          <w:color w:val="000000"/>
          <w:szCs w:val="24"/>
        </w:rPr>
      </w:pPr>
      <w:r>
        <w:rPr>
          <w:color w:val="000000"/>
          <w:szCs w:val="24"/>
        </w:rPr>
        <w:t>1.1.1. Šioje Sutartyje didžiąja raide rašomos sąvokos turi paskiau nurodytas reikšmes:</w:t>
      </w:r>
    </w:p>
    <w:p w14:paraId="51D174DE" w14:textId="77777777" w:rsidR="007B0C69" w:rsidRDefault="007B0C69" w:rsidP="007B0C69">
      <w:pPr>
        <w:spacing w:line="257" w:lineRule="atLeast"/>
        <w:jc w:val="both"/>
        <w:rPr>
          <w:color w:val="000000"/>
          <w:szCs w:val="24"/>
        </w:rPr>
      </w:pPr>
      <w:r>
        <w:rPr>
          <w:color w:val="000000"/>
          <w:szCs w:val="24"/>
        </w:rPr>
        <w:t xml:space="preserve">1.1.1.1. </w:t>
      </w:r>
      <w:r>
        <w:rPr>
          <w:b/>
          <w:bCs/>
          <w:color w:val="000000"/>
          <w:szCs w:val="24"/>
        </w:rPr>
        <w:t>Bendrosios sąlygos</w:t>
      </w:r>
      <w:r>
        <w:rPr>
          <w:color w:val="000000"/>
          <w:szCs w:val="24"/>
        </w:rPr>
        <w:t xml:space="preserve"> – Sutarties dalis, kuri vadinasi „Prekių pirkimo–pardavimo sutarties Bendrosios sąlygos“;</w:t>
      </w:r>
    </w:p>
    <w:p w14:paraId="6B7D3F90" w14:textId="77777777" w:rsidR="007B0C69" w:rsidRDefault="007B0C69" w:rsidP="007B0C69">
      <w:pPr>
        <w:spacing w:line="257" w:lineRule="atLeast"/>
        <w:jc w:val="both"/>
        <w:rPr>
          <w:color w:val="000000"/>
          <w:szCs w:val="24"/>
        </w:rPr>
      </w:pPr>
      <w:r>
        <w:rPr>
          <w:color w:val="000000"/>
          <w:szCs w:val="24"/>
        </w:rPr>
        <w:t xml:space="preserve">1.1.1.2. </w:t>
      </w:r>
      <w:r>
        <w:rPr>
          <w:b/>
          <w:bCs/>
          <w:color w:val="000000"/>
          <w:szCs w:val="24"/>
        </w:rPr>
        <w:t xml:space="preserve">Pirkėjas </w:t>
      </w:r>
      <w:r>
        <w:rPr>
          <w:color w:val="000000"/>
          <w:szCs w:val="24"/>
        </w:rPr>
        <w:t>– asmuo, kuris Specialiosiose sąlygose yra įvardytas kaip Pirkėjas, įsigyjantis Specialiosiose sąlygose ir Sutarties prieduose nurodytas Prekes;</w:t>
      </w:r>
    </w:p>
    <w:p w14:paraId="3EFC6C20" w14:textId="77777777" w:rsidR="007B0C69" w:rsidRDefault="007B0C69" w:rsidP="007B0C69">
      <w:pPr>
        <w:spacing w:line="257" w:lineRule="atLeast"/>
        <w:jc w:val="both"/>
        <w:rPr>
          <w:color w:val="000000"/>
          <w:szCs w:val="24"/>
        </w:rPr>
      </w:pPr>
      <w:r>
        <w:rPr>
          <w:color w:val="000000"/>
          <w:szCs w:val="24"/>
        </w:rPr>
        <w:t xml:space="preserve">1.1.1.3. </w:t>
      </w:r>
      <w:r>
        <w:rPr>
          <w:b/>
          <w:bCs/>
          <w:color w:val="000000"/>
          <w:szCs w:val="24"/>
        </w:rPr>
        <w:t xml:space="preserve">Pradinės sutarties vertė </w:t>
      </w:r>
      <w:r>
        <w:rPr>
          <w:color w:val="000000"/>
          <w:szCs w:val="24"/>
        </w:rPr>
        <w:t>– Specialiosiose sąlygose nurodyta</w:t>
      </w:r>
      <w:r>
        <w:rPr>
          <w:b/>
          <w:bCs/>
          <w:color w:val="000000"/>
          <w:szCs w:val="24"/>
        </w:rPr>
        <w:t xml:space="preserve"> </w:t>
      </w:r>
      <w:r>
        <w:rPr>
          <w:color w:val="000000"/>
          <w:szCs w:val="24"/>
        </w:rPr>
        <w:t>vertė be pridėtinės vertės mokesčio (toliau – PVM);</w:t>
      </w:r>
    </w:p>
    <w:p w14:paraId="74CCE85B" w14:textId="77777777" w:rsidR="007B0C69" w:rsidRDefault="007B0C69" w:rsidP="007B0C69">
      <w:pPr>
        <w:spacing w:line="257" w:lineRule="atLeast"/>
        <w:jc w:val="both"/>
        <w:rPr>
          <w:color w:val="000000"/>
          <w:szCs w:val="24"/>
        </w:rPr>
      </w:pPr>
      <w:r>
        <w:rPr>
          <w:color w:val="000000"/>
          <w:szCs w:val="24"/>
        </w:rPr>
        <w:t xml:space="preserve">1.1.1.4. </w:t>
      </w:r>
      <w:r>
        <w:rPr>
          <w:b/>
          <w:bCs/>
          <w:color w:val="000000"/>
          <w:szCs w:val="24"/>
        </w:rPr>
        <w:t>Prekės</w:t>
      </w:r>
      <w:r>
        <w:rPr>
          <w:color w:val="000000"/>
          <w:szCs w:val="24"/>
        </w:rPr>
        <w:t xml:space="preserve">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3FAD800" w14:textId="77777777" w:rsidR="007B0C69" w:rsidRDefault="007B0C69" w:rsidP="007B0C69">
      <w:pPr>
        <w:spacing w:line="257" w:lineRule="atLeast"/>
        <w:jc w:val="both"/>
        <w:rPr>
          <w:color w:val="000000"/>
          <w:szCs w:val="24"/>
        </w:rPr>
      </w:pPr>
      <w:r>
        <w:rPr>
          <w:color w:val="000000"/>
          <w:szCs w:val="24"/>
        </w:rPr>
        <w:t xml:space="preserve">1.1.1.5. </w:t>
      </w:r>
      <w:r>
        <w:rPr>
          <w:b/>
          <w:bCs/>
          <w:color w:val="000000"/>
          <w:szCs w:val="24"/>
        </w:rPr>
        <w:t xml:space="preserve">Prekių perdavimo–priėmimo aktas </w:t>
      </w:r>
      <w:r>
        <w:rPr>
          <w:color w:val="000000"/>
          <w:szCs w:val="24"/>
        </w:rPr>
        <w:t>– dokumentas,</w:t>
      </w:r>
      <w:r>
        <w:rPr>
          <w:b/>
          <w:bCs/>
          <w:color w:val="000000"/>
          <w:szCs w:val="24"/>
        </w:rPr>
        <w:t xml:space="preserve"> </w:t>
      </w:r>
      <w:r>
        <w:rPr>
          <w:color w:val="000000"/>
          <w:szCs w:val="24"/>
        </w:rPr>
        <w:t>kuriuo Tiekėjas perduoda, Pirkėjas priima Prekes ir kuriuo Šalys patvirtina, kad pristatytos Prekės atitinka nustatytus reikalavimus. Jeigu Sutartyje yra numatytas Prekių pristatymas dalimis, Prekių perdavimo–priėmimo aktas gali būti sudaromas dėl kiekvienos dalies atskirai;</w:t>
      </w:r>
    </w:p>
    <w:p w14:paraId="793D7C65" w14:textId="77777777" w:rsidR="007B0C69" w:rsidRDefault="007B0C69" w:rsidP="007B0C69">
      <w:pPr>
        <w:spacing w:line="257" w:lineRule="atLeast"/>
        <w:jc w:val="both"/>
        <w:rPr>
          <w:color w:val="000000"/>
          <w:szCs w:val="24"/>
        </w:rPr>
      </w:pPr>
      <w:r>
        <w:rPr>
          <w:color w:val="000000"/>
          <w:szCs w:val="24"/>
        </w:rPr>
        <w:t xml:space="preserve">1.1.1.6. </w:t>
      </w:r>
      <w:r>
        <w:rPr>
          <w:b/>
          <w:bCs/>
          <w:color w:val="000000"/>
          <w:szCs w:val="24"/>
        </w:rPr>
        <w:t>Prekių trūkumai</w:t>
      </w:r>
      <w:r>
        <w:rPr>
          <w:color w:val="000000"/>
          <w:szCs w:val="24"/>
        </w:rPr>
        <w:t xml:space="preserve">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46DA2D65" w14:textId="77777777" w:rsidR="007B0C69" w:rsidRDefault="007B0C69" w:rsidP="007B0C69">
      <w:pPr>
        <w:spacing w:line="257" w:lineRule="atLeast"/>
        <w:jc w:val="both"/>
        <w:rPr>
          <w:color w:val="000000"/>
          <w:szCs w:val="24"/>
        </w:rPr>
      </w:pPr>
      <w:r>
        <w:rPr>
          <w:color w:val="000000"/>
          <w:szCs w:val="24"/>
        </w:rPr>
        <w:t xml:space="preserve">1.1.1.7. </w:t>
      </w:r>
      <w:r>
        <w:rPr>
          <w:b/>
          <w:bCs/>
          <w:color w:val="000000"/>
          <w:szCs w:val="24"/>
        </w:rPr>
        <w:t xml:space="preserve">Sąskaita </w:t>
      </w:r>
      <w:r>
        <w:rPr>
          <w:color w:val="000000"/>
          <w:szCs w:val="24"/>
        </w:rPr>
        <w:t>–</w:t>
      </w:r>
      <w:r>
        <w:rPr>
          <w:b/>
          <w:bCs/>
          <w:color w:val="000000"/>
          <w:szCs w:val="24"/>
        </w:rPr>
        <w:t xml:space="preserve">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3B0C5B86" w14:textId="77777777" w:rsidR="007B0C69" w:rsidRDefault="007B0C69" w:rsidP="007B0C69">
      <w:pPr>
        <w:spacing w:line="257" w:lineRule="atLeast"/>
        <w:jc w:val="both"/>
        <w:rPr>
          <w:color w:val="000000"/>
          <w:szCs w:val="24"/>
        </w:rPr>
      </w:pPr>
      <w:r>
        <w:rPr>
          <w:color w:val="000000"/>
          <w:szCs w:val="24"/>
        </w:rPr>
        <w:t xml:space="preserve">1.1.1.8. </w:t>
      </w:r>
      <w:r>
        <w:rPr>
          <w:b/>
          <w:bCs/>
          <w:color w:val="000000"/>
          <w:szCs w:val="24"/>
        </w:rPr>
        <w:t>Specialiosios sąlygos</w:t>
      </w:r>
      <w:r>
        <w:rPr>
          <w:color w:val="000000"/>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642009BB" w14:textId="77777777" w:rsidR="007B0C69" w:rsidRDefault="007B0C69" w:rsidP="007B0C69">
      <w:pPr>
        <w:spacing w:line="257" w:lineRule="atLeast"/>
        <w:jc w:val="both"/>
        <w:rPr>
          <w:color w:val="000000"/>
          <w:szCs w:val="24"/>
        </w:rPr>
      </w:pPr>
      <w:r>
        <w:rPr>
          <w:color w:val="000000"/>
          <w:szCs w:val="24"/>
        </w:rPr>
        <w:t xml:space="preserve">1.1.1.9. </w:t>
      </w:r>
      <w:r>
        <w:rPr>
          <w:b/>
          <w:bCs/>
          <w:color w:val="000000"/>
          <w:szCs w:val="24"/>
        </w:rPr>
        <w:t xml:space="preserve">Susitarimas </w:t>
      </w:r>
      <w:r>
        <w:rPr>
          <w:color w:val="000000"/>
          <w:szCs w:val="24"/>
        </w:rPr>
        <w:t>– tai dokumentas, kurį Šalys sudaro keisdamos Sutarties sąlygas VPĮ leidžiama apimtimi;</w:t>
      </w:r>
    </w:p>
    <w:p w14:paraId="3C2233E9" w14:textId="77777777" w:rsidR="007B0C69" w:rsidRDefault="007B0C69" w:rsidP="007B0C69">
      <w:pPr>
        <w:spacing w:line="257" w:lineRule="atLeast"/>
        <w:jc w:val="both"/>
        <w:rPr>
          <w:szCs w:val="24"/>
        </w:rPr>
      </w:pPr>
      <w:r>
        <w:rPr>
          <w:szCs w:val="24"/>
        </w:rPr>
        <w:t xml:space="preserve">1.1.1.10. </w:t>
      </w:r>
      <w:r>
        <w:rPr>
          <w:b/>
          <w:bCs/>
          <w:szCs w:val="24"/>
        </w:rPr>
        <w:t>Sutarties kaina</w:t>
      </w:r>
      <w:r>
        <w:rPr>
          <w:szCs w:val="24"/>
        </w:rPr>
        <w:t xml:space="preserve"> – pagal Sutartį Tiekėjui mokėtina suma, įskaitant visus privalomus mokesčius ir išlaidas;</w:t>
      </w:r>
    </w:p>
    <w:p w14:paraId="072E377B" w14:textId="77777777" w:rsidR="007B0C69" w:rsidRDefault="007B0C69" w:rsidP="007B0C69">
      <w:pPr>
        <w:spacing w:line="257" w:lineRule="atLeast"/>
        <w:jc w:val="both"/>
        <w:rPr>
          <w:color w:val="000000"/>
          <w:szCs w:val="24"/>
        </w:rPr>
      </w:pPr>
      <w:r>
        <w:rPr>
          <w:color w:val="000000"/>
          <w:szCs w:val="24"/>
        </w:rPr>
        <w:t xml:space="preserve">1.1.1.11. </w:t>
      </w:r>
      <w:r>
        <w:rPr>
          <w:b/>
          <w:bCs/>
          <w:color w:val="000000"/>
          <w:szCs w:val="24"/>
        </w:rPr>
        <w:t xml:space="preserve">Sutarties sąlygos </w:t>
      </w:r>
      <w:r>
        <w:rPr>
          <w:color w:val="000000"/>
          <w:szCs w:val="24"/>
        </w:rPr>
        <w:t>– Bendrosios sąlygos ir Specialiosios sąlygos kartu;</w:t>
      </w:r>
    </w:p>
    <w:p w14:paraId="13132840" w14:textId="77777777" w:rsidR="007B0C69" w:rsidRDefault="007B0C69" w:rsidP="007B0C69">
      <w:pPr>
        <w:spacing w:line="257" w:lineRule="atLeast"/>
        <w:jc w:val="both"/>
        <w:rPr>
          <w:color w:val="000000"/>
          <w:szCs w:val="24"/>
        </w:rPr>
      </w:pPr>
      <w:r>
        <w:rPr>
          <w:color w:val="000000"/>
          <w:szCs w:val="24"/>
        </w:rPr>
        <w:t xml:space="preserve">1.1.1.12. </w:t>
      </w:r>
      <w:r>
        <w:rPr>
          <w:b/>
          <w:bCs/>
          <w:color w:val="000000"/>
          <w:szCs w:val="24"/>
        </w:rPr>
        <w:t xml:space="preserve">Sutartis </w:t>
      </w:r>
      <w:r>
        <w:rPr>
          <w:color w:val="000000"/>
          <w:szCs w:val="24"/>
        </w:rPr>
        <w:t>– Prekių pirkimo–pardavimo sutartis, kurią sudaro Sutarties sąlygos, Specialiosiose sąlygose išvardyti priedai ir Susitarimai;</w:t>
      </w:r>
    </w:p>
    <w:p w14:paraId="60FBEC6D" w14:textId="77777777" w:rsidR="007B0C69" w:rsidRDefault="007B0C69" w:rsidP="007B0C69">
      <w:pPr>
        <w:spacing w:line="257" w:lineRule="atLeast"/>
        <w:jc w:val="both"/>
        <w:rPr>
          <w:color w:val="000000"/>
          <w:szCs w:val="24"/>
        </w:rPr>
      </w:pPr>
      <w:r>
        <w:rPr>
          <w:color w:val="000000"/>
          <w:szCs w:val="24"/>
        </w:rPr>
        <w:t xml:space="preserve">1.1.1.13. </w:t>
      </w:r>
      <w:r>
        <w:rPr>
          <w:b/>
          <w:bCs/>
          <w:color w:val="000000"/>
          <w:szCs w:val="24"/>
        </w:rPr>
        <w:t>Šalis</w:t>
      </w:r>
      <w:r>
        <w:rPr>
          <w:color w:val="000000"/>
          <w:szCs w:val="24"/>
        </w:rPr>
        <w:t xml:space="preserve"> – Pirkėjas arba Tiekėjas, kiekvienas atskirai, priklausomai nuo konteksto;</w:t>
      </w:r>
    </w:p>
    <w:p w14:paraId="3BA9EEE2" w14:textId="77777777" w:rsidR="007B0C69" w:rsidRDefault="007B0C69" w:rsidP="007B0C69">
      <w:pPr>
        <w:spacing w:line="257" w:lineRule="atLeast"/>
        <w:jc w:val="both"/>
        <w:rPr>
          <w:color w:val="000000"/>
          <w:szCs w:val="24"/>
        </w:rPr>
      </w:pPr>
      <w:r>
        <w:rPr>
          <w:color w:val="000000"/>
          <w:szCs w:val="24"/>
        </w:rPr>
        <w:lastRenderedPageBreak/>
        <w:t xml:space="preserve">1.1.1.14. </w:t>
      </w:r>
      <w:r>
        <w:rPr>
          <w:b/>
          <w:bCs/>
          <w:color w:val="000000"/>
          <w:szCs w:val="24"/>
        </w:rPr>
        <w:t>Šalys</w:t>
      </w:r>
      <w:r>
        <w:rPr>
          <w:color w:val="000000"/>
          <w:szCs w:val="24"/>
        </w:rPr>
        <w:t xml:space="preserve"> – Pirkėjas ir Tiekėjas kartu;</w:t>
      </w:r>
    </w:p>
    <w:p w14:paraId="013E336A" w14:textId="77777777" w:rsidR="007B0C69" w:rsidRDefault="007B0C69" w:rsidP="007B0C69">
      <w:pPr>
        <w:spacing w:line="257" w:lineRule="atLeast"/>
        <w:jc w:val="both"/>
        <w:rPr>
          <w:color w:val="000000"/>
          <w:szCs w:val="24"/>
        </w:rPr>
      </w:pPr>
      <w:r>
        <w:rPr>
          <w:color w:val="000000"/>
          <w:szCs w:val="24"/>
        </w:rPr>
        <w:t xml:space="preserve">1.1.1.15. </w:t>
      </w:r>
      <w:r>
        <w:rPr>
          <w:b/>
          <w:bCs/>
          <w:color w:val="000000"/>
          <w:szCs w:val="24"/>
        </w:rPr>
        <w:t>Tiekėjas</w:t>
      </w:r>
      <w:r>
        <w:rPr>
          <w:color w:val="000000"/>
          <w:szCs w:val="24"/>
        </w:rPr>
        <w:t xml:space="preserve"> – asmuo, kuris Specialiosiose sąlygose yra įvardytas kaip Tiekėjas, tiekiantis Specialiosiose sąlygose nurodytas Prekes;</w:t>
      </w:r>
    </w:p>
    <w:p w14:paraId="4A471EC8" w14:textId="77777777" w:rsidR="007B0C69" w:rsidRDefault="007B0C69" w:rsidP="007B0C69">
      <w:pPr>
        <w:spacing w:line="257" w:lineRule="atLeast"/>
        <w:jc w:val="both"/>
        <w:rPr>
          <w:color w:val="000000"/>
          <w:szCs w:val="24"/>
        </w:rPr>
      </w:pPr>
      <w:r>
        <w:rPr>
          <w:color w:val="000000"/>
          <w:szCs w:val="24"/>
        </w:rPr>
        <w:t xml:space="preserve">1.1.1.16. </w:t>
      </w:r>
      <w:r>
        <w:rPr>
          <w:b/>
          <w:bCs/>
          <w:color w:val="000000"/>
          <w:szCs w:val="24"/>
        </w:rPr>
        <w:t xml:space="preserve">VPĮ </w:t>
      </w:r>
      <w:r>
        <w:rPr>
          <w:color w:val="000000"/>
          <w:szCs w:val="24"/>
        </w:rPr>
        <w:t>– Lietuvos Respublikos viešųjų pirkimų įstatymas.</w:t>
      </w:r>
    </w:p>
    <w:p w14:paraId="2574BE1E" w14:textId="77777777" w:rsidR="007B0C69" w:rsidRDefault="007B0C69" w:rsidP="007B0C69">
      <w:pPr>
        <w:spacing w:line="257" w:lineRule="atLeast"/>
        <w:jc w:val="both"/>
        <w:rPr>
          <w:color w:val="000000"/>
          <w:szCs w:val="24"/>
        </w:rPr>
      </w:pPr>
      <w:r>
        <w:rPr>
          <w:color w:val="000000"/>
          <w:szCs w:val="24"/>
        </w:rPr>
        <w:t>1.1.1.17. Kitų Sutartyje didžiąja raide rašomų sąvokų reikšmės yra nurodytos Sutarties tekste.</w:t>
      </w:r>
    </w:p>
    <w:p w14:paraId="0AAE5394" w14:textId="77777777" w:rsidR="007B0C69" w:rsidRDefault="007B0C69" w:rsidP="007B0C69">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5CC8FD9A" w14:textId="77777777" w:rsidR="007B0C69" w:rsidRDefault="007B0C69" w:rsidP="007B0C69">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25B5D690" w14:textId="77777777" w:rsidR="007B0C69" w:rsidRDefault="007B0C69" w:rsidP="007B0C69">
      <w:pPr>
        <w:spacing w:line="257" w:lineRule="atLeast"/>
        <w:ind w:firstLine="62"/>
        <w:jc w:val="both"/>
        <w:rPr>
          <w:color w:val="000000"/>
          <w:szCs w:val="24"/>
        </w:rPr>
      </w:pPr>
    </w:p>
    <w:p w14:paraId="4BF50F14" w14:textId="77777777" w:rsidR="007B0C69" w:rsidRDefault="007B0C69" w:rsidP="007B0C69">
      <w:pPr>
        <w:spacing w:line="257" w:lineRule="atLeast"/>
        <w:jc w:val="center"/>
        <w:rPr>
          <w:color w:val="000000"/>
          <w:szCs w:val="24"/>
        </w:rPr>
      </w:pPr>
      <w:r>
        <w:rPr>
          <w:b/>
          <w:bCs/>
          <w:color w:val="000000"/>
          <w:szCs w:val="24"/>
        </w:rPr>
        <w:t>1.2. Sutarties aiškinimas</w:t>
      </w:r>
    </w:p>
    <w:p w14:paraId="13505805" w14:textId="77777777" w:rsidR="007B0C69" w:rsidRDefault="007B0C69" w:rsidP="007B0C69">
      <w:pPr>
        <w:spacing w:line="257" w:lineRule="atLeast"/>
        <w:ind w:left="792" w:firstLine="62"/>
        <w:jc w:val="both"/>
        <w:rPr>
          <w:color w:val="000000"/>
          <w:szCs w:val="24"/>
        </w:rPr>
      </w:pPr>
    </w:p>
    <w:p w14:paraId="0C4D84EC" w14:textId="77777777" w:rsidR="007B0C69" w:rsidRDefault="007B0C69" w:rsidP="007B0C69">
      <w:pPr>
        <w:spacing w:line="257" w:lineRule="atLeast"/>
        <w:jc w:val="both"/>
        <w:rPr>
          <w:color w:val="000000"/>
          <w:szCs w:val="24"/>
        </w:rPr>
      </w:pPr>
      <w:r>
        <w:rPr>
          <w:color w:val="000000"/>
          <w:szCs w:val="24"/>
        </w:rPr>
        <w:t>1.2.1. Sutartis yra sudaryta ir turi būti aiškinama pagal Lietuvos Respublikos teisės aktus.</w:t>
      </w:r>
    </w:p>
    <w:p w14:paraId="14F101B1" w14:textId="77777777" w:rsidR="007B0C69" w:rsidRDefault="007B0C69" w:rsidP="007B0C69">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7CDAA05D" w14:textId="77777777" w:rsidR="007B0C69" w:rsidRDefault="007B0C69" w:rsidP="007B0C69">
      <w:pPr>
        <w:spacing w:line="257" w:lineRule="atLeast"/>
        <w:jc w:val="both"/>
        <w:rPr>
          <w:color w:val="000000"/>
          <w:szCs w:val="24"/>
        </w:rPr>
      </w:pPr>
      <w:r>
        <w:rPr>
          <w:color w:val="000000"/>
          <w:szCs w:val="24"/>
        </w:rPr>
        <w:t>1.2.3. Diena Sutartyje reiškia kalendorinę dieną.</w:t>
      </w:r>
    </w:p>
    <w:p w14:paraId="6A471169" w14:textId="77777777" w:rsidR="007B0C69" w:rsidRDefault="007B0C69" w:rsidP="007B0C69">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4373CC46" w14:textId="77777777" w:rsidR="007B0C69" w:rsidRDefault="007B0C69" w:rsidP="007B0C69">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4C707F2F" w14:textId="77777777" w:rsidR="007B0C69" w:rsidRDefault="007B0C69" w:rsidP="007B0C69">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12CBFB2E" w14:textId="77777777" w:rsidR="007B0C69" w:rsidRDefault="007B0C69" w:rsidP="007B0C69">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66FC3AA" w14:textId="77777777" w:rsidR="007B0C69" w:rsidRDefault="007B0C69" w:rsidP="007B0C69">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78B2342F" w14:textId="77777777" w:rsidR="007B0C69" w:rsidRDefault="007B0C69" w:rsidP="007B0C69">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6788F0B3" w14:textId="77777777" w:rsidR="007B0C69" w:rsidRDefault="007B0C69" w:rsidP="007B0C69">
      <w:pPr>
        <w:spacing w:line="257" w:lineRule="atLeast"/>
        <w:jc w:val="both"/>
        <w:rPr>
          <w:color w:val="000000"/>
          <w:szCs w:val="24"/>
        </w:rPr>
      </w:pPr>
      <w:r>
        <w:rPr>
          <w:color w:val="000000"/>
          <w:szCs w:val="24"/>
        </w:rPr>
        <w:t xml:space="preserve">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B86E629" w14:textId="77777777" w:rsidR="007B0C69" w:rsidRDefault="007B0C69" w:rsidP="007B0C69">
      <w:pPr>
        <w:spacing w:line="257" w:lineRule="atLeast"/>
        <w:jc w:val="both"/>
        <w:rPr>
          <w:color w:val="000000"/>
          <w:szCs w:val="24"/>
        </w:rPr>
      </w:pPr>
      <w:r>
        <w:rPr>
          <w:color w:val="000000"/>
          <w:szCs w:val="24"/>
        </w:rPr>
        <w:t xml:space="preserve">1.2.11. </w:t>
      </w:r>
      <w:r>
        <w:rPr>
          <w:color w:val="000000"/>
          <w:szCs w:val="24"/>
          <w:shd w:val="clear" w:color="auto" w:fill="FFFFFF"/>
        </w:rPr>
        <w:t>Jeigu Sutartyje nurodyta reikšmė skaičiais ir žodžiais skiriasi, vadovaujamasi žodžiais nurodyta reikšme.</w:t>
      </w:r>
    </w:p>
    <w:p w14:paraId="51387248" w14:textId="77777777" w:rsidR="007B0C69" w:rsidRDefault="007B0C69" w:rsidP="007B0C69">
      <w:pPr>
        <w:spacing w:line="257" w:lineRule="atLeast"/>
        <w:jc w:val="both"/>
        <w:rPr>
          <w:color w:val="000000"/>
          <w:szCs w:val="24"/>
        </w:rPr>
      </w:pPr>
      <w:r>
        <w:rPr>
          <w:color w:val="000000"/>
          <w:szCs w:val="24"/>
        </w:rPr>
        <w:t xml:space="preserve">1.2.12. </w:t>
      </w:r>
      <w:r>
        <w:rPr>
          <w:color w:val="000000"/>
          <w:szCs w:val="24"/>
          <w:shd w:val="clear" w:color="auto" w:fill="FFFFFF"/>
        </w:rPr>
        <w:t>Jei pateikiamos nuorodos į teisės aktus, turi būti taikomos aktualios teisės aktų redakcijos, jeigu nenurodyta kitaip.</w:t>
      </w:r>
    </w:p>
    <w:p w14:paraId="7D85279E" w14:textId="77777777" w:rsidR="007B0C69" w:rsidRDefault="007B0C69" w:rsidP="007B0C69">
      <w:pPr>
        <w:spacing w:line="257" w:lineRule="atLeast"/>
        <w:ind w:firstLine="62"/>
        <w:jc w:val="both"/>
        <w:rPr>
          <w:color w:val="000000"/>
          <w:szCs w:val="24"/>
        </w:rPr>
      </w:pPr>
    </w:p>
    <w:p w14:paraId="784DD513" w14:textId="77777777" w:rsidR="007B0C69" w:rsidRDefault="007B0C69" w:rsidP="007B0C69">
      <w:pPr>
        <w:spacing w:line="257" w:lineRule="atLeast"/>
        <w:jc w:val="center"/>
        <w:rPr>
          <w:color w:val="000000"/>
          <w:szCs w:val="24"/>
        </w:rPr>
      </w:pPr>
      <w:r>
        <w:rPr>
          <w:b/>
          <w:bCs/>
          <w:color w:val="000000"/>
          <w:szCs w:val="24"/>
        </w:rPr>
        <w:t>1.3. Dokumentų viršenybė</w:t>
      </w:r>
    </w:p>
    <w:p w14:paraId="5CF443B2" w14:textId="77777777" w:rsidR="007B0C69" w:rsidRDefault="007B0C69" w:rsidP="007B0C69">
      <w:pPr>
        <w:spacing w:line="257" w:lineRule="atLeast"/>
        <w:ind w:firstLine="62"/>
        <w:jc w:val="both"/>
        <w:rPr>
          <w:color w:val="000000"/>
          <w:szCs w:val="24"/>
        </w:rPr>
      </w:pPr>
    </w:p>
    <w:p w14:paraId="21D5DF01" w14:textId="77777777" w:rsidR="007B0C69" w:rsidRDefault="007B0C69" w:rsidP="007B0C69">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24D8ECF3" w14:textId="77777777" w:rsidR="007B0C69" w:rsidRDefault="007B0C69" w:rsidP="007B0C69">
      <w:pPr>
        <w:spacing w:line="276" w:lineRule="atLeast"/>
        <w:jc w:val="both"/>
        <w:rPr>
          <w:color w:val="000000"/>
          <w:szCs w:val="24"/>
        </w:rPr>
      </w:pPr>
      <w:r>
        <w:rPr>
          <w:color w:val="000000"/>
          <w:szCs w:val="24"/>
        </w:rPr>
        <w:t>1.3.1.1. Techninė specifikacija;</w:t>
      </w:r>
    </w:p>
    <w:p w14:paraId="3106F9F9" w14:textId="77777777" w:rsidR="007B0C69" w:rsidRDefault="007B0C69" w:rsidP="007B0C69">
      <w:pPr>
        <w:spacing w:line="276" w:lineRule="atLeast"/>
        <w:jc w:val="both"/>
        <w:rPr>
          <w:color w:val="000000"/>
          <w:szCs w:val="24"/>
        </w:rPr>
      </w:pPr>
      <w:r>
        <w:rPr>
          <w:color w:val="000000"/>
          <w:szCs w:val="24"/>
        </w:rPr>
        <w:t>1.3.1.2. Specialiosios sąlygos;</w:t>
      </w:r>
    </w:p>
    <w:p w14:paraId="73B09B2C" w14:textId="77777777" w:rsidR="007B0C69" w:rsidRDefault="007B0C69" w:rsidP="007B0C69">
      <w:pPr>
        <w:spacing w:line="276" w:lineRule="atLeast"/>
        <w:jc w:val="both"/>
        <w:rPr>
          <w:color w:val="000000"/>
          <w:szCs w:val="24"/>
        </w:rPr>
      </w:pPr>
      <w:r>
        <w:rPr>
          <w:color w:val="000000"/>
          <w:szCs w:val="24"/>
        </w:rPr>
        <w:t>1.3.1.3. Bendrosios sąlygos;</w:t>
      </w:r>
    </w:p>
    <w:p w14:paraId="593DDF65" w14:textId="77777777" w:rsidR="007B0C69" w:rsidRDefault="007B0C69" w:rsidP="007B0C69">
      <w:pPr>
        <w:spacing w:line="276" w:lineRule="atLeast"/>
        <w:jc w:val="both"/>
        <w:rPr>
          <w:color w:val="000000"/>
          <w:szCs w:val="24"/>
        </w:rPr>
      </w:pPr>
      <w:r>
        <w:rPr>
          <w:color w:val="000000"/>
          <w:szCs w:val="24"/>
        </w:rPr>
        <w:t>1.3.1.4. Pirkimo dokumentai (išskyrus techninę specifikaciją);</w:t>
      </w:r>
    </w:p>
    <w:p w14:paraId="35AFFBA3" w14:textId="77777777" w:rsidR="007B0C69" w:rsidRDefault="007B0C69" w:rsidP="007B0C69">
      <w:pPr>
        <w:spacing w:line="276" w:lineRule="atLeast"/>
        <w:jc w:val="both"/>
        <w:rPr>
          <w:color w:val="000000"/>
          <w:szCs w:val="24"/>
        </w:rPr>
      </w:pPr>
      <w:r>
        <w:rPr>
          <w:color w:val="000000"/>
          <w:szCs w:val="24"/>
        </w:rPr>
        <w:t>1.3.1.5. Pasiūlymas;</w:t>
      </w:r>
    </w:p>
    <w:p w14:paraId="3B555CCE" w14:textId="77777777" w:rsidR="007B0C69" w:rsidRDefault="007B0C69" w:rsidP="007B0C69">
      <w:pPr>
        <w:spacing w:line="276" w:lineRule="atLeast"/>
        <w:jc w:val="both"/>
        <w:rPr>
          <w:color w:val="000000"/>
          <w:szCs w:val="24"/>
        </w:rPr>
      </w:pPr>
      <w:r>
        <w:rPr>
          <w:color w:val="000000"/>
          <w:szCs w:val="24"/>
        </w:rPr>
        <w:t>1.3.1.6. Kiti Specialiosiose sąlygose išvardinti priedai.</w:t>
      </w:r>
    </w:p>
    <w:p w14:paraId="54D61457" w14:textId="77777777" w:rsidR="007B0C69" w:rsidRDefault="007B0C69" w:rsidP="007B0C69">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33D72EB7" w14:textId="77777777" w:rsidR="007B0C69" w:rsidRDefault="007B0C69" w:rsidP="007B0C69">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6127E58A" w14:textId="77777777" w:rsidR="007B0C69" w:rsidRDefault="007B0C69" w:rsidP="007B0C69">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529DCEC6" w14:textId="77777777" w:rsidR="007B0C69" w:rsidRDefault="007B0C69" w:rsidP="007B0C69">
      <w:pPr>
        <w:spacing w:line="257" w:lineRule="atLeast"/>
        <w:ind w:firstLine="62"/>
        <w:jc w:val="both"/>
        <w:rPr>
          <w:color w:val="000000"/>
          <w:szCs w:val="24"/>
        </w:rPr>
      </w:pPr>
    </w:p>
    <w:p w14:paraId="0B127480" w14:textId="77777777" w:rsidR="007B0C69" w:rsidRDefault="007B0C69" w:rsidP="007B0C69">
      <w:pPr>
        <w:spacing w:line="257" w:lineRule="atLeast"/>
        <w:jc w:val="center"/>
        <w:rPr>
          <w:color w:val="000000"/>
          <w:szCs w:val="24"/>
        </w:rPr>
      </w:pPr>
      <w:r>
        <w:rPr>
          <w:b/>
          <w:bCs/>
          <w:caps/>
          <w:color w:val="000000"/>
          <w:szCs w:val="24"/>
        </w:rPr>
        <w:t>2. SUTARTIES DALYKAS</w:t>
      </w:r>
    </w:p>
    <w:p w14:paraId="5E0BFB8F" w14:textId="77777777" w:rsidR="007B0C69" w:rsidRDefault="007B0C69" w:rsidP="007B0C69">
      <w:pPr>
        <w:spacing w:line="257" w:lineRule="atLeast"/>
        <w:ind w:firstLine="62"/>
        <w:jc w:val="both"/>
        <w:rPr>
          <w:color w:val="000000"/>
          <w:szCs w:val="24"/>
        </w:rPr>
      </w:pPr>
    </w:p>
    <w:p w14:paraId="0CBE8B79" w14:textId="77777777" w:rsidR="007B0C69" w:rsidRDefault="007B0C69" w:rsidP="007B0C69">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04F9515D" w14:textId="77777777" w:rsidR="007B0C69" w:rsidRDefault="007B0C69" w:rsidP="007B0C69">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6BB31D4C" w14:textId="77777777" w:rsidR="007B0C69" w:rsidRDefault="007B0C69" w:rsidP="007B0C69">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5177D582" w14:textId="77777777" w:rsidR="007B0C69" w:rsidRDefault="007B0C69" w:rsidP="007B0C69">
      <w:pPr>
        <w:spacing w:line="257" w:lineRule="atLeast"/>
        <w:ind w:firstLine="62"/>
        <w:jc w:val="both"/>
        <w:rPr>
          <w:color w:val="000000"/>
          <w:szCs w:val="24"/>
        </w:rPr>
      </w:pPr>
    </w:p>
    <w:p w14:paraId="7D46C174" w14:textId="77777777" w:rsidR="007B0C69" w:rsidRDefault="007B0C69" w:rsidP="007B0C69">
      <w:pPr>
        <w:spacing w:line="257" w:lineRule="atLeast"/>
        <w:jc w:val="center"/>
        <w:rPr>
          <w:color w:val="000000"/>
          <w:szCs w:val="24"/>
        </w:rPr>
      </w:pPr>
      <w:r>
        <w:rPr>
          <w:b/>
          <w:bCs/>
          <w:caps/>
          <w:color w:val="000000"/>
          <w:szCs w:val="24"/>
        </w:rPr>
        <w:t>3. TIEKĖJAS IR KITI SUTARTIES VYKDYMUI PASITELKIAMI ASMENYS</w:t>
      </w:r>
    </w:p>
    <w:p w14:paraId="1E786831" w14:textId="77777777" w:rsidR="007B0C69" w:rsidRDefault="007B0C69" w:rsidP="007B0C69">
      <w:pPr>
        <w:spacing w:line="257" w:lineRule="atLeast"/>
        <w:ind w:firstLine="62"/>
        <w:rPr>
          <w:color w:val="000000"/>
          <w:szCs w:val="24"/>
        </w:rPr>
      </w:pPr>
    </w:p>
    <w:p w14:paraId="0C41ECC1" w14:textId="77777777" w:rsidR="007B0C69" w:rsidRDefault="007B0C69" w:rsidP="007B0C69">
      <w:pPr>
        <w:spacing w:line="257" w:lineRule="atLeast"/>
        <w:jc w:val="center"/>
        <w:rPr>
          <w:color w:val="000000"/>
          <w:szCs w:val="24"/>
        </w:rPr>
      </w:pPr>
      <w:r>
        <w:rPr>
          <w:b/>
          <w:bCs/>
          <w:color w:val="000000"/>
          <w:szCs w:val="24"/>
        </w:rPr>
        <w:t>3.1. Kvalifikacija ir kiti Tiekėjo pasiūlymu prisiimti įsipareigojimai</w:t>
      </w:r>
    </w:p>
    <w:p w14:paraId="5824707E" w14:textId="77777777" w:rsidR="007B0C69" w:rsidRDefault="007B0C69" w:rsidP="007B0C69">
      <w:pPr>
        <w:spacing w:line="257" w:lineRule="atLeast"/>
        <w:ind w:firstLine="62"/>
        <w:jc w:val="both"/>
        <w:rPr>
          <w:color w:val="000000"/>
          <w:szCs w:val="24"/>
        </w:rPr>
      </w:pPr>
    </w:p>
    <w:p w14:paraId="08FC7D73" w14:textId="77777777" w:rsidR="007B0C69" w:rsidRDefault="007B0C69" w:rsidP="007B0C69">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596558ED" w14:textId="77777777" w:rsidR="007B0C69" w:rsidRDefault="007B0C69" w:rsidP="007B0C69">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20116620" w14:textId="77777777" w:rsidR="007B0C69" w:rsidRDefault="007B0C69" w:rsidP="007B0C69">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56878DED" w14:textId="77777777" w:rsidR="007B0C69" w:rsidRDefault="007B0C69" w:rsidP="007B0C69">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295C8EB2" w14:textId="77777777" w:rsidR="007B0C69" w:rsidRDefault="007B0C69" w:rsidP="007B0C69">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5EDB1515" w14:textId="77777777" w:rsidR="007B0C69" w:rsidRDefault="007B0C69" w:rsidP="007B0C69">
      <w:pPr>
        <w:spacing w:line="257" w:lineRule="atLeast"/>
        <w:jc w:val="both"/>
        <w:rPr>
          <w:color w:val="000000"/>
          <w:szCs w:val="24"/>
        </w:rPr>
      </w:pPr>
      <w:r>
        <w:rPr>
          <w:color w:val="000000"/>
          <w:szCs w:val="24"/>
        </w:rPr>
        <w:t xml:space="preserve">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15C4BF57" w14:textId="77777777" w:rsidR="007B0C69" w:rsidRDefault="007B0C69" w:rsidP="007B0C69">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xml:space="preserve">, jos nariai Pirkėjui už Sutarties vykdymą atsako solidariai. </w:t>
      </w:r>
      <w:r>
        <w:rPr>
          <w:color w:val="000000"/>
          <w:szCs w:val="24"/>
          <w:shd w:val="clear" w:color="auto" w:fill="FFFFFF"/>
        </w:rPr>
        <w:t xml:space="preserve">Jeigu Tiekėjas remiasi </w:t>
      </w:r>
      <w:r>
        <w:rPr>
          <w:color w:val="000000"/>
          <w:szCs w:val="24"/>
        </w:rPr>
        <w:t xml:space="preserve">ūkio </w:t>
      </w:r>
      <w:r>
        <w:rPr>
          <w:color w:val="000000"/>
          <w:szCs w:val="24"/>
          <w:shd w:val="clear" w:color="auto" w:fill="FFFFFF"/>
        </w:rPr>
        <w:t xml:space="preserve">subjektų pajėgumais, siekdamas atitikti finansinio ir ekonominio pajėgumo reikalavimus, Tiekėjas su tokiais </w:t>
      </w:r>
      <w:r>
        <w:rPr>
          <w:color w:val="000000"/>
          <w:szCs w:val="24"/>
        </w:rPr>
        <w:t xml:space="preserve">ūkio </w:t>
      </w:r>
      <w:r>
        <w:rPr>
          <w:color w:val="000000"/>
          <w:szCs w:val="24"/>
          <w:shd w:val="clear" w:color="auto" w:fill="FFFFFF"/>
        </w:rPr>
        <w:t>subjektais už Sutarties vykdymą atsako solidariai (jeigu to buvo reikalaujama pirkimo dokumentuose).</w:t>
      </w:r>
    </w:p>
    <w:p w14:paraId="37ED37FC" w14:textId="77777777" w:rsidR="007B0C69" w:rsidRDefault="007B0C69" w:rsidP="007B0C69">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2898E0C" w14:textId="77777777" w:rsidR="007B0C69" w:rsidRDefault="007B0C69" w:rsidP="007B0C69">
      <w:pPr>
        <w:spacing w:line="257" w:lineRule="atLeast"/>
        <w:ind w:firstLine="62"/>
        <w:jc w:val="both"/>
        <w:rPr>
          <w:color w:val="000000"/>
          <w:szCs w:val="24"/>
        </w:rPr>
      </w:pPr>
    </w:p>
    <w:p w14:paraId="121B317D" w14:textId="77777777" w:rsidR="007B0C69" w:rsidRDefault="007B0C69" w:rsidP="007B0C69">
      <w:pPr>
        <w:spacing w:line="257" w:lineRule="atLeast"/>
        <w:jc w:val="center"/>
        <w:rPr>
          <w:color w:val="000000"/>
          <w:szCs w:val="24"/>
        </w:rPr>
      </w:pPr>
      <w:r>
        <w:rPr>
          <w:b/>
          <w:bCs/>
          <w:color w:val="000000"/>
          <w:szCs w:val="24"/>
        </w:rPr>
        <w:t>3.2. Subtiekėjų bei specialistų pasitelkimas ir keitimas</w:t>
      </w:r>
    </w:p>
    <w:p w14:paraId="384634B2" w14:textId="77777777" w:rsidR="007B0C69" w:rsidRDefault="007B0C69" w:rsidP="007B0C69">
      <w:pPr>
        <w:spacing w:line="257" w:lineRule="atLeast"/>
        <w:ind w:firstLine="62"/>
        <w:jc w:val="both"/>
        <w:rPr>
          <w:color w:val="000000"/>
          <w:szCs w:val="24"/>
        </w:rPr>
      </w:pPr>
    </w:p>
    <w:p w14:paraId="7860518D" w14:textId="77777777" w:rsidR="007B0C69" w:rsidRDefault="007B0C69" w:rsidP="007B0C69">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225739A" w14:textId="77777777" w:rsidR="007B0C69" w:rsidRDefault="007B0C69" w:rsidP="007B0C69">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 xml:space="preserve">3.2.2. Sutarties vykdymui pasitelkiami subtiekėjai ir (ar) specialistai (jeigu tokie pasitelkiami) </w:t>
      </w:r>
      <w:r>
        <w:rPr>
          <w:rFonts w:eastAsia="Arial"/>
          <w:kern w:val="2"/>
          <w:szCs w:val="24"/>
        </w:rPr>
        <w:lastRenderedPageBreak/>
        <w:t>nurodomi Specialiosiose sąlygose.</w:t>
      </w:r>
    </w:p>
    <w:p w14:paraId="11D0ABA5" w14:textId="77777777" w:rsidR="007B0C69" w:rsidRDefault="007B0C69" w:rsidP="007B0C69">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0D55A479" w14:textId="77777777" w:rsidR="007B0C69" w:rsidRDefault="007B0C69" w:rsidP="007B0C69">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29936D08" w14:textId="77777777" w:rsidR="007B0C69" w:rsidRDefault="007B0C69" w:rsidP="007B0C69">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17CA92CB" w14:textId="77777777" w:rsidR="007B0C69" w:rsidRDefault="007B0C69" w:rsidP="007B0C69">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516E22C7" w14:textId="77777777" w:rsidR="007B0C69" w:rsidRDefault="007B0C69" w:rsidP="007B0C69">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09390C81" w14:textId="77777777" w:rsidR="007B0C69" w:rsidRDefault="007B0C69" w:rsidP="007B0C69">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6CA16D07" w14:textId="77777777" w:rsidR="007B0C69" w:rsidRDefault="007B0C69" w:rsidP="007B0C69">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07E0A047" w14:textId="77777777" w:rsidR="007B0C69" w:rsidRDefault="007B0C69" w:rsidP="007B0C69">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4F718BA6" w14:textId="77777777" w:rsidR="007B0C69" w:rsidRDefault="007B0C69" w:rsidP="007B0C69">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52074090" w14:textId="77777777" w:rsidR="007B0C69" w:rsidRDefault="007B0C69" w:rsidP="007B0C69">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lastRenderedPageBreak/>
        <w:t>3.2.10.2. kai subtiekėjas dėl objektyvių priežasčių (pavyzdžiui, subtiekėjui atsisakius dalyvauti Sutarties vykdyme, nutrūkus teisiniams santykiams su Tiekėju ir pan.) nebegali vykdyti visų ar dalies Sutartyje numatytų įsipareigojimų;</w:t>
      </w:r>
    </w:p>
    <w:p w14:paraId="7B44A54F" w14:textId="77777777" w:rsidR="007B0C69" w:rsidRDefault="007B0C69" w:rsidP="007B0C69">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1386AF1A" w14:textId="77777777" w:rsidR="007B0C69" w:rsidRDefault="007B0C69" w:rsidP="007B0C69">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Tiekėjo (ar subtiekėjų) specialistai, vykdantys Sutartį, gali būti keičiami šiais atvejais:</w:t>
      </w:r>
    </w:p>
    <w:p w14:paraId="30F84566" w14:textId="77777777" w:rsidR="007B0C69" w:rsidRDefault="007B0C69" w:rsidP="007B0C69">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F8B2270" w14:textId="77777777" w:rsidR="007B0C69" w:rsidRDefault="007B0C69" w:rsidP="007B0C69">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57B4E7FF" w14:textId="77777777" w:rsidR="007B0C69" w:rsidRDefault="007B0C69" w:rsidP="007B0C69">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5234FC26" w14:textId="77777777" w:rsidR="007B0C69" w:rsidRDefault="007B0C69" w:rsidP="007B0C69">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 xml:space="preserve">3.2.12. Naujas specialistas ir (ar) subtiekėjas Tiekėjo prašymo pakeisti specialistą ir (ar) subtiekėją pateikimo metu turi atitikti pirkimo dokumentuose specialistui ir (ar) subtiekėjui keliamus reikalavimus </w:t>
      </w:r>
      <w:r>
        <w:rPr>
          <w:rFonts w:eastAsia="Cambria"/>
          <w:color w:val="000000"/>
          <w:kern w:val="2"/>
          <w:szCs w:val="24"/>
        </w:rPr>
        <w:t>ir Tiekėjo pasiūlyme nurodytas Kokybinių kriterijų reikšmes.</w:t>
      </w:r>
    </w:p>
    <w:p w14:paraId="55BA27D4" w14:textId="77777777" w:rsidR="007B0C69" w:rsidRDefault="007B0C69" w:rsidP="007B0C69">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6196CAAD" w14:textId="77777777" w:rsidR="007B0C69" w:rsidRDefault="007B0C69" w:rsidP="007B0C69">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70EA46CE" w14:textId="77777777" w:rsidR="007B0C69" w:rsidRDefault="007B0C69" w:rsidP="007B0C69">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66AB459E" w14:textId="77777777" w:rsidR="007B0C69" w:rsidRDefault="007B0C69" w:rsidP="007B0C69">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539AB71B" w14:textId="77777777" w:rsidR="007B0C69" w:rsidRDefault="007B0C69" w:rsidP="007B0C69">
      <w:pPr>
        <w:spacing w:line="257" w:lineRule="atLeast"/>
        <w:jc w:val="both"/>
        <w:rPr>
          <w:color w:val="000000"/>
          <w:szCs w:val="24"/>
        </w:rPr>
      </w:pPr>
    </w:p>
    <w:p w14:paraId="716F788C" w14:textId="77777777" w:rsidR="007B0C69" w:rsidRDefault="007B0C69" w:rsidP="007B0C69">
      <w:pPr>
        <w:spacing w:line="257" w:lineRule="atLeast"/>
        <w:jc w:val="center"/>
        <w:rPr>
          <w:color w:val="000000"/>
          <w:szCs w:val="24"/>
        </w:rPr>
      </w:pPr>
      <w:r>
        <w:rPr>
          <w:b/>
          <w:bCs/>
          <w:color w:val="000000"/>
          <w:szCs w:val="24"/>
        </w:rPr>
        <w:t>3.3. Jungtinės veiklos partnerių keitimas</w:t>
      </w:r>
    </w:p>
    <w:p w14:paraId="5C7088B8" w14:textId="77777777" w:rsidR="007B0C69" w:rsidRDefault="007B0C69" w:rsidP="007B0C69">
      <w:pPr>
        <w:spacing w:line="257" w:lineRule="atLeast"/>
        <w:ind w:firstLine="62"/>
        <w:jc w:val="both"/>
        <w:rPr>
          <w:color w:val="000000"/>
          <w:szCs w:val="24"/>
        </w:rPr>
      </w:pPr>
    </w:p>
    <w:p w14:paraId="6439F068" w14:textId="77777777" w:rsidR="007B0C69" w:rsidRDefault="007B0C69" w:rsidP="007B0C69">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xml:space="preserve">, turi teisę atsisakyti jungtinės veiklos partnerio (toliau – Partneris), jei dėl objektyvių ir pagrįstų </w:t>
      </w:r>
      <w:r>
        <w:rPr>
          <w:color w:val="000000"/>
          <w:szCs w:val="24"/>
          <w:shd w:val="clear" w:color="auto" w:fill="FFFFFF"/>
        </w:rPr>
        <w:lastRenderedPageBreak/>
        <w:t>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1DC89F66" w14:textId="77777777" w:rsidR="007B0C69" w:rsidRDefault="007B0C69" w:rsidP="007B0C69">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497C8D3" w14:textId="77777777" w:rsidR="007B0C69" w:rsidRDefault="007B0C69" w:rsidP="007B0C69">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3E00060B" w14:textId="77777777" w:rsidR="007B0C69" w:rsidRDefault="007B0C69" w:rsidP="007B0C69">
      <w:pPr>
        <w:spacing w:line="257" w:lineRule="atLeast"/>
        <w:jc w:val="both"/>
        <w:rPr>
          <w:color w:val="000000"/>
          <w:szCs w:val="24"/>
        </w:rPr>
      </w:pPr>
      <w:r>
        <w:rPr>
          <w:color w:val="000000"/>
          <w:szCs w:val="24"/>
          <w:shd w:val="clear" w:color="auto" w:fill="FFFFFF"/>
        </w:rPr>
        <w:t xml:space="preserve">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21F4A119" w14:textId="77777777" w:rsidR="007B0C69" w:rsidRDefault="007B0C69" w:rsidP="007B0C69">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40D51266" w14:textId="77777777" w:rsidR="007B0C69" w:rsidRDefault="007B0C69" w:rsidP="007B0C69">
      <w:pPr>
        <w:jc w:val="both"/>
        <w:rPr>
          <w:color w:val="000000"/>
          <w:szCs w:val="24"/>
        </w:rPr>
      </w:pPr>
      <w:r>
        <w:rPr>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492FB67C" w14:textId="77777777" w:rsidR="007B0C69" w:rsidRDefault="007B0C69" w:rsidP="007B0C69">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46788E4F" w14:textId="77777777" w:rsidR="007B0C69" w:rsidRDefault="007B0C69" w:rsidP="007B0C69">
      <w:pPr>
        <w:rPr>
          <w:sz w:val="14"/>
          <w:szCs w:val="14"/>
        </w:rPr>
      </w:pPr>
    </w:p>
    <w:p w14:paraId="19F84FAF" w14:textId="77777777" w:rsidR="007B0C69" w:rsidRDefault="007B0C69" w:rsidP="007B0C69">
      <w:pPr>
        <w:spacing w:line="257" w:lineRule="atLeast"/>
        <w:ind w:firstLine="62"/>
        <w:jc w:val="both"/>
        <w:rPr>
          <w:color w:val="000000"/>
          <w:szCs w:val="24"/>
        </w:rPr>
      </w:pPr>
    </w:p>
    <w:p w14:paraId="66159E06" w14:textId="77777777" w:rsidR="007B0C69" w:rsidRDefault="007B0C69" w:rsidP="007B0C69">
      <w:pPr>
        <w:spacing w:line="257" w:lineRule="atLeast"/>
        <w:jc w:val="center"/>
        <w:rPr>
          <w:color w:val="000000"/>
          <w:szCs w:val="24"/>
        </w:rPr>
      </w:pPr>
      <w:r>
        <w:rPr>
          <w:b/>
          <w:bCs/>
          <w:color w:val="000000"/>
          <w:szCs w:val="24"/>
        </w:rPr>
        <w:t>3.4. Susitarimai dėl tiesioginio atsiskaitymo su subtiekėjais</w:t>
      </w:r>
    </w:p>
    <w:p w14:paraId="665C47E2" w14:textId="77777777" w:rsidR="007B0C69" w:rsidRDefault="007B0C69" w:rsidP="007B0C69">
      <w:pPr>
        <w:spacing w:line="257" w:lineRule="atLeast"/>
        <w:ind w:firstLine="62"/>
        <w:jc w:val="both"/>
        <w:rPr>
          <w:color w:val="000000"/>
          <w:szCs w:val="24"/>
        </w:rPr>
      </w:pPr>
    </w:p>
    <w:p w14:paraId="7D3EA508" w14:textId="77777777" w:rsidR="007B0C69" w:rsidRDefault="007B0C69" w:rsidP="007B0C69">
      <w:pPr>
        <w:spacing w:line="257" w:lineRule="atLeast"/>
        <w:jc w:val="both"/>
        <w:rPr>
          <w:color w:val="000000"/>
          <w:szCs w:val="24"/>
        </w:rPr>
      </w:pPr>
      <w:r>
        <w:rPr>
          <w:color w:val="000000"/>
          <w:szCs w:val="24"/>
        </w:rPr>
        <w:t xml:space="preserve">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w:t>
      </w:r>
    </w:p>
    <w:p w14:paraId="674E0E61" w14:textId="77777777" w:rsidR="007B0C69" w:rsidRDefault="007B0C69" w:rsidP="007B0C69">
      <w:pPr>
        <w:spacing w:line="257" w:lineRule="atLeast"/>
        <w:jc w:val="both"/>
        <w:rPr>
          <w:color w:val="000000"/>
          <w:szCs w:val="24"/>
        </w:rPr>
      </w:pPr>
      <w:r>
        <w:rPr>
          <w:color w:val="000000"/>
          <w:szCs w:val="24"/>
        </w:rPr>
        <w:t xml:space="preserve">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xml:space="preserve"> </w:t>
      </w:r>
      <w:r>
        <w:rPr>
          <w:color w:val="000000"/>
          <w:szCs w:val="24"/>
          <w:shd w:val="clear" w:color="auto" w:fill="FFFFFF"/>
        </w:rPr>
        <w:t>naujų subtiekėjų pasitelkimą visu Sutarties vykdymo metu;</w:t>
      </w:r>
    </w:p>
    <w:p w14:paraId="388A7D6D" w14:textId="77777777" w:rsidR="007B0C69" w:rsidRDefault="007B0C69" w:rsidP="007B0C69">
      <w:pPr>
        <w:spacing w:line="257" w:lineRule="atLeast"/>
        <w:jc w:val="both"/>
        <w:rPr>
          <w:color w:val="000000"/>
          <w:szCs w:val="24"/>
        </w:rPr>
      </w:pPr>
      <w:r>
        <w:rPr>
          <w:color w:val="000000"/>
          <w:szCs w:val="24"/>
        </w:rPr>
        <w:lastRenderedPageBreak/>
        <w:t xml:space="preserve">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33FA7E70" w14:textId="77777777" w:rsidR="007B0C69" w:rsidRDefault="007B0C69" w:rsidP="007B0C69">
      <w:pPr>
        <w:spacing w:line="257" w:lineRule="atLeast"/>
        <w:jc w:val="both"/>
        <w:rPr>
          <w:color w:val="000000"/>
          <w:szCs w:val="24"/>
        </w:rPr>
      </w:pPr>
      <w:r>
        <w:rPr>
          <w:color w:val="000000"/>
          <w:szCs w:val="24"/>
        </w:rPr>
        <w:t xml:space="preserve">3.4.1.3. </w:t>
      </w:r>
      <w:r>
        <w:rPr>
          <w:color w:val="000000"/>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2BD15F3D" w14:textId="77777777" w:rsidR="007B0C69" w:rsidRDefault="007B0C69" w:rsidP="007B0C69">
      <w:pPr>
        <w:spacing w:line="257" w:lineRule="atLeast"/>
        <w:jc w:val="both"/>
        <w:rPr>
          <w:color w:val="000000"/>
          <w:szCs w:val="24"/>
        </w:rPr>
      </w:pPr>
      <w:r>
        <w:rPr>
          <w:color w:val="000000"/>
          <w:szCs w:val="24"/>
        </w:rPr>
        <w:t xml:space="preserve">3.4.1.4. </w:t>
      </w:r>
      <w:r>
        <w:rPr>
          <w:color w:val="000000"/>
          <w:szCs w:val="24"/>
          <w:shd w:val="clear" w:color="auto" w:fill="FFFFFF"/>
        </w:rPr>
        <w:t>tiesioginio atsiskaitymo su subtiekėjais galimybė nekeičia Tiekėjo atsakomybės dėl Sutarties įvykdymo.</w:t>
      </w:r>
    </w:p>
    <w:p w14:paraId="1A3F64C1" w14:textId="77777777" w:rsidR="007B0C69" w:rsidRDefault="007B0C69" w:rsidP="007B0C69">
      <w:pPr>
        <w:spacing w:line="257" w:lineRule="atLeast"/>
        <w:ind w:firstLine="62"/>
        <w:jc w:val="both"/>
        <w:rPr>
          <w:color w:val="000000"/>
          <w:szCs w:val="24"/>
        </w:rPr>
      </w:pPr>
    </w:p>
    <w:p w14:paraId="0D08FF6E" w14:textId="77777777" w:rsidR="007B0C69" w:rsidRDefault="007B0C69" w:rsidP="007B0C69">
      <w:pPr>
        <w:spacing w:line="257" w:lineRule="atLeast"/>
        <w:ind w:left="360" w:hanging="360"/>
        <w:jc w:val="center"/>
        <w:rPr>
          <w:color w:val="000000"/>
          <w:szCs w:val="24"/>
        </w:rPr>
      </w:pPr>
      <w:r>
        <w:rPr>
          <w:b/>
          <w:bCs/>
          <w:caps/>
          <w:color w:val="000000"/>
          <w:szCs w:val="24"/>
        </w:rPr>
        <w:t>4. ŠALIŲ BENDRADARBIAVIMAS</w:t>
      </w:r>
    </w:p>
    <w:p w14:paraId="2D3BE518" w14:textId="77777777" w:rsidR="007B0C69" w:rsidRDefault="007B0C69" w:rsidP="007B0C69">
      <w:pPr>
        <w:spacing w:line="257" w:lineRule="atLeast"/>
        <w:ind w:firstLine="62"/>
        <w:jc w:val="both"/>
        <w:rPr>
          <w:color w:val="000000"/>
          <w:szCs w:val="24"/>
        </w:rPr>
      </w:pPr>
    </w:p>
    <w:p w14:paraId="6DD0A428" w14:textId="77777777" w:rsidR="007B0C69" w:rsidRDefault="007B0C69" w:rsidP="007B0C69">
      <w:pPr>
        <w:spacing w:line="257" w:lineRule="atLeast"/>
        <w:jc w:val="center"/>
        <w:rPr>
          <w:color w:val="000000"/>
          <w:szCs w:val="24"/>
        </w:rPr>
      </w:pPr>
      <w:r>
        <w:rPr>
          <w:b/>
          <w:bCs/>
          <w:color w:val="000000"/>
          <w:szCs w:val="24"/>
        </w:rPr>
        <w:t>4.1. Šalių bendradarbiavimo pareiga</w:t>
      </w:r>
    </w:p>
    <w:p w14:paraId="78367595" w14:textId="77777777" w:rsidR="007B0C69" w:rsidRDefault="007B0C69" w:rsidP="007B0C69">
      <w:pPr>
        <w:spacing w:line="257" w:lineRule="atLeast"/>
        <w:ind w:firstLine="62"/>
        <w:rPr>
          <w:color w:val="000000"/>
          <w:szCs w:val="24"/>
        </w:rPr>
      </w:pPr>
    </w:p>
    <w:p w14:paraId="5C49DA6D" w14:textId="77777777" w:rsidR="007B0C69" w:rsidRDefault="007B0C69" w:rsidP="007B0C69">
      <w:pPr>
        <w:spacing w:line="257" w:lineRule="atLeast"/>
        <w:jc w:val="both"/>
        <w:rPr>
          <w:color w:val="000000"/>
          <w:szCs w:val="24"/>
        </w:rPr>
      </w:pPr>
      <w:r>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84D66D6" w14:textId="77777777" w:rsidR="007B0C69" w:rsidRDefault="007B0C69" w:rsidP="007B0C69">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6C6ECE0C" w14:textId="77777777" w:rsidR="007B0C69" w:rsidRDefault="007B0C69" w:rsidP="007B0C69">
      <w:pPr>
        <w:spacing w:line="257" w:lineRule="atLeast"/>
        <w:jc w:val="both"/>
        <w:rPr>
          <w:color w:val="000000"/>
          <w:szCs w:val="24"/>
        </w:rPr>
      </w:pPr>
      <w:r>
        <w:rPr>
          <w:color w:val="000000"/>
          <w:szCs w:val="24"/>
        </w:rPr>
        <w:t xml:space="preserve">4.1.3. </w:t>
      </w:r>
      <w:r>
        <w:rPr>
          <w:color w:val="000000"/>
          <w:szCs w:val="24"/>
          <w:shd w:val="clear" w:color="auto" w:fill="FFFFFF"/>
        </w:rPr>
        <w:t xml:space="preserve">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xml:space="preserve"> kliūtis</w:t>
      </w:r>
      <w:r>
        <w:rPr>
          <w:color w:val="000000"/>
          <w:szCs w:val="24"/>
        </w:rPr>
        <w:t xml:space="preserve"> ir imtis visų nuo jos priklausančių protingų priemonių toms kliūtims pašalinti.</w:t>
      </w:r>
    </w:p>
    <w:p w14:paraId="71E385F0" w14:textId="77777777" w:rsidR="007B0C69" w:rsidRDefault="007B0C69" w:rsidP="007B0C69">
      <w:pPr>
        <w:spacing w:line="257" w:lineRule="atLeast"/>
        <w:ind w:firstLine="115"/>
        <w:jc w:val="both"/>
        <w:rPr>
          <w:color w:val="000000"/>
          <w:szCs w:val="24"/>
        </w:rPr>
      </w:pPr>
    </w:p>
    <w:p w14:paraId="40963176" w14:textId="77777777" w:rsidR="007B0C69" w:rsidRDefault="007B0C69" w:rsidP="007B0C69">
      <w:pPr>
        <w:spacing w:line="257" w:lineRule="atLeast"/>
        <w:jc w:val="center"/>
        <w:rPr>
          <w:color w:val="000000"/>
          <w:szCs w:val="24"/>
        </w:rPr>
      </w:pPr>
      <w:r>
        <w:rPr>
          <w:b/>
          <w:bCs/>
          <w:color w:val="000000"/>
          <w:szCs w:val="24"/>
        </w:rPr>
        <w:t>4.2. Kontaktiniai asmenys</w:t>
      </w:r>
    </w:p>
    <w:p w14:paraId="5CF45DA6" w14:textId="77777777" w:rsidR="007B0C69" w:rsidRDefault="007B0C69" w:rsidP="007B0C69">
      <w:pPr>
        <w:spacing w:line="257" w:lineRule="atLeast"/>
        <w:ind w:firstLine="62"/>
        <w:jc w:val="both"/>
        <w:rPr>
          <w:color w:val="000000"/>
          <w:szCs w:val="24"/>
        </w:rPr>
      </w:pPr>
    </w:p>
    <w:p w14:paraId="25B984B8" w14:textId="77777777" w:rsidR="007B0C69" w:rsidRDefault="007B0C69" w:rsidP="007B0C69">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59255165" w14:textId="77777777" w:rsidR="007B0C69" w:rsidRDefault="007B0C69" w:rsidP="007B0C69">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07B085A2" w14:textId="77777777" w:rsidR="007B0C69" w:rsidRDefault="007B0C69" w:rsidP="007B0C69">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A034795" w14:textId="77777777" w:rsidR="007B0C69" w:rsidRDefault="007B0C69" w:rsidP="007B0C69">
      <w:pPr>
        <w:spacing w:line="257" w:lineRule="atLeast"/>
        <w:ind w:firstLine="62"/>
        <w:jc w:val="both"/>
        <w:rPr>
          <w:color w:val="000000"/>
          <w:szCs w:val="24"/>
        </w:rPr>
      </w:pPr>
    </w:p>
    <w:p w14:paraId="0ADDEDA8" w14:textId="77777777" w:rsidR="007B0C69" w:rsidRDefault="007B0C69" w:rsidP="007B0C69">
      <w:pPr>
        <w:spacing w:line="257" w:lineRule="atLeast"/>
        <w:jc w:val="center"/>
        <w:rPr>
          <w:color w:val="000000"/>
          <w:szCs w:val="24"/>
        </w:rPr>
      </w:pPr>
      <w:r>
        <w:rPr>
          <w:b/>
          <w:bCs/>
          <w:caps/>
          <w:color w:val="000000"/>
          <w:szCs w:val="24"/>
        </w:rPr>
        <w:lastRenderedPageBreak/>
        <w:t>5. SUTARTIES VYKDYMO METU PATEIKIAMI DOKUMENTAI</w:t>
      </w:r>
    </w:p>
    <w:p w14:paraId="7EF3074A" w14:textId="77777777" w:rsidR="007B0C69" w:rsidRDefault="007B0C69" w:rsidP="007B0C69">
      <w:pPr>
        <w:spacing w:line="257" w:lineRule="atLeast"/>
        <w:ind w:firstLine="62"/>
        <w:jc w:val="both"/>
        <w:rPr>
          <w:color w:val="000000"/>
          <w:szCs w:val="24"/>
        </w:rPr>
      </w:pPr>
    </w:p>
    <w:p w14:paraId="4C6BAA1A" w14:textId="77777777" w:rsidR="007B0C69" w:rsidRDefault="007B0C69" w:rsidP="007B0C69">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596989FA" w14:textId="77777777" w:rsidR="007B0C69" w:rsidRDefault="007B0C69" w:rsidP="007B0C69">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0DF1031" w14:textId="77777777" w:rsidR="007B0C69" w:rsidRDefault="007B0C69" w:rsidP="007B0C69">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487CEF82" w14:textId="77777777" w:rsidR="007B0C69" w:rsidRDefault="007B0C69" w:rsidP="007B0C69">
      <w:pPr>
        <w:spacing w:line="257" w:lineRule="atLeast"/>
        <w:ind w:firstLine="62"/>
        <w:jc w:val="both"/>
        <w:rPr>
          <w:color w:val="000000"/>
          <w:szCs w:val="24"/>
        </w:rPr>
      </w:pPr>
    </w:p>
    <w:p w14:paraId="7BFD218B" w14:textId="77777777" w:rsidR="007B0C69" w:rsidRDefault="007B0C69" w:rsidP="007B0C69">
      <w:pPr>
        <w:spacing w:line="257" w:lineRule="atLeast"/>
        <w:jc w:val="center"/>
        <w:rPr>
          <w:color w:val="000000"/>
          <w:szCs w:val="24"/>
        </w:rPr>
      </w:pPr>
      <w:r>
        <w:rPr>
          <w:b/>
          <w:bCs/>
          <w:caps/>
          <w:color w:val="000000"/>
          <w:szCs w:val="24"/>
        </w:rPr>
        <w:t>6. PREKIŲ TIEKIMO PABAIGA IR PREKIŲ PRIĖMIMAS</w:t>
      </w:r>
    </w:p>
    <w:p w14:paraId="38FCD11A" w14:textId="77777777" w:rsidR="007B0C69" w:rsidRDefault="007B0C69" w:rsidP="007B0C69">
      <w:pPr>
        <w:spacing w:line="257" w:lineRule="atLeast"/>
        <w:ind w:firstLine="62"/>
        <w:rPr>
          <w:color w:val="000000"/>
          <w:szCs w:val="24"/>
        </w:rPr>
      </w:pPr>
    </w:p>
    <w:p w14:paraId="55EE92CF" w14:textId="77777777" w:rsidR="007B0C69" w:rsidRDefault="007B0C69" w:rsidP="007B0C69">
      <w:pPr>
        <w:spacing w:line="257" w:lineRule="atLeast"/>
        <w:jc w:val="center"/>
        <w:rPr>
          <w:color w:val="000000"/>
          <w:szCs w:val="24"/>
        </w:rPr>
      </w:pPr>
      <w:r>
        <w:rPr>
          <w:b/>
          <w:bCs/>
          <w:color w:val="000000"/>
          <w:szCs w:val="24"/>
        </w:rPr>
        <w:t>6.1. Prekių tiekimo pabaiga</w:t>
      </w:r>
    </w:p>
    <w:p w14:paraId="3C82EA2A" w14:textId="77777777" w:rsidR="007B0C69" w:rsidRDefault="007B0C69" w:rsidP="007B0C69">
      <w:pPr>
        <w:spacing w:line="257" w:lineRule="atLeast"/>
        <w:ind w:firstLine="62"/>
        <w:rPr>
          <w:color w:val="000000"/>
          <w:szCs w:val="24"/>
        </w:rPr>
      </w:pPr>
    </w:p>
    <w:p w14:paraId="055E145E" w14:textId="77777777" w:rsidR="007B0C69" w:rsidRDefault="007B0C69" w:rsidP="007B0C69">
      <w:pPr>
        <w:spacing w:line="257" w:lineRule="atLeast"/>
        <w:jc w:val="both"/>
        <w:rPr>
          <w:color w:val="000000"/>
          <w:szCs w:val="24"/>
        </w:rPr>
      </w:pPr>
      <w:r>
        <w:rPr>
          <w:color w:val="000000"/>
          <w:szCs w:val="24"/>
        </w:rPr>
        <w:t>6.1.1. Prekių tiekimas laikomas užbaigtu, kai yra įvykdytos visos šios sąlygos:</w:t>
      </w:r>
    </w:p>
    <w:p w14:paraId="05401C17" w14:textId="77777777" w:rsidR="007B0C69" w:rsidRDefault="007B0C69" w:rsidP="007B0C69">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07824BD7" w14:textId="77777777" w:rsidR="007B0C69" w:rsidRDefault="007B0C69" w:rsidP="007B0C69">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CA43466" w14:textId="77777777" w:rsidR="007B0C69" w:rsidRDefault="007B0C69" w:rsidP="007B0C69">
      <w:pPr>
        <w:spacing w:line="257" w:lineRule="atLeast"/>
        <w:jc w:val="both"/>
        <w:rPr>
          <w:color w:val="000000"/>
          <w:szCs w:val="24"/>
        </w:rPr>
      </w:pPr>
      <w:r>
        <w:rPr>
          <w:color w:val="000000"/>
          <w:szCs w:val="24"/>
        </w:rPr>
        <w:t>6.1.1.3. Tiekėjas apmokė Pirkėjo personalą, kaip naudoti Prekes (jeigu to reikalaujama);</w:t>
      </w:r>
    </w:p>
    <w:p w14:paraId="327AF6DC" w14:textId="77777777" w:rsidR="007B0C69" w:rsidRDefault="007B0C69" w:rsidP="007B0C69">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325D2C8A" w14:textId="77777777" w:rsidR="007B0C69" w:rsidRDefault="007B0C69" w:rsidP="007B0C69">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3B828313" w14:textId="77777777" w:rsidR="007B0C69" w:rsidRDefault="007B0C69" w:rsidP="007B0C69">
      <w:pPr>
        <w:spacing w:line="257" w:lineRule="atLeast"/>
        <w:ind w:firstLine="62"/>
        <w:jc w:val="both"/>
        <w:rPr>
          <w:color w:val="000000"/>
          <w:szCs w:val="24"/>
        </w:rPr>
      </w:pPr>
    </w:p>
    <w:p w14:paraId="18EB3AAF" w14:textId="77777777" w:rsidR="007B0C69" w:rsidRDefault="007B0C69" w:rsidP="007B0C69">
      <w:pPr>
        <w:spacing w:line="257" w:lineRule="atLeast"/>
        <w:jc w:val="center"/>
        <w:rPr>
          <w:color w:val="000000"/>
          <w:szCs w:val="24"/>
        </w:rPr>
      </w:pPr>
      <w:r>
        <w:rPr>
          <w:b/>
          <w:bCs/>
          <w:color w:val="000000"/>
          <w:szCs w:val="24"/>
        </w:rPr>
        <w:t>6.2. Prekių perdavimas–priėmimas</w:t>
      </w:r>
    </w:p>
    <w:p w14:paraId="133709B1" w14:textId="77777777" w:rsidR="007B0C69" w:rsidRDefault="007B0C69" w:rsidP="007B0C69">
      <w:pPr>
        <w:spacing w:line="257" w:lineRule="atLeast"/>
        <w:ind w:firstLine="62"/>
        <w:jc w:val="both"/>
        <w:rPr>
          <w:color w:val="000000"/>
          <w:szCs w:val="24"/>
        </w:rPr>
      </w:pPr>
    </w:p>
    <w:p w14:paraId="417B9508" w14:textId="77777777" w:rsidR="007B0C69" w:rsidRDefault="007B0C69" w:rsidP="007B0C69">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w:t>
      </w:r>
    </w:p>
    <w:p w14:paraId="3D11238E" w14:textId="77777777" w:rsidR="007B0C69" w:rsidRDefault="007B0C69" w:rsidP="007B0C69">
      <w:pPr>
        <w:spacing w:line="257" w:lineRule="atLeast"/>
        <w:jc w:val="both"/>
        <w:rPr>
          <w:color w:val="000000"/>
          <w:szCs w:val="24"/>
        </w:rPr>
      </w:pPr>
      <w:r>
        <w:rPr>
          <w:color w:val="000000"/>
          <w:szCs w:val="24"/>
        </w:rPr>
        <w:t xml:space="preserve">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w:t>
      </w:r>
      <w:r>
        <w:rPr>
          <w:color w:val="000000"/>
          <w:szCs w:val="24"/>
        </w:rPr>
        <w:lastRenderedPageBreak/>
        <w:t>perdavimo–priėmimo akto, kaip atskiro dokumento, reikalauti neprivaloma, Šalys susitaria, ir tai aiškiai nurodo Specialiosiose sąlygose, jog Prekių perdavimo–priėmimo aktu laikoma Sąskaita.</w:t>
      </w:r>
    </w:p>
    <w:p w14:paraId="558DDBA5" w14:textId="77777777" w:rsidR="007B0C69" w:rsidRDefault="007B0C69" w:rsidP="007B0C69">
      <w:pPr>
        <w:spacing w:line="257" w:lineRule="atLeast"/>
        <w:jc w:val="both"/>
        <w:rPr>
          <w:color w:val="000000"/>
          <w:szCs w:val="24"/>
        </w:rPr>
      </w:pPr>
      <w:r>
        <w:rPr>
          <w:color w:val="000000"/>
          <w:szCs w:val="24"/>
        </w:rPr>
        <w:t>6.2.3. Tiekėjui pristačius Prekes, Pirkėjas atlieka jų patikrinimą ir privalo:</w:t>
      </w:r>
    </w:p>
    <w:p w14:paraId="3E3039B5" w14:textId="77777777" w:rsidR="007B0C69" w:rsidRDefault="007B0C69" w:rsidP="007B0C69">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5B22BCC1" w14:textId="77777777" w:rsidR="007B0C69" w:rsidRDefault="007B0C69" w:rsidP="007B0C69">
      <w:pPr>
        <w:spacing w:line="257" w:lineRule="atLeast"/>
        <w:jc w:val="both"/>
        <w:rPr>
          <w:color w:val="000000"/>
          <w:szCs w:val="24"/>
        </w:rPr>
      </w:pPr>
      <w:r>
        <w:rPr>
          <w:color w:val="000000"/>
          <w:szCs w:val="24"/>
        </w:rPr>
        <w:t xml:space="preserve">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5EB01672" w14:textId="77777777" w:rsidR="007B0C69" w:rsidRDefault="007B0C69" w:rsidP="007B0C69">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w:t>
      </w:r>
    </w:p>
    <w:p w14:paraId="245A078E" w14:textId="77777777" w:rsidR="007B0C69" w:rsidRDefault="007B0C69" w:rsidP="007B0C69">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CE09AE5" w14:textId="77777777" w:rsidR="007B0C69" w:rsidRDefault="007B0C69" w:rsidP="007B0C69">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FA30188" w14:textId="77777777" w:rsidR="007B0C69" w:rsidRDefault="007B0C69" w:rsidP="007B0C69">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6B7E9D0A" w14:textId="77777777" w:rsidR="007B0C69" w:rsidRDefault="007B0C69" w:rsidP="007B0C69">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735B7247" w14:textId="77777777" w:rsidR="007B0C69" w:rsidRDefault="007B0C69" w:rsidP="007B0C69">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163C127E" w14:textId="77777777" w:rsidR="007B0C69" w:rsidRDefault="007B0C69" w:rsidP="007B0C69">
      <w:pPr>
        <w:spacing w:line="257" w:lineRule="atLeast"/>
        <w:jc w:val="both"/>
        <w:rPr>
          <w:color w:val="000000"/>
          <w:szCs w:val="24"/>
        </w:rPr>
      </w:pPr>
      <w:r>
        <w:rPr>
          <w:color w:val="000000"/>
          <w:szCs w:val="24"/>
        </w:rPr>
        <w:t>6.2.9. Pirkėjas turi teisę naudotis Prekėmis tik po Prekių perdavimo-priėmimo akto pasirašymo.</w:t>
      </w:r>
    </w:p>
    <w:p w14:paraId="199E39A0" w14:textId="77777777" w:rsidR="007B0C69" w:rsidRDefault="007B0C69" w:rsidP="007B0C69">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66157E66" w14:textId="77777777" w:rsidR="007B0C69" w:rsidRDefault="007B0C69" w:rsidP="007B0C69">
      <w:pPr>
        <w:spacing w:line="257" w:lineRule="atLeast"/>
        <w:ind w:firstLine="62"/>
        <w:jc w:val="both"/>
        <w:rPr>
          <w:color w:val="000000"/>
          <w:szCs w:val="24"/>
        </w:rPr>
      </w:pPr>
    </w:p>
    <w:p w14:paraId="619EEFA3" w14:textId="77777777" w:rsidR="007B0C69" w:rsidRDefault="007B0C69" w:rsidP="007B0C69">
      <w:pPr>
        <w:spacing w:line="257" w:lineRule="atLeast"/>
        <w:jc w:val="center"/>
        <w:rPr>
          <w:color w:val="000000"/>
          <w:szCs w:val="24"/>
        </w:rPr>
      </w:pPr>
      <w:r>
        <w:rPr>
          <w:b/>
          <w:bCs/>
          <w:caps/>
          <w:color w:val="000000"/>
          <w:szCs w:val="24"/>
        </w:rPr>
        <w:t>7. TIEKĖJO GARANTINIAI ĮSIPAREIGOJIMAI</w:t>
      </w:r>
    </w:p>
    <w:p w14:paraId="295C1F3A" w14:textId="77777777" w:rsidR="007B0C69" w:rsidRDefault="007B0C69" w:rsidP="007B0C69">
      <w:pPr>
        <w:spacing w:line="257" w:lineRule="atLeast"/>
        <w:ind w:firstLine="62"/>
        <w:rPr>
          <w:color w:val="000000"/>
          <w:szCs w:val="24"/>
        </w:rPr>
      </w:pPr>
    </w:p>
    <w:p w14:paraId="4E26B3D5" w14:textId="77777777" w:rsidR="007B0C69" w:rsidRDefault="007B0C69" w:rsidP="007B0C69">
      <w:pPr>
        <w:spacing w:line="257" w:lineRule="atLeast"/>
        <w:ind w:left="360" w:hanging="360"/>
        <w:jc w:val="center"/>
        <w:rPr>
          <w:color w:val="000000"/>
          <w:szCs w:val="24"/>
        </w:rPr>
      </w:pPr>
      <w:r>
        <w:rPr>
          <w:b/>
          <w:bCs/>
          <w:color w:val="000000"/>
          <w:szCs w:val="24"/>
        </w:rPr>
        <w:t>7.1. Garantiniai terminai (jei taikoma)</w:t>
      </w:r>
    </w:p>
    <w:p w14:paraId="3DCDE252" w14:textId="77777777" w:rsidR="007B0C69" w:rsidRDefault="007B0C69" w:rsidP="007B0C69">
      <w:pPr>
        <w:spacing w:line="257" w:lineRule="atLeast"/>
        <w:ind w:left="360" w:firstLine="62"/>
        <w:rPr>
          <w:color w:val="000000"/>
          <w:szCs w:val="24"/>
        </w:rPr>
      </w:pPr>
    </w:p>
    <w:p w14:paraId="1E704BDE" w14:textId="77777777" w:rsidR="007B0C69" w:rsidRDefault="007B0C69" w:rsidP="007B0C69">
      <w:pPr>
        <w:spacing w:line="257" w:lineRule="atLeast"/>
        <w:jc w:val="both"/>
        <w:rPr>
          <w:color w:val="000000"/>
          <w:szCs w:val="24"/>
        </w:rPr>
      </w:pPr>
      <w:r>
        <w:rPr>
          <w:color w:val="000000"/>
          <w:szCs w:val="24"/>
        </w:rPr>
        <w:lastRenderedPageBreak/>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51B4296" w14:textId="77777777" w:rsidR="007B0C69" w:rsidRDefault="007B0C69" w:rsidP="007B0C69">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11D66483" w14:textId="77777777" w:rsidR="007B0C69" w:rsidRDefault="007B0C69" w:rsidP="007B0C69">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68DABE45" w14:textId="77777777" w:rsidR="007B0C69" w:rsidRDefault="007B0C69" w:rsidP="007B0C69">
      <w:pPr>
        <w:spacing w:line="257" w:lineRule="atLeast"/>
        <w:ind w:firstLine="62"/>
        <w:jc w:val="both"/>
        <w:rPr>
          <w:color w:val="000000"/>
          <w:szCs w:val="24"/>
        </w:rPr>
      </w:pPr>
    </w:p>
    <w:p w14:paraId="2AC23E40" w14:textId="77777777" w:rsidR="007B0C69" w:rsidRDefault="007B0C69" w:rsidP="007B0C69">
      <w:pPr>
        <w:spacing w:line="257" w:lineRule="atLeast"/>
        <w:jc w:val="center"/>
        <w:rPr>
          <w:color w:val="000000"/>
          <w:szCs w:val="24"/>
        </w:rPr>
      </w:pPr>
      <w:r>
        <w:rPr>
          <w:b/>
          <w:bCs/>
          <w:color w:val="000000"/>
          <w:szCs w:val="24"/>
        </w:rPr>
        <w:t>7.2. Pretenzijos dėl Prekių trūkumų</w:t>
      </w:r>
    </w:p>
    <w:p w14:paraId="78DAE747" w14:textId="77777777" w:rsidR="007B0C69" w:rsidRDefault="007B0C69" w:rsidP="007B0C69">
      <w:pPr>
        <w:spacing w:line="257" w:lineRule="atLeast"/>
        <w:ind w:firstLine="62"/>
        <w:jc w:val="both"/>
        <w:rPr>
          <w:color w:val="000000"/>
          <w:szCs w:val="24"/>
        </w:rPr>
      </w:pPr>
    </w:p>
    <w:p w14:paraId="00E77A52" w14:textId="77777777" w:rsidR="007B0C69" w:rsidRDefault="007B0C69" w:rsidP="007B0C69">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B4C4214" w14:textId="77777777" w:rsidR="007B0C69" w:rsidRDefault="007B0C69" w:rsidP="007B0C69">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478FCC23" w14:textId="77777777" w:rsidR="007B0C69" w:rsidRDefault="007B0C69" w:rsidP="007B0C69">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2973BF8" w14:textId="77777777" w:rsidR="007B0C69" w:rsidRDefault="007B0C69" w:rsidP="007B0C69">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2EE49075" w14:textId="77777777" w:rsidR="007B0C69" w:rsidRDefault="007B0C69" w:rsidP="007B0C69">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1186999F" w14:textId="77777777" w:rsidR="007B0C69" w:rsidRDefault="007B0C69" w:rsidP="007B0C69">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73C01651" w14:textId="77777777" w:rsidR="007B0C69" w:rsidRDefault="007B0C69" w:rsidP="007B0C69">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2B250C0D" w14:textId="77777777" w:rsidR="007B0C69" w:rsidRDefault="007B0C69" w:rsidP="007B0C69">
      <w:pPr>
        <w:rPr>
          <w:sz w:val="14"/>
          <w:szCs w:val="14"/>
        </w:rPr>
      </w:pPr>
    </w:p>
    <w:p w14:paraId="474C147B" w14:textId="77777777" w:rsidR="007B0C69" w:rsidRDefault="007B0C69" w:rsidP="007B0C69">
      <w:pPr>
        <w:spacing w:line="257" w:lineRule="atLeast"/>
        <w:ind w:firstLine="62"/>
        <w:jc w:val="both"/>
        <w:rPr>
          <w:color w:val="000000"/>
          <w:szCs w:val="24"/>
        </w:rPr>
      </w:pPr>
    </w:p>
    <w:p w14:paraId="4CBA90A5" w14:textId="77777777" w:rsidR="007B0C69" w:rsidRDefault="007B0C69" w:rsidP="007B0C69">
      <w:pPr>
        <w:spacing w:line="257" w:lineRule="atLeast"/>
        <w:jc w:val="center"/>
        <w:rPr>
          <w:color w:val="000000"/>
          <w:szCs w:val="24"/>
        </w:rPr>
      </w:pPr>
      <w:r>
        <w:rPr>
          <w:b/>
          <w:bCs/>
          <w:color w:val="000000"/>
          <w:szCs w:val="24"/>
        </w:rPr>
        <w:t>7.3. Prekių trūkumų šalinimas</w:t>
      </w:r>
    </w:p>
    <w:p w14:paraId="2C4BDB3D" w14:textId="77777777" w:rsidR="007B0C69" w:rsidRDefault="007B0C69" w:rsidP="007B0C69">
      <w:pPr>
        <w:spacing w:line="257" w:lineRule="atLeast"/>
        <w:ind w:firstLine="62"/>
        <w:jc w:val="both"/>
        <w:rPr>
          <w:color w:val="000000"/>
          <w:szCs w:val="24"/>
        </w:rPr>
      </w:pPr>
    </w:p>
    <w:p w14:paraId="75269011" w14:textId="77777777" w:rsidR="007B0C69" w:rsidRDefault="007B0C69" w:rsidP="007B0C69">
      <w:pPr>
        <w:spacing w:line="257" w:lineRule="atLeast"/>
        <w:jc w:val="both"/>
        <w:rPr>
          <w:color w:val="000000"/>
          <w:szCs w:val="24"/>
        </w:rPr>
      </w:pPr>
      <w:r>
        <w:rPr>
          <w:color w:val="000000"/>
          <w:szCs w:val="24"/>
        </w:rPr>
        <w:lastRenderedPageBreak/>
        <w:t>7.3.1. Tiekėjas privalo nemokamai pašalinti Prekių trūkumus, sutaisydamas Prekes ar jų dalį arba pakeisdamas Prekę nauja Preke ar jos dalimi.</w:t>
      </w:r>
    </w:p>
    <w:p w14:paraId="6371E55E" w14:textId="77777777" w:rsidR="007B0C69" w:rsidRDefault="007B0C69" w:rsidP="007B0C69">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3793778" w14:textId="77777777" w:rsidR="007B0C69" w:rsidRDefault="007B0C69" w:rsidP="007B0C69">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7C51B4C8" w14:textId="77777777" w:rsidR="007B0C69" w:rsidRDefault="007B0C69" w:rsidP="007B0C69">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659153B7" w14:textId="77777777" w:rsidR="007B0C69" w:rsidRDefault="007B0C69" w:rsidP="007B0C69">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13458573" w14:textId="77777777" w:rsidR="007B0C69" w:rsidRDefault="007B0C69" w:rsidP="007B0C69">
      <w:pPr>
        <w:spacing w:line="257" w:lineRule="atLeast"/>
        <w:jc w:val="both"/>
        <w:rPr>
          <w:color w:val="000000"/>
          <w:szCs w:val="24"/>
        </w:rPr>
      </w:pPr>
      <w:r>
        <w:rPr>
          <w:color w:val="000000"/>
          <w:szCs w:val="24"/>
        </w:rPr>
        <w:t>7.3.6. Tiekėjas, pašalinęs visus Prekių trūkumus, privalo apie tai informuoti Pirkėją.</w:t>
      </w:r>
    </w:p>
    <w:p w14:paraId="6D1D4AD1" w14:textId="77777777" w:rsidR="007B0C69" w:rsidRDefault="007B0C69" w:rsidP="007B0C69">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17CC1D0E" w14:textId="77777777" w:rsidR="007B0C69" w:rsidRDefault="007B0C69" w:rsidP="007B0C69">
      <w:pPr>
        <w:spacing w:line="257" w:lineRule="atLeast"/>
        <w:ind w:firstLine="62"/>
        <w:jc w:val="both"/>
        <w:rPr>
          <w:color w:val="000000"/>
          <w:szCs w:val="24"/>
        </w:rPr>
      </w:pPr>
    </w:p>
    <w:p w14:paraId="0C834F92" w14:textId="77777777" w:rsidR="007B0C69" w:rsidRDefault="007B0C69" w:rsidP="007B0C69">
      <w:pPr>
        <w:spacing w:line="257" w:lineRule="atLeast"/>
        <w:jc w:val="center"/>
        <w:rPr>
          <w:color w:val="000000"/>
          <w:szCs w:val="24"/>
        </w:rPr>
      </w:pPr>
      <w:r>
        <w:rPr>
          <w:b/>
          <w:bCs/>
          <w:color w:val="000000"/>
          <w:szCs w:val="24"/>
        </w:rPr>
        <w:t>7.4. Pirkėjo teisės, Tiekėjui nepašalinus Prekių trūkumų</w:t>
      </w:r>
    </w:p>
    <w:p w14:paraId="24905155" w14:textId="77777777" w:rsidR="007B0C69" w:rsidRDefault="007B0C69" w:rsidP="007B0C69">
      <w:pPr>
        <w:spacing w:line="257" w:lineRule="atLeast"/>
        <w:ind w:firstLine="62"/>
        <w:jc w:val="both"/>
        <w:rPr>
          <w:color w:val="000000"/>
          <w:szCs w:val="24"/>
        </w:rPr>
      </w:pPr>
    </w:p>
    <w:p w14:paraId="4F8CF3AF" w14:textId="77777777" w:rsidR="007B0C69" w:rsidRDefault="007B0C69" w:rsidP="007B0C69">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6D6D5730" w14:textId="77777777" w:rsidR="007B0C69" w:rsidRDefault="007B0C69" w:rsidP="007B0C69">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16B6CBBE" w14:textId="77777777" w:rsidR="007B0C69" w:rsidRDefault="007B0C69" w:rsidP="007B0C69">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7DB302E0" w14:textId="77777777" w:rsidR="007B0C69" w:rsidRDefault="007B0C69" w:rsidP="007B0C69">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578236D2" w14:textId="77777777" w:rsidR="007B0C69" w:rsidRDefault="007B0C69" w:rsidP="007B0C69">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397E0269" w14:textId="77777777" w:rsidR="007B0C69" w:rsidRDefault="007B0C69" w:rsidP="007B0C69">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322F541B" w14:textId="77777777" w:rsidR="007B0C69" w:rsidRDefault="007B0C69" w:rsidP="007B0C69">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5CBA611B" w14:textId="77777777" w:rsidR="007B0C69" w:rsidRDefault="007B0C69" w:rsidP="007B0C69">
      <w:pPr>
        <w:spacing w:line="257" w:lineRule="atLeast"/>
        <w:ind w:firstLine="62"/>
        <w:jc w:val="both"/>
        <w:rPr>
          <w:color w:val="000000"/>
          <w:szCs w:val="24"/>
        </w:rPr>
      </w:pPr>
    </w:p>
    <w:p w14:paraId="752C25B7" w14:textId="77777777" w:rsidR="007B0C69" w:rsidRDefault="007B0C69" w:rsidP="007B0C69">
      <w:pPr>
        <w:spacing w:line="257" w:lineRule="atLeast"/>
        <w:jc w:val="center"/>
        <w:rPr>
          <w:color w:val="000000"/>
          <w:szCs w:val="24"/>
        </w:rPr>
      </w:pPr>
      <w:r>
        <w:rPr>
          <w:b/>
          <w:bCs/>
          <w:caps/>
          <w:color w:val="000000"/>
          <w:szCs w:val="24"/>
        </w:rPr>
        <w:t>8. PRISTATYMO TERMINAI</w:t>
      </w:r>
    </w:p>
    <w:p w14:paraId="39AFE6AD" w14:textId="77777777" w:rsidR="007B0C69" w:rsidRDefault="007B0C69" w:rsidP="007B0C69">
      <w:pPr>
        <w:spacing w:line="257" w:lineRule="atLeast"/>
        <w:ind w:firstLine="62"/>
        <w:rPr>
          <w:color w:val="000000"/>
          <w:szCs w:val="24"/>
        </w:rPr>
      </w:pPr>
    </w:p>
    <w:p w14:paraId="2C3144CE" w14:textId="77777777" w:rsidR="007B0C69" w:rsidRDefault="007B0C69" w:rsidP="007B0C69">
      <w:pPr>
        <w:spacing w:line="257" w:lineRule="atLeast"/>
        <w:jc w:val="center"/>
        <w:rPr>
          <w:color w:val="000000"/>
          <w:szCs w:val="24"/>
        </w:rPr>
      </w:pPr>
      <w:r>
        <w:rPr>
          <w:b/>
          <w:bCs/>
          <w:color w:val="000000"/>
          <w:szCs w:val="24"/>
        </w:rPr>
        <w:t>8.1. Pristatymo terminai ir Prekių tiekimo grafikas</w:t>
      </w:r>
    </w:p>
    <w:p w14:paraId="79295106" w14:textId="77777777" w:rsidR="007B0C69" w:rsidRDefault="007B0C69" w:rsidP="007B0C69">
      <w:pPr>
        <w:spacing w:line="257" w:lineRule="atLeast"/>
        <w:ind w:firstLine="62"/>
        <w:jc w:val="both"/>
        <w:rPr>
          <w:color w:val="000000"/>
          <w:szCs w:val="24"/>
        </w:rPr>
      </w:pPr>
    </w:p>
    <w:p w14:paraId="41164A3E" w14:textId="77777777" w:rsidR="007B0C69" w:rsidRDefault="007B0C69" w:rsidP="007B0C69">
      <w:pPr>
        <w:spacing w:line="257" w:lineRule="atLeast"/>
        <w:jc w:val="both"/>
        <w:rPr>
          <w:color w:val="000000"/>
          <w:szCs w:val="24"/>
        </w:rPr>
      </w:pPr>
      <w:r>
        <w:rPr>
          <w:color w:val="000000"/>
          <w:szCs w:val="24"/>
        </w:rPr>
        <w:t>8.1.1. Tiekėjas privalo pristatyti Prekes laikydamasis terminų, nurodytų Specialiosiose sąlygose.</w:t>
      </w:r>
    </w:p>
    <w:p w14:paraId="0F2AF821" w14:textId="77777777" w:rsidR="007B0C69" w:rsidRDefault="007B0C69" w:rsidP="007B0C69">
      <w:pPr>
        <w:spacing w:line="257" w:lineRule="atLeast"/>
        <w:jc w:val="both"/>
        <w:rPr>
          <w:color w:val="000000"/>
          <w:szCs w:val="24"/>
        </w:rPr>
      </w:pPr>
      <w:r>
        <w:rPr>
          <w:color w:val="000000"/>
          <w:szCs w:val="24"/>
        </w:rPr>
        <w:t xml:space="preserve">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7E7DC807" w14:textId="77777777" w:rsidR="007B0C69" w:rsidRDefault="007B0C69" w:rsidP="007B0C69">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3A6F9DAB" w14:textId="77777777" w:rsidR="007B0C69" w:rsidRDefault="007B0C69" w:rsidP="007B0C69">
      <w:pPr>
        <w:spacing w:line="257" w:lineRule="atLeast"/>
        <w:ind w:firstLine="62"/>
        <w:jc w:val="both"/>
        <w:rPr>
          <w:color w:val="000000"/>
          <w:szCs w:val="24"/>
        </w:rPr>
      </w:pPr>
    </w:p>
    <w:p w14:paraId="67007CF7" w14:textId="77777777" w:rsidR="007B0C69" w:rsidRDefault="007B0C69" w:rsidP="007B0C69">
      <w:pPr>
        <w:spacing w:line="257" w:lineRule="atLeast"/>
        <w:jc w:val="center"/>
        <w:rPr>
          <w:color w:val="000000"/>
          <w:szCs w:val="24"/>
        </w:rPr>
      </w:pPr>
      <w:r>
        <w:rPr>
          <w:b/>
          <w:bCs/>
          <w:color w:val="000000"/>
          <w:szCs w:val="24"/>
        </w:rPr>
        <w:t>8.2. Netesybos už Prekių pristatymo vėlavimą</w:t>
      </w:r>
    </w:p>
    <w:p w14:paraId="18C6F363" w14:textId="77777777" w:rsidR="007B0C69" w:rsidRDefault="007B0C69" w:rsidP="007B0C69">
      <w:pPr>
        <w:spacing w:line="257" w:lineRule="atLeast"/>
        <w:ind w:firstLine="62"/>
        <w:jc w:val="both"/>
        <w:rPr>
          <w:color w:val="000000"/>
          <w:szCs w:val="24"/>
        </w:rPr>
      </w:pPr>
    </w:p>
    <w:p w14:paraId="2373E6C5" w14:textId="77777777" w:rsidR="007B0C69" w:rsidRDefault="007B0C69" w:rsidP="007B0C69">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3068EA2F" w14:textId="77777777" w:rsidR="007B0C69" w:rsidRDefault="007B0C69" w:rsidP="007B0C69">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43ECE604" w14:textId="77777777" w:rsidR="007B0C69" w:rsidRDefault="007B0C69" w:rsidP="007B0C69">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240F23B" w14:textId="77777777" w:rsidR="007B0C69" w:rsidRDefault="007B0C69" w:rsidP="007B0C69">
      <w:pPr>
        <w:spacing w:line="257" w:lineRule="atLeast"/>
        <w:ind w:firstLine="62"/>
        <w:jc w:val="both"/>
        <w:rPr>
          <w:color w:val="000000"/>
          <w:szCs w:val="24"/>
        </w:rPr>
      </w:pPr>
    </w:p>
    <w:p w14:paraId="4099A5EA" w14:textId="77777777" w:rsidR="007B0C69" w:rsidRDefault="007B0C69" w:rsidP="007B0C69">
      <w:pPr>
        <w:spacing w:line="257" w:lineRule="atLeast"/>
        <w:jc w:val="center"/>
        <w:rPr>
          <w:color w:val="000000"/>
          <w:szCs w:val="24"/>
        </w:rPr>
      </w:pPr>
      <w:r>
        <w:rPr>
          <w:b/>
          <w:bCs/>
          <w:caps/>
          <w:color w:val="000000"/>
          <w:szCs w:val="24"/>
        </w:rPr>
        <w:t>9. PRIEVOLIŲ PAGAL SUTARTĮ ĮVYKDYMO UŽTIKRINIMO BŪDAI</w:t>
      </w:r>
    </w:p>
    <w:p w14:paraId="617ECBCF" w14:textId="77777777" w:rsidR="007B0C69" w:rsidRDefault="007B0C69" w:rsidP="007B0C69">
      <w:pPr>
        <w:spacing w:line="257" w:lineRule="atLeast"/>
        <w:ind w:firstLine="62"/>
        <w:rPr>
          <w:color w:val="000000"/>
          <w:szCs w:val="24"/>
        </w:rPr>
      </w:pPr>
    </w:p>
    <w:p w14:paraId="585DC12E" w14:textId="77777777" w:rsidR="007B0C69" w:rsidRDefault="007B0C69" w:rsidP="007B0C69">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FC8DAA7" w14:textId="77777777" w:rsidR="007B0C69" w:rsidRDefault="007B0C69" w:rsidP="007B0C69">
      <w:pPr>
        <w:spacing w:line="257" w:lineRule="atLeast"/>
        <w:ind w:firstLine="62"/>
        <w:jc w:val="both"/>
        <w:rPr>
          <w:color w:val="000000"/>
          <w:szCs w:val="24"/>
        </w:rPr>
      </w:pPr>
    </w:p>
    <w:p w14:paraId="77790371" w14:textId="77777777" w:rsidR="007B0C69" w:rsidRDefault="007B0C69" w:rsidP="007B0C69">
      <w:pPr>
        <w:spacing w:line="257" w:lineRule="atLeast"/>
        <w:jc w:val="center"/>
        <w:rPr>
          <w:color w:val="000000"/>
          <w:szCs w:val="24"/>
        </w:rPr>
      </w:pPr>
      <w:r>
        <w:rPr>
          <w:b/>
          <w:bCs/>
          <w:caps/>
          <w:color w:val="000000"/>
          <w:szCs w:val="24"/>
        </w:rPr>
        <w:t>10. SUTARTIES ĮVYKDYMO UŽTIKRINIMAS (JEI TAIKOMA)</w:t>
      </w:r>
    </w:p>
    <w:p w14:paraId="788610E4" w14:textId="77777777" w:rsidR="007B0C69" w:rsidRDefault="007B0C69" w:rsidP="007B0C69">
      <w:pPr>
        <w:spacing w:line="257" w:lineRule="atLeast"/>
        <w:ind w:firstLine="62"/>
        <w:jc w:val="both"/>
        <w:rPr>
          <w:color w:val="000000"/>
          <w:szCs w:val="24"/>
        </w:rPr>
      </w:pPr>
    </w:p>
    <w:p w14:paraId="4A42EAFF" w14:textId="77777777" w:rsidR="007B0C69" w:rsidRDefault="007B0C69" w:rsidP="007B0C69">
      <w:pPr>
        <w:spacing w:line="257" w:lineRule="atLeast"/>
        <w:jc w:val="both"/>
        <w:rPr>
          <w:color w:val="000000"/>
          <w:szCs w:val="24"/>
        </w:rPr>
      </w:pPr>
      <w:r>
        <w:rPr>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w:t>
      </w:r>
      <w:r>
        <w:rPr>
          <w:color w:val="000000"/>
          <w:szCs w:val="24"/>
          <w:shd w:val="clear" w:color="auto" w:fill="FFFFFF"/>
        </w:rPr>
        <w:lastRenderedPageBreak/>
        <w:t>laidavimo draudimo raštą arba kitą Specialiosiose sąlygose nurodytą sutartinių įsipareigojimų įvykdymo užtikrinimą.</w:t>
      </w:r>
    </w:p>
    <w:p w14:paraId="043E0F55" w14:textId="77777777" w:rsidR="007B0C69" w:rsidRDefault="007B0C69" w:rsidP="007B0C69">
      <w:pPr>
        <w:spacing w:line="257" w:lineRule="atLeast"/>
        <w:jc w:val="both"/>
        <w:rPr>
          <w:color w:val="000000"/>
          <w:szCs w:val="24"/>
        </w:rPr>
      </w:pPr>
      <w:r>
        <w:rPr>
          <w:b/>
          <w:bCs/>
          <w:color w:val="000000"/>
          <w:szCs w:val="24"/>
        </w:rPr>
        <w:t>Pastaba.</w:t>
      </w:r>
      <w:r>
        <w:rPr>
          <w:color w:val="000000"/>
          <w:szCs w:val="24"/>
        </w:rPr>
        <w:t xml:space="preserve">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5BDEE96C" w14:textId="77777777" w:rsidR="007B0C69" w:rsidRDefault="007B0C69" w:rsidP="007B0C69">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11ADC142" w14:textId="77777777" w:rsidR="007B0C69" w:rsidRDefault="007B0C69" w:rsidP="007B0C69">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51DBBF77" w14:textId="77777777" w:rsidR="007B0C69" w:rsidRDefault="007B0C69" w:rsidP="007B0C69">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764D24CC" w14:textId="77777777" w:rsidR="007B0C69" w:rsidRDefault="007B0C69" w:rsidP="007B0C69">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889ADE2" w14:textId="77777777" w:rsidR="007B0C69" w:rsidRDefault="007B0C69" w:rsidP="007B0C69">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24E06FAD" w14:textId="77777777" w:rsidR="007B0C69" w:rsidRDefault="007B0C69" w:rsidP="007B0C69">
      <w:pPr>
        <w:spacing w:line="257" w:lineRule="atLeast"/>
        <w:jc w:val="both"/>
        <w:textAlignment w:val="baseline"/>
        <w:rPr>
          <w:color w:val="000000"/>
          <w:szCs w:val="24"/>
        </w:rPr>
      </w:pPr>
      <w:r>
        <w:rPr>
          <w:color w:val="000000"/>
          <w:szCs w:val="24"/>
        </w:rPr>
        <w:t>10.7. Sutarties įvykdymo užtikrinimas turi įsigalioti ne vėliau negu jo pateikimo Pirkėjui dieną.</w:t>
      </w:r>
    </w:p>
    <w:p w14:paraId="5128F8A5" w14:textId="77777777" w:rsidR="007B0C69" w:rsidRDefault="007B0C69" w:rsidP="007B0C69">
      <w:pPr>
        <w:spacing w:line="257" w:lineRule="atLeast"/>
        <w:jc w:val="both"/>
        <w:textAlignment w:val="baseline"/>
        <w:rPr>
          <w:color w:val="000000"/>
          <w:szCs w:val="24"/>
        </w:rPr>
      </w:pPr>
      <w:r>
        <w:rPr>
          <w:color w:val="000000"/>
          <w:szCs w:val="24"/>
        </w:rPr>
        <w:t>10.8. Sutarties įvykdymo užtikrinimo suma turi būti nurodoma ir išmokama eurais.</w:t>
      </w:r>
    </w:p>
    <w:p w14:paraId="2BD79FA5" w14:textId="77777777" w:rsidR="007B0C69" w:rsidRDefault="007B0C69" w:rsidP="007B0C69">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w:t>
      </w:r>
    </w:p>
    <w:p w14:paraId="0A143E48" w14:textId="77777777" w:rsidR="007B0C69" w:rsidRDefault="007B0C69" w:rsidP="007B0C69">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w:t>
      </w:r>
    </w:p>
    <w:p w14:paraId="45A6129E" w14:textId="77777777" w:rsidR="007B0C69" w:rsidRDefault="007B0C69" w:rsidP="007B0C69">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0F2515A9" w14:textId="77777777" w:rsidR="007B0C69" w:rsidRDefault="007B0C69" w:rsidP="007B0C69">
      <w:pPr>
        <w:spacing w:line="257" w:lineRule="atLeast"/>
        <w:jc w:val="both"/>
        <w:textAlignment w:val="baseline"/>
        <w:rPr>
          <w:color w:val="000000"/>
          <w:szCs w:val="24"/>
        </w:rPr>
      </w:pPr>
      <w:r>
        <w:rPr>
          <w:color w:val="000000"/>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w:t>
      </w:r>
      <w:r>
        <w:rPr>
          <w:color w:val="000000"/>
          <w:szCs w:val="24"/>
        </w:rPr>
        <w:lastRenderedPageBreak/>
        <w:t>galiojimo laikotarpį ir ne vėliau kaip iki Sutarties įvykdymo užtikrinimo galiojimo termino pabaigos privalo Pirkėjui pateikti naują arba pratęstą Sutarties įvykdymo užtikrinimą.</w:t>
      </w:r>
    </w:p>
    <w:p w14:paraId="1CBCBB34" w14:textId="77777777" w:rsidR="007B0C69" w:rsidRDefault="007B0C69" w:rsidP="007B0C69">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0F668652" w14:textId="77777777" w:rsidR="007B0C69" w:rsidRDefault="007B0C69" w:rsidP="007B0C69">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B3BB5C1" w14:textId="77777777" w:rsidR="007B0C69" w:rsidRDefault="007B0C69" w:rsidP="007B0C69">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6CB88F44" w14:textId="77777777" w:rsidR="007B0C69" w:rsidRDefault="007B0C69" w:rsidP="007B0C69">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w:t>
      </w:r>
    </w:p>
    <w:p w14:paraId="7F5D221B" w14:textId="77777777" w:rsidR="007B0C69" w:rsidRDefault="007B0C69" w:rsidP="007B0C69">
      <w:pPr>
        <w:spacing w:line="257" w:lineRule="atLeast"/>
        <w:jc w:val="both"/>
        <w:textAlignment w:val="baseline"/>
        <w:rPr>
          <w:color w:val="000000"/>
          <w:szCs w:val="24"/>
        </w:rPr>
      </w:pPr>
      <w:r>
        <w:rPr>
          <w:color w:val="000000"/>
          <w:szCs w:val="24"/>
        </w:rPr>
        <w:t>10.16.1. Tiekėjas neįvykdė, nevykdo arba netinkamai vykdo savo įsipareigojimus pagal Sutartį;</w:t>
      </w:r>
    </w:p>
    <w:p w14:paraId="32F25022" w14:textId="77777777" w:rsidR="007B0C69" w:rsidRDefault="007B0C69" w:rsidP="007B0C69">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w:t>
      </w:r>
    </w:p>
    <w:p w14:paraId="14F8F89A" w14:textId="77777777" w:rsidR="007B0C69" w:rsidRDefault="007B0C69" w:rsidP="007B0C69">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w:t>
      </w:r>
    </w:p>
    <w:p w14:paraId="2E65F407" w14:textId="77777777" w:rsidR="007B0C69" w:rsidRDefault="007B0C69" w:rsidP="007B0C69">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w:t>
      </w:r>
    </w:p>
    <w:p w14:paraId="184F8058" w14:textId="77777777" w:rsidR="007B0C69" w:rsidRDefault="007B0C69" w:rsidP="007B0C69">
      <w:pPr>
        <w:spacing w:line="257" w:lineRule="atLeast"/>
        <w:ind w:firstLine="62"/>
        <w:jc w:val="both"/>
        <w:textAlignment w:val="baseline"/>
        <w:rPr>
          <w:color w:val="000000"/>
          <w:szCs w:val="24"/>
        </w:rPr>
      </w:pPr>
    </w:p>
    <w:p w14:paraId="3CFB749B" w14:textId="77777777" w:rsidR="007B0C69" w:rsidRDefault="007B0C69" w:rsidP="007B0C69">
      <w:pPr>
        <w:spacing w:line="257" w:lineRule="atLeast"/>
        <w:jc w:val="center"/>
        <w:rPr>
          <w:color w:val="000000"/>
          <w:szCs w:val="24"/>
        </w:rPr>
      </w:pPr>
      <w:r>
        <w:rPr>
          <w:b/>
          <w:bCs/>
          <w:caps/>
          <w:color w:val="000000"/>
          <w:szCs w:val="24"/>
        </w:rPr>
        <w:t>11. SUTARTIES KAINA IR JOS PERSKAIČIAVIMAS</w:t>
      </w:r>
    </w:p>
    <w:p w14:paraId="15B52079" w14:textId="77777777" w:rsidR="007B0C69" w:rsidRDefault="007B0C69" w:rsidP="007B0C69">
      <w:pPr>
        <w:spacing w:line="257" w:lineRule="atLeast"/>
        <w:ind w:firstLine="62"/>
        <w:jc w:val="both"/>
        <w:rPr>
          <w:color w:val="000000"/>
          <w:szCs w:val="24"/>
        </w:rPr>
      </w:pPr>
    </w:p>
    <w:p w14:paraId="60AB8458" w14:textId="77777777" w:rsidR="007B0C69" w:rsidRDefault="007B0C69" w:rsidP="007B0C69">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2F00FB43" w14:textId="77777777" w:rsidR="007B0C69" w:rsidRDefault="007B0C69" w:rsidP="007B0C69">
      <w:pPr>
        <w:spacing w:line="257" w:lineRule="atLeast"/>
        <w:jc w:val="both"/>
        <w:rPr>
          <w:color w:val="000000"/>
          <w:szCs w:val="24"/>
        </w:rPr>
      </w:pPr>
      <w:r>
        <w:rPr>
          <w:color w:val="000000"/>
          <w:szCs w:val="24"/>
        </w:rPr>
        <w:t>11.2. Pradinės sutarties vertė yra nurodyta Specialiosiose sąlygose.</w:t>
      </w:r>
    </w:p>
    <w:p w14:paraId="53B40444" w14:textId="77777777" w:rsidR="007B0C69" w:rsidRDefault="007B0C69" w:rsidP="007B0C69">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3C14971F" w14:textId="77777777" w:rsidR="007B0C69" w:rsidRDefault="007B0C69" w:rsidP="007B0C69">
      <w:pPr>
        <w:spacing w:line="257" w:lineRule="atLeast"/>
        <w:jc w:val="both"/>
        <w:rPr>
          <w:color w:val="000000"/>
          <w:szCs w:val="24"/>
        </w:rPr>
      </w:pPr>
      <w:r>
        <w:rPr>
          <w:color w:val="000000"/>
          <w:szCs w:val="24"/>
        </w:rPr>
        <w:t>11.4. Sutarties kainos peržiūra atliekama Specialiosiose sąlygose nustatyta tvarka.</w:t>
      </w:r>
    </w:p>
    <w:p w14:paraId="7CF641BF" w14:textId="77777777" w:rsidR="007B0C69" w:rsidRDefault="007B0C69" w:rsidP="007B0C69">
      <w:pPr>
        <w:spacing w:line="257" w:lineRule="atLeast"/>
        <w:ind w:firstLine="62"/>
        <w:jc w:val="both"/>
        <w:rPr>
          <w:color w:val="000000"/>
          <w:szCs w:val="24"/>
        </w:rPr>
      </w:pPr>
    </w:p>
    <w:p w14:paraId="0E453327" w14:textId="77777777" w:rsidR="007B0C69" w:rsidRDefault="007B0C69" w:rsidP="007B0C69">
      <w:pPr>
        <w:spacing w:line="257" w:lineRule="atLeast"/>
        <w:jc w:val="center"/>
        <w:rPr>
          <w:color w:val="000000"/>
          <w:szCs w:val="24"/>
        </w:rPr>
      </w:pPr>
      <w:r>
        <w:rPr>
          <w:b/>
          <w:bCs/>
          <w:caps/>
          <w:color w:val="000000"/>
          <w:szCs w:val="24"/>
        </w:rPr>
        <w:t>12. ATSISKAITYMO TVARKA</w:t>
      </w:r>
    </w:p>
    <w:p w14:paraId="0FC80EE7" w14:textId="77777777" w:rsidR="007B0C69" w:rsidRDefault="007B0C69" w:rsidP="007B0C69">
      <w:pPr>
        <w:spacing w:line="257" w:lineRule="atLeast"/>
        <w:ind w:firstLine="62"/>
        <w:jc w:val="center"/>
        <w:rPr>
          <w:color w:val="000000"/>
          <w:szCs w:val="24"/>
        </w:rPr>
      </w:pPr>
    </w:p>
    <w:p w14:paraId="08F05C15" w14:textId="77777777" w:rsidR="007B0C69" w:rsidRDefault="007B0C69" w:rsidP="007B0C69">
      <w:pPr>
        <w:spacing w:line="257" w:lineRule="atLeast"/>
        <w:jc w:val="center"/>
        <w:rPr>
          <w:color w:val="000000"/>
          <w:szCs w:val="24"/>
        </w:rPr>
      </w:pPr>
      <w:r>
        <w:rPr>
          <w:b/>
          <w:bCs/>
          <w:color w:val="000000"/>
          <w:szCs w:val="24"/>
        </w:rPr>
        <w:t>12.1. Išankstinis mokėjimas (avansas) (jei taikoma)</w:t>
      </w:r>
    </w:p>
    <w:p w14:paraId="080952E5" w14:textId="77777777" w:rsidR="007B0C69" w:rsidRDefault="007B0C69" w:rsidP="007B0C69">
      <w:pPr>
        <w:spacing w:line="257" w:lineRule="atLeast"/>
        <w:ind w:firstLine="62"/>
        <w:jc w:val="both"/>
        <w:rPr>
          <w:color w:val="000000"/>
          <w:szCs w:val="24"/>
        </w:rPr>
      </w:pPr>
    </w:p>
    <w:p w14:paraId="68BDD6AF" w14:textId="77777777" w:rsidR="007B0C69" w:rsidRDefault="007B0C69" w:rsidP="007B0C69">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w:t>
      </w:r>
    </w:p>
    <w:p w14:paraId="55E1D9F4" w14:textId="77777777" w:rsidR="007B0C69" w:rsidRDefault="007B0C69" w:rsidP="007B0C69">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54735270" w14:textId="77777777" w:rsidR="007B0C69" w:rsidRDefault="007B0C69" w:rsidP="007B0C69">
      <w:pPr>
        <w:spacing w:line="257" w:lineRule="atLeast"/>
        <w:jc w:val="both"/>
        <w:textAlignment w:val="baseline"/>
        <w:rPr>
          <w:color w:val="000000"/>
          <w:szCs w:val="24"/>
        </w:rPr>
      </w:pPr>
      <w:r>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w:t>
      </w:r>
    </w:p>
    <w:p w14:paraId="672E62A2" w14:textId="77777777" w:rsidR="007B0C69" w:rsidRDefault="007B0C69" w:rsidP="007B0C69">
      <w:pPr>
        <w:spacing w:line="257" w:lineRule="atLeast"/>
        <w:jc w:val="both"/>
        <w:textAlignment w:val="baseline"/>
        <w:rPr>
          <w:color w:val="000000"/>
          <w:szCs w:val="24"/>
        </w:rPr>
      </w:pPr>
      <w:r>
        <w:rPr>
          <w:b/>
          <w:bCs/>
          <w:color w:val="000000"/>
          <w:szCs w:val="24"/>
        </w:rPr>
        <w:t>Pastaba.</w:t>
      </w:r>
      <w:r>
        <w:rPr>
          <w:color w:val="000000"/>
          <w:szCs w:val="24"/>
        </w:rPr>
        <w:t xml:space="preserve">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 įstatymų bei kitų teisės aktų</w:t>
      </w:r>
      <w:r>
        <w:rPr>
          <w:color w:val="000000"/>
          <w:szCs w:val="24"/>
        </w:rPr>
        <w:t xml:space="preserve"> </w:t>
      </w:r>
      <w:r>
        <w:rPr>
          <w:color w:val="000000"/>
          <w:szCs w:val="24"/>
          <w:shd w:val="clear" w:color="auto" w:fill="FFFFFF"/>
        </w:rPr>
        <w:t>nuostatas.</w:t>
      </w:r>
    </w:p>
    <w:p w14:paraId="798AD9C8" w14:textId="77777777" w:rsidR="007B0C69" w:rsidRDefault="007B0C69" w:rsidP="007B0C69">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5ED1D44D" w14:textId="77777777" w:rsidR="007B0C69" w:rsidRDefault="007B0C69" w:rsidP="007B0C69">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2CA778C" w14:textId="77777777" w:rsidR="007B0C69" w:rsidRDefault="007B0C69" w:rsidP="007B0C69">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1C590D14" w14:textId="77777777" w:rsidR="007B0C69" w:rsidRDefault="007B0C69" w:rsidP="007B0C69">
      <w:pPr>
        <w:spacing w:line="257" w:lineRule="atLeast"/>
        <w:jc w:val="both"/>
        <w:textAlignment w:val="baseline"/>
        <w:rPr>
          <w:color w:val="000000"/>
          <w:szCs w:val="24"/>
        </w:rPr>
      </w:pPr>
      <w:r>
        <w:rPr>
          <w:color w:val="000000"/>
          <w:szCs w:val="24"/>
        </w:rPr>
        <w:t>12.1.7. Avanso užtikrinimo suma turi būti nurodoma ir išmokama eurais.</w:t>
      </w:r>
    </w:p>
    <w:p w14:paraId="1F577C3A" w14:textId="77777777" w:rsidR="007B0C69" w:rsidRDefault="007B0C69" w:rsidP="007B0C69">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w:t>
      </w:r>
    </w:p>
    <w:p w14:paraId="7A458D3E" w14:textId="77777777" w:rsidR="007B0C69" w:rsidRDefault="007B0C69" w:rsidP="007B0C69">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w:t>
      </w:r>
    </w:p>
    <w:p w14:paraId="59486B00" w14:textId="77777777" w:rsidR="007B0C69" w:rsidRDefault="007B0C69" w:rsidP="007B0C69">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4A3DB2FF" w14:textId="77777777" w:rsidR="007B0C69" w:rsidRDefault="007B0C69" w:rsidP="007B0C69">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w:t>
      </w:r>
    </w:p>
    <w:p w14:paraId="3C08ABDE" w14:textId="77777777" w:rsidR="007B0C69" w:rsidRDefault="007B0C69" w:rsidP="007B0C69">
      <w:pPr>
        <w:spacing w:line="257" w:lineRule="atLeast"/>
        <w:jc w:val="both"/>
        <w:textAlignment w:val="baseline"/>
        <w:rPr>
          <w:color w:val="000000"/>
          <w:szCs w:val="24"/>
        </w:rPr>
      </w:pPr>
      <w:r>
        <w:rPr>
          <w:color w:val="000000"/>
          <w:szCs w:val="24"/>
        </w:rPr>
        <w:lastRenderedPageBreak/>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3B62536" w14:textId="77777777" w:rsidR="007B0C69" w:rsidRDefault="007B0C69" w:rsidP="007B0C69">
      <w:pPr>
        <w:spacing w:line="257" w:lineRule="atLeast"/>
        <w:ind w:firstLine="62"/>
        <w:jc w:val="both"/>
        <w:textAlignment w:val="baseline"/>
        <w:rPr>
          <w:color w:val="000000"/>
          <w:szCs w:val="24"/>
        </w:rPr>
      </w:pPr>
    </w:p>
    <w:p w14:paraId="6DBE5FFB" w14:textId="77777777" w:rsidR="007B0C69" w:rsidRDefault="007B0C69" w:rsidP="007B0C69">
      <w:pPr>
        <w:spacing w:line="257" w:lineRule="atLeast"/>
        <w:jc w:val="center"/>
        <w:rPr>
          <w:color w:val="000000"/>
          <w:szCs w:val="24"/>
        </w:rPr>
      </w:pPr>
      <w:r>
        <w:rPr>
          <w:b/>
          <w:bCs/>
          <w:color w:val="000000"/>
          <w:szCs w:val="24"/>
        </w:rPr>
        <w:t>12.2. Mokėjimų tvarka</w:t>
      </w:r>
    </w:p>
    <w:p w14:paraId="3B751872" w14:textId="77777777" w:rsidR="007B0C69" w:rsidRDefault="007B0C69" w:rsidP="007B0C69">
      <w:pPr>
        <w:spacing w:line="257" w:lineRule="atLeast"/>
        <w:ind w:firstLine="62"/>
        <w:jc w:val="both"/>
        <w:rPr>
          <w:color w:val="000000"/>
          <w:szCs w:val="24"/>
        </w:rPr>
      </w:pPr>
    </w:p>
    <w:p w14:paraId="1637956C" w14:textId="77777777" w:rsidR="007B0C69" w:rsidRDefault="007B0C69" w:rsidP="007B0C69">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6D6C1910" w14:textId="77777777" w:rsidR="007B0C69" w:rsidRDefault="007B0C69" w:rsidP="007B0C69">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xml:space="preserve"> (toliau – </w:t>
      </w:r>
      <w:r>
        <w:rPr>
          <w:b/>
          <w:bCs/>
          <w:color w:val="000000"/>
          <w:szCs w:val="24"/>
        </w:rPr>
        <w:t>Europos elektroninių sąskaitų faktūrų</w:t>
      </w:r>
      <w:r>
        <w:rPr>
          <w:color w:val="000000"/>
          <w:szCs w:val="24"/>
        </w:rPr>
        <w:t xml:space="preserve">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670A69EE" w14:textId="77777777" w:rsidR="007B0C69" w:rsidRDefault="007B0C69" w:rsidP="007B0C69">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158EB7B0" w14:textId="77777777" w:rsidR="007B0C69" w:rsidRDefault="007B0C69" w:rsidP="007B0C69">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1F29A7D1" w14:textId="77777777" w:rsidR="007B0C69" w:rsidRDefault="007B0C69" w:rsidP="007B0C69">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1C17BE57" w14:textId="77777777" w:rsidR="007B0C69" w:rsidRDefault="007B0C69" w:rsidP="007B0C69">
      <w:pPr>
        <w:spacing w:line="257" w:lineRule="atLeast"/>
        <w:jc w:val="both"/>
        <w:rPr>
          <w:color w:val="000000"/>
          <w:szCs w:val="24"/>
        </w:rPr>
      </w:pPr>
      <w:r>
        <w:rPr>
          <w:color w:val="000000"/>
          <w:szCs w:val="24"/>
        </w:rPr>
        <w:t>12.2.4. Pirkėjas atlieka mokėjimus už Prekes Specialiosiose sąlygose nustatytais terminais.</w:t>
      </w:r>
    </w:p>
    <w:p w14:paraId="55EDD909" w14:textId="77777777" w:rsidR="007B0C69" w:rsidRDefault="007B0C69" w:rsidP="007B0C69">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20AC0869" w14:textId="77777777" w:rsidR="007B0C69" w:rsidRDefault="007B0C69" w:rsidP="007B0C69">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02CB6B55" w14:textId="77777777" w:rsidR="007B0C69" w:rsidRDefault="007B0C69" w:rsidP="007B0C69">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50E13E6C" w14:textId="77777777" w:rsidR="007B0C69" w:rsidRDefault="007B0C69" w:rsidP="007B0C69">
      <w:pPr>
        <w:spacing w:line="257" w:lineRule="atLeast"/>
        <w:ind w:firstLine="62"/>
        <w:jc w:val="both"/>
        <w:rPr>
          <w:color w:val="000000"/>
          <w:szCs w:val="24"/>
        </w:rPr>
      </w:pPr>
    </w:p>
    <w:p w14:paraId="6C2484F5" w14:textId="77777777" w:rsidR="007B0C69" w:rsidRDefault="007B0C69" w:rsidP="007B0C69">
      <w:pPr>
        <w:spacing w:line="257" w:lineRule="atLeast"/>
        <w:jc w:val="center"/>
        <w:rPr>
          <w:color w:val="000000"/>
          <w:szCs w:val="24"/>
        </w:rPr>
      </w:pPr>
      <w:r>
        <w:rPr>
          <w:b/>
          <w:bCs/>
          <w:color w:val="000000"/>
          <w:szCs w:val="24"/>
        </w:rPr>
        <w:t>12.3. Kiti atsiskaitymo klausimai</w:t>
      </w:r>
    </w:p>
    <w:p w14:paraId="500DA609" w14:textId="77777777" w:rsidR="007B0C69" w:rsidRDefault="007B0C69" w:rsidP="007B0C69">
      <w:pPr>
        <w:spacing w:line="257" w:lineRule="atLeast"/>
        <w:ind w:firstLine="62"/>
        <w:jc w:val="both"/>
        <w:rPr>
          <w:color w:val="000000"/>
          <w:szCs w:val="24"/>
        </w:rPr>
      </w:pPr>
    </w:p>
    <w:p w14:paraId="36A78B00" w14:textId="77777777" w:rsidR="007B0C69" w:rsidRDefault="007B0C69" w:rsidP="007B0C69">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548C4FC6" w14:textId="77777777" w:rsidR="007B0C69" w:rsidRDefault="007B0C69" w:rsidP="007B0C69">
      <w:pPr>
        <w:spacing w:line="257" w:lineRule="atLeast"/>
        <w:jc w:val="both"/>
        <w:rPr>
          <w:color w:val="000000"/>
          <w:szCs w:val="24"/>
        </w:rPr>
      </w:pPr>
      <w:r>
        <w:rPr>
          <w:color w:val="000000"/>
          <w:szCs w:val="24"/>
        </w:rPr>
        <w:lastRenderedPageBreak/>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5DD316D" w14:textId="77777777" w:rsidR="007B0C69" w:rsidRDefault="007B0C69" w:rsidP="007B0C69">
      <w:pPr>
        <w:spacing w:line="257" w:lineRule="atLeast"/>
        <w:jc w:val="both"/>
        <w:rPr>
          <w:color w:val="000000"/>
          <w:szCs w:val="24"/>
        </w:rPr>
      </w:pPr>
      <w:r>
        <w:rPr>
          <w:color w:val="000000"/>
          <w:szCs w:val="24"/>
        </w:rPr>
        <w:t>12.3.3. Visi mokėjimai pagal Sutartį atliekami eurais.</w:t>
      </w:r>
    </w:p>
    <w:p w14:paraId="31BDFBEA" w14:textId="77777777" w:rsidR="007B0C69" w:rsidRDefault="007B0C69" w:rsidP="007B0C69">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60760743" w14:textId="77777777" w:rsidR="007B0C69" w:rsidRDefault="007B0C69" w:rsidP="007B0C69">
      <w:pPr>
        <w:spacing w:line="257" w:lineRule="atLeast"/>
        <w:ind w:firstLine="62"/>
        <w:jc w:val="both"/>
        <w:rPr>
          <w:color w:val="000000"/>
          <w:szCs w:val="24"/>
        </w:rPr>
      </w:pPr>
    </w:p>
    <w:p w14:paraId="2B018B94" w14:textId="77777777" w:rsidR="007B0C69" w:rsidRDefault="007B0C69" w:rsidP="007B0C69">
      <w:pPr>
        <w:spacing w:line="257" w:lineRule="atLeast"/>
        <w:jc w:val="center"/>
        <w:rPr>
          <w:color w:val="000000"/>
          <w:szCs w:val="24"/>
        </w:rPr>
      </w:pPr>
      <w:r>
        <w:rPr>
          <w:b/>
          <w:bCs/>
          <w:caps/>
          <w:color w:val="000000"/>
          <w:szCs w:val="24"/>
        </w:rPr>
        <w:t>13. KONFIDENCIALI INFORMACIJA</w:t>
      </w:r>
    </w:p>
    <w:p w14:paraId="7554785E" w14:textId="77777777" w:rsidR="007B0C69" w:rsidRDefault="007B0C69" w:rsidP="007B0C69">
      <w:pPr>
        <w:spacing w:line="257" w:lineRule="atLeast"/>
        <w:ind w:firstLine="62"/>
        <w:jc w:val="both"/>
        <w:rPr>
          <w:color w:val="000000"/>
          <w:szCs w:val="24"/>
        </w:rPr>
      </w:pPr>
    </w:p>
    <w:p w14:paraId="449A928D" w14:textId="77777777" w:rsidR="007B0C69" w:rsidRDefault="007B0C69" w:rsidP="007B0C69">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8F51458" w14:textId="77777777" w:rsidR="007B0C69" w:rsidRDefault="007B0C69" w:rsidP="007B0C69">
      <w:pPr>
        <w:spacing w:line="257" w:lineRule="atLeast"/>
        <w:jc w:val="both"/>
        <w:rPr>
          <w:color w:val="000000"/>
          <w:szCs w:val="24"/>
        </w:rPr>
      </w:pPr>
      <w:r>
        <w:rPr>
          <w:color w:val="000000"/>
          <w:szCs w:val="24"/>
        </w:rPr>
        <w:t>13.2. Šalis turi teisę atskleisti kitos Šalies konfidencialią informaciją šiais atvejais:</w:t>
      </w:r>
    </w:p>
    <w:p w14:paraId="6D1A6E19" w14:textId="77777777" w:rsidR="007B0C69" w:rsidRDefault="007B0C69" w:rsidP="007B0C69">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29FEB848" w14:textId="77777777" w:rsidR="007B0C69" w:rsidRDefault="007B0C69" w:rsidP="007B0C69">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2BF07E18" w14:textId="77777777" w:rsidR="007B0C69" w:rsidRDefault="007B0C69" w:rsidP="007B0C69">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442233B0" w14:textId="77777777" w:rsidR="007B0C69" w:rsidRDefault="007B0C69" w:rsidP="007B0C69">
      <w:pPr>
        <w:spacing w:line="257" w:lineRule="atLeast"/>
        <w:jc w:val="both"/>
        <w:rPr>
          <w:color w:val="000000"/>
          <w:szCs w:val="24"/>
        </w:rPr>
      </w:pPr>
      <w:r>
        <w:rPr>
          <w:color w:val="000000"/>
          <w:szCs w:val="24"/>
        </w:rPr>
        <w:t>13.4. Šalis atsako:</w:t>
      </w:r>
    </w:p>
    <w:p w14:paraId="6F25C006" w14:textId="77777777" w:rsidR="007B0C69" w:rsidRDefault="007B0C69" w:rsidP="007B0C69">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1644A543" w14:textId="77777777" w:rsidR="007B0C69" w:rsidRDefault="007B0C69" w:rsidP="007B0C69">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6284B136" w14:textId="77777777" w:rsidR="007B0C69" w:rsidRDefault="007B0C69" w:rsidP="007B0C69">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178F5576" w14:textId="77777777" w:rsidR="007B0C69" w:rsidRDefault="007B0C69" w:rsidP="007B0C69">
      <w:pPr>
        <w:spacing w:line="257" w:lineRule="atLeast"/>
        <w:ind w:firstLine="62"/>
        <w:jc w:val="both"/>
        <w:rPr>
          <w:color w:val="000000"/>
          <w:szCs w:val="24"/>
        </w:rPr>
      </w:pPr>
    </w:p>
    <w:p w14:paraId="70CE5878" w14:textId="77777777" w:rsidR="007B0C69" w:rsidRDefault="007B0C69" w:rsidP="007B0C69">
      <w:pPr>
        <w:spacing w:line="257" w:lineRule="atLeast"/>
        <w:jc w:val="center"/>
        <w:rPr>
          <w:color w:val="000000"/>
          <w:szCs w:val="24"/>
        </w:rPr>
      </w:pPr>
      <w:r>
        <w:rPr>
          <w:b/>
          <w:bCs/>
          <w:caps/>
          <w:color w:val="000000"/>
          <w:szCs w:val="24"/>
        </w:rPr>
        <w:t>14. ASMENS DUOMENŲ APSAUGA</w:t>
      </w:r>
    </w:p>
    <w:p w14:paraId="3724F42C" w14:textId="77777777" w:rsidR="007B0C69" w:rsidRDefault="007B0C69" w:rsidP="007B0C69">
      <w:pPr>
        <w:spacing w:line="257" w:lineRule="atLeast"/>
        <w:ind w:firstLine="62"/>
        <w:jc w:val="both"/>
        <w:rPr>
          <w:color w:val="000000"/>
          <w:szCs w:val="24"/>
        </w:rPr>
      </w:pPr>
    </w:p>
    <w:p w14:paraId="1FB80A23" w14:textId="77777777" w:rsidR="007B0C69" w:rsidRDefault="007B0C69" w:rsidP="007B0C69">
      <w:pPr>
        <w:spacing w:line="257" w:lineRule="atLeast"/>
        <w:jc w:val="both"/>
        <w:rPr>
          <w:color w:val="000000"/>
          <w:szCs w:val="24"/>
        </w:rPr>
      </w:pPr>
      <w:r>
        <w:rPr>
          <w:color w:val="000000"/>
          <w:szCs w:val="24"/>
        </w:rPr>
        <w:lastRenderedPageBreak/>
        <w:t xml:space="preserve">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xml:space="preserve"> dėl fizinių asmenų apsaugos tvarkant asmens duomenis ir dėl laisvo tokių duomenų judėjimo ir kuriuo panaikinama Direktyva </w:t>
      </w:r>
      <w:r>
        <w:rPr>
          <w:color w:val="467886"/>
          <w:szCs w:val="24"/>
          <w:u w:val="single"/>
        </w:rPr>
        <w:t>95/46/EB</w:t>
      </w:r>
      <w:r>
        <w:rPr>
          <w:color w:val="000000"/>
          <w:szCs w:val="24"/>
        </w:rPr>
        <w:t xml:space="preserve"> (Bendrasis duomenų apsaugos reglamentas) ir kitų teisės aktų, reglamentuojančių asmens duomenų tvarkymą, nuostatomis.</w:t>
      </w:r>
    </w:p>
    <w:p w14:paraId="7269A57F" w14:textId="77777777" w:rsidR="007B0C69" w:rsidRDefault="007B0C69" w:rsidP="007B0C69">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9FEEF99" w14:textId="77777777" w:rsidR="007B0C69" w:rsidRDefault="007B0C69" w:rsidP="007B0C69">
      <w:pPr>
        <w:spacing w:line="257" w:lineRule="atLeast"/>
        <w:ind w:left="360" w:firstLine="115"/>
        <w:jc w:val="both"/>
        <w:rPr>
          <w:color w:val="000000"/>
          <w:szCs w:val="24"/>
        </w:rPr>
      </w:pPr>
    </w:p>
    <w:p w14:paraId="243AA12B" w14:textId="77777777" w:rsidR="007B0C69" w:rsidRDefault="007B0C69" w:rsidP="007B0C69">
      <w:pPr>
        <w:spacing w:line="257" w:lineRule="atLeast"/>
        <w:jc w:val="center"/>
        <w:rPr>
          <w:color w:val="000000"/>
          <w:szCs w:val="24"/>
        </w:rPr>
      </w:pPr>
      <w:r>
        <w:rPr>
          <w:b/>
          <w:bCs/>
          <w:caps/>
          <w:color w:val="000000"/>
          <w:szCs w:val="24"/>
        </w:rPr>
        <w:t>15. INTELEKTINĖ NUOSAVYBĖ</w:t>
      </w:r>
    </w:p>
    <w:p w14:paraId="7845A744" w14:textId="77777777" w:rsidR="007B0C69" w:rsidRDefault="007B0C69" w:rsidP="007B0C69">
      <w:pPr>
        <w:spacing w:line="257" w:lineRule="atLeast"/>
        <w:ind w:firstLine="62"/>
        <w:jc w:val="both"/>
        <w:rPr>
          <w:color w:val="000000"/>
          <w:szCs w:val="24"/>
        </w:rPr>
      </w:pPr>
    </w:p>
    <w:p w14:paraId="232EC1D5" w14:textId="77777777" w:rsidR="007B0C69" w:rsidRDefault="007B0C69" w:rsidP="007B0C69">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w:t>
      </w:r>
    </w:p>
    <w:p w14:paraId="53CED208" w14:textId="77777777" w:rsidR="007B0C69" w:rsidRDefault="007B0C69" w:rsidP="007B0C69">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r>
        <w:rPr>
          <w:i/>
          <w:iCs/>
          <w:color w:val="000000"/>
          <w:szCs w:val="24"/>
        </w:rPr>
        <w:t>sui generis</w:t>
      </w:r>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w:t>
      </w:r>
    </w:p>
    <w:p w14:paraId="405C6BF3" w14:textId="77777777" w:rsidR="007B0C69" w:rsidRDefault="007B0C69" w:rsidP="007B0C69">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34A62A76" w14:textId="77777777" w:rsidR="007B0C69" w:rsidRDefault="007B0C69" w:rsidP="007B0C69">
      <w:pPr>
        <w:spacing w:line="257" w:lineRule="atLeast"/>
        <w:ind w:firstLine="62"/>
        <w:jc w:val="both"/>
        <w:textAlignment w:val="baseline"/>
        <w:rPr>
          <w:color w:val="000000"/>
          <w:szCs w:val="24"/>
        </w:rPr>
      </w:pPr>
    </w:p>
    <w:p w14:paraId="65B7BAE5" w14:textId="77777777" w:rsidR="007B0C69" w:rsidRDefault="007B0C69" w:rsidP="007B0C69">
      <w:pPr>
        <w:spacing w:line="257" w:lineRule="atLeast"/>
        <w:jc w:val="center"/>
        <w:rPr>
          <w:color w:val="000000"/>
          <w:szCs w:val="24"/>
        </w:rPr>
      </w:pPr>
      <w:r>
        <w:rPr>
          <w:b/>
          <w:bCs/>
          <w:caps/>
          <w:color w:val="000000"/>
          <w:szCs w:val="24"/>
        </w:rPr>
        <w:t>16. PAREIŠKIMAI IR GARANTIJOS</w:t>
      </w:r>
    </w:p>
    <w:p w14:paraId="5489CEB6" w14:textId="77777777" w:rsidR="007B0C69" w:rsidRDefault="007B0C69" w:rsidP="007B0C69">
      <w:pPr>
        <w:spacing w:line="257" w:lineRule="atLeast"/>
        <w:ind w:firstLine="62"/>
        <w:jc w:val="both"/>
        <w:rPr>
          <w:color w:val="000000"/>
          <w:szCs w:val="24"/>
        </w:rPr>
      </w:pPr>
    </w:p>
    <w:p w14:paraId="45CC0F0F" w14:textId="77777777" w:rsidR="007B0C69" w:rsidRDefault="007B0C69" w:rsidP="007B0C69">
      <w:pPr>
        <w:spacing w:line="257" w:lineRule="atLeast"/>
        <w:jc w:val="both"/>
        <w:rPr>
          <w:color w:val="000000"/>
          <w:szCs w:val="24"/>
        </w:rPr>
      </w:pPr>
      <w:r>
        <w:rPr>
          <w:color w:val="000000"/>
          <w:szCs w:val="24"/>
        </w:rPr>
        <w:t>16.1. Kiekviena iš Šalių pareiškia ir garantuoja kitai Šaliai, kad:</w:t>
      </w:r>
    </w:p>
    <w:p w14:paraId="406A7E5A" w14:textId="77777777" w:rsidR="007B0C69" w:rsidRDefault="007B0C69" w:rsidP="007B0C69">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507E1C9C" w14:textId="77777777" w:rsidR="007B0C69" w:rsidRDefault="007B0C69" w:rsidP="007B0C69">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111C6551" w14:textId="77777777" w:rsidR="007B0C69" w:rsidRDefault="007B0C69" w:rsidP="007B0C69">
      <w:pPr>
        <w:spacing w:line="257" w:lineRule="atLeast"/>
        <w:jc w:val="both"/>
        <w:rPr>
          <w:color w:val="000000"/>
          <w:szCs w:val="24"/>
        </w:rPr>
      </w:pPr>
      <w:r>
        <w:rPr>
          <w:color w:val="000000"/>
          <w:szCs w:val="24"/>
        </w:rPr>
        <w:t xml:space="preserve">16.1.3. Šalies atstovas turi visus reikiamus įgaliojimus sudaryti ir įvykdyti Sutartį. Šalies atstovas, sudarydamas ir pasirašydamas Sutartį, nepažeidžia Šalies įstatų, nuostatų ir kitų vidaus dokumentų, </w:t>
      </w:r>
      <w:r>
        <w:rPr>
          <w:color w:val="000000"/>
          <w:szCs w:val="24"/>
        </w:rPr>
        <w:lastRenderedPageBreak/>
        <w:t>Šalies valdymo ir kitų organų ir (ar) kreditorių teisių ir teisėtų interesų, sudarydamas Sutartį jis Šalies ir Šalies organų narių, kreditorių atžvilgiu veikia sąžiningai ir protingai;</w:t>
      </w:r>
    </w:p>
    <w:p w14:paraId="09678356" w14:textId="77777777" w:rsidR="007B0C69" w:rsidRDefault="007B0C69" w:rsidP="007B0C69">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326227A" w14:textId="77777777" w:rsidR="007B0C69" w:rsidRDefault="007B0C69" w:rsidP="007B0C69">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490590EA" w14:textId="77777777" w:rsidR="007B0C69" w:rsidRDefault="007B0C69" w:rsidP="007B0C69">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75953EBD" w14:textId="77777777" w:rsidR="007B0C69" w:rsidRDefault="007B0C69" w:rsidP="007B0C69">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7994E1C7" w14:textId="77777777" w:rsidR="007B0C69" w:rsidRDefault="007B0C69" w:rsidP="007B0C69">
      <w:pPr>
        <w:jc w:val="both"/>
        <w:rPr>
          <w:color w:val="000000"/>
          <w:szCs w:val="24"/>
          <w:shd w:val="clear" w:color="auto" w:fill="FFFFFF"/>
        </w:rPr>
      </w:pPr>
      <w:r>
        <w:rPr>
          <w:color w:val="000000"/>
          <w:szCs w:val="24"/>
          <w:shd w:val="clear" w:color="auto" w:fill="FFFFFF"/>
        </w:rPr>
        <w:t xml:space="preserve">16.3. </w:t>
      </w:r>
      <w:r>
        <w:rPr>
          <w:color w:val="000000"/>
          <w:szCs w:val="24"/>
        </w:rPr>
        <w:t xml:space="preserve">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5FA678B7" w14:textId="77777777" w:rsidR="007B0C69" w:rsidRDefault="007B0C69" w:rsidP="007B0C69">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071F434" w14:textId="77777777" w:rsidR="007B0C69" w:rsidRDefault="007B0C69" w:rsidP="007B0C69">
      <w:pPr>
        <w:rPr>
          <w:sz w:val="14"/>
          <w:szCs w:val="14"/>
        </w:rPr>
      </w:pPr>
    </w:p>
    <w:p w14:paraId="7EB21BB2" w14:textId="77777777" w:rsidR="007B0C69" w:rsidRDefault="007B0C69" w:rsidP="007B0C69">
      <w:pPr>
        <w:spacing w:line="257" w:lineRule="atLeast"/>
        <w:ind w:firstLine="62"/>
        <w:jc w:val="both"/>
        <w:rPr>
          <w:color w:val="000000"/>
          <w:szCs w:val="24"/>
        </w:rPr>
      </w:pPr>
    </w:p>
    <w:p w14:paraId="11DD6D55" w14:textId="77777777" w:rsidR="007B0C69" w:rsidRDefault="007B0C69" w:rsidP="007B0C69">
      <w:pPr>
        <w:spacing w:line="257" w:lineRule="atLeast"/>
        <w:jc w:val="center"/>
        <w:rPr>
          <w:color w:val="000000"/>
          <w:szCs w:val="24"/>
        </w:rPr>
      </w:pPr>
      <w:r>
        <w:rPr>
          <w:b/>
          <w:bCs/>
          <w:caps/>
          <w:color w:val="000000"/>
          <w:szCs w:val="24"/>
        </w:rPr>
        <w:t>17. BENDRIEJI ATSAKOMYBĖS KLAUSIMAI</w:t>
      </w:r>
    </w:p>
    <w:p w14:paraId="76B81E7B" w14:textId="77777777" w:rsidR="007B0C69" w:rsidRDefault="007B0C69" w:rsidP="007B0C69">
      <w:pPr>
        <w:spacing w:line="257" w:lineRule="atLeast"/>
        <w:ind w:firstLine="62"/>
        <w:jc w:val="both"/>
        <w:rPr>
          <w:color w:val="000000"/>
          <w:szCs w:val="24"/>
        </w:rPr>
      </w:pPr>
    </w:p>
    <w:p w14:paraId="10765544" w14:textId="77777777" w:rsidR="007B0C69" w:rsidRDefault="007B0C69" w:rsidP="007B0C69">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26B1B97E" w14:textId="77777777" w:rsidR="007B0C69" w:rsidRDefault="007B0C69" w:rsidP="007B0C69">
      <w:pPr>
        <w:spacing w:line="257" w:lineRule="atLeast"/>
        <w:jc w:val="both"/>
        <w:rPr>
          <w:color w:val="000000"/>
          <w:szCs w:val="24"/>
        </w:rPr>
      </w:pPr>
      <w:r>
        <w:rPr>
          <w:color w:val="000000"/>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B25DB90" w14:textId="77777777" w:rsidR="007B0C69" w:rsidRDefault="007B0C69" w:rsidP="007B0C69">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664CD0C" w14:textId="77777777" w:rsidR="007B0C69" w:rsidRDefault="007B0C69" w:rsidP="007B0C69">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241B25DE" w14:textId="77777777" w:rsidR="007B0C69" w:rsidRDefault="007B0C69" w:rsidP="007B0C69">
      <w:pPr>
        <w:spacing w:line="257" w:lineRule="atLeast"/>
        <w:jc w:val="both"/>
        <w:rPr>
          <w:color w:val="000000"/>
          <w:szCs w:val="24"/>
        </w:rPr>
      </w:pPr>
      <w:r>
        <w:rPr>
          <w:color w:val="000000"/>
          <w:szCs w:val="24"/>
        </w:rPr>
        <w:lastRenderedPageBreak/>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0888DB1" w14:textId="77777777" w:rsidR="007B0C69" w:rsidRDefault="007B0C69" w:rsidP="007B0C69">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51B0832F" w14:textId="77777777" w:rsidR="007B0C69" w:rsidRDefault="007B0C69" w:rsidP="007B0C69">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7BA591A4" w14:textId="77777777" w:rsidR="007B0C69" w:rsidRDefault="007B0C69" w:rsidP="007B0C69">
      <w:pPr>
        <w:spacing w:line="257" w:lineRule="atLeast"/>
        <w:ind w:firstLine="115"/>
        <w:jc w:val="both"/>
        <w:rPr>
          <w:color w:val="000000"/>
          <w:szCs w:val="24"/>
        </w:rPr>
      </w:pPr>
    </w:p>
    <w:p w14:paraId="19D12C2E" w14:textId="77777777" w:rsidR="007B0C69" w:rsidRDefault="007B0C69" w:rsidP="007B0C69">
      <w:pPr>
        <w:spacing w:line="257" w:lineRule="atLeast"/>
        <w:jc w:val="center"/>
        <w:rPr>
          <w:color w:val="000000"/>
          <w:szCs w:val="24"/>
        </w:rPr>
      </w:pPr>
      <w:r>
        <w:rPr>
          <w:b/>
          <w:bCs/>
          <w:caps/>
          <w:color w:val="000000"/>
          <w:szCs w:val="24"/>
        </w:rPr>
        <w:t>18. NENUGALIMA JĖGA (FORCE MAJEURE)</w:t>
      </w:r>
    </w:p>
    <w:p w14:paraId="08988DE5" w14:textId="77777777" w:rsidR="007B0C69" w:rsidRDefault="007B0C69" w:rsidP="007B0C69">
      <w:pPr>
        <w:spacing w:line="257" w:lineRule="atLeast"/>
        <w:ind w:firstLine="62"/>
        <w:jc w:val="both"/>
        <w:rPr>
          <w:color w:val="000000"/>
          <w:szCs w:val="24"/>
        </w:rPr>
      </w:pPr>
    </w:p>
    <w:p w14:paraId="5F8851F9" w14:textId="77777777" w:rsidR="007B0C69" w:rsidRDefault="007B0C69" w:rsidP="007B0C69">
      <w:pPr>
        <w:spacing w:line="257" w:lineRule="atLeast"/>
        <w:jc w:val="both"/>
        <w:rPr>
          <w:color w:val="000000"/>
          <w:szCs w:val="24"/>
        </w:rPr>
      </w:pPr>
      <w:r>
        <w:rPr>
          <w:color w:val="000000"/>
          <w:szCs w:val="24"/>
        </w:rPr>
        <w:t>18.1.</w:t>
      </w:r>
      <w:r>
        <w:rPr>
          <w:b/>
          <w:bCs/>
          <w:color w:val="000000"/>
          <w:szCs w:val="24"/>
        </w:rPr>
        <w:t xml:space="preserve"> </w:t>
      </w:r>
      <w:r>
        <w:rPr>
          <w:color w:val="000000"/>
          <w:szCs w:val="24"/>
        </w:rPr>
        <w:t>Atsakomybė pagal Sutartį netaikoma, taip pat Šalys gali būti visiškai ar iš dalies atleistos nuo civilinės atsakomybės šiais pagrindais:</w:t>
      </w:r>
    </w:p>
    <w:p w14:paraId="0BBD97C0" w14:textId="77777777" w:rsidR="007B0C69" w:rsidRDefault="007B0C69" w:rsidP="007B0C69">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03734F82" w14:textId="77777777" w:rsidR="007B0C69" w:rsidRDefault="007B0C69" w:rsidP="007B0C69">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9BDEEE3" w14:textId="77777777" w:rsidR="007B0C69" w:rsidRDefault="007B0C69" w:rsidP="007B0C69">
      <w:pPr>
        <w:spacing w:line="257" w:lineRule="atLeast"/>
        <w:jc w:val="both"/>
        <w:rPr>
          <w:color w:val="000000"/>
          <w:szCs w:val="24"/>
        </w:rPr>
      </w:pPr>
      <w:r>
        <w:rPr>
          <w:color w:val="000000"/>
          <w:szCs w:val="24"/>
        </w:rPr>
        <w:t>18.2.</w:t>
      </w:r>
      <w:r>
        <w:rPr>
          <w:b/>
          <w:bCs/>
          <w:color w:val="000000"/>
          <w:szCs w:val="24"/>
        </w:rPr>
        <w:t xml:space="preserve">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682714E" w14:textId="77777777" w:rsidR="007B0C69" w:rsidRDefault="007B0C69" w:rsidP="007B0C69">
      <w:pPr>
        <w:spacing w:line="257" w:lineRule="atLeast"/>
        <w:jc w:val="both"/>
        <w:rPr>
          <w:color w:val="000000"/>
          <w:szCs w:val="24"/>
        </w:rPr>
      </w:pPr>
      <w:r>
        <w:rPr>
          <w:color w:val="000000"/>
          <w:szCs w:val="24"/>
        </w:rPr>
        <w:t>18.3.</w:t>
      </w:r>
      <w:r>
        <w:rPr>
          <w:b/>
          <w:bCs/>
          <w:color w:val="000000"/>
          <w:szCs w:val="24"/>
        </w:rPr>
        <w:t xml:space="preserve">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541741C" w14:textId="77777777" w:rsidR="007B0C69" w:rsidRDefault="007B0C69" w:rsidP="007B0C69">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4B10278B" w14:textId="77777777" w:rsidR="007B0C69" w:rsidRDefault="007B0C69" w:rsidP="007B0C69">
      <w:pPr>
        <w:spacing w:line="257" w:lineRule="atLeast"/>
        <w:ind w:firstLine="62"/>
        <w:jc w:val="both"/>
        <w:rPr>
          <w:color w:val="000000"/>
          <w:szCs w:val="24"/>
        </w:rPr>
      </w:pPr>
    </w:p>
    <w:p w14:paraId="45C9E360" w14:textId="77777777" w:rsidR="007B0C69" w:rsidRDefault="007B0C69" w:rsidP="007B0C69">
      <w:pPr>
        <w:spacing w:line="257" w:lineRule="atLeast"/>
        <w:jc w:val="center"/>
        <w:rPr>
          <w:color w:val="000000"/>
          <w:szCs w:val="24"/>
        </w:rPr>
      </w:pPr>
      <w:r>
        <w:rPr>
          <w:b/>
          <w:bCs/>
          <w:caps/>
          <w:color w:val="000000"/>
          <w:szCs w:val="24"/>
        </w:rPr>
        <w:lastRenderedPageBreak/>
        <w:t>19. SUTARTIES NUOSTATŲ NEGALIOJIMAS</w:t>
      </w:r>
    </w:p>
    <w:p w14:paraId="6D24B895" w14:textId="77777777" w:rsidR="007B0C69" w:rsidRDefault="007B0C69" w:rsidP="007B0C69">
      <w:pPr>
        <w:spacing w:line="257" w:lineRule="atLeast"/>
        <w:ind w:firstLine="62"/>
        <w:jc w:val="both"/>
        <w:rPr>
          <w:color w:val="000000"/>
          <w:szCs w:val="24"/>
        </w:rPr>
      </w:pPr>
    </w:p>
    <w:p w14:paraId="34CA1CBF" w14:textId="77777777" w:rsidR="007B0C69" w:rsidRDefault="007B0C69" w:rsidP="007B0C69">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48BDA586" w14:textId="77777777" w:rsidR="007B0C69" w:rsidRDefault="007B0C69" w:rsidP="007B0C69">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2E83F33A" w14:textId="77777777" w:rsidR="007B0C69" w:rsidRDefault="007B0C69" w:rsidP="007B0C69">
      <w:pPr>
        <w:spacing w:line="257" w:lineRule="atLeast"/>
        <w:ind w:firstLine="62"/>
        <w:jc w:val="both"/>
        <w:rPr>
          <w:color w:val="000000"/>
          <w:szCs w:val="24"/>
        </w:rPr>
      </w:pPr>
    </w:p>
    <w:p w14:paraId="1716C0FA" w14:textId="77777777" w:rsidR="007B0C69" w:rsidRDefault="007B0C69" w:rsidP="007B0C69">
      <w:pPr>
        <w:spacing w:line="257" w:lineRule="atLeast"/>
        <w:jc w:val="center"/>
        <w:rPr>
          <w:color w:val="000000"/>
          <w:szCs w:val="24"/>
        </w:rPr>
      </w:pPr>
      <w:r>
        <w:rPr>
          <w:b/>
          <w:bCs/>
          <w:caps/>
          <w:color w:val="000000"/>
          <w:szCs w:val="24"/>
        </w:rPr>
        <w:t>20. SUTARTIES PAKEITIMAI</w:t>
      </w:r>
    </w:p>
    <w:p w14:paraId="5EF6068B" w14:textId="77777777" w:rsidR="007B0C69" w:rsidRDefault="007B0C69" w:rsidP="007B0C69">
      <w:pPr>
        <w:spacing w:line="257" w:lineRule="atLeast"/>
        <w:ind w:firstLine="62"/>
        <w:jc w:val="both"/>
        <w:rPr>
          <w:color w:val="000000"/>
          <w:szCs w:val="24"/>
        </w:rPr>
      </w:pPr>
    </w:p>
    <w:p w14:paraId="1F65E687" w14:textId="77777777" w:rsidR="007B0C69" w:rsidRDefault="007B0C69" w:rsidP="007B0C69">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23498F54" w14:textId="77777777" w:rsidR="007B0C69" w:rsidRDefault="007B0C69" w:rsidP="007B0C69">
      <w:pPr>
        <w:spacing w:line="257" w:lineRule="atLeast"/>
        <w:jc w:val="both"/>
        <w:rPr>
          <w:color w:val="000000"/>
          <w:szCs w:val="24"/>
        </w:rPr>
      </w:pPr>
      <w:r>
        <w:rPr>
          <w:color w:val="000000"/>
          <w:szCs w:val="24"/>
        </w:rPr>
        <w:t>20.2. Sutarties pakeitimai įforminami Šalims sudarant Susitarimą.</w:t>
      </w:r>
    </w:p>
    <w:p w14:paraId="580C4B87" w14:textId="77777777" w:rsidR="007B0C69" w:rsidRDefault="007B0C69" w:rsidP="007B0C69">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6ABA54DB" w14:textId="77777777" w:rsidR="007B0C69" w:rsidRDefault="007B0C69" w:rsidP="007B0C69">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09563519" w14:textId="77777777" w:rsidR="007B0C69" w:rsidRDefault="007B0C69" w:rsidP="007B0C69">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B3FA3E6" w14:textId="77777777" w:rsidR="007B0C69" w:rsidRDefault="007B0C69" w:rsidP="007B0C69">
      <w:pPr>
        <w:spacing w:line="257" w:lineRule="atLeast"/>
        <w:ind w:firstLine="62"/>
        <w:jc w:val="both"/>
        <w:rPr>
          <w:color w:val="000000"/>
          <w:szCs w:val="24"/>
        </w:rPr>
      </w:pPr>
    </w:p>
    <w:p w14:paraId="637F81A6" w14:textId="77777777" w:rsidR="007B0C69" w:rsidRDefault="007B0C69" w:rsidP="007B0C69">
      <w:pPr>
        <w:spacing w:line="257" w:lineRule="atLeast"/>
        <w:jc w:val="center"/>
        <w:rPr>
          <w:color w:val="000000"/>
          <w:szCs w:val="24"/>
        </w:rPr>
      </w:pPr>
      <w:r>
        <w:rPr>
          <w:b/>
          <w:bCs/>
          <w:caps/>
          <w:color w:val="000000"/>
          <w:szCs w:val="24"/>
        </w:rPr>
        <w:t>21. SUTARTIES SUSTABDYMAS</w:t>
      </w:r>
    </w:p>
    <w:p w14:paraId="2D9DA801" w14:textId="77777777" w:rsidR="007B0C69" w:rsidRDefault="007B0C69" w:rsidP="007B0C69">
      <w:pPr>
        <w:spacing w:line="257" w:lineRule="atLeast"/>
        <w:ind w:firstLine="62"/>
        <w:jc w:val="both"/>
        <w:rPr>
          <w:color w:val="000000"/>
          <w:szCs w:val="24"/>
        </w:rPr>
      </w:pPr>
    </w:p>
    <w:p w14:paraId="1442FB05" w14:textId="77777777" w:rsidR="007B0C69" w:rsidRDefault="007B0C69" w:rsidP="007B0C69">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w:t>
      </w:r>
    </w:p>
    <w:p w14:paraId="68A49B52" w14:textId="77777777" w:rsidR="007B0C69" w:rsidRDefault="007B0C69" w:rsidP="007B0C69">
      <w:pPr>
        <w:spacing w:line="257" w:lineRule="atLeast"/>
        <w:jc w:val="both"/>
        <w:textAlignment w:val="baseline"/>
        <w:rPr>
          <w:color w:val="000000"/>
          <w:szCs w:val="24"/>
        </w:rPr>
      </w:pPr>
      <w:r>
        <w:rPr>
          <w:color w:val="000000"/>
          <w:szCs w:val="24"/>
        </w:rPr>
        <w:t>21.2. Prekių (jų dalies) tiekimas gali būti stabdomas esant bent vienai iš šių aplinkybių:</w:t>
      </w:r>
    </w:p>
    <w:p w14:paraId="0DE794F3" w14:textId="77777777" w:rsidR="007B0C69" w:rsidRDefault="007B0C69" w:rsidP="007B0C69">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849E0EF" w14:textId="77777777" w:rsidR="007B0C69" w:rsidRDefault="007B0C69" w:rsidP="007B0C69">
      <w:pPr>
        <w:spacing w:line="257" w:lineRule="atLeast"/>
        <w:jc w:val="both"/>
        <w:textAlignment w:val="baseline"/>
        <w:rPr>
          <w:color w:val="000000"/>
          <w:szCs w:val="24"/>
        </w:rPr>
      </w:pPr>
      <w:r>
        <w:rPr>
          <w:color w:val="000000"/>
          <w:szCs w:val="24"/>
        </w:rPr>
        <w:lastRenderedPageBreak/>
        <w:t>21.2.2. Pirkėjas Sutartyje nurodyta tvarka negali priimti Prekių (pavyzdžiui, nebaigta įrengti patalpa, kurioje turi būti įmontuojamos Prekės), o Tiekėjas dėl to negali vykdyti Sutarties;</w:t>
      </w:r>
    </w:p>
    <w:p w14:paraId="1546DC36" w14:textId="77777777" w:rsidR="007B0C69" w:rsidRDefault="007B0C69" w:rsidP="007B0C69">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w:t>
      </w:r>
    </w:p>
    <w:p w14:paraId="5A7ABD9C" w14:textId="77777777" w:rsidR="007B0C69" w:rsidRDefault="007B0C69" w:rsidP="007B0C69">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w:t>
      </w:r>
    </w:p>
    <w:p w14:paraId="31C8FA24" w14:textId="77777777" w:rsidR="007B0C69" w:rsidRDefault="007B0C69" w:rsidP="007B0C69">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w:t>
      </w:r>
    </w:p>
    <w:p w14:paraId="06310336" w14:textId="77777777" w:rsidR="007B0C69" w:rsidRDefault="007B0C69" w:rsidP="007B0C69">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w:t>
      </w:r>
    </w:p>
    <w:p w14:paraId="2154D0B6" w14:textId="77777777" w:rsidR="007B0C69" w:rsidRDefault="007B0C69" w:rsidP="007B0C69">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w:t>
      </w:r>
    </w:p>
    <w:p w14:paraId="4DD7A265" w14:textId="77777777" w:rsidR="007B0C69" w:rsidRDefault="007B0C69" w:rsidP="007B0C69">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w:t>
      </w:r>
    </w:p>
    <w:p w14:paraId="647DD315" w14:textId="77777777" w:rsidR="007B0C69" w:rsidRDefault="007B0C69" w:rsidP="007B0C69">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4A17B707" w14:textId="77777777" w:rsidR="007B0C69" w:rsidRDefault="007B0C69" w:rsidP="007B0C69">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0AD55EB0" w14:textId="77777777" w:rsidR="007B0C69" w:rsidRDefault="007B0C69" w:rsidP="007B0C69">
      <w:pPr>
        <w:jc w:val="both"/>
        <w:textAlignment w:val="baseline"/>
        <w:rPr>
          <w:color w:val="000000"/>
          <w:szCs w:val="24"/>
        </w:rPr>
      </w:pPr>
      <w:r>
        <w:rPr>
          <w:color w:val="000000"/>
          <w:szCs w:val="24"/>
        </w:rPr>
        <w:t>21.5. Sutartinių įsipareigojimų vykdymas gali būti stabdomas tik Sutarties galiojimo laikotarpiu tokia tvarka:</w:t>
      </w:r>
    </w:p>
    <w:p w14:paraId="369E42EE" w14:textId="77777777" w:rsidR="007B0C69" w:rsidRDefault="007B0C69" w:rsidP="007B0C69">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w:t>
      </w:r>
    </w:p>
    <w:p w14:paraId="707A78C1" w14:textId="77777777" w:rsidR="007B0C69" w:rsidRDefault="007B0C69" w:rsidP="007B0C69">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25776B37" w14:textId="77777777" w:rsidR="007B0C69" w:rsidRDefault="007B0C69" w:rsidP="007B0C69">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7158F46B" w14:textId="77777777" w:rsidR="007B0C69" w:rsidRDefault="007B0C69" w:rsidP="007B0C69">
      <w:pPr>
        <w:spacing w:line="264" w:lineRule="atLeast"/>
        <w:jc w:val="both"/>
        <w:rPr>
          <w:color w:val="000000"/>
          <w:szCs w:val="24"/>
        </w:rPr>
      </w:pPr>
      <w:r>
        <w:rPr>
          <w:color w:val="000000"/>
          <w:szCs w:val="24"/>
        </w:rPr>
        <w:lastRenderedPageBreak/>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CA5AC19" w14:textId="77777777" w:rsidR="007B0C69" w:rsidRDefault="007B0C69" w:rsidP="007B0C69">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7AC82567" w14:textId="77777777" w:rsidR="007B0C69" w:rsidRDefault="007B0C69" w:rsidP="007B0C69">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B4FD707" w14:textId="77777777" w:rsidR="007B0C69" w:rsidRDefault="007B0C69" w:rsidP="007B0C69">
      <w:pPr>
        <w:tabs>
          <w:tab w:val="left" w:pos="567"/>
        </w:tabs>
        <w:jc w:val="both"/>
        <w:textAlignment w:val="baseline"/>
        <w:rPr>
          <w:rFonts w:eastAsia="Calibri"/>
          <w:kern w:val="2"/>
          <w:szCs w:val="24"/>
        </w:rPr>
      </w:pPr>
      <w:r>
        <w:rPr>
          <w:color w:val="000000"/>
          <w:szCs w:val="24"/>
        </w:rPr>
        <w:t xml:space="preserve">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70F9160F" w14:textId="77777777" w:rsidR="007B0C69" w:rsidRDefault="007B0C69" w:rsidP="007B0C69">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w:t>
      </w:r>
    </w:p>
    <w:p w14:paraId="1ED03AA8" w14:textId="77777777" w:rsidR="007B0C69" w:rsidRDefault="007B0C69" w:rsidP="007B0C69">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5670697" w14:textId="77777777" w:rsidR="007B0C69" w:rsidRDefault="007B0C69" w:rsidP="007B0C69">
      <w:pPr>
        <w:spacing w:line="257" w:lineRule="atLeast"/>
        <w:ind w:firstLine="62"/>
        <w:jc w:val="both"/>
        <w:textAlignment w:val="baseline"/>
        <w:rPr>
          <w:color w:val="000000"/>
          <w:szCs w:val="24"/>
        </w:rPr>
      </w:pPr>
    </w:p>
    <w:p w14:paraId="4C74943D" w14:textId="77777777" w:rsidR="007B0C69" w:rsidRDefault="007B0C69" w:rsidP="007B0C69">
      <w:pPr>
        <w:spacing w:line="257" w:lineRule="atLeast"/>
        <w:jc w:val="center"/>
        <w:rPr>
          <w:color w:val="000000"/>
          <w:szCs w:val="24"/>
        </w:rPr>
      </w:pPr>
      <w:r>
        <w:rPr>
          <w:b/>
          <w:bCs/>
          <w:caps/>
          <w:color w:val="000000"/>
          <w:szCs w:val="24"/>
        </w:rPr>
        <w:t>22. SUTARTIES NUTRAUKIMAS</w:t>
      </w:r>
    </w:p>
    <w:p w14:paraId="2F67C9A5" w14:textId="77777777" w:rsidR="007B0C69" w:rsidRDefault="007B0C69" w:rsidP="007B0C69">
      <w:pPr>
        <w:spacing w:line="257" w:lineRule="atLeast"/>
        <w:ind w:firstLine="62"/>
        <w:jc w:val="both"/>
        <w:rPr>
          <w:color w:val="000000"/>
          <w:szCs w:val="24"/>
        </w:rPr>
      </w:pPr>
    </w:p>
    <w:p w14:paraId="3BAF7E7B" w14:textId="77777777" w:rsidR="007B0C69" w:rsidRDefault="007B0C69" w:rsidP="007B0C69">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56940FB8" w14:textId="77777777" w:rsidR="007B0C69" w:rsidRDefault="007B0C69" w:rsidP="007B0C69">
      <w:pPr>
        <w:spacing w:line="257" w:lineRule="atLeast"/>
        <w:ind w:firstLine="62"/>
        <w:jc w:val="both"/>
        <w:rPr>
          <w:color w:val="000000"/>
          <w:szCs w:val="24"/>
        </w:rPr>
      </w:pPr>
    </w:p>
    <w:p w14:paraId="092BFA49" w14:textId="77777777" w:rsidR="007B0C69" w:rsidRDefault="007B0C69" w:rsidP="007B0C69">
      <w:pPr>
        <w:spacing w:line="257" w:lineRule="atLeast"/>
        <w:jc w:val="center"/>
        <w:rPr>
          <w:color w:val="000000"/>
          <w:szCs w:val="24"/>
        </w:rPr>
      </w:pPr>
      <w:r>
        <w:rPr>
          <w:b/>
          <w:bCs/>
          <w:color w:val="000000"/>
          <w:szCs w:val="24"/>
        </w:rPr>
        <w:t>22.1. Pretenzijos dėl Sutarties pažeidimų</w:t>
      </w:r>
    </w:p>
    <w:p w14:paraId="772D8055" w14:textId="77777777" w:rsidR="007B0C69" w:rsidRDefault="007B0C69" w:rsidP="007B0C69">
      <w:pPr>
        <w:spacing w:line="257" w:lineRule="atLeast"/>
        <w:ind w:firstLine="62"/>
        <w:jc w:val="both"/>
        <w:rPr>
          <w:color w:val="000000"/>
          <w:szCs w:val="24"/>
        </w:rPr>
      </w:pPr>
    </w:p>
    <w:p w14:paraId="27A13777" w14:textId="77777777" w:rsidR="007B0C69" w:rsidRDefault="007B0C69" w:rsidP="007B0C69">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ED989FF" w14:textId="77777777" w:rsidR="007B0C69" w:rsidRDefault="007B0C69" w:rsidP="007B0C69">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xml:space="preserve"> </w:t>
      </w:r>
      <w:r>
        <w:rPr>
          <w:color w:val="000000"/>
          <w:szCs w:val="24"/>
        </w:rPr>
        <w:t>Tiekėjo teisė siūlyti kitą terminą nelaikoma Pirkėjo pareiga tą terminą priimti. Pretenziją gavusios Šalies pasiūlytasis terminas pakeičia terminą, nurodytą pretenzijoje, tik jeigu kita Šalis jį patvirtina.</w:t>
      </w:r>
    </w:p>
    <w:p w14:paraId="2A8FFD90" w14:textId="77777777" w:rsidR="007B0C69" w:rsidRDefault="007B0C69" w:rsidP="007B0C69">
      <w:pPr>
        <w:spacing w:line="257" w:lineRule="atLeast"/>
        <w:ind w:firstLine="62"/>
        <w:jc w:val="both"/>
        <w:textAlignment w:val="baseline"/>
        <w:rPr>
          <w:color w:val="000000"/>
          <w:szCs w:val="24"/>
        </w:rPr>
      </w:pPr>
    </w:p>
    <w:p w14:paraId="70FF55F3" w14:textId="77777777" w:rsidR="007B0C69" w:rsidRDefault="007B0C69" w:rsidP="007B0C69">
      <w:pPr>
        <w:spacing w:line="257" w:lineRule="atLeast"/>
        <w:jc w:val="center"/>
        <w:rPr>
          <w:color w:val="000000"/>
          <w:szCs w:val="24"/>
        </w:rPr>
      </w:pPr>
      <w:r>
        <w:rPr>
          <w:b/>
          <w:bCs/>
          <w:color w:val="000000"/>
          <w:szCs w:val="24"/>
        </w:rPr>
        <w:lastRenderedPageBreak/>
        <w:t>22.2. Sutarties nutraukimas Pirkėjo iniciatyva</w:t>
      </w:r>
    </w:p>
    <w:p w14:paraId="0E9146EA" w14:textId="77777777" w:rsidR="007B0C69" w:rsidRDefault="007B0C69" w:rsidP="007B0C69">
      <w:pPr>
        <w:spacing w:line="257" w:lineRule="atLeast"/>
        <w:ind w:firstLine="62"/>
        <w:jc w:val="both"/>
        <w:rPr>
          <w:color w:val="000000"/>
          <w:szCs w:val="24"/>
        </w:rPr>
      </w:pPr>
    </w:p>
    <w:p w14:paraId="765A2764" w14:textId="77777777" w:rsidR="007B0C69" w:rsidRDefault="007B0C69" w:rsidP="007B0C69">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7BA623DB" w14:textId="77777777" w:rsidR="007B0C69" w:rsidRDefault="007B0C69" w:rsidP="007B0C69">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w:t>
      </w:r>
    </w:p>
    <w:p w14:paraId="2FBA8491" w14:textId="77777777" w:rsidR="007B0C69" w:rsidRDefault="007B0C69" w:rsidP="007B0C69">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p>
    <w:p w14:paraId="217C79D5" w14:textId="77777777" w:rsidR="007B0C69" w:rsidRDefault="007B0C69" w:rsidP="007B0C69">
      <w:pPr>
        <w:spacing w:line="257" w:lineRule="atLeast"/>
        <w:jc w:val="both"/>
        <w:rPr>
          <w:szCs w:val="24"/>
        </w:rPr>
      </w:pPr>
      <w:r>
        <w:rPr>
          <w:szCs w:val="24"/>
        </w:rPr>
        <w:t>22.2.2.2. Tiekėjo padėtis pasikeičia ir jis atitinka pirkimo dokumentuose nustatytą pašalinimo pagrindą;</w:t>
      </w:r>
    </w:p>
    <w:p w14:paraId="3F5A9AF9" w14:textId="77777777" w:rsidR="007B0C69" w:rsidRDefault="007B0C69" w:rsidP="007B0C69">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w:t>
      </w:r>
    </w:p>
    <w:p w14:paraId="11F81DF3" w14:textId="77777777" w:rsidR="007B0C69" w:rsidRDefault="007B0C69" w:rsidP="007B0C69">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w:t>
      </w:r>
    </w:p>
    <w:p w14:paraId="76A19E6F" w14:textId="77777777" w:rsidR="007B0C69" w:rsidRDefault="007B0C69" w:rsidP="007B0C69">
      <w:pPr>
        <w:spacing w:line="257" w:lineRule="atLeast"/>
        <w:jc w:val="both"/>
        <w:textAlignment w:val="baseline"/>
        <w:rPr>
          <w:color w:val="000000"/>
          <w:szCs w:val="24"/>
        </w:rPr>
      </w:pPr>
      <w:r>
        <w:rPr>
          <w:color w:val="000000"/>
          <w:szCs w:val="24"/>
        </w:rPr>
        <w:t>22.2.2.5. Pirkėjo valdymo organas priima sprendimą, dėl kurio Sutarties poreikis išnyksta;</w:t>
      </w:r>
    </w:p>
    <w:p w14:paraId="3147FA24" w14:textId="77777777" w:rsidR="007B0C69" w:rsidRDefault="007B0C69" w:rsidP="007B0C69">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w:t>
      </w:r>
    </w:p>
    <w:p w14:paraId="31540D9F" w14:textId="77777777" w:rsidR="007B0C69" w:rsidRDefault="007B0C69" w:rsidP="007B0C69">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w:t>
      </w:r>
    </w:p>
    <w:p w14:paraId="009B5EBD" w14:textId="77777777" w:rsidR="007B0C69" w:rsidRDefault="007B0C69" w:rsidP="007B0C69">
      <w:pPr>
        <w:spacing w:line="257" w:lineRule="atLeast"/>
        <w:jc w:val="both"/>
        <w:textAlignment w:val="baseline"/>
        <w:rPr>
          <w:color w:val="000000"/>
          <w:szCs w:val="24"/>
        </w:rPr>
      </w:pPr>
      <w:r>
        <w:rPr>
          <w:color w:val="000000"/>
          <w:szCs w:val="24"/>
        </w:rPr>
        <w:t>22.2.2.8. nebelieka perkamų Prekių poreikio;</w:t>
      </w:r>
    </w:p>
    <w:p w14:paraId="638E2132" w14:textId="77777777" w:rsidR="007B0C69" w:rsidRDefault="007B0C69" w:rsidP="007B0C69">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5E9C5F45" w14:textId="77777777" w:rsidR="007B0C69" w:rsidRDefault="007B0C69" w:rsidP="007B0C69">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2FFFB2C8" w14:textId="77777777" w:rsidR="007B0C69" w:rsidRDefault="007B0C69" w:rsidP="007B0C69">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7F7A7EE4" w14:textId="77777777" w:rsidR="007B0C69" w:rsidRDefault="007B0C69" w:rsidP="007B0C69">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1962E1AC" w14:textId="77777777" w:rsidR="007B0C69" w:rsidRDefault="007B0C69" w:rsidP="007B0C69">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1784C3E" w14:textId="77777777" w:rsidR="007B0C69" w:rsidRDefault="007B0C69" w:rsidP="007B0C69">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7F11A84F" w14:textId="77777777" w:rsidR="007B0C69" w:rsidRDefault="007B0C69" w:rsidP="007B0C69">
      <w:pPr>
        <w:jc w:val="both"/>
        <w:textAlignment w:val="baseline"/>
        <w:rPr>
          <w:color w:val="000000"/>
          <w:szCs w:val="24"/>
        </w:rPr>
      </w:pPr>
      <w:r>
        <w:rPr>
          <w:color w:val="000000"/>
          <w:szCs w:val="24"/>
        </w:rPr>
        <w:lastRenderedPageBreak/>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6372CAF8" w14:textId="77777777" w:rsidR="007B0C69" w:rsidRDefault="007B0C69" w:rsidP="007B0C69">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45E1839B" w14:textId="77777777" w:rsidR="007B0C69" w:rsidRDefault="007B0C69" w:rsidP="007B0C69">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7782A048" w14:textId="77777777" w:rsidR="007B0C69" w:rsidRDefault="007B0C69" w:rsidP="007B0C69">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w:t>
      </w:r>
    </w:p>
    <w:p w14:paraId="694BD53A" w14:textId="77777777" w:rsidR="007B0C69" w:rsidRDefault="007B0C69" w:rsidP="007B0C69">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w:t>
      </w:r>
    </w:p>
    <w:p w14:paraId="1D4001A4" w14:textId="77777777" w:rsidR="007B0C69" w:rsidRDefault="007B0C69" w:rsidP="007B0C69">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w:t>
      </w:r>
    </w:p>
    <w:p w14:paraId="3B8BB5D0" w14:textId="77777777" w:rsidR="007B0C69" w:rsidRDefault="007B0C69" w:rsidP="007B0C69">
      <w:pPr>
        <w:spacing w:line="257" w:lineRule="atLeast"/>
        <w:ind w:firstLine="62"/>
        <w:jc w:val="both"/>
        <w:textAlignment w:val="baseline"/>
        <w:rPr>
          <w:color w:val="000000"/>
          <w:szCs w:val="24"/>
        </w:rPr>
      </w:pPr>
    </w:p>
    <w:p w14:paraId="79CAC01B" w14:textId="77777777" w:rsidR="007B0C69" w:rsidRDefault="007B0C69" w:rsidP="007B0C69">
      <w:pPr>
        <w:spacing w:line="257" w:lineRule="atLeast"/>
        <w:jc w:val="center"/>
        <w:rPr>
          <w:color w:val="000000"/>
          <w:szCs w:val="24"/>
        </w:rPr>
      </w:pPr>
      <w:r>
        <w:rPr>
          <w:b/>
          <w:bCs/>
          <w:color w:val="000000"/>
          <w:szCs w:val="24"/>
        </w:rPr>
        <w:t>22.3. Sutarties nutraukimas Tiekėjo iniciatyva</w:t>
      </w:r>
    </w:p>
    <w:p w14:paraId="7238B9F3" w14:textId="77777777" w:rsidR="007B0C69" w:rsidRDefault="007B0C69" w:rsidP="007B0C69">
      <w:pPr>
        <w:spacing w:line="257" w:lineRule="atLeast"/>
        <w:ind w:firstLine="62"/>
        <w:jc w:val="both"/>
        <w:rPr>
          <w:color w:val="000000"/>
          <w:szCs w:val="24"/>
        </w:rPr>
      </w:pPr>
    </w:p>
    <w:p w14:paraId="0542A015" w14:textId="77777777" w:rsidR="007B0C69" w:rsidRDefault="007B0C69" w:rsidP="007B0C69">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68040265" w14:textId="77777777" w:rsidR="007B0C69" w:rsidRDefault="007B0C69" w:rsidP="007B0C69">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7CDCC271" w14:textId="77777777" w:rsidR="007B0C69" w:rsidRDefault="007B0C69" w:rsidP="007B0C69">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3C1C5C84" w14:textId="77777777" w:rsidR="007B0C69" w:rsidRDefault="007B0C69" w:rsidP="007B0C69">
      <w:pPr>
        <w:spacing w:line="257" w:lineRule="atLeast"/>
        <w:jc w:val="both"/>
        <w:textAlignment w:val="baseline"/>
        <w:rPr>
          <w:color w:val="000000"/>
          <w:szCs w:val="24"/>
        </w:rPr>
      </w:pPr>
      <w:r>
        <w:rPr>
          <w:color w:val="000000"/>
          <w:szCs w:val="24"/>
        </w:rPr>
        <w:lastRenderedPageBreak/>
        <w:t>22.3.2.2. Pirkėjas pažeidžia Sutartį arba įstatymus bei kitus teisės aktus ir per Tiekėjo rašytinėje pretenzijoje nurodytą terminą neištaiso pažeidimo, išskyrus Bendrųjų sąlygų 22.3.1 punkte nustatytą atvejį.</w:t>
      </w:r>
    </w:p>
    <w:p w14:paraId="27160A59" w14:textId="77777777" w:rsidR="007B0C69" w:rsidRDefault="007B0C69" w:rsidP="007B0C69">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w:t>
      </w:r>
    </w:p>
    <w:p w14:paraId="1397BC5F" w14:textId="77777777" w:rsidR="007B0C69" w:rsidRDefault="007B0C69" w:rsidP="007B0C69">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w:t>
      </w:r>
    </w:p>
    <w:p w14:paraId="3F22394A" w14:textId="77777777" w:rsidR="007B0C69" w:rsidRDefault="007B0C69" w:rsidP="007B0C69">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1EFCAF3D" w14:textId="77777777" w:rsidR="007B0C69" w:rsidRDefault="007B0C69" w:rsidP="007B0C69">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w:t>
      </w:r>
    </w:p>
    <w:p w14:paraId="5EDB8B74" w14:textId="77777777" w:rsidR="007B0C69" w:rsidRDefault="007B0C69" w:rsidP="007B0C69">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w:t>
      </w:r>
    </w:p>
    <w:p w14:paraId="2781C83E" w14:textId="77777777" w:rsidR="007B0C69" w:rsidRDefault="007B0C69" w:rsidP="007B0C69">
      <w:pPr>
        <w:spacing w:line="257" w:lineRule="atLeast"/>
        <w:ind w:firstLine="62"/>
        <w:jc w:val="both"/>
        <w:textAlignment w:val="baseline"/>
        <w:rPr>
          <w:color w:val="000000"/>
          <w:szCs w:val="24"/>
        </w:rPr>
      </w:pPr>
    </w:p>
    <w:p w14:paraId="38EBC9F7" w14:textId="77777777" w:rsidR="007B0C69" w:rsidRDefault="007B0C69" w:rsidP="007B0C69">
      <w:pPr>
        <w:spacing w:line="257" w:lineRule="atLeast"/>
        <w:jc w:val="center"/>
        <w:rPr>
          <w:color w:val="000000"/>
          <w:szCs w:val="24"/>
        </w:rPr>
      </w:pPr>
      <w:r>
        <w:rPr>
          <w:b/>
          <w:bCs/>
          <w:color w:val="000000"/>
          <w:szCs w:val="24"/>
        </w:rPr>
        <w:t>22.4. Šalių teisės ir pareigos Sutarties nutraukimo atveju</w:t>
      </w:r>
    </w:p>
    <w:p w14:paraId="48AFE198" w14:textId="77777777" w:rsidR="007B0C69" w:rsidRDefault="007B0C69" w:rsidP="007B0C69">
      <w:pPr>
        <w:spacing w:line="257" w:lineRule="atLeast"/>
        <w:ind w:firstLine="62"/>
        <w:jc w:val="both"/>
        <w:rPr>
          <w:color w:val="000000"/>
          <w:szCs w:val="24"/>
        </w:rPr>
      </w:pPr>
    </w:p>
    <w:p w14:paraId="1E6E6E65" w14:textId="77777777" w:rsidR="007B0C69" w:rsidRDefault="007B0C69" w:rsidP="007B0C69">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w:t>
      </w:r>
    </w:p>
    <w:p w14:paraId="0D8DDAEE" w14:textId="77777777" w:rsidR="007B0C69" w:rsidRDefault="007B0C69" w:rsidP="007B0C69">
      <w:pPr>
        <w:spacing w:line="257" w:lineRule="atLeast"/>
        <w:jc w:val="both"/>
        <w:textAlignment w:val="baseline"/>
        <w:rPr>
          <w:color w:val="000000"/>
          <w:szCs w:val="24"/>
        </w:rPr>
      </w:pPr>
      <w:r>
        <w:rPr>
          <w:color w:val="000000"/>
          <w:szCs w:val="24"/>
        </w:rPr>
        <w:t>22.4.2. Nutraukus Sutartį, Šalys privalo:</w:t>
      </w:r>
    </w:p>
    <w:p w14:paraId="1614A5D2" w14:textId="77777777" w:rsidR="007B0C69" w:rsidRDefault="007B0C69" w:rsidP="007B0C69">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w:t>
      </w:r>
    </w:p>
    <w:p w14:paraId="312A1619" w14:textId="77777777" w:rsidR="007B0C69" w:rsidRDefault="007B0C69" w:rsidP="007B0C69">
      <w:pPr>
        <w:spacing w:line="257" w:lineRule="atLeast"/>
        <w:jc w:val="both"/>
        <w:textAlignment w:val="baseline"/>
        <w:rPr>
          <w:color w:val="000000"/>
          <w:szCs w:val="24"/>
        </w:rPr>
      </w:pPr>
      <w:r>
        <w:rPr>
          <w:color w:val="000000"/>
          <w:szCs w:val="24"/>
        </w:rPr>
        <w:t>22.4.2.2. atsiskaityti už iki Sutarties nutraukimo pristatytas Prekes, atitinkančias Sutarties reikalavimus;</w:t>
      </w:r>
    </w:p>
    <w:p w14:paraId="369E8863" w14:textId="77777777" w:rsidR="007B0C69" w:rsidRDefault="007B0C69" w:rsidP="007B0C69">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xml:space="preserve"> </w:t>
      </w:r>
      <w:r>
        <w:rPr>
          <w:color w:val="000000"/>
          <w:szCs w:val="24"/>
        </w:rPr>
        <w:t>perduoti viena kitai visus dokumentus, kuriuos buvo būtina perduoti pagal Sutarties nuostatas.</w:t>
      </w:r>
    </w:p>
    <w:p w14:paraId="7AE3067E" w14:textId="77777777" w:rsidR="007B0C69" w:rsidRDefault="007B0C69" w:rsidP="007B0C69">
      <w:pPr>
        <w:spacing w:line="257" w:lineRule="atLeast"/>
        <w:ind w:firstLine="62"/>
        <w:jc w:val="both"/>
        <w:textAlignment w:val="baseline"/>
        <w:rPr>
          <w:color w:val="000000"/>
          <w:szCs w:val="24"/>
        </w:rPr>
      </w:pPr>
    </w:p>
    <w:p w14:paraId="727D0961" w14:textId="77777777" w:rsidR="007B0C69" w:rsidRDefault="007B0C69" w:rsidP="007B0C69">
      <w:pPr>
        <w:spacing w:line="257" w:lineRule="atLeast"/>
        <w:jc w:val="center"/>
        <w:rPr>
          <w:color w:val="000000"/>
          <w:szCs w:val="24"/>
        </w:rPr>
      </w:pPr>
      <w:r>
        <w:rPr>
          <w:b/>
          <w:bCs/>
          <w:caps/>
          <w:color w:val="000000"/>
          <w:szCs w:val="24"/>
        </w:rPr>
        <w:t>23. PREKIŲ MODELIO AR GAMINTOJO KEITIMAS</w:t>
      </w:r>
    </w:p>
    <w:p w14:paraId="41DDC6F3" w14:textId="77777777" w:rsidR="007B0C69" w:rsidRDefault="007B0C69" w:rsidP="007B0C69">
      <w:pPr>
        <w:spacing w:line="257" w:lineRule="atLeast"/>
        <w:ind w:firstLine="62"/>
        <w:jc w:val="both"/>
        <w:rPr>
          <w:color w:val="000000"/>
          <w:szCs w:val="24"/>
        </w:rPr>
      </w:pPr>
    </w:p>
    <w:p w14:paraId="742623BA" w14:textId="77777777" w:rsidR="007B0C69" w:rsidRDefault="007B0C69" w:rsidP="007B0C69">
      <w:pPr>
        <w:spacing w:line="257" w:lineRule="atLeast"/>
        <w:jc w:val="both"/>
        <w:rPr>
          <w:color w:val="000000"/>
          <w:szCs w:val="24"/>
        </w:rPr>
      </w:pPr>
      <w:r>
        <w:rPr>
          <w:caps/>
          <w:color w:val="000000"/>
          <w:szCs w:val="24"/>
        </w:rPr>
        <w:t xml:space="preserve">23.1. </w:t>
      </w:r>
      <w:r>
        <w:rPr>
          <w:color w:val="000000"/>
          <w:szCs w:val="24"/>
        </w:rPr>
        <w:t>Tiekėjas turi teisę keisti Prekių modelį ir (ar) gamintoją, jei yra visos toliau nurodytos sąlygos:</w:t>
      </w:r>
    </w:p>
    <w:p w14:paraId="76359366" w14:textId="77777777" w:rsidR="007B0C69" w:rsidRDefault="007B0C69" w:rsidP="007B0C69">
      <w:pPr>
        <w:spacing w:line="257" w:lineRule="atLeast"/>
        <w:jc w:val="both"/>
        <w:rPr>
          <w:szCs w:val="24"/>
        </w:rPr>
      </w:pPr>
      <w:r>
        <w:rPr>
          <w:szCs w:val="24"/>
        </w:rPr>
        <w:t xml:space="preserve">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w:t>
      </w:r>
      <w:r>
        <w:rPr>
          <w:szCs w:val="24"/>
        </w:rPr>
        <w:lastRenderedPageBreak/>
        <w:t>sankcijoms, kaip tai apibrėžta Sankcijų įstatyme ir (ar) Prekės, jų sudedamosios dalys ar (ir) gamintojas neatitinka VPĮ 45 straipsnio 2</w:t>
      </w:r>
      <w:r>
        <w:rPr>
          <w:szCs w:val="24"/>
          <w:vertAlign w:val="superscript"/>
        </w:rPr>
        <w:t xml:space="preserve">1 </w:t>
      </w:r>
      <w:r>
        <w:rPr>
          <w:szCs w:val="24"/>
        </w:rPr>
        <w:t>dalies nuostatų;</w:t>
      </w:r>
    </w:p>
    <w:p w14:paraId="0064A193" w14:textId="77777777" w:rsidR="007B0C69" w:rsidRDefault="007B0C69" w:rsidP="007B0C69">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2F973F13" w14:textId="77777777" w:rsidR="007B0C69" w:rsidRDefault="007B0C69" w:rsidP="007B0C69">
      <w:pPr>
        <w:spacing w:line="257" w:lineRule="atLeast"/>
        <w:jc w:val="both"/>
        <w:rPr>
          <w:color w:val="000000"/>
          <w:szCs w:val="24"/>
        </w:rPr>
      </w:pPr>
      <w:r>
        <w:rPr>
          <w:color w:val="000000"/>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585B77FF" w14:textId="77777777" w:rsidR="007B0C69" w:rsidRDefault="007B0C69" w:rsidP="007B0C69">
      <w:pPr>
        <w:spacing w:line="257" w:lineRule="atLeast"/>
        <w:jc w:val="both"/>
        <w:rPr>
          <w:color w:val="000000"/>
          <w:szCs w:val="24"/>
        </w:rPr>
      </w:pPr>
      <w:r>
        <w:rPr>
          <w:color w:val="000000"/>
          <w:szCs w:val="24"/>
        </w:rPr>
        <w:t>23.1.4. Šalys sudarė rašytinį Susitarimą prie Sutarties dėl Prekių keitimo.</w:t>
      </w:r>
    </w:p>
    <w:p w14:paraId="48174D6C" w14:textId="77777777" w:rsidR="007B0C69" w:rsidRDefault="007B0C69" w:rsidP="007B0C69">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410215A1" w14:textId="77777777" w:rsidR="007B0C69" w:rsidRDefault="007B0C69" w:rsidP="007B0C69">
      <w:pPr>
        <w:spacing w:line="257" w:lineRule="atLeast"/>
        <w:ind w:firstLine="62"/>
        <w:jc w:val="both"/>
        <w:rPr>
          <w:color w:val="000000"/>
          <w:szCs w:val="24"/>
        </w:rPr>
      </w:pPr>
    </w:p>
    <w:p w14:paraId="0804A2D3" w14:textId="77777777" w:rsidR="007B0C69" w:rsidRDefault="007B0C69" w:rsidP="007B0C69">
      <w:pPr>
        <w:spacing w:line="257" w:lineRule="atLeast"/>
        <w:ind w:left="360" w:hanging="360"/>
        <w:jc w:val="center"/>
        <w:rPr>
          <w:color w:val="000000"/>
          <w:szCs w:val="24"/>
        </w:rPr>
      </w:pPr>
      <w:r>
        <w:rPr>
          <w:b/>
          <w:bCs/>
          <w:caps/>
          <w:color w:val="000000"/>
          <w:szCs w:val="24"/>
        </w:rPr>
        <w:t>24. BENDRAVIMO TVARKA IR KALBA</w:t>
      </w:r>
    </w:p>
    <w:p w14:paraId="34E72A42" w14:textId="77777777" w:rsidR="007B0C69" w:rsidRDefault="007B0C69" w:rsidP="007B0C69">
      <w:pPr>
        <w:spacing w:line="257" w:lineRule="atLeast"/>
        <w:ind w:left="360" w:firstLine="62"/>
        <w:jc w:val="both"/>
        <w:rPr>
          <w:color w:val="000000"/>
          <w:szCs w:val="24"/>
        </w:rPr>
      </w:pPr>
    </w:p>
    <w:p w14:paraId="234CE2E5" w14:textId="77777777" w:rsidR="007B0C69" w:rsidRDefault="007B0C69" w:rsidP="007B0C69">
      <w:pPr>
        <w:spacing w:line="257" w:lineRule="atLeast"/>
        <w:jc w:val="both"/>
        <w:rPr>
          <w:color w:val="000000"/>
          <w:szCs w:val="24"/>
        </w:rPr>
      </w:pPr>
      <w:r>
        <w:rPr>
          <w:color w:val="000000"/>
          <w:szCs w:val="24"/>
        </w:rPr>
        <w:t xml:space="preserve">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57A93884" w14:textId="77777777" w:rsidR="007B0C69" w:rsidRDefault="007B0C69" w:rsidP="007B0C69">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1EA0B2E" w14:textId="77777777" w:rsidR="007B0C69" w:rsidRDefault="007B0C69" w:rsidP="007B0C69">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5ABB946A" w14:textId="77777777" w:rsidR="007B0C69" w:rsidRDefault="007B0C69" w:rsidP="007B0C69">
      <w:pPr>
        <w:spacing w:line="257" w:lineRule="atLeast"/>
        <w:jc w:val="both"/>
        <w:rPr>
          <w:color w:val="000000"/>
          <w:szCs w:val="24"/>
        </w:rPr>
      </w:pPr>
      <w:r>
        <w:rPr>
          <w:color w:val="000000"/>
          <w:szCs w:val="24"/>
        </w:rPr>
        <w:t>24.4. Jeigu pranešimas siunčiamas el. paštu, laikoma, kad Šalis jį gavo kitą darbo dieną.</w:t>
      </w:r>
    </w:p>
    <w:p w14:paraId="693982E4" w14:textId="77777777" w:rsidR="007B0C69" w:rsidRDefault="007B0C69" w:rsidP="007B0C69">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5E5F639B" w14:textId="77777777" w:rsidR="007B0C69" w:rsidRDefault="007B0C69" w:rsidP="007B0C69">
      <w:pPr>
        <w:spacing w:line="257" w:lineRule="atLeast"/>
        <w:ind w:firstLine="62"/>
        <w:jc w:val="both"/>
        <w:rPr>
          <w:color w:val="000000"/>
          <w:szCs w:val="24"/>
        </w:rPr>
      </w:pPr>
    </w:p>
    <w:p w14:paraId="0C7D180A" w14:textId="77777777" w:rsidR="007B0C69" w:rsidRDefault="007B0C69" w:rsidP="007B0C69">
      <w:pPr>
        <w:spacing w:line="257" w:lineRule="atLeast"/>
        <w:ind w:left="360" w:hanging="360"/>
        <w:jc w:val="center"/>
        <w:rPr>
          <w:color w:val="000000"/>
          <w:szCs w:val="24"/>
        </w:rPr>
      </w:pPr>
      <w:r>
        <w:rPr>
          <w:b/>
          <w:bCs/>
          <w:caps/>
          <w:color w:val="000000"/>
          <w:szCs w:val="24"/>
        </w:rPr>
        <w:t>25. PRETENZIJOS IR GINČŲ SPRENDIMAS</w:t>
      </w:r>
    </w:p>
    <w:p w14:paraId="360FEC3C" w14:textId="77777777" w:rsidR="007B0C69" w:rsidRDefault="007B0C69" w:rsidP="007B0C69">
      <w:pPr>
        <w:spacing w:line="257" w:lineRule="atLeast"/>
        <w:ind w:left="360" w:firstLine="62"/>
        <w:jc w:val="both"/>
        <w:rPr>
          <w:color w:val="000000"/>
          <w:szCs w:val="24"/>
        </w:rPr>
      </w:pPr>
    </w:p>
    <w:p w14:paraId="1BE680E8" w14:textId="77777777" w:rsidR="007B0C69" w:rsidRDefault="007B0C69" w:rsidP="007B0C69">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74EC0637" w14:textId="77777777" w:rsidR="007B0C69" w:rsidRDefault="007B0C69" w:rsidP="007B0C69">
      <w:pPr>
        <w:spacing w:line="257" w:lineRule="atLeast"/>
        <w:jc w:val="both"/>
        <w:rPr>
          <w:color w:val="000000"/>
          <w:szCs w:val="24"/>
        </w:rPr>
      </w:pPr>
      <w:r>
        <w:rPr>
          <w:color w:val="000000"/>
          <w:szCs w:val="24"/>
        </w:rPr>
        <w:t xml:space="preserve">25.2. Jeigu Šalys neišsprendžia ginčo derybų būdu tuomet toks ginčas, nesutarimas ar reikalavimas, kylantis iš šios Sutarties arba susijęs su ja ar jos pažeidimu, nutraukimu arba negaliojimu, yra </w:t>
      </w:r>
      <w:r>
        <w:rPr>
          <w:color w:val="000000"/>
          <w:szCs w:val="24"/>
        </w:rPr>
        <w:lastRenderedPageBreak/>
        <w:t>galutinai sprendžiamas Lietuvos Respublikos teismuose Lietuvos Respublikos įstatymuose nustatyta tvarka.</w:t>
      </w:r>
    </w:p>
    <w:p w14:paraId="1DB76631" w14:textId="77777777" w:rsidR="007B0C69" w:rsidRDefault="007B0C69" w:rsidP="007B0C69">
      <w:pPr>
        <w:spacing w:line="257" w:lineRule="atLeast"/>
        <w:jc w:val="both"/>
        <w:rPr>
          <w:color w:val="000000"/>
          <w:szCs w:val="24"/>
        </w:rPr>
      </w:pPr>
      <w:r>
        <w:rPr>
          <w:color w:val="000000"/>
          <w:szCs w:val="24"/>
        </w:rPr>
        <w:t>25.3. Kilę ginčai nesudaro pagrindo Šalims atsisakyti vykdyti savo prievoles pagal Sutartį.</w:t>
      </w:r>
    </w:p>
    <w:p w14:paraId="68932B5B" w14:textId="77777777" w:rsidR="0012478F" w:rsidRDefault="0012478F" w:rsidP="007B0C69">
      <w:pPr>
        <w:spacing w:line="257" w:lineRule="atLeast"/>
        <w:jc w:val="center"/>
        <w:rPr>
          <w:rFonts w:ascii="Calibri Light" w:hAnsi="Calibri Light" w:cs="Calibri Light"/>
          <w:color w:val="000000"/>
          <w:szCs w:val="24"/>
        </w:rPr>
      </w:pPr>
    </w:p>
    <w:p w14:paraId="04A44575" w14:textId="77777777" w:rsidR="007B0C69" w:rsidRDefault="007B0C69" w:rsidP="007B0C69">
      <w:pPr>
        <w:spacing w:line="257" w:lineRule="atLeast"/>
        <w:jc w:val="center"/>
        <w:rPr>
          <w:rFonts w:ascii="Calibri Light" w:hAnsi="Calibri Light" w:cs="Calibri Light"/>
          <w:color w:val="000000"/>
          <w:szCs w:val="24"/>
        </w:rPr>
      </w:pPr>
    </w:p>
    <w:p w14:paraId="5A9E568D" w14:textId="77777777" w:rsidR="007B0C69" w:rsidRDefault="007B0C69" w:rsidP="007B0C69">
      <w:pPr>
        <w:spacing w:line="257" w:lineRule="atLeast"/>
        <w:jc w:val="center"/>
        <w:rPr>
          <w:rFonts w:ascii="Calibri Light" w:hAnsi="Calibri Light" w:cs="Calibri Light"/>
          <w:color w:val="000000"/>
          <w:szCs w:val="24"/>
        </w:rPr>
      </w:pPr>
    </w:p>
    <w:p w14:paraId="382E0456" w14:textId="77777777" w:rsidR="007B0C69" w:rsidRDefault="007B0C69" w:rsidP="007B0C69">
      <w:pPr>
        <w:spacing w:line="257" w:lineRule="atLeast"/>
        <w:jc w:val="center"/>
        <w:rPr>
          <w:rFonts w:ascii="Calibri Light" w:hAnsi="Calibri Light" w:cs="Calibri Light"/>
          <w:color w:val="000000"/>
          <w:szCs w:val="24"/>
        </w:rPr>
      </w:pPr>
    </w:p>
    <w:p w14:paraId="57D195B0" w14:textId="77777777" w:rsidR="007B0C69" w:rsidRDefault="007B0C69" w:rsidP="007B0C69">
      <w:pPr>
        <w:spacing w:line="257" w:lineRule="atLeast"/>
        <w:jc w:val="center"/>
        <w:rPr>
          <w:rFonts w:ascii="Calibri Light" w:hAnsi="Calibri Light" w:cs="Calibri Light"/>
          <w:color w:val="000000"/>
          <w:szCs w:val="24"/>
        </w:rPr>
      </w:pPr>
    </w:p>
    <w:p w14:paraId="2391FFED" w14:textId="77777777" w:rsidR="007B0C69" w:rsidRDefault="007B0C69" w:rsidP="007B0C69">
      <w:pPr>
        <w:spacing w:line="257" w:lineRule="atLeast"/>
        <w:jc w:val="center"/>
        <w:rPr>
          <w:rFonts w:ascii="Calibri Light" w:hAnsi="Calibri Light" w:cs="Calibri Light"/>
          <w:color w:val="000000"/>
          <w:szCs w:val="24"/>
        </w:rPr>
      </w:pPr>
    </w:p>
    <w:p w14:paraId="1D3359E0" w14:textId="77777777" w:rsidR="007B0C69" w:rsidRDefault="007B0C69" w:rsidP="007B0C69">
      <w:pPr>
        <w:spacing w:line="257" w:lineRule="atLeast"/>
        <w:jc w:val="center"/>
        <w:rPr>
          <w:rFonts w:ascii="Calibri Light" w:hAnsi="Calibri Light" w:cs="Calibri Light"/>
          <w:color w:val="000000"/>
          <w:szCs w:val="24"/>
        </w:rPr>
      </w:pPr>
    </w:p>
    <w:p w14:paraId="1A220371" w14:textId="77777777" w:rsidR="007B0C69" w:rsidRDefault="007B0C69" w:rsidP="007B0C69">
      <w:pPr>
        <w:spacing w:line="257" w:lineRule="atLeast"/>
        <w:jc w:val="center"/>
        <w:rPr>
          <w:rFonts w:ascii="Calibri Light" w:hAnsi="Calibri Light" w:cs="Calibri Light"/>
          <w:color w:val="000000"/>
          <w:szCs w:val="24"/>
        </w:rPr>
      </w:pPr>
    </w:p>
    <w:p w14:paraId="3B4C05A7" w14:textId="77777777" w:rsidR="007B0C69" w:rsidRDefault="007B0C69" w:rsidP="007B0C69">
      <w:pPr>
        <w:spacing w:line="257" w:lineRule="atLeast"/>
        <w:jc w:val="center"/>
        <w:rPr>
          <w:rFonts w:ascii="Calibri Light" w:hAnsi="Calibri Light" w:cs="Calibri Light"/>
          <w:color w:val="000000"/>
          <w:szCs w:val="24"/>
        </w:rPr>
      </w:pPr>
    </w:p>
    <w:p w14:paraId="7EA94F3C" w14:textId="77777777" w:rsidR="007B0C69" w:rsidRDefault="007B0C69" w:rsidP="007B0C69">
      <w:pPr>
        <w:spacing w:line="257" w:lineRule="atLeast"/>
        <w:jc w:val="center"/>
        <w:rPr>
          <w:rFonts w:ascii="Calibri Light" w:hAnsi="Calibri Light" w:cs="Calibri Light"/>
          <w:color w:val="000000"/>
          <w:szCs w:val="24"/>
        </w:rPr>
      </w:pPr>
    </w:p>
    <w:p w14:paraId="175C71A2" w14:textId="77777777" w:rsidR="007B0C69" w:rsidRDefault="007B0C69" w:rsidP="007B0C69">
      <w:pPr>
        <w:spacing w:line="257" w:lineRule="atLeast"/>
        <w:jc w:val="center"/>
        <w:rPr>
          <w:rFonts w:ascii="Calibri Light" w:hAnsi="Calibri Light" w:cs="Calibri Light"/>
          <w:color w:val="000000"/>
          <w:szCs w:val="24"/>
        </w:rPr>
      </w:pPr>
    </w:p>
    <w:p w14:paraId="59CE5CE3" w14:textId="77777777" w:rsidR="007B0C69" w:rsidRDefault="007B0C69" w:rsidP="007B0C69">
      <w:pPr>
        <w:spacing w:line="257" w:lineRule="atLeast"/>
        <w:jc w:val="center"/>
        <w:rPr>
          <w:rFonts w:ascii="Calibri Light" w:hAnsi="Calibri Light" w:cs="Calibri Light"/>
          <w:color w:val="000000"/>
          <w:szCs w:val="24"/>
        </w:rPr>
      </w:pPr>
    </w:p>
    <w:p w14:paraId="71478108" w14:textId="77777777" w:rsidR="007B0C69" w:rsidRDefault="007B0C69" w:rsidP="007B0C69">
      <w:pPr>
        <w:spacing w:line="257" w:lineRule="atLeast"/>
        <w:jc w:val="center"/>
        <w:rPr>
          <w:rFonts w:ascii="Calibri Light" w:hAnsi="Calibri Light" w:cs="Calibri Light"/>
          <w:color w:val="000000"/>
          <w:szCs w:val="24"/>
        </w:rPr>
      </w:pPr>
    </w:p>
    <w:p w14:paraId="0266D3CB" w14:textId="77777777" w:rsidR="007B0C69" w:rsidRDefault="007B0C69" w:rsidP="007B0C69">
      <w:pPr>
        <w:spacing w:line="257" w:lineRule="atLeast"/>
        <w:jc w:val="center"/>
        <w:rPr>
          <w:rFonts w:ascii="Calibri Light" w:hAnsi="Calibri Light" w:cs="Calibri Light"/>
          <w:color w:val="000000"/>
          <w:szCs w:val="24"/>
        </w:rPr>
      </w:pPr>
    </w:p>
    <w:p w14:paraId="171C0A12" w14:textId="77777777" w:rsidR="007B0C69" w:rsidRDefault="007B0C69" w:rsidP="007B0C69">
      <w:pPr>
        <w:spacing w:line="257" w:lineRule="atLeast"/>
        <w:jc w:val="center"/>
        <w:rPr>
          <w:rFonts w:ascii="Calibri Light" w:hAnsi="Calibri Light" w:cs="Calibri Light"/>
          <w:color w:val="000000"/>
          <w:szCs w:val="24"/>
        </w:rPr>
      </w:pPr>
    </w:p>
    <w:p w14:paraId="06A55956" w14:textId="77777777" w:rsidR="007B0C69" w:rsidRDefault="007B0C69" w:rsidP="007B0C69">
      <w:pPr>
        <w:spacing w:line="257" w:lineRule="atLeast"/>
        <w:jc w:val="center"/>
        <w:rPr>
          <w:rFonts w:ascii="Calibri Light" w:hAnsi="Calibri Light" w:cs="Calibri Light"/>
          <w:color w:val="000000"/>
          <w:szCs w:val="24"/>
        </w:rPr>
      </w:pPr>
    </w:p>
    <w:p w14:paraId="721479F1" w14:textId="77777777" w:rsidR="007B0C69" w:rsidRDefault="007B0C69" w:rsidP="007B0C69">
      <w:pPr>
        <w:spacing w:line="257" w:lineRule="atLeast"/>
        <w:jc w:val="center"/>
        <w:rPr>
          <w:rFonts w:ascii="Calibri Light" w:hAnsi="Calibri Light" w:cs="Calibri Light"/>
          <w:color w:val="000000"/>
          <w:szCs w:val="24"/>
        </w:rPr>
      </w:pPr>
    </w:p>
    <w:p w14:paraId="3CF0C546" w14:textId="77777777" w:rsidR="007B0C69" w:rsidRDefault="007B0C69" w:rsidP="007B0C69">
      <w:pPr>
        <w:spacing w:line="257" w:lineRule="atLeast"/>
        <w:jc w:val="center"/>
        <w:rPr>
          <w:rFonts w:ascii="Calibri Light" w:hAnsi="Calibri Light" w:cs="Calibri Light"/>
          <w:color w:val="000000"/>
          <w:szCs w:val="24"/>
        </w:rPr>
      </w:pPr>
    </w:p>
    <w:p w14:paraId="7F170F50" w14:textId="77777777" w:rsidR="007B0C69" w:rsidRDefault="007B0C69" w:rsidP="007B0C69">
      <w:pPr>
        <w:spacing w:line="257" w:lineRule="atLeast"/>
        <w:jc w:val="center"/>
        <w:rPr>
          <w:rFonts w:ascii="Calibri Light" w:hAnsi="Calibri Light" w:cs="Calibri Light"/>
          <w:color w:val="000000"/>
          <w:szCs w:val="24"/>
        </w:rPr>
      </w:pPr>
    </w:p>
    <w:p w14:paraId="27CCFF20" w14:textId="77777777" w:rsidR="007B0C69" w:rsidRDefault="007B0C69" w:rsidP="007B0C69">
      <w:pPr>
        <w:spacing w:line="257" w:lineRule="atLeast"/>
        <w:jc w:val="center"/>
        <w:rPr>
          <w:rFonts w:ascii="Calibri Light" w:hAnsi="Calibri Light" w:cs="Calibri Light"/>
          <w:color w:val="000000"/>
          <w:szCs w:val="24"/>
        </w:rPr>
      </w:pPr>
    </w:p>
    <w:p w14:paraId="667F42F2" w14:textId="77777777" w:rsidR="007B0C69" w:rsidRDefault="007B0C69" w:rsidP="007B0C69">
      <w:pPr>
        <w:spacing w:line="257" w:lineRule="atLeast"/>
        <w:jc w:val="center"/>
        <w:rPr>
          <w:rFonts w:ascii="Calibri Light" w:hAnsi="Calibri Light" w:cs="Calibri Light"/>
          <w:color w:val="000000"/>
          <w:szCs w:val="24"/>
        </w:rPr>
      </w:pPr>
    </w:p>
    <w:p w14:paraId="75A2EE5D" w14:textId="77777777" w:rsidR="007B0C69" w:rsidRDefault="007B0C69" w:rsidP="007B0C69">
      <w:pPr>
        <w:spacing w:line="257" w:lineRule="atLeast"/>
        <w:jc w:val="center"/>
        <w:rPr>
          <w:rFonts w:ascii="Calibri Light" w:hAnsi="Calibri Light" w:cs="Calibri Light"/>
          <w:color w:val="000000"/>
          <w:szCs w:val="24"/>
        </w:rPr>
      </w:pPr>
    </w:p>
    <w:p w14:paraId="2AAE3CF4" w14:textId="77777777" w:rsidR="007B0C69" w:rsidRDefault="007B0C69" w:rsidP="007B0C69">
      <w:pPr>
        <w:spacing w:line="257" w:lineRule="atLeast"/>
        <w:jc w:val="center"/>
        <w:rPr>
          <w:rFonts w:ascii="Calibri Light" w:hAnsi="Calibri Light" w:cs="Calibri Light"/>
          <w:color w:val="000000"/>
          <w:szCs w:val="24"/>
        </w:rPr>
      </w:pPr>
    </w:p>
    <w:p w14:paraId="3935D1E2" w14:textId="77777777" w:rsidR="007B0C69" w:rsidRDefault="007B0C69" w:rsidP="007B0C69">
      <w:pPr>
        <w:spacing w:line="257" w:lineRule="atLeast"/>
        <w:jc w:val="center"/>
        <w:rPr>
          <w:rFonts w:ascii="Calibri Light" w:hAnsi="Calibri Light" w:cs="Calibri Light"/>
          <w:color w:val="000000"/>
          <w:szCs w:val="24"/>
        </w:rPr>
      </w:pPr>
    </w:p>
    <w:p w14:paraId="0117F542" w14:textId="77777777" w:rsidR="007B0C69" w:rsidRDefault="007B0C69" w:rsidP="007B0C69">
      <w:pPr>
        <w:spacing w:line="257" w:lineRule="atLeast"/>
        <w:jc w:val="center"/>
        <w:rPr>
          <w:rFonts w:ascii="Calibri Light" w:hAnsi="Calibri Light" w:cs="Calibri Light"/>
          <w:color w:val="000000"/>
          <w:szCs w:val="24"/>
        </w:rPr>
      </w:pPr>
    </w:p>
    <w:p w14:paraId="25A69236" w14:textId="77777777" w:rsidR="007B0C69" w:rsidRDefault="007B0C69" w:rsidP="007B0C69">
      <w:pPr>
        <w:spacing w:line="257" w:lineRule="atLeast"/>
        <w:jc w:val="center"/>
        <w:rPr>
          <w:rFonts w:ascii="Calibri Light" w:hAnsi="Calibri Light" w:cs="Calibri Light"/>
          <w:color w:val="000000"/>
          <w:szCs w:val="24"/>
        </w:rPr>
      </w:pPr>
    </w:p>
    <w:p w14:paraId="7F6E1A29" w14:textId="77777777" w:rsidR="007B0C69" w:rsidRDefault="007B0C69" w:rsidP="007B0C69">
      <w:pPr>
        <w:spacing w:line="257" w:lineRule="atLeast"/>
        <w:jc w:val="center"/>
        <w:rPr>
          <w:rFonts w:ascii="Calibri Light" w:hAnsi="Calibri Light" w:cs="Calibri Light"/>
          <w:color w:val="000000"/>
          <w:szCs w:val="24"/>
        </w:rPr>
      </w:pPr>
    </w:p>
    <w:p w14:paraId="0218360A" w14:textId="77777777" w:rsidR="007B0C69" w:rsidRDefault="007B0C69" w:rsidP="007B0C69">
      <w:pPr>
        <w:spacing w:line="257" w:lineRule="atLeast"/>
        <w:jc w:val="center"/>
        <w:rPr>
          <w:rFonts w:ascii="Calibri Light" w:hAnsi="Calibri Light" w:cs="Calibri Light"/>
          <w:color w:val="000000"/>
          <w:szCs w:val="24"/>
        </w:rPr>
      </w:pPr>
    </w:p>
    <w:p w14:paraId="3090E9C3" w14:textId="77777777" w:rsidR="007B0C69" w:rsidRPr="00E044A5" w:rsidRDefault="007B0C69" w:rsidP="007B0C69">
      <w:pPr>
        <w:widowControl w:val="0"/>
        <w:pBdr>
          <w:top w:val="nil"/>
          <w:left w:val="nil"/>
          <w:bottom w:val="nil"/>
          <w:right w:val="nil"/>
          <w:between w:val="nil"/>
        </w:pBdr>
        <w:tabs>
          <w:tab w:val="left" w:pos="567"/>
          <w:tab w:val="left" w:pos="851"/>
        </w:tabs>
        <w:jc w:val="center"/>
        <w:rPr>
          <w:caps/>
          <w:szCs w:val="24"/>
        </w:rPr>
      </w:pPr>
      <w:r w:rsidRPr="00E044A5">
        <w:rPr>
          <w:b/>
          <w:caps/>
          <w:szCs w:val="24"/>
        </w:rPr>
        <w:t xml:space="preserve">Prekių pirkimo-pardavimo sutarties </w:t>
      </w:r>
      <w:r w:rsidRPr="00E044A5">
        <w:rPr>
          <w:b/>
          <w:bCs/>
          <w:caps/>
          <w:szCs w:val="24"/>
        </w:rPr>
        <w:t>Specialiosios</w:t>
      </w:r>
      <w:r w:rsidRPr="00E044A5">
        <w:rPr>
          <w:b/>
          <w:caps/>
          <w:szCs w:val="24"/>
        </w:rPr>
        <w:t xml:space="preserve"> sąlygos</w:t>
      </w:r>
      <w:r w:rsidRPr="00E044A5">
        <w:rPr>
          <w:caps/>
          <w:szCs w:val="24"/>
        </w:rPr>
        <w:t xml:space="preserve"> </w:t>
      </w:r>
    </w:p>
    <w:p w14:paraId="4264B5A8" w14:textId="77777777" w:rsidR="007B0C69" w:rsidRPr="00E044A5" w:rsidRDefault="007B0C69" w:rsidP="007B0C69">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7B0C69" w:rsidRPr="00E044A5" w14:paraId="05024C87" w14:textId="77777777" w:rsidTr="00B96BBE">
        <w:tc>
          <w:tcPr>
            <w:tcW w:w="2448" w:type="dxa"/>
          </w:tcPr>
          <w:p w14:paraId="2C99C360" w14:textId="77777777" w:rsidR="007B0C69" w:rsidRPr="00E044A5" w:rsidRDefault="007B0C69" w:rsidP="00B96BBE">
            <w:pPr>
              <w:jc w:val="both"/>
              <w:rPr>
                <w:b/>
                <w:bCs/>
                <w:kern w:val="2"/>
                <w:szCs w:val="24"/>
              </w:rPr>
            </w:pPr>
            <w:r w:rsidRPr="00E044A5">
              <w:rPr>
                <w:b/>
                <w:bCs/>
                <w:kern w:val="2"/>
                <w:szCs w:val="24"/>
              </w:rPr>
              <w:t>Sutarties pavadinimas</w:t>
            </w:r>
          </w:p>
        </w:tc>
        <w:tc>
          <w:tcPr>
            <w:tcW w:w="7110" w:type="dxa"/>
            <w:gridSpan w:val="3"/>
          </w:tcPr>
          <w:p w14:paraId="21E90F72" w14:textId="77777777" w:rsidR="007B0C69" w:rsidRPr="00E044A5" w:rsidRDefault="007B0C69" w:rsidP="00B96BBE">
            <w:pPr>
              <w:jc w:val="both"/>
              <w:rPr>
                <w:b/>
                <w:bCs/>
                <w:kern w:val="2"/>
                <w:szCs w:val="24"/>
              </w:rPr>
            </w:pPr>
            <w:r w:rsidRPr="00E044A5">
              <w:rPr>
                <w:b/>
                <w:bCs/>
                <w:kern w:val="2"/>
                <w:sz w:val="22"/>
              </w:rPr>
              <w:t>ELEKTRINĖS FUNKCINĖS LOVOS SU ČIUŽINIU IR SPINTELĖMIS PRIE LOVOS SU MAITINIMO STALIUKU (kiekis – 8 kompl.)</w:t>
            </w:r>
          </w:p>
        </w:tc>
      </w:tr>
      <w:tr w:rsidR="007B0C69" w:rsidRPr="00E044A5" w14:paraId="060EDC51" w14:textId="77777777" w:rsidTr="00B96BBE">
        <w:tc>
          <w:tcPr>
            <w:tcW w:w="2448" w:type="dxa"/>
          </w:tcPr>
          <w:p w14:paraId="443E8ECA" w14:textId="77777777" w:rsidR="007B0C69" w:rsidRPr="00E044A5" w:rsidRDefault="007B0C69" w:rsidP="00B96BBE">
            <w:pPr>
              <w:jc w:val="both"/>
              <w:rPr>
                <w:b/>
                <w:bCs/>
                <w:kern w:val="2"/>
                <w:szCs w:val="24"/>
              </w:rPr>
            </w:pPr>
            <w:r w:rsidRPr="00E044A5">
              <w:rPr>
                <w:b/>
                <w:bCs/>
                <w:kern w:val="2"/>
                <w:szCs w:val="24"/>
              </w:rPr>
              <w:t>Sutarties data</w:t>
            </w:r>
          </w:p>
        </w:tc>
        <w:tc>
          <w:tcPr>
            <w:tcW w:w="2177" w:type="dxa"/>
          </w:tcPr>
          <w:p w14:paraId="2EF8BA9E" w14:textId="77777777" w:rsidR="007B0C69" w:rsidRPr="00E044A5" w:rsidRDefault="007B0C69" w:rsidP="00B96BBE">
            <w:pPr>
              <w:jc w:val="both"/>
              <w:rPr>
                <w:kern w:val="2"/>
                <w:szCs w:val="24"/>
              </w:rPr>
            </w:pPr>
          </w:p>
        </w:tc>
        <w:tc>
          <w:tcPr>
            <w:tcW w:w="2362" w:type="dxa"/>
          </w:tcPr>
          <w:p w14:paraId="171C1412" w14:textId="77777777" w:rsidR="007B0C69" w:rsidRPr="00E044A5" w:rsidRDefault="007B0C69" w:rsidP="00B96BBE">
            <w:pPr>
              <w:jc w:val="both"/>
              <w:rPr>
                <w:b/>
                <w:bCs/>
                <w:kern w:val="2"/>
                <w:szCs w:val="24"/>
              </w:rPr>
            </w:pPr>
            <w:r w:rsidRPr="00E044A5">
              <w:rPr>
                <w:b/>
                <w:bCs/>
                <w:kern w:val="2"/>
                <w:szCs w:val="24"/>
              </w:rPr>
              <w:t>Sutarties numeris</w:t>
            </w:r>
          </w:p>
        </w:tc>
        <w:tc>
          <w:tcPr>
            <w:tcW w:w="2571" w:type="dxa"/>
          </w:tcPr>
          <w:p w14:paraId="2B3AB3C2" w14:textId="77777777" w:rsidR="007B0C69" w:rsidRPr="00E044A5" w:rsidRDefault="007B0C69" w:rsidP="00B96BBE">
            <w:pPr>
              <w:jc w:val="both"/>
              <w:rPr>
                <w:kern w:val="2"/>
                <w:szCs w:val="24"/>
              </w:rPr>
            </w:pPr>
          </w:p>
        </w:tc>
      </w:tr>
    </w:tbl>
    <w:p w14:paraId="0326C3CE" w14:textId="77777777" w:rsidR="007B0C69" w:rsidRPr="00E044A5" w:rsidRDefault="007B0C69" w:rsidP="007B0C69">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7B0C69" w:rsidRPr="00E044A5" w14:paraId="05CE15F0" w14:textId="77777777" w:rsidTr="00B96BBE">
        <w:tc>
          <w:tcPr>
            <w:tcW w:w="9558" w:type="dxa"/>
            <w:gridSpan w:val="3"/>
          </w:tcPr>
          <w:p w14:paraId="0132680B" w14:textId="77777777" w:rsidR="007B0C69" w:rsidRPr="00E044A5" w:rsidRDefault="007B0C69" w:rsidP="00B96BBE">
            <w:pPr>
              <w:jc w:val="center"/>
              <w:rPr>
                <w:b/>
                <w:bCs/>
                <w:kern w:val="2"/>
                <w:szCs w:val="24"/>
              </w:rPr>
            </w:pPr>
            <w:r w:rsidRPr="00E044A5">
              <w:rPr>
                <w:b/>
                <w:bCs/>
                <w:kern w:val="2"/>
                <w:szCs w:val="24"/>
              </w:rPr>
              <w:t>1. SUTARTIES ŠALYS</w:t>
            </w:r>
          </w:p>
        </w:tc>
      </w:tr>
      <w:tr w:rsidR="007B0C69" w:rsidRPr="00E044A5" w14:paraId="1DA856AD" w14:textId="77777777" w:rsidTr="00B96BBE">
        <w:tc>
          <w:tcPr>
            <w:tcW w:w="2808" w:type="dxa"/>
            <w:vMerge w:val="restart"/>
          </w:tcPr>
          <w:p w14:paraId="4E2C5B8B" w14:textId="77777777" w:rsidR="007B0C69" w:rsidRPr="00E044A5" w:rsidRDefault="007B0C69" w:rsidP="00B96BBE">
            <w:pPr>
              <w:jc w:val="center"/>
              <w:rPr>
                <w:b/>
                <w:bCs/>
                <w:kern w:val="2"/>
                <w:szCs w:val="24"/>
              </w:rPr>
            </w:pPr>
          </w:p>
          <w:p w14:paraId="16C0B587" w14:textId="77777777" w:rsidR="007B0C69" w:rsidRPr="00E044A5" w:rsidRDefault="007B0C69" w:rsidP="00B96BBE">
            <w:pPr>
              <w:jc w:val="center"/>
              <w:rPr>
                <w:b/>
                <w:bCs/>
                <w:kern w:val="2"/>
                <w:szCs w:val="24"/>
              </w:rPr>
            </w:pPr>
          </w:p>
          <w:p w14:paraId="7A00B369" w14:textId="77777777" w:rsidR="007B0C69" w:rsidRPr="00E044A5" w:rsidRDefault="007B0C69" w:rsidP="00B96BBE">
            <w:pPr>
              <w:jc w:val="center"/>
              <w:rPr>
                <w:b/>
                <w:bCs/>
                <w:kern w:val="2"/>
                <w:szCs w:val="24"/>
              </w:rPr>
            </w:pPr>
          </w:p>
          <w:p w14:paraId="07EFCC44" w14:textId="77777777" w:rsidR="007B0C69" w:rsidRPr="00E044A5" w:rsidRDefault="007B0C69" w:rsidP="00B96BBE">
            <w:pPr>
              <w:rPr>
                <w:b/>
                <w:bCs/>
                <w:kern w:val="2"/>
                <w:szCs w:val="24"/>
              </w:rPr>
            </w:pPr>
          </w:p>
          <w:p w14:paraId="157C0FC4" w14:textId="77777777" w:rsidR="007B0C69" w:rsidRPr="00E044A5" w:rsidRDefault="007B0C69" w:rsidP="00B96BBE">
            <w:pPr>
              <w:rPr>
                <w:b/>
                <w:bCs/>
                <w:kern w:val="2"/>
                <w:szCs w:val="24"/>
              </w:rPr>
            </w:pPr>
            <w:r w:rsidRPr="00E044A5">
              <w:rPr>
                <w:b/>
                <w:bCs/>
                <w:kern w:val="2"/>
                <w:szCs w:val="24"/>
              </w:rPr>
              <w:t xml:space="preserve">1.1. Pirkėjas </w:t>
            </w:r>
          </w:p>
        </w:tc>
        <w:tc>
          <w:tcPr>
            <w:tcW w:w="3240" w:type="dxa"/>
          </w:tcPr>
          <w:p w14:paraId="53759B7B" w14:textId="77777777" w:rsidR="007B0C69" w:rsidRPr="00E044A5" w:rsidRDefault="007B0C69" w:rsidP="00B96BBE">
            <w:pPr>
              <w:rPr>
                <w:kern w:val="2"/>
                <w:szCs w:val="24"/>
              </w:rPr>
            </w:pPr>
            <w:r w:rsidRPr="00E044A5">
              <w:rPr>
                <w:kern w:val="2"/>
                <w:szCs w:val="24"/>
              </w:rPr>
              <w:t>1.1.1. Pavadinimas</w:t>
            </w:r>
          </w:p>
        </w:tc>
        <w:tc>
          <w:tcPr>
            <w:tcW w:w="3510" w:type="dxa"/>
          </w:tcPr>
          <w:p w14:paraId="61DAB03F" w14:textId="77777777" w:rsidR="007B0C69" w:rsidRPr="00E044A5" w:rsidRDefault="007B0C69" w:rsidP="00B96BBE">
            <w:pPr>
              <w:rPr>
                <w:kern w:val="2"/>
                <w:szCs w:val="24"/>
              </w:rPr>
            </w:pPr>
            <w:r w:rsidRPr="00E044A5">
              <w:rPr>
                <w:kern w:val="2"/>
                <w:szCs w:val="24"/>
              </w:rPr>
              <w:t>Išteklių agentūra prie Lietuvos Respublikos vidaus reikalų ministerijos</w:t>
            </w:r>
          </w:p>
        </w:tc>
      </w:tr>
      <w:tr w:rsidR="007B0C69" w:rsidRPr="00E044A5" w14:paraId="52E6E342" w14:textId="77777777" w:rsidTr="00B96BBE">
        <w:tc>
          <w:tcPr>
            <w:tcW w:w="2808" w:type="dxa"/>
            <w:vMerge/>
          </w:tcPr>
          <w:p w14:paraId="5E11F301" w14:textId="77777777" w:rsidR="007B0C69" w:rsidRPr="00E044A5" w:rsidRDefault="007B0C69" w:rsidP="00B96BBE">
            <w:pPr>
              <w:rPr>
                <w:kern w:val="2"/>
                <w:szCs w:val="24"/>
              </w:rPr>
            </w:pPr>
          </w:p>
        </w:tc>
        <w:tc>
          <w:tcPr>
            <w:tcW w:w="3240" w:type="dxa"/>
          </w:tcPr>
          <w:p w14:paraId="71A44421" w14:textId="77777777" w:rsidR="007B0C69" w:rsidRPr="00E044A5" w:rsidRDefault="007B0C69" w:rsidP="00B96BBE">
            <w:pPr>
              <w:rPr>
                <w:kern w:val="2"/>
                <w:szCs w:val="24"/>
              </w:rPr>
            </w:pPr>
            <w:r w:rsidRPr="00E044A5">
              <w:rPr>
                <w:kern w:val="2"/>
                <w:szCs w:val="24"/>
              </w:rPr>
              <w:t>1.1.2. Juridinio asmens kodas</w:t>
            </w:r>
          </w:p>
        </w:tc>
        <w:tc>
          <w:tcPr>
            <w:tcW w:w="3510" w:type="dxa"/>
          </w:tcPr>
          <w:p w14:paraId="45D68CDD" w14:textId="77777777" w:rsidR="007B0C69" w:rsidRPr="00E044A5" w:rsidRDefault="007B0C69" w:rsidP="00B96BBE">
            <w:pPr>
              <w:rPr>
                <w:kern w:val="2"/>
                <w:szCs w:val="24"/>
              </w:rPr>
            </w:pPr>
            <w:r w:rsidRPr="00E044A5">
              <w:rPr>
                <w:kern w:val="2"/>
                <w:szCs w:val="24"/>
              </w:rPr>
              <w:t>188729923</w:t>
            </w:r>
          </w:p>
        </w:tc>
      </w:tr>
      <w:tr w:rsidR="007B0C69" w:rsidRPr="00E044A5" w14:paraId="7D0D2D3A" w14:textId="77777777" w:rsidTr="00B96BBE">
        <w:tc>
          <w:tcPr>
            <w:tcW w:w="2808" w:type="dxa"/>
            <w:vMerge/>
          </w:tcPr>
          <w:p w14:paraId="7EA9472B" w14:textId="77777777" w:rsidR="007B0C69" w:rsidRPr="00E044A5" w:rsidRDefault="007B0C69" w:rsidP="00B96BBE">
            <w:pPr>
              <w:rPr>
                <w:kern w:val="2"/>
                <w:szCs w:val="24"/>
              </w:rPr>
            </w:pPr>
          </w:p>
        </w:tc>
        <w:tc>
          <w:tcPr>
            <w:tcW w:w="3240" w:type="dxa"/>
          </w:tcPr>
          <w:p w14:paraId="3F1C47EA" w14:textId="77777777" w:rsidR="007B0C69" w:rsidRPr="00E044A5" w:rsidRDefault="007B0C69" w:rsidP="00B96BBE">
            <w:pPr>
              <w:rPr>
                <w:kern w:val="2"/>
                <w:szCs w:val="24"/>
              </w:rPr>
            </w:pPr>
            <w:r w:rsidRPr="00E044A5">
              <w:rPr>
                <w:kern w:val="2"/>
                <w:szCs w:val="24"/>
              </w:rPr>
              <w:t>1.1.3. Adresas</w:t>
            </w:r>
          </w:p>
        </w:tc>
        <w:tc>
          <w:tcPr>
            <w:tcW w:w="3510" w:type="dxa"/>
          </w:tcPr>
          <w:p w14:paraId="3AFFA942" w14:textId="77777777" w:rsidR="007B0C69" w:rsidRPr="00E044A5" w:rsidRDefault="007B0C69" w:rsidP="00B96BBE">
            <w:pPr>
              <w:rPr>
                <w:kern w:val="2"/>
                <w:szCs w:val="24"/>
              </w:rPr>
            </w:pPr>
            <w:r w:rsidRPr="00E044A5">
              <w:rPr>
                <w:kern w:val="2"/>
                <w:szCs w:val="24"/>
              </w:rPr>
              <w:t>Šventaragio g. 2, Vilnius</w:t>
            </w:r>
          </w:p>
        </w:tc>
      </w:tr>
      <w:tr w:rsidR="007B0C69" w:rsidRPr="00E044A5" w14:paraId="634E0C60" w14:textId="77777777" w:rsidTr="00B96BBE">
        <w:tc>
          <w:tcPr>
            <w:tcW w:w="2808" w:type="dxa"/>
            <w:vMerge/>
          </w:tcPr>
          <w:p w14:paraId="7D8D0B9E" w14:textId="77777777" w:rsidR="007B0C69" w:rsidRPr="00E044A5" w:rsidRDefault="007B0C69" w:rsidP="00B96BBE">
            <w:pPr>
              <w:rPr>
                <w:kern w:val="2"/>
                <w:szCs w:val="24"/>
              </w:rPr>
            </w:pPr>
          </w:p>
        </w:tc>
        <w:tc>
          <w:tcPr>
            <w:tcW w:w="3240" w:type="dxa"/>
          </w:tcPr>
          <w:p w14:paraId="2703AEDA" w14:textId="77777777" w:rsidR="007B0C69" w:rsidRPr="00E044A5" w:rsidRDefault="007B0C69" w:rsidP="00B96BBE">
            <w:pPr>
              <w:rPr>
                <w:kern w:val="2"/>
                <w:szCs w:val="24"/>
              </w:rPr>
            </w:pPr>
            <w:r w:rsidRPr="00E044A5">
              <w:rPr>
                <w:kern w:val="2"/>
                <w:szCs w:val="24"/>
              </w:rPr>
              <w:t>1.1.4. PVM mokėtojo kodas</w:t>
            </w:r>
          </w:p>
        </w:tc>
        <w:tc>
          <w:tcPr>
            <w:tcW w:w="3510" w:type="dxa"/>
          </w:tcPr>
          <w:p w14:paraId="53579DD0" w14:textId="77777777" w:rsidR="007B0C69" w:rsidRPr="00E044A5" w:rsidRDefault="007B0C69" w:rsidP="00B96BBE">
            <w:pPr>
              <w:rPr>
                <w:kern w:val="2"/>
                <w:szCs w:val="24"/>
              </w:rPr>
            </w:pPr>
            <w:r w:rsidRPr="00E044A5">
              <w:rPr>
                <w:kern w:val="2"/>
                <w:szCs w:val="24"/>
              </w:rPr>
              <w:t>LT887299219</w:t>
            </w:r>
          </w:p>
        </w:tc>
      </w:tr>
      <w:tr w:rsidR="007B0C69" w:rsidRPr="00E044A5" w14:paraId="1042CAD4" w14:textId="77777777" w:rsidTr="00B96BBE">
        <w:tc>
          <w:tcPr>
            <w:tcW w:w="2808" w:type="dxa"/>
            <w:vMerge/>
          </w:tcPr>
          <w:p w14:paraId="443DBA95" w14:textId="77777777" w:rsidR="007B0C69" w:rsidRPr="00E044A5" w:rsidRDefault="007B0C69" w:rsidP="00B96BBE">
            <w:pPr>
              <w:rPr>
                <w:kern w:val="2"/>
                <w:szCs w:val="24"/>
              </w:rPr>
            </w:pPr>
          </w:p>
        </w:tc>
        <w:tc>
          <w:tcPr>
            <w:tcW w:w="3240" w:type="dxa"/>
          </w:tcPr>
          <w:p w14:paraId="0F2BBBB3" w14:textId="77777777" w:rsidR="007B0C69" w:rsidRPr="00E044A5" w:rsidRDefault="007B0C69" w:rsidP="00B96BBE">
            <w:pPr>
              <w:rPr>
                <w:kern w:val="2"/>
                <w:szCs w:val="24"/>
              </w:rPr>
            </w:pPr>
            <w:r w:rsidRPr="00E044A5">
              <w:rPr>
                <w:kern w:val="2"/>
                <w:szCs w:val="24"/>
              </w:rPr>
              <w:t>1.1.5. Atsiskaitomoji sąskaita</w:t>
            </w:r>
          </w:p>
        </w:tc>
        <w:tc>
          <w:tcPr>
            <w:tcW w:w="3510" w:type="dxa"/>
          </w:tcPr>
          <w:p w14:paraId="1BCC8624" w14:textId="77777777" w:rsidR="007B0C69" w:rsidRPr="00E044A5" w:rsidRDefault="007B0C69" w:rsidP="00B96BBE">
            <w:pPr>
              <w:pStyle w:val="Bodytext20"/>
              <w:widowControl/>
              <w:shd w:val="clear" w:color="auto" w:fill="auto"/>
              <w:spacing w:before="0" w:after="0" w:line="240" w:lineRule="auto"/>
              <w:jc w:val="left"/>
              <w:rPr>
                <w:sz w:val="24"/>
                <w:szCs w:val="24"/>
              </w:rPr>
            </w:pPr>
            <w:r w:rsidRPr="00E044A5">
              <w:t>A. s. LT30 4040 0636 1000 1072</w:t>
            </w:r>
          </w:p>
        </w:tc>
      </w:tr>
      <w:tr w:rsidR="007B0C69" w:rsidRPr="00E044A5" w14:paraId="27513E67" w14:textId="77777777" w:rsidTr="00B96BBE">
        <w:tc>
          <w:tcPr>
            <w:tcW w:w="2808" w:type="dxa"/>
            <w:vMerge/>
          </w:tcPr>
          <w:p w14:paraId="6D6BDFE2" w14:textId="77777777" w:rsidR="007B0C69" w:rsidRPr="00E044A5" w:rsidRDefault="007B0C69" w:rsidP="00B96BBE">
            <w:pPr>
              <w:rPr>
                <w:kern w:val="2"/>
                <w:szCs w:val="24"/>
              </w:rPr>
            </w:pPr>
          </w:p>
        </w:tc>
        <w:tc>
          <w:tcPr>
            <w:tcW w:w="3240" w:type="dxa"/>
          </w:tcPr>
          <w:p w14:paraId="5E78DC22" w14:textId="77777777" w:rsidR="007B0C69" w:rsidRPr="00E044A5" w:rsidRDefault="007B0C69" w:rsidP="00B96BBE">
            <w:pPr>
              <w:rPr>
                <w:kern w:val="2"/>
                <w:szCs w:val="24"/>
              </w:rPr>
            </w:pPr>
            <w:r w:rsidRPr="00E044A5">
              <w:rPr>
                <w:kern w:val="2"/>
                <w:szCs w:val="24"/>
              </w:rPr>
              <w:t>1.1.6. Bankas, banko kodas</w:t>
            </w:r>
          </w:p>
        </w:tc>
        <w:tc>
          <w:tcPr>
            <w:tcW w:w="3510" w:type="dxa"/>
          </w:tcPr>
          <w:p w14:paraId="5DA1E814" w14:textId="77777777" w:rsidR="007B0C69" w:rsidRPr="00E044A5" w:rsidRDefault="007B0C69" w:rsidP="00B96BBE">
            <w:r w:rsidRPr="00E044A5">
              <w:t>Lietuvos Respublikos finansų ministerija, finansų įstaigos kodas: 40400</w:t>
            </w:r>
            <w:r w:rsidRPr="00E044A5" w:rsidDel="00182953">
              <w:t xml:space="preserve"> </w:t>
            </w:r>
          </w:p>
        </w:tc>
      </w:tr>
      <w:tr w:rsidR="007B0C69" w:rsidRPr="00E044A5" w14:paraId="366B2405" w14:textId="77777777" w:rsidTr="00B96BBE">
        <w:tc>
          <w:tcPr>
            <w:tcW w:w="2808" w:type="dxa"/>
            <w:vMerge/>
          </w:tcPr>
          <w:p w14:paraId="72D3C7E9" w14:textId="77777777" w:rsidR="007B0C69" w:rsidRPr="00E044A5" w:rsidRDefault="007B0C69" w:rsidP="00B96BBE">
            <w:pPr>
              <w:rPr>
                <w:kern w:val="2"/>
                <w:szCs w:val="24"/>
              </w:rPr>
            </w:pPr>
          </w:p>
        </w:tc>
        <w:tc>
          <w:tcPr>
            <w:tcW w:w="3240" w:type="dxa"/>
          </w:tcPr>
          <w:p w14:paraId="41A93553" w14:textId="77777777" w:rsidR="007B0C69" w:rsidRPr="00E044A5" w:rsidRDefault="007B0C69" w:rsidP="00B96BBE">
            <w:pPr>
              <w:rPr>
                <w:kern w:val="2"/>
                <w:szCs w:val="24"/>
              </w:rPr>
            </w:pPr>
            <w:r w:rsidRPr="00E044A5">
              <w:rPr>
                <w:kern w:val="2"/>
                <w:szCs w:val="24"/>
              </w:rPr>
              <w:t>1.1.7. Telefonas</w:t>
            </w:r>
          </w:p>
        </w:tc>
        <w:tc>
          <w:tcPr>
            <w:tcW w:w="3510" w:type="dxa"/>
          </w:tcPr>
          <w:p w14:paraId="136F786A" w14:textId="77777777" w:rsidR="007B0C69" w:rsidRPr="00E044A5" w:rsidRDefault="007B0C69" w:rsidP="00B96BBE">
            <w:pPr>
              <w:rPr>
                <w:kern w:val="2"/>
                <w:szCs w:val="24"/>
              </w:rPr>
            </w:pPr>
            <w:r w:rsidRPr="00E044A5">
              <w:t xml:space="preserve"> (+370 5) 271 8899</w:t>
            </w:r>
          </w:p>
        </w:tc>
      </w:tr>
      <w:tr w:rsidR="007B0C69" w:rsidRPr="00E044A5" w14:paraId="1945595C" w14:textId="77777777" w:rsidTr="00B96BBE">
        <w:tc>
          <w:tcPr>
            <w:tcW w:w="2808" w:type="dxa"/>
            <w:vMerge/>
          </w:tcPr>
          <w:p w14:paraId="47519F6B" w14:textId="77777777" w:rsidR="007B0C69" w:rsidRPr="00E044A5" w:rsidRDefault="007B0C69" w:rsidP="00B96BBE">
            <w:pPr>
              <w:rPr>
                <w:kern w:val="2"/>
                <w:szCs w:val="24"/>
              </w:rPr>
            </w:pPr>
          </w:p>
        </w:tc>
        <w:tc>
          <w:tcPr>
            <w:tcW w:w="3240" w:type="dxa"/>
          </w:tcPr>
          <w:p w14:paraId="215DB047" w14:textId="77777777" w:rsidR="007B0C69" w:rsidRPr="00E044A5" w:rsidRDefault="007B0C69" w:rsidP="00B96BBE">
            <w:pPr>
              <w:rPr>
                <w:kern w:val="2"/>
                <w:szCs w:val="24"/>
              </w:rPr>
            </w:pPr>
            <w:r w:rsidRPr="00E044A5">
              <w:rPr>
                <w:kern w:val="2"/>
                <w:szCs w:val="24"/>
              </w:rPr>
              <w:t>1.1.8. El. paštas</w:t>
            </w:r>
          </w:p>
        </w:tc>
        <w:tc>
          <w:tcPr>
            <w:tcW w:w="3510" w:type="dxa"/>
          </w:tcPr>
          <w:p w14:paraId="2240568E" w14:textId="77777777" w:rsidR="007B0C69" w:rsidRPr="00E044A5" w:rsidRDefault="007B0C69" w:rsidP="00B96BBE">
            <w:pPr>
              <w:rPr>
                <w:kern w:val="2"/>
                <w:szCs w:val="24"/>
              </w:rPr>
            </w:pPr>
            <w:hyperlink r:id="rId8" w:history="1">
              <w:r w:rsidRPr="00E044A5">
                <w:rPr>
                  <w:rStyle w:val="Hipersaitas"/>
                </w:rPr>
                <w:t>ia@vrm.lt</w:t>
              </w:r>
            </w:hyperlink>
          </w:p>
        </w:tc>
      </w:tr>
      <w:tr w:rsidR="007B0C69" w:rsidRPr="00E044A5" w14:paraId="6E97ECCC" w14:textId="77777777" w:rsidTr="00B96BBE">
        <w:tc>
          <w:tcPr>
            <w:tcW w:w="2808" w:type="dxa"/>
            <w:vMerge/>
          </w:tcPr>
          <w:p w14:paraId="1481D4BF" w14:textId="77777777" w:rsidR="007B0C69" w:rsidRPr="00E044A5" w:rsidRDefault="007B0C69" w:rsidP="00B96BBE">
            <w:pPr>
              <w:rPr>
                <w:kern w:val="2"/>
                <w:szCs w:val="24"/>
              </w:rPr>
            </w:pPr>
          </w:p>
        </w:tc>
        <w:tc>
          <w:tcPr>
            <w:tcW w:w="3240" w:type="dxa"/>
          </w:tcPr>
          <w:p w14:paraId="53CB7150" w14:textId="77777777" w:rsidR="007B0C69" w:rsidRPr="00E044A5" w:rsidRDefault="007B0C69" w:rsidP="00B96BBE">
            <w:pPr>
              <w:rPr>
                <w:kern w:val="2"/>
                <w:szCs w:val="24"/>
              </w:rPr>
            </w:pPr>
            <w:r w:rsidRPr="00E044A5">
              <w:rPr>
                <w:kern w:val="2"/>
                <w:szCs w:val="24"/>
              </w:rPr>
              <w:t>1.1.9. Šalies atstovas</w:t>
            </w:r>
          </w:p>
        </w:tc>
        <w:tc>
          <w:tcPr>
            <w:tcW w:w="3510" w:type="dxa"/>
          </w:tcPr>
          <w:p w14:paraId="3EC6E04E" w14:textId="77777777" w:rsidR="007B0C69" w:rsidRPr="00E044A5" w:rsidRDefault="007B0C69" w:rsidP="00B96BBE">
            <w:pPr>
              <w:rPr>
                <w:kern w:val="2"/>
                <w:szCs w:val="24"/>
              </w:rPr>
            </w:pPr>
            <w:r w:rsidRPr="00E044A5">
              <w:rPr>
                <w:kern w:val="2"/>
                <w:szCs w:val="24"/>
              </w:rPr>
              <w:t>Direktorius Giedrius Griška</w:t>
            </w:r>
          </w:p>
        </w:tc>
      </w:tr>
      <w:tr w:rsidR="007B0C69" w:rsidRPr="00E044A5" w14:paraId="73F6743D" w14:textId="77777777" w:rsidTr="00B96BBE">
        <w:tc>
          <w:tcPr>
            <w:tcW w:w="2808" w:type="dxa"/>
            <w:vMerge/>
          </w:tcPr>
          <w:p w14:paraId="55642D7E" w14:textId="77777777" w:rsidR="007B0C69" w:rsidRPr="00E044A5" w:rsidRDefault="007B0C69" w:rsidP="00B96BBE">
            <w:pPr>
              <w:rPr>
                <w:kern w:val="2"/>
                <w:szCs w:val="24"/>
              </w:rPr>
            </w:pPr>
          </w:p>
        </w:tc>
        <w:tc>
          <w:tcPr>
            <w:tcW w:w="3240" w:type="dxa"/>
          </w:tcPr>
          <w:p w14:paraId="7F321D73" w14:textId="77777777" w:rsidR="007B0C69" w:rsidRPr="00E044A5" w:rsidRDefault="007B0C69" w:rsidP="00B96BBE">
            <w:pPr>
              <w:rPr>
                <w:kern w:val="2"/>
                <w:szCs w:val="24"/>
              </w:rPr>
            </w:pPr>
            <w:r w:rsidRPr="00E044A5">
              <w:rPr>
                <w:kern w:val="2"/>
                <w:szCs w:val="24"/>
              </w:rPr>
              <w:t>1.1.10. Atstovavimo pagrindas</w:t>
            </w:r>
          </w:p>
        </w:tc>
        <w:tc>
          <w:tcPr>
            <w:tcW w:w="3510" w:type="dxa"/>
          </w:tcPr>
          <w:p w14:paraId="40A0CD72" w14:textId="77777777" w:rsidR="007B0C69" w:rsidRPr="00E044A5" w:rsidRDefault="007B0C69" w:rsidP="00B96BBE">
            <w:pPr>
              <w:rPr>
                <w:kern w:val="2"/>
                <w:szCs w:val="24"/>
              </w:rPr>
            </w:pPr>
            <w:r w:rsidRPr="00E044A5">
              <w:rPr>
                <w:kern w:val="2"/>
                <w:szCs w:val="24"/>
              </w:rPr>
              <w:t>Įstaigos nuostatai</w:t>
            </w:r>
          </w:p>
        </w:tc>
      </w:tr>
      <w:tr w:rsidR="007B0C69" w:rsidRPr="00E044A5" w14:paraId="3F5FFA67" w14:textId="77777777" w:rsidTr="00B96BBE">
        <w:tc>
          <w:tcPr>
            <w:tcW w:w="2808" w:type="dxa"/>
            <w:vMerge w:val="restart"/>
          </w:tcPr>
          <w:p w14:paraId="50D64298" w14:textId="77777777" w:rsidR="007B0C69" w:rsidRPr="00E044A5" w:rsidRDefault="007B0C69" w:rsidP="00B96BBE">
            <w:pPr>
              <w:rPr>
                <w:b/>
                <w:bCs/>
                <w:kern w:val="2"/>
                <w:szCs w:val="24"/>
              </w:rPr>
            </w:pPr>
          </w:p>
          <w:p w14:paraId="46C59391" w14:textId="77777777" w:rsidR="007B0C69" w:rsidRPr="00E044A5" w:rsidRDefault="007B0C69" w:rsidP="00B96BBE">
            <w:pPr>
              <w:rPr>
                <w:b/>
                <w:bCs/>
                <w:kern w:val="2"/>
                <w:szCs w:val="24"/>
              </w:rPr>
            </w:pPr>
          </w:p>
          <w:p w14:paraId="24BAED0E" w14:textId="77777777" w:rsidR="007B0C69" w:rsidRPr="00E044A5" w:rsidRDefault="007B0C69" w:rsidP="00B96BBE">
            <w:pPr>
              <w:rPr>
                <w:b/>
                <w:bCs/>
                <w:kern w:val="2"/>
                <w:szCs w:val="24"/>
              </w:rPr>
            </w:pPr>
          </w:p>
          <w:p w14:paraId="32250196" w14:textId="77777777" w:rsidR="007B0C69" w:rsidRPr="00E044A5" w:rsidRDefault="007B0C69" w:rsidP="00B96BBE">
            <w:pPr>
              <w:rPr>
                <w:b/>
                <w:bCs/>
                <w:kern w:val="2"/>
                <w:szCs w:val="24"/>
              </w:rPr>
            </w:pPr>
            <w:r w:rsidRPr="00E044A5">
              <w:rPr>
                <w:b/>
                <w:bCs/>
                <w:kern w:val="2"/>
                <w:szCs w:val="24"/>
              </w:rPr>
              <w:t>1.2. Tiekėjas</w:t>
            </w:r>
          </w:p>
          <w:p w14:paraId="50BAA69E" w14:textId="77777777" w:rsidR="007B0C69" w:rsidRPr="00E044A5" w:rsidRDefault="007B0C69" w:rsidP="00B96BBE">
            <w:pPr>
              <w:rPr>
                <w:color w:val="4472C4"/>
                <w:kern w:val="2"/>
                <w:szCs w:val="24"/>
              </w:rPr>
            </w:pPr>
            <w:r w:rsidRPr="00E044A5">
              <w:rPr>
                <w:color w:val="4472C4"/>
                <w:kern w:val="2"/>
                <w:szCs w:val="24"/>
              </w:rPr>
              <w:t>(jei Tiekėjas yra fizinis asmuo, skiltys atitinkamai pakoreguojamos)</w:t>
            </w:r>
          </w:p>
          <w:p w14:paraId="2396CE0C" w14:textId="77777777" w:rsidR="007B0C69" w:rsidRPr="00E044A5" w:rsidRDefault="007B0C69" w:rsidP="00B96BBE">
            <w:pPr>
              <w:rPr>
                <w:b/>
                <w:bCs/>
                <w:kern w:val="2"/>
                <w:szCs w:val="24"/>
              </w:rPr>
            </w:pPr>
          </w:p>
        </w:tc>
        <w:tc>
          <w:tcPr>
            <w:tcW w:w="3240" w:type="dxa"/>
          </w:tcPr>
          <w:p w14:paraId="6B6B633F" w14:textId="77777777" w:rsidR="007B0C69" w:rsidRPr="00E044A5" w:rsidRDefault="007B0C69" w:rsidP="00B96BBE">
            <w:pPr>
              <w:rPr>
                <w:kern w:val="2"/>
                <w:szCs w:val="24"/>
              </w:rPr>
            </w:pPr>
            <w:r w:rsidRPr="00E044A5">
              <w:rPr>
                <w:kern w:val="2"/>
                <w:szCs w:val="24"/>
              </w:rPr>
              <w:lastRenderedPageBreak/>
              <w:t>1.2.1. Pavadinimas</w:t>
            </w:r>
          </w:p>
        </w:tc>
        <w:tc>
          <w:tcPr>
            <w:tcW w:w="3510" w:type="dxa"/>
          </w:tcPr>
          <w:p w14:paraId="11CB4D45" w14:textId="77777777" w:rsidR="007B0C69" w:rsidRPr="00E044A5" w:rsidRDefault="007B0C69" w:rsidP="00B96BBE">
            <w:pPr>
              <w:jc w:val="center"/>
              <w:rPr>
                <w:kern w:val="2"/>
                <w:szCs w:val="24"/>
              </w:rPr>
            </w:pPr>
          </w:p>
        </w:tc>
      </w:tr>
      <w:tr w:rsidR="007B0C69" w:rsidRPr="00E044A5" w14:paraId="155D7D2A" w14:textId="77777777" w:rsidTr="00B96BBE">
        <w:tc>
          <w:tcPr>
            <w:tcW w:w="2808" w:type="dxa"/>
            <w:vMerge/>
          </w:tcPr>
          <w:p w14:paraId="60160CF2" w14:textId="77777777" w:rsidR="007B0C69" w:rsidRPr="00E044A5" w:rsidRDefault="007B0C69" w:rsidP="00B96BBE">
            <w:pPr>
              <w:rPr>
                <w:b/>
                <w:bCs/>
                <w:kern w:val="2"/>
                <w:szCs w:val="24"/>
              </w:rPr>
            </w:pPr>
          </w:p>
        </w:tc>
        <w:tc>
          <w:tcPr>
            <w:tcW w:w="3240" w:type="dxa"/>
          </w:tcPr>
          <w:p w14:paraId="48FB7D59" w14:textId="77777777" w:rsidR="007B0C69" w:rsidRPr="00E044A5" w:rsidRDefault="007B0C69" w:rsidP="00B96BBE">
            <w:pPr>
              <w:rPr>
                <w:kern w:val="2"/>
                <w:szCs w:val="24"/>
              </w:rPr>
            </w:pPr>
            <w:r w:rsidRPr="00E044A5">
              <w:rPr>
                <w:kern w:val="2"/>
                <w:szCs w:val="24"/>
              </w:rPr>
              <w:t>1.2.2. Juridinio asmens kodas</w:t>
            </w:r>
          </w:p>
        </w:tc>
        <w:tc>
          <w:tcPr>
            <w:tcW w:w="3510" w:type="dxa"/>
          </w:tcPr>
          <w:p w14:paraId="7304AC93" w14:textId="77777777" w:rsidR="007B0C69" w:rsidRPr="00E044A5" w:rsidRDefault="007B0C69" w:rsidP="00B96BBE">
            <w:pPr>
              <w:jc w:val="center"/>
              <w:rPr>
                <w:kern w:val="2"/>
                <w:szCs w:val="24"/>
              </w:rPr>
            </w:pPr>
          </w:p>
        </w:tc>
      </w:tr>
      <w:tr w:rsidR="007B0C69" w:rsidRPr="00E044A5" w14:paraId="43C413B6" w14:textId="77777777" w:rsidTr="00B96BBE">
        <w:tc>
          <w:tcPr>
            <w:tcW w:w="2808" w:type="dxa"/>
            <w:vMerge/>
          </w:tcPr>
          <w:p w14:paraId="3E976E2E" w14:textId="77777777" w:rsidR="007B0C69" w:rsidRPr="00E044A5" w:rsidRDefault="007B0C69" w:rsidP="00B96BBE">
            <w:pPr>
              <w:rPr>
                <w:b/>
                <w:bCs/>
                <w:kern w:val="2"/>
                <w:szCs w:val="24"/>
              </w:rPr>
            </w:pPr>
          </w:p>
        </w:tc>
        <w:tc>
          <w:tcPr>
            <w:tcW w:w="3240" w:type="dxa"/>
          </w:tcPr>
          <w:p w14:paraId="526A9DD9" w14:textId="77777777" w:rsidR="007B0C69" w:rsidRPr="00E044A5" w:rsidRDefault="007B0C69" w:rsidP="00B96BBE">
            <w:pPr>
              <w:rPr>
                <w:kern w:val="2"/>
                <w:szCs w:val="24"/>
              </w:rPr>
            </w:pPr>
            <w:r w:rsidRPr="00E044A5">
              <w:rPr>
                <w:kern w:val="2"/>
                <w:szCs w:val="24"/>
              </w:rPr>
              <w:t>1.2.3. Adresas</w:t>
            </w:r>
          </w:p>
        </w:tc>
        <w:tc>
          <w:tcPr>
            <w:tcW w:w="3510" w:type="dxa"/>
          </w:tcPr>
          <w:p w14:paraId="5F365E14" w14:textId="77777777" w:rsidR="007B0C69" w:rsidRPr="00E044A5" w:rsidRDefault="007B0C69" w:rsidP="00B96BBE">
            <w:pPr>
              <w:jc w:val="center"/>
              <w:rPr>
                <w:kern w:val="2"/>
                <w:szCs w:val="24"/>
              </w:rPr>
            </w:pPr>
          </w:p>
        </w:tc>
      </w:tr>
      <w:tr w:rsidR="007B0C69" w:rsidRPr="00E044A5" w14:paraId="66A2CB36" w14:textId="77777777" w:rsidTr="00B96BBE">
        <w:tc>
          <w:tcPr>
            <w:tcW w:w="2808" w:type="dxa"/>
            <w:vMerge/>
          </w:tcPr>
          <w:p w14:paraId="5434FCEA" w14:textId="77777777" w:rsidR="007B0C69" w:rsidRPr="00E044A5" w:rsidRDefault="007B0C69" w:rsidP="00B96BBE">
            <w:pPr>
              <w:rPr>
                <w:b/>
                <w:bCs/>
                <w:kern w:val="2"/>
                <w:szCs w:val="24"/>
              </w:rPr>
            </w:pPr>
          </w:p>
        </w:tc>
        <w:tc>
          <w:tcPr>
            <w:tcW w:w="3240" w:type="dxa"/>
          </w:tcPr>
          <w:p w14:paraId="0FD78802" w14:textId="77777777" w:rsidR="007B0C69" w:rsidRPr="00E044A5" w:rsidRDefault="007B0C69" w:rsidP="00B96BBE">
            <w:pPr>
              <w:rPr>
                <w:kern w:val="2"/>
                <w:szCs w:val="24"/>
              </w:rPr>
            </w:pPr>
            <w:r w:rsidRPr="00E044A5">
              <w:rPr>
                <w:kern w:val="2"/>
                <w:szCs w:val="24"/>
              </w:rPr>
              <w:t>1.2.4. PVM mokėtojo kodas</w:t>
            </w:r>
          </w:p>
        </w:tc>
        <w:tc>
          <w:tcPr>
            <w:tcW w:w="3510" w:type="dxa"/>
          </w:tcPr>
          <w:p w14:paraId="5A8976E3" w14:textId="77777777" w:rsidR="007B0C69" w:rsidRPr="00E044A5" w:rsidRDefault="007B0C69" w:rsidP="00B96BBE">
            <w:pPr>
              <w:jc w:val="center"/>
              <w:rPr>
                <w:kern w:val="2"/>
                <w:szCs w:val="24"/>
              </w:rPr>
            </w:pPr>
          </w:p>
        </w:tc>
      </w:tr>
      <w:tr w:rsidR="007B0C69" w:rsidRPr="00E044A5" w14:paraId="0CBAD6D0" w14:textId="77777777" w:rsidTr="00B96BBE">
        <w:tc>
          <w:tcPr>
            <w:tcW w:w="2808" w:type="dxa"/>
            <w:vMerge/>
          </w:tcPr>
          <w:p w14:paraId="0E5AD446" w14:textId="77777777" w:rsidR="007B0C69" w:rsidRPr="00E044A5" w:rsidRDefault="007B0C69" w:rsidP="00B96BBE">
            <w:pPr>
              <w:rPr>
                <w:b/>
                <w:bCs/>
                <w:kern w:val="2"/>
                <w:szCs w:val="24"/>
              </w:rPr>
            </w:pPr>
          </w:p>
        </w:tc>
        <w:tc>
          <w:tcPr>
            <w:tcW w:w="3240" w:type="dxa"/>
          </w:tcPr>
          <w:p w14:paraId="4D8E4C5C" w14:textId="77777777" w:rsidR="007B0C69" w:rsidRPr="00E044A5" w:rsidRDefault="007B0C69" w:rsidP="00B96BBE">
            <w:pPr>
              <w:rPr>
                <w:kern w:val="2"/>
                <w:szCs w:val="24"/>
              </w:rPr>
            </w:pPr>
            <w:r w:rsidRPr="00E044A5">
              <w:rPr>
                <w:kern w:val="2"/>
                <w:szCs w:val="24"/>
              </w:rPr>
              <w:t>1.2.5. Atsiskaitomoji sąskaita</w:t>
            </w:r>
          </w:p>
        </w:tc>
        <w:tc>
          <w:tcPr>
            <w:tcW w:w="3510" w:type="dxa"/>
          </w:tcPr>
          <w:p w14:paraId="67143179" w14:textId="77777777" w:rsidR="007B0C69" w:rsidRPr="00E044A5" w:rsidRDefault="007B0C69" w:rsidP="00B96BBE">
            <w:pPr>
              <w:jc w:val="center"/>
              <w:rPr>
                <w:kern w:val="2"/>
                <w:szCs w:val="24"/>
              </w:rPr>
            </w:pPr>
          </w:p>
        </w:tc>
      </w:tr>
      <w:tr w:rsidR="007B0C69" w:rsidRPr="00E044A5" w14:paraId="2299A340" w14:textId="77777777" w:rsidTr="00B96BBE">
        <w:tc>
          <w:tcPr>
            <w:tcW w:w="2808" w:type="dxa"/>
            <w:vMerge/>
          </w:tcPr>
          <w:p w14:paraId="76CF9398" w14:textId="77777777" w:rsidR="007B0C69" w:rsidRPr="00E044A5" w:rsidRDefault="007B0C69" w:rsidP="00B96BBE">
            <w:pPr>
              <w:rPr>
                <w:b/>
                <w:bCs/>
                <w:kern w:val="2"/>
                <w:szCs w:val="24"/>
              </w:rPr>
            </w:pPr>
          </w:p>
        </w:tc>
        <w:tc>
          <w:tcPr>
            <w:tcW w:w="3240" w:type="dxa"/>
          </w:tcPr>
          <w:p w14:paraId="145E2A9A" w14:textId="77777777" w:rsidR="007B0C69" w:rsidRPr="00E044A5" w:rsidRDefault="007B0C69" w:rsidP="00B96BBE">
            <w:pPr>
              <w:rPr>
                <w:kern w:val="2"/>
                <w:szCs w:val="24"/>
              </w:rPr>
            </w:pPr>
            <w:r w:rsidRPr="00E044A5">
              <w:rPr>
                <w:kern w:val="2"/>
                <w:szCs w:val="24"/>
              </w:rPr>
              <w:t>1.2.6. Bankas, banko kodas</w:t>
            </w:r>
          </w:p>
        </w:tc>
        <w:tc>
          <w:tcPr>
            <w:tcW w:w="3510" w:type="dxa"/>
          </w:tcPr>
          <w:p w14:paraId="7B951D80" w14:textId="77777777" w:rsidR="007B0C69" w:rsidRPr="00E044A5" w:rsidRDefault="007B0C69" w:rsidP="00B96BBE">
            <w:pPr>
              <w:jc w:val="center"/>
              <w:rPr>
                <w:kern w:val="2"/>
                <w:szCs w:val="24"/>
              </w:rPr>
            </w:pPr>
          </w:p>
        </w:tc>
      </w:tr>
      <w:tr w:rsidR="007B0C69" w:rsidRPr="00E044A5" w14:paraId="5E556923" w14:textId="77777777" w:rsidTr="00B96BBE">
        <w:tc>
          <w:tcPr>
            <w:tcW w:w="2808" w:type="dxa"/>
            <w:vMerge/>
          </w:tcPr>
          <w:p w14:paraId="7B188984" w14:textId="77777777" w:rsidR="007B0C69" w:rsidRPr="00E044A5" w:rsidRDefault="007B0C69" w:rsidP="00B96BBE">
            <w:pPr>
              <w:rPr>
                <w:b/>
                <w:bCs/>
                <w:kern w:val="2"/>
                <w:szCs w:val="24"/>
              </w:rPr>
            </w:pPr>
          </w:p>
        </w:tc>
        <w:tc>
          <w:tcPr>
            <w:tcW w:w="3240" w:type="dxa"/>
          </w:tcPr>
          <w:p w14:paraId="776080CA" w14:textId="77777777" w:rsidR="007B0C69" w:rsidRPr="00E044A5" w:rsidRDefault="007B0C69" w:rsidP="00B96BBE">
            <w:pPr>
              <w:rPr>
                <w:kern w:val="2"/>
                <w:szCs w:val="24"/>
              </w:rPr>
            </w:pPr>
            <w:r w:rsidRPr="00E044A5">
              <w:rPr>
                <w:kern w:val="2"/>
                <w:szCs w:val="24"/>
              </w:rPr>
              <w:t>1.2.7. Telefonas</w:t>
            </w:r>
          </w:p>
        </w:tc>
        <w:tc>
          <w:tcPr>
            <w:tcW w:w="3510" w:type="dxa"/>
          </w:tcPr>
          <w:p w14:paraId="4C39BEB1" w14:textId="77777777" w:rsidR="007B0C69" w:rsidRPr="00E044A5" w:rsidRDefault="007B0C69" w:rsidP="00B96BBE">
            <w:pPr>
              <w:jc w:val="center"/>
              <w:rPr>
                <w:kern w:val="2"/>
                <w:szCs w:val="24"/>
              </w:rPr>
            </w:pPr>
          </w:p>
        </w:tc>
      </w:tr>
      <w:tr w:rsidR="007B0C69" w:rsidRPr="00E044A5" w14:paraId="3FC6D4D9" w14:textId="77777777" w:rsidTr="00B96BBE">
        <w:tc>
          <w:tcPr>
            <w:tcW w:w="2808" w:type="dxa"/>
            <w:vMerge/>
          </w:tcPr>
          <w:p w14:paraId="0DAF3F95" w14:textId="77777777" w:rsidR="007B0C69" w:rsidRPr="00E044A5" w:rsidRDefault="007B0C69" w:rsidP="00B96BBE">
            <w:pPr>
              <w:rPr>
                <w:b/>
                <w:bCs/>
                <w:kern w:val="2"/>
                <w:szCs w:val="24"/>
              </w:rPr>
            </w:pPr>
          </w:p>
        </w:tc>
        <w:tc>
          <w:tcPr>
            <w:tcW w:w="3240" w:type="dxa"/>
          </w:tcPr>
          <w:p w14:paraId="1726DEC5" w14:textId="77777777" w:rsidR="007B0C69" w:rsidRPr="00E044A5" w:rsidRDefault="007B0C69" w:rsidP="00B96BBE">
            <w:pPr>
              <w:rPr>
                <w:kern w:val="2"/>
                <w:szCs w:val="24"/>
              </w:rPr>
            </w:pPr>
            <w:r w:rsidRPr="00E044A5">
              <w:rPr>
                <w:kern w:val="2"/>
                <w:szCs w:val="24"/>
              </w:rPr>
              <w:t>1.2.8. El. paštas</w:t>
            </w:r>
          </w:p>
        </w:tc>
        <w:tc>
          <w:tcPr>
            <w:tcW w:w="3510" w:type="dxa"/>
          </w:tcPr>
          <w:p w14:paraId="493CE26A" w14:textId="77777777" w:rsidR="007B0C69" w:rsidRPr="00E044A5" w:rsidRDefault="007B0C69" w:rsidP="00B96BBE">
            <w:pPr>
              <w:jc w:val="center"/>
              <w:rPr>
                <w:kern w:val="2"/>
                <w:szCs w:val="24"/>
              </w:rPr>
            </w:pPr>
          </w:p>
        </w:tc>
      </w:tr>
      <w:tr w:rsidR="007B0C69" w:rsidRPr="00E044A5" w14:paraId="7CF648FA" w14:textId="77777777" w:rsidTr="00B96BBE">
        <w:tc>
          <w:tcPr>
            <w:tcW w:w="2808" w:type="dxa"/>
            <w:vMerge/>
          </w:tcPr>
          <w:p w14:paraId="49E06897" w14:textId="77777777" w:rsidR="007B0C69" w:rsidRPr="00E044A5" w:rsidRDefault="007B0C69" w:rsidP="00B96BBE">
            <w:pPr>
              <w:rPr>
                <w:b/>
                <w:bCs/>
                <w:kern w:val="2"/>
                <w:szCs w:val="24"/>
              </w:rPr>
            </w:pPr>
          </w:p>
        </w:tc>
        <w:tc>
          <w:tcPr>
            <w:tcW w:w="3240" w:type="dxa"/>
          </w:tcPr>
          <w:p w14:paraId="411947F1" w14:textId="77777777" w:rsidR="007B0C69" w:rsidRPr="00E044A5" w:rsidRDefault="007B0C69" w:rsidP="00B96BBE">
            <w:pPr>
              <w:rPr>
                <w:kern w:val="2"/>
                <w:szCs w:val="24"/>
              </w:rPr>
            </w:pPr>
            <w:r w:rsidRPr="00E044A5">
              <w:rPr>
                <w:kern w:val="2"/>
                <w:szCs w:val="24"/>
              </w:rPr>
              <w:t>1.2.9. Šalies atstovas</w:t>
            </w:r>
          </w:p>
        </w:tc>
        <w:tc>
          <w:tcPr>
            <w:tcW w:w="3510" w:type="dxa"/>
          </w:tcPr>
          <w:p w14:paraId="01E9AF4A" w14:textId="77777777" w:rsidR="007B0C69" w:rsidRPr="00E044A5" w:rsidRDefault="007B0C69" w:rsidP="00B96BBE">
            <w:pPr>
              <w:jc w:val="center"/>
              <w:rPr>
                <w:kern w:val="2"/>
                <w:szCs w:val="24"/>
              </w:rPr>
            </w:pPr>
          </w:p>
        </w:tc>
      </w:tr>
      <w:tr w:rsidR="007B0C69" w:rsidRPr="00E044A5" w14:paraId="60591CC3" w14:textId="77777777" w:rsidTr="00B96BBE">
        <w:tc>
          <w:tcPr>
            <w:tcW w:w="2808" w:type="dxa"/>
            <w:vMerge/>
          </w:tcPr>
          <w:p w14:paraId="0F5A8747" w14:textId="77777777" w:rsidR="007B0C69" w:rsidRPr="00E044A5" w:rsidRDefault="007B0C69" w:rsidP="00B96BBE">
            <w:pPr>
              <w:rPr>
                <w:b/>
                <w:bCs/>
                <w:kern w:val="2"/>
                <w:szCs w:val="24"/>
              </w:rPr>
            </w:pPr>
          </w:p>
        </w:tc>
        <w:tc>
          <w:tcPr>
            <w:tcW w:w="3240" w:type="dxa"/>
          </w:tcPr>
          <w:p w14:paraId="1F045AEE" w14:textId="77777777" w:rsidR="007B0C69" w:rsidRPr="00E044A5" w:rsidRDefault="007B0C69" w:rsidP="00B96BBE">
            <w:pPr>
              <w:rPr>
                <w:kern w:val="2"/>
                <w:szCs w:val="24"/>
              </w:rPr>
            </w:pPr>
            <w:r w:rsidRPr="00E044A5">
              <w:rPr>
                <w:kern w:val="2"/>
                <w:szCs w:val="24"/>
              </w:rPr>
              <w:t>1.2.10. Atstovavimo pagrindas</w:t>
            </w:r>
          </w:p>
        </w:tc>
        <w:tc>
          <w:tcPr>
            <w:tcW w:w="3510" w:type="dxa"/>
          </w:tcPr>
          <w:p w14:paraId="05210F6B" w14:textId="77777777" w:rsidR="007B0C69" w:rsidRPr="00E044A5" w:rsidRDefault="007B0C69" w:rsidP="00B96BBE">
            <w:pPr>
              <w:jc w:val="center"/>
              <w:rPr>
                <w:kern w:val="2"/>
                <w:szCs w:val="24"/>
              </w:rPr>
            </w:pPr>
          </w:p>
        </w:tc>
      </w:tr>
    </w:tbl>
    <w:p w14:paraId="55B15B13" w14:textId="77777777" w:rsidR="007B0C69" w:rsidRPr="00E044A5" w:rsidRDefault="007B0C69" w:rsidP="007B0C69">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7B0C69" w:rsidRPr="00E044A5" w14:paraId="6555FE0D" w14:textId="77777777" w:rsidTr="00B96BBE">
        <w:trPr>
          <w:trHeight w:val="300"/>
        </w:trPr>
        <w:tc>
          <w:tcPr>
            <w:tcW w:w="9535" w:type="dxa"/>
            <w:gridSpan w:val="4"/>
          </w:tcPr>
          <w:p w14:paraId="0FFFD9DF" w14:textId="77777777" w:rsidR="007B0C69" w:rsidRPr="00E044A5" w:rsidRDefault="007B0C69" w:rsidP="00B96BBE">
            <w:pPr>
              <w:jc w:val="center"/>
              <w:rPr>
                <w:b/>
                <w:bCs/>
                <w:kern w:val="2"/>
                <w:szCs w:val="24"/>
              </w:rPr>
            </w:pPr>
            <w:r w:rsidRPr="00E044A5">
              <w:rPr>
                <w:b/>
                <w:bCs/>
                <w:kern w:val="2"/>
                <w:szCs w:val="24"/>
              </w:rPr>
              <w:t>2. ATSAKINGI ASMENYS</w:t>
            </w:r>
          </w:p>
        </w:tc>
      </w:tr>
      <w:tr w:rsidR="007B0C69" w:rsidRPr="00E044A5" w14:paraId="5423D1A1" w14:textId="77777777" w:rsidTr="00B96BBE">
        <w:trPr>
          <w:trHeight w:val="300"/>
        </w:trPr>
        <w:tc>
          <w:tcPr>
            <w:tcW w:w="2704" w:type="dxa"/>
            <w:gridSpan w:val="2"/>
          </w:tcPr>
          <w:p w14:paraId="2F0021D9" w14:textId="77777777" w:rsidR="007B0C69" w:rsidRPr="00E044A5" w:rsidRDefault="007B0C69" w:rsidP="00B96BBE">
            <w:pPr>
              <w:rPr>
                <w:b/>
                <w:bCs/>
                <w:kern w:val="2"/>
                <w:szCs w:val="24"/>
              </w:rPr>
            </w:pPr>
            <w:r w:rsidRPr="00E044A5">
              <w:rPr>
                <w:b/>
                <w:bCs/>
                <w:kern w:val="2"/>
                <w:szCs w:val="24"/>
              </w:rPr>
              <w:t>2.1. Pirkėjo kontaktiniai asmenys, atsakingi už Sutarties vykdymą, Prekių priėmimą, Sąskaitų per informacinę sistemą SABIS priėmimą</w:t>
            </w:r>
          </w:p>
        </w:tc>
        <w:tc>
          <w:tcPr>
            <w:tcW w:w="6831" w:type="dxa"/>
            <w:gridSpan w:val="2"/>
          </w:tcPr>
          <w:p w14:paraId="331F559A" w14:textId="77777777" w:rsidR="007B0C69" w:rsidRPr="00E044A5" w:rsidRDefault="007B0C69" w:rsidP="00B96BBE">
            <w:pPr>
              <w:autoSpaceDE w:val="0"/>
              <w:autoSpaceDN w:val="0"/>
              <w:adjustRightInd w:val="0"/>
              <w:rPr>
                <w:color w:val="4472C4"/>
                <w:kern w:val="2"/>
                <w:szCs w:val="24"/>
              </w:rPr>
            </w:pPr>
            <w:r w:rsidRPr="00E044A5">
              <w:rPr>
                <w:color w:val="4472C4"/>
                <w:kern w:val="2"/>
                <w:szCs w:val="24"/>
              </w:rPr>
              <w:t>(nurodyti padalinį / skyrių, pareigas, vardą, pavardę, tel., el. paštą)</w:t>
            </w:r>
          </w:p>
        </w:tc>
      </w:tr>
      <w:tr w:rsidR="007B0C69" w:rsidRPr="00E044A5" w14:paraId="4D6C354E" w14:textId="77777777" w:rsidTr="00B96BBE">
        <w:trPr>
          <w:trHeight w:val="300"/>
        </w:trPr>
        <w:tc>
          <w:tcPr>
            <w:tcW w:w="2704" w:type="dxa"/>
            <w:gridSpan w:val="2"/>
          </w:tcPr>
          <w:p w14:paraId="7D2E01C6" w14:textId="77777777" w:rsidR="007B0C69" w:rsidRPr="00E044A5" w:rsidRDefault="007B0C69" w:rsidP="00B96BBE">
            <w:pPr>
              <w:rPr>
                <w:b/>
                <w:bCs/>
                <w:kern w:val="2"/>
                <w:szCs w:val="24"/>
              </w:rPr>
            </w:pPr>
            <w:r w:rsidRPr="00E044A5">
              <w:rPr>
                <w:b/>
                <w:bCs/>
                <w:kern w:val="2"/>
                <w:szCs w:val="24"/>
              </w:rPr>
              <w:t>2.2. Tiekėjo kontaktiniai asmenys, atsakingi už Sutarties vykdymą</w:t>
            </w:r>
          </w:p>
        </w:tc>
        <w:tc>
          <w:tcPr>
            <w:tcW w:w="6831" w:type="dxa"/>
            <w:gridSpan w:val="2"/>
          </w:tcPr>
          <w:p w14:paraId="69070589" w14:textId="77777777" w:rsidR="007B0C69" w:rsidRPr="00E044A5" w:rsidRDefault="007B0C69" w:rsidP="00B96BBE">
            <w:pPr>
              <w:rPr>
                <w:color w:val="4472C4"/>
                <w:kern w:val="2"/>
                <w:szCs w:val="24"/>
              </w:rPr>
            </w:pPr>
            <w:r w:rsidRPr="00E044A5">
              <w:rPr>
                <w:color w:val="4472C4"/>
                <w:kern w:val="2"/>
                <w:szCs w:val="24"/>
              </w:rPr>
              <w:t>(nurodyti padalinį / skyrių, pareigas, vardą, pavardę, tel., el. paštą)</w:t>
            </w:r>
          </w:p>
        </w:tc>
      </w:tr>
      <w:tr w:rsidR="007B0C69" w:rsidRPr="00E044A5" w14:paraId="5170596C" w14:textId="77777777" w:rsidTr="00B96BBE">
        <w:trPr>
          <w:trHeight w:val="300"/>
        </w:trPr>
        <w:tc>
          <w:tcPr>
            <w:tcW w:w="9535" w:type="dxa"/>
            <w:gridSpan w:val="4"/>
          </w:tcPr>
          <w:p w14:paraId="4B45D7B0" w14:textId="77777777" w:rsidR="007B0C69" w:rsidRPr="00E044A5" w:rsidRDefault="007B0C69" w:rsidP="00B96BBE">
            <w:pPr>
              <w:jc w:val="center"/>
              <w:rPr>
                <w:b/>
                <w:bCs/>
                <w:kern w:val="2"/>
                <w:szCs w:val="24"/>
              </w:rPr>
            </w:pPr>
            <w:r w:rsidRPr="00E044A5">
              <w:rPr>
                <w:b/>
                <w:bCs/>
                <w:kern w:val="2"/>
                <w:szCs w:val="24"/>
              </w:rPr>
              <w:t>3. SUTARTIES DALYKAS</w:t>
            </w:r>
          </w:p>
        </w:tc>
      </w:tr>
      <w:tr w:rsidR="007B0C69" w:rsidRPr="00E044A5" w14:paraId="0E79BF0B" w14:textId="77777777" w:rsidTr="00B96BBE">
        <w:trPr>
          <w:trHeight w:val="300"/>
        </w:trPr>
        <w:tc>
          <w:tcPr>
            <w:tcW w:w="2704" w:type="dxa"/>
            <w:gridSpan w:val="2"/>
          </w:tcPr>
          <w:p w14:paraId="5E235FF2" w14:textId="77777777" w:rsidR="007B0C69" w:rsidRPr="00E044A5" w:rsidRDefault="007B0C69" w:rsidP="00B96BBE">
            <w:pPr>
              <w:rPr>
                <w:b/>
                <w:bCs/>
                <w:kern w:val="2"/>
                <w:szCs w:val="24"/>
              </w:rPr>
            </w:pPr>
            <w:r w:rsidRPr="00E044A5">
              <w:rPr>
                <w:b/>
                <w:bCs/>
                <w:kern w:val="2"/>
                <w:szCs w:val="24"/>
              </w:rPr>
              <w:t xml:space="preserve">3.1. Sutarties dalykas </w:t>
            </w:r>
          </w:p>
        </w:tc>
        <w:tc>
          <w:tcPr>
            <w:tcW w:w="6831" w:type="dxa"/>
            <w:gridSpan w:val="2"/>
          </w:tcPr>
          <w:p w14:paraId="0E24AD58" w14:textId="77777777" w:rsidR="007B0C69" w:rsidRPr="00E044A5" w:rsidRDefault="007B0C69" w:rsidP="00B96BBE">
            <w:pPr>
              <w:rPr>
                <w:color w:val="000000"/>
                <w:kern w:val="2"/>
                <w:szCs w:val="24"/>
              </w:rPr>
            </w:pPr>
            <w:r w:rsidRPr="00E044A5">
              <w:rPr>
                <w:kern w:val="2"/>
                <w:szCs w:val="24"/>
              </w:rPr>
              <w:t xml:space="preserve">Tiekėjas įsipareigoja Sutartyje numatytomis sąlygomis perduoti Pirkėjui </w:t>
            </w:r>
            <w:r w:rsidRPr="007B0C69">
              <w:rPr>
                <w:kern w:val="2"/>
                <w:szCs w:val="24"/>
              </w:rPr>
              <w:t xml:space="preserve">Prekes (Elektrinės funkcinės lovos su čiužiniu ir spintelėmis prie lovos su maitinimo staliuku) </w:t>
            </w:r>
            <w:r w:rsidRPr="00E044A5">
              <w:rPr>
                <w:color w:val="000000"/>
                <w:kern w:val="2"/>
                <w:szCs w:val="24"/>
              </w:rPr>
              <w:t xml:space="preserve">(toliau – Prekės). </w:t>
            </w:r>
          </w:p>
          <w:p w14:paraId="301AC80F" w14:textId="77777777" w:rsidR="007B0C69" w:rsidRPr="00E044A5" w:rsidRDefault="007B0C69" w:rsidP="00B96BBE">
            <w:pPr>
              <w:rPr>
                <w:color w:val="000000"/>
                <w:kern w:val="2"/>
                <w:szCs w:val="24"/>
              </w:rPr>
            </w:pPr>
            <w:r w:rsidRPr="00E044A5">
              <w:rPr>
                <w:color w:val="000000"/>
                <w:kern w:val="2"/>
                <w:szCs w:val="24"/>
              </w:rPr>
              <w:t xml:space="preserve">Išsamus Prekių aprašymas, su jomis susijusios paslaugos ir kiti reikalavimai tiekiamoms Prekėms nustatyti Sutarties priede Nr. </w:t>
            </w:r>
            <w:r w:rsidRPr="00E044A5">
              <w:rPr>
                <w:color w:val="000000"/>
                <w:kern w:val="2"/>
                <w:szCs w:val="24"/>
                <w:highlight w:val="yellow"/>
              </w:rPr>
              <w:t>[1]</w:t>
            </w:r>
            <w:r w:rsidRPr="00E044A5">
              <w:rPr>
                <w:color w:val="000000"/>
                <w:kern w:val="2"/>
                <w:szCs w:val="24"/>
              </w:rPr>
              <w:t xml:space="preserve"> „Techninė specifikacija“ (toliau – Techninė specifikacija) ir Sutarties priede Nr. </w:t>
            </w:r>
            <w:r w:rsidRPr="00E044A5">
              <w:rPr>
                <w:color w:val="000000"/>
                <w:kern w:val="2"/>
                <w:szCs w:val="24"/>
                <w:highlight w:val="yellow"/>
              </w:rPr>
              <w:t>[2]</w:t>
            </w:r>
            <w:r w:rsidRPr="00E044A5">
              <w:rPr>
                <w:color w:val="000000"/>
                <w:kern w:val="2"/>
                <w:szCs w:val="24"/>
              </w:rPr>
              <w:t xml:space="preserve"> „Pasiūlymas“.</w:t>
            </w:r>
          </w:p>
        </w:tc>
      </w:tr>
      <w:tr w:rsidR="007B0C69" w:rsidRPr="00E044A5" w14:paraId="229C6C0A" w14:textId="77777777" w:rsidTr="00B96BBE">
        <w:trPr>
          <w:trHeight w:val="300"/>
        </w:trPr>
        <w:tc>
          <w:tcPr>
            <w:tcW w:w="2704" w:type="dxa"/>
            <w:gridSpan w:val="2"/>
          </w:tcPr>
          <w:p w14:paraId="6FA2C96F" w14:textId="77777777" w:rsidR="007B0C69" w:rsidRPr="00E044A5" w:rsidRDefault="007B0C69" w:rsidP="00B96BBE">
            <w:pPr>
              <w:rPr>
                <w:b/>
                <w:bCs/>
                <w:kern w:val="2"/>
                <w:szCs w:val="24"/>
              </w:rPr>
            </w:pPr>
            <w:r w:rsidRPr="00E044A5">
              <w:rPr>
                <w:b/>
                <w:bCs/>
                <w:kern w:val="2"/>
                <w:szCs w:val="24"/>
              </w:rPr>
              <w:t>3.2. Pirkimo numeris</w:t>
            </w:r>
          </w:p>
        </w:tc>
        <w:tc>
          <w:tcPr>
            <w:tcW w:w="6831" w:type="dxa"/>
            <w:gridSpan w:val="2"/>
          </w:tcPr>
          <w:p w14:paraId="53168941" w14:textId="77777777" w:rsidR="007B0C69" w:rsidRPr="00E044A5" w:rsidRDefault="007B0C69" w:rsidP="00B96BBE">
            <w:pPr>
              <w:rPr>
                <w:kern w:val="2"/>
                <w:szCs w:val="24"/>
              </w:rPr>
            </w:pPr>
          </w:p>
        </w:tc>
      </w:tr>
      <w:tr w:rsidR="007B0C69" w:rsidRPr="00E044A5" w14:paraId="565D7227" w14:textId="77777777" w:rsidTr="00B96BBE">
        <w:trPr>
          <w:trHeight w:val="300"/>
        </w:trPr>
        <w:tc>
          <w:tcPr>
            <w:tcW w:w="2704" w:type="dxa"/>
            <w:gridSpan w:val="2"/>
          </w:tcPr>
          <w:p w14:paraId="65E984E9" w14:textId="77777777" w:rsidR="007B0C69" w:rsidRPr="00E044A5" w:rsidRDefault="007B0C69" w:rsidP="00B96BBE">
            <w:pPr>
              <w:rPr>
                <w:b/>
                <w:bCs/>
                <w:kern w:val="2"/>
                <w:szCs w:val="24"/>
              </w:rPr>
            </w:pPr>
            <w:r w:rsidRPr="00E044A5">
              <w:rPr>
                <w:b/>
                <w:bCs/>
                <w:kern w:val="2"/>
                <w:szCs w:val="24"/>
              </w:rPr>
              <w:t>3.3. Informacija apie Europos Sąjungos lėšomis finansuojamą projektą arba kitą projektą</w:t>
            </w:r>
          </w:p>
        </w:tc>
        <w:tc>
          <w:tcPr>
            <w:tcW w:w="6831" w:type="dxa"/>
            <w:gridSpan w:val="2"/>
          </w:tcPr>
          <w:p w14:paraId="4A9CD136" w14:textId="77777777" w:rsidR="007B0C69" w:rsidRPr="00E044A5" w:rsidRDefault="007B0C69" w:rsidP="00B96BBE">
            <w:pPr>
              <w:rPr>
                <w:kern w:val="2"/>
                <w:szCs w:val="24"/>
              </w:rPr>
            </w:pPr>
            <w:r w:rsidRPr="00E044A5">
              <w:rPr>
                <w:kern w:val="2"/>
                <w:szCs w:val="24"/>
              </w:rPr>
              <w:t>Netaikoma</w:t>
            </w:r>
          </w:p>
          <w:p w14:paraId="7D12D40A" w14:textId="77777777" w:rsidR="007B0C69" w:rsidRPr="00E044A5" w:rsidRDefault="007B0C69" w:rsidP="00B96BBE">
            <w:pPr>
              <w:jc w:val="center"/>
              <w:rPr>
                <w:kern w:val="2"/>
                <w:szCs w:val="24"/>
              </w:rPr>
            </w:pPr>
          </w:p>
        </w:tc>
      </w:tr>
      <w:tr w:rsidR="007B0C69" w:rsidRPr="00E044A5" w14:paraId="11594F93" w14:textId="77777777" w:rsidTr="00B96BBE">
        <w:trPr>
          <w:trHeight w:val="300"/>
        </w:trPr>
        <w:tc>
          <w:tcPr>
            <w:tcW w:w="9535" w:type="dxa"/>
            <w:gridSpan w:val="4"/>
          </w:tcPr>
          <w:p w14:paraId="59F11902" w14:textId="77777777" w:rsidR="007B0C69" w:rsidRPr="00E044A5" w:rsidRDefault="007B0C69" w:rsidP="00B96BBE">
            <w:pPr>
              <w:jc w:val="center"/>
              <w:rPr>
                <w:b/>
                <w:bCs/>
                <w:kern w:val="2"/>
                <w:szCs w:val="24"/>
              </w:rPr>
            </w:pPr>
            <w:r w:rsidRPr="00E044A5">
              <w:rPr>
                <w:b/>
                <w:bCs/>
                <w:kern w:val="2"/>
                <w:szCs w:val="24"/>
              </w:rPr>
              <w:t>4. PREKIŲ PRISTATYMO TERMINAI IR PREKIŲ PERDAVIMO - PRIĖMIMO TVARKA</w:t>
            </w:r>
          </w:p>
        </w:tc>
      </w:tr>
      <w:tr w:rsidR="007B0C69" w:rsidRPr="00E044A5" w14:paraId="388F5392" w14:textId="77777777" w:rsidTr="00B96BBE">
        <w:trPr>
          <w:trHeight w:val="300"/>
        </w:trPr>
        <w:tc>
          <w:tcPr>
            <w:tcW w:w="2704" w:type="dxa"/>
            <w:gridSpan w:val="2"/>
          </w:tcPr>
          <w:p w14:paraId="2A4E78D2" w14:textId="77777777" w:rsidR="007B0C69" w:rsidRPr="00E044A5" w:rsidRDefault="007B0C69" w:rsidP="00B96BBE">
            <w:pPr>
              <w:rPr>
                <w:b/>
                <w:bCs/>
                <w:kern w:val="2"/>
                <w:szCs w:val="24"/>
              </w:rPr>
            </w:pPr>
            <w:r w:rsidRPr="00E044A5">
              <w:rPr>
                <w:b/>
                <w:bCs/>
                <w:kern w:val="2"/>
                <w:szCs w:val="24"/>
              </w:rPr>
              <w:t>4.1. Prekių pristatymo terminas, kai Prekės pristatomos vienu kartu</w:t>
            </w:r>
          </w:p>
        </w:tc>
        <w:tc>
          <w:tcPr>
            <w:tcW w:w="6831" w:type="dxa"/>
            <w:gridSpan w:val="2"/>
          </w:tcPr>
          <w:p w14:paraId="1F7DCF88" w14:textId="77777777" w:rsidR="007B0C69" w:rsidRPr="00E044A5" w:rsidRDefault="007B0C69" w:rsidP="00B96BBE">
            <w:pPr>
              <w:rPr>
                <w:kern w:val="2"/>
                <w:szCs w:val="24"/>
              </w:rPr>
            </w:pPr>
            <w:r w:rsidRPr="00E044A5">
              <w:rPr>
                <w:kern w:val="2"/>
                <w:szCs w:val="24"/>
              </w:rPr>
              <w:t xml:space="preserve">Tiekėjas Prekes (visą Prekių kiekį) įsipareigoja pristatyti bei atlikti kitus Sutarties priede Nr. 1 nurodytus veiksmus </w:t>
            </w:r>
            <w:r w:rsidRPr="00E044A5">
              <w:rPr>
                <w:b/>
                <w:bCs/>
                <w:kern w:val="2"/>
                <w:szCs w:val="24"/>
              </w:rPr>
              <w:t>ne vėliau kaip per</w:t>
            </w:r>
            <w:r w:rsidRPr="00E044A5">
              <w:rPr>
                <w:kern w:val="2"/>
                <w:szCs w:val="24"/>
              </w:rPr>
              <w:t xml:space="preserve"> </w:t>
            </w:r>
            <w:r w:rsidRPr="00E044A5">
              <w:rPr>
                <w:color w:val="4472C4"/>
                <w:kern w:val="2"/>
                <w:szCs w:val="24"/>
              </w:rPr>
              <w:t xml:space="preserve">90 (devyniasdešimt) kalendorinių dienų </w:t>
            </w:r>
            <w:r w:rsidRPr="00E044A5">
              <w:rPr>
                <w:color w:val="000000"/>
                <w:kern w:val="2"/>
                <w:szCs w:val="24"/>
              </w:rPr>
              <w:t xml:space="preserve">nuo Sutarties įsigaliojimo dienos šiuo adresu: </w:t>
            </w:r>
            <w:r w:rsidRPr="00E044A5">
              <w:rPr>
                <w:color w:val="4472C4"/>
                <w:kern w:val="2"/>
                <w:szCs w:val="24"/>
              </w:rPr>
              <w:t>Žygimantų g. 8, Vilnius.</w:t>
            </w:r>
          </w:p>
        </w:tc>
      </w:tr>
      <w:tr w:rsidR="007B0C69" w:rsidRPr="00E044A5" w14:paraId="3AE912B9" w14:textId="77777777" w:rsidTr="00B96BBE">
        <w:trPr>
          <w:trHeight w:val="300"/>
        </w:trPr>
        <w:tc>
          <w:tcPr>
            <w:tcW w:w="2704" w:type="dxa"/>
            <w:gridSpan w:val="2"/>
          </w:tcPr>
          <w:p w14:paraId="6D85E699" w14:textId="77777777" w:rsidR="007B0C69" w:rsidRPr="00E044A5" w:rsidRDefault="007B0C69" w:rsidP="00B96BBE">
            <w:pPr>
              <w:rPr>
                <w:b/>
                <w:bCs/>
                <w:kern w:val="2"/>
                <w:szCs w:val="24"/>
              </w:rPr>
            </w:pPr>
            <w:r w:rsidRPr="00E044A5">
              <w:rPr>
                <w:b/>
                <w:bCs/>
                <w:kern w:val="2"/>
                <w:szCs w:val="24"/>
              </w:rPr>
              <w:lastRenderedPageBreak/>
              <w:t>4.2. Prekių (ar jų dalies) pristatymo termino pratęsimas</w:t>
            </w:r>
          </w:p>
        </w:tc>
        <w:tc>
          <w:tcPr>
            <w:tcW w:w="6831" w:type="dxa"/>
            <w:gridSpan w:val="2"/>
          </w:tcPr>
          <w:p w14:paraId="44EC5E43" w14:textId="77777777" w:rsidR="007B0C69" w:rsidRPr="00E044A5" w:rsidRDefault="007B0C69" w:rsidP="00B96BBE">
            <w:pPr>
              <w:rPr>
                <w:kern w:val="2"/>
                <w:szCs w:val="24"/>
              </w:rPr>
            </w:pPr>
            <w:r w:rsidRPr="00E044A5">
              <w:rPr>
                <w:kern w:val="2"/>
                <w:szCs w:val="24"/>
              </w:rPr>
              <w:t xml:space="preserve">Tiekėjas turi teisę į Prekių pristatymo termino pratęsimą, tačiau tik tuo atveju, jei atsiranda įrodymais pagrįstų kliūčių ar trukdymų, kurių atsiradimui Tiekėjas neturi įtakos ir už kuriuos jis neatsako ir kurie sukelti ir priskirtini tretiesiems asmenims, ar kitų aplinkybių, kurių Tiekėjas negalėjo iš anksto numatyti. Aplinkybės, kuriomis grindžiama būtinybė pratęsti Prekių tiekimo terminą, jokiu būdu negali priklausyti nuo Tiekėjo. Kiekvienu tokiu atveju, Tiekėjas raštu nedelsdamas, bet ne vėliau kaip per </w:t>
            </w:r>
            <w:r w:rsidRPr="00E044A5">
              <w:rPr>
                <w:color w:val="4472C4"/>
                <w:kern w:val="2"/>
                <w:szCs w:val="24"/>
              </w:rPr>
              <w:t>5 (penkias) dienas</w:t>
            </w:r>
            <w:r w:rsidRPr="00E044A5">
              <w:rPr>
                <w:kern w:val="2"/>
                <w:szCs w:val="24"/>
              </w:rPr>
              <w:t xml:space="preserve">, apie tai praneša Pirkėjui, pateikdamas minėtų aplinkybių egzistavimo įrodymus. Nurodytas aplinkybes vertina Pirkėjas. Pirkėjui sutikus, Prekių pristatymo terminas gali būti pratęsiamas tik minėtų aplinkybių egzistavimo laikotarpiui, bet ne ilgiau nei </w:t>
            </w:r>
            <w:r w:rsidRPr="00E044A5">
              <w:rPr>
                <w:color w:val="4472C4"/>
                <w:kern w:val="2"/>
                <w:szCs w:val="24"/>
              </w:rPr>
              <w:t>1 (vieno) mėnesio</w:t>
            </w:r>
            <w:r w:rsidRPr="00E044A5">
              <w:rPr>
                <w:kern w:val="2"/>
                <w:szCs w:val="24"/>
              </w:rPr>
              <w:t xml:space="preserve"> laikotarpiui.</w:t>
            </w:r>
          </w:p>
        </w:tc>
      </w:tr>
      <w:tr w:rsidR="007B0C69" w:rsidRPr="00E044A5" w14:paraId="1094159E" w14:textId="77777777" w:rsidTr="00B96BBE">
        <w:trPr>
          <w:trHeight w:val="300"/>
        </w:trPr>
        <w:tc>
          <w:tcPr>
            <w:tcW w:w="2704" w:type="dxa"/>
            <w:gridSpan w:val="2"/>
          </w:tcPr>
          <w:p w14:paraId="1A8009A4" w14:textId="77777777" w:rsidR="007B0C69" w:rsidRPr="00E044A5" w:rsidRDefault="007B0C69" w:rsidP="00B96BBE">
            <w:pPr>
              <w:rPr>
                <w:b/>
                <w:bCs/>
                <w:kern w:val="2"/>
                <w:szCs w:val="24"/>
              </w:rPr>
            </w:pPr>
            <w:r w:rsidRPr="00E044A5">
              <w:rPr>
                <w:b/>
                <w:bCs/>
                <w:kern w:val="2"/>
                <w:szCs w:val="24"/>
              </w:rPr>
              <w:t>4.3. Užsakymų teikimo tvarka</w:t>
            </w:r>
          </w:p>
        </w:tc>
        <w:tc>
          <w:tcPr>
            <w:tcW w:w="6831" w:type="dxa"/>
            <w:gridSpan w:val="2"/>
          </w:tcPr>
          <w:p w14:paraId="3CFEA887" w14:textId="77777777" w:rsidR="007B0C69" w:rsidRPr="00E044A5" w:rsidRDefault="007B0C69" w:rsidP="00B96BBE">
            <w:pPr>
              <w:rPr>
                <w:kern w:val="2"/>
                <w:szCs w:val="24"/>
              </w:rPr>
            </w:pPr>
            <w:r w:rsidRPr="00E044A5">
              <w:rPr>
                <w:kern w:val="2"/>
                <w:szCs w:val="24"/>
              </w:rPr>
              <w:t>Netaikoma</w:t>
            </w:r>
          </w:p>
        </w:tc>
      </w:tr>
      <w:tr w:rsidR="007B0C69" w:rsidRPr="00E044A5" w14:paraId="05FDF85A" w14:textId="77777777" w:rsidTr="00B96BBE">
        <w:trPr>
          <w:trHeight w:val="300"/>
        </w:trPr>
        <w:tc>
          <w:tcPr>
            <w:tcW w:w="2704" w:type="dxa"/>
            <w:gridSpan w:val="2"/>
          </w:tcPr>
          <w:p w14:paraId="1C0E0852" w14:textId="77777777" w:rsidR="007B0C69" w:rsidRPr="00E044A5" w:rsidRDefault="007B0C69" w:rsidP="00B96BBE">
            <w:pPr>
              <w:rPr>
                <w:b/>
                <w:bCs/>
                <w:kern w:val="2"/>
                <w:szCs w:val="24"/>
              </w:rPr>
            </w:pPr>
            <w:r w:rsidRPr="00E044A5">
              <w:rPr>
                <w:b/>
                <w:bCs/>
                <w:kern w:val="2"/>
                <w:szCs w:val="24"/>
              </w:rPr>
              <w:t>4.4. Dėl minimalios užsakymo vertės / apimties</w:t>
            </w:r>
          </w:p>
        </w:tc>
        <w:tc>
          <w:tcPr>
            <w:tcW w:w="6831" w:type="dxa"/>
            <w:gridSpan w:val="2"/>
          </w:tcPr>
          <w:p w14:paraId="6161F4EC" w14:textId="77777777" w:rsidR="007B0C69" w:rsidRPr="00E044A5" w:rsidRDefault="007B0C69" w:rsidP="00B96BBE">
            <w:pPr>
              <w:rPr>
                <w:kern w:val="2"/>
                <w:szCs w:val="24"/>
              </w:rPr>
            </w:pPr>
            <w:r w:rsidRPr="00E044A5">
              <w:rPr>
                <w:kern w:val="2"/>
                <w:szCs w:val="24"/>
              </w:rPr>
              <w:t>Netaikoma</w:t>
            </w:r>
          </w:p>
        </w:tc>
      </w:tr>
      <w:tr w:rsidR="007B0C69" w:rsidRPr="00E044A5" w14:paraId="184EAB69" w14:textId="77777777" w:rsidTr="00B96BBE">
        <w:trPr>
          <w:trHeight w:val="300"/>
        </w:trPr>
        <w:tc>
          <w:tcPr>
            <w:tcW w:w="2704" w:type="dxa"/>
            <w:gridSpan w:val="2"/>
          </w:tcPr>
          <w:p w14:paraId="7B2D3669" w14:textId="77777777" w:rsidR="007B0C69" w:rsidRPr="00E044A5" w:rsidRDefault="007B0C69" w:rsidP="00B96BBE">
            <w:pPr>
              <w:rPr>
                <w:b/>
                <w:bCs/>
                <w:kern w:val="2"/>
                <w:szCs w:val="24"/>
              </w:rPr>
            </w:pPr>
            <w:r w:rsidRPr="00E044A5">
              <w:rPr>
                <w:b/>
                <w:bCs/>
                <w:kern w:val="2"/>
                <w:szCs w:val="24"/>
              </w:rPr>
              <w:t xml:space="preserve">4.5. Kartu su Prekėmis pateikiami dokumentai </w:t>
            </w:r>
          </w:p>
        </w:tc>
        <w:tc>
          <w:tcPr>
            <w:tcW w:w="6831" w:type="dxa"/>
            <w:gridSpan w:val="2"/>
          </w:tcPr>
          <w:p w14:paraId="108D504F" w14:textId="77777777" w:rsidR="007B0C69" w:rsidRPr="00E044A5" w:rsidRDefault="007B0C69" w:rsidP="00B96BBE">
            <w:pPr>
              <w:rPr>
                <w:kern w:val="2"/>
                <w:szCs w:val="24"/>
              </w:rPr>
            </w:pPr>
            <w:r w:rsidRPr="00E044A5">
              <w:rPr>
                <w:kern w:val="2"/>
                <w:szCs w:val="24"/>
              </w:rPr>
              <w:t>Kartu su Prekėmis pateikiami šie dokumentai: prekių priėmimo – perdavimo aktas, naudojimosi instrukcija lietuvių kalba, serviso dokumentacija lietuvių arba anglų kalba (jei tokia yra). Tiekėjui nepateikus nurodytų dokumentų, laikoma, kad Prekės neatitinka Sutartyje nustatytų reikalavimų.</w:t>
            </w:r>
          </w:p>
        </w:tc>
      </w:tr>
      <w:tr w:rsidR="007B0C69" w:rsidRPr="00E044A5" w14:paraId="6F34F60E" w14:textId="77777777" w:rsidTr="00B96BBE">
        <w:trPr>
          <w:trHeight w:val="300"/>
        </w:trPr>
        <w:tc>
          <w:tcPr>
            <w:tcW w:w="9535" w:type="dxa"/>
            <w:gridSpan w:val="4"/>
          </w:tcPr>
          <w:p w14:paraId="1D12A447" w14:textId="77777777" w:rsidR="007B0C69" w:rsidRPr="00E044A5" w:rsidRDefault="007B0C69" w:rsidP="00B96BBE">
            <w:pPr>
              <w:jc w:val="center"/>
              <w:rPr>
                <w:b/>
                <w:bCs/>
                <w:kern w:val="2"/>
                <w:szCs w:val="24"/>
              </w:rPr>
            </w:pPr>
            <w:r w:rsidRPr="00E044A5">
              <w:rPr>
                <w:b/>
                <w:bCs/>
                <w:kern w:val="2"/>
                <w:szCs w:val="24"/>
              </w:rPr>
              <w:t>5. SUTARTIES KAINA IR ATSISKAITYMO TVARKA</w:t>
            </w:r>
          </w:p>
        </w:tc>
      </w:tr>
      <w:tr w:rsidR="007B0C69" w:rsidRPr="00E044A5" w14:paraId="4F571DF2" w14:textId="77777777" w:rsidTr="00B96BBE">
        <w:trPr>
          <w:trHeight w:val="300"/>
        </w:trPr>
        <w:tc>
          <w:tcPr>
            <w:tcW w:w="2704" w:type="dxa"/>
            <w:gridSpan w:val="2"/>
          </w:tcPr>
          <w:p w14:paraId="5DD0751D" w14:textId="77777777" w:rsidR="007B0C69" w:rsidRPr="00E044A5" w:rsidRDefault="007B0C69" w:rsidP="00B96BBE">
            <w:pPr>
              <w:rPr>
                <w:b/>
                <w:bCs/>
                <w:kern w:val="2"/>
                <w:szCs w:val="24"/>
              </w:rPr>
            </w:pPr>
            <w:r w:rsidRPr="00E044A5">
              <w:rPr>
                <w:b/>
                <w:bCs/>
                <w:kern w:val="2"/>
                <w:szCs w:val="24"/>
              </w:rPr>
              <w:t>5.1. Sutarčiai taikomas kainos apskaičiavimo būdas</w:t>
            </w:r>
          </w:p>
        </w:tc>
        <w:tc>
          <w:tcPr>
            <w:tcW w:w="6831" w:type="dxa"/>
            <w:gridSpan w:val="2"/>
          </w:tcPr>
          <w:p w14:paraId="2129C775" w14:textId="77777777" w:rsidR="007B0C69" w:rsidRPr="00E044A5" w:rsidRDefault="007B0C69" w:rsidP="00B96BBE">
            <w:pPr>
              <w:rPr>
                <w:kern w:val="2"/>
                <w:szCs w:val="24"/>
              </w:rPr>
            </w:pPr>
            <w:r w:rsidRPr="00E044A5">
              <w:rPr>
                <w:kern w:val="2"/>
                <w:szCs w:val="24"/>
              </w:rPr>
              <w:t>Fiksuotos kainos kainodara</w:t>
            </w:r>
          </w:p>
          <w:p w14:paraId="5AD598E3" w14:textId="77777777" w:rsidR="007B0C69" w:rsidRPr="00E044A5" w:rsidRDefault="007B0C69" w:rsidP="00B96BBE">
            <w:pPr>
              <w:rPr>
                <w:color w:val="4472C4"/>
                <w:kern w:val="2"/>
              </w:rPr>
            </w:pPr>
          </w:p>
        </w:tc>
      </w:tr>
      <w:tr w:rsidR="007B0C69" w:rsidRPr="00E044A5" w14:paraId="0CD9C53D" w14:textId="77777777" w:rsidTr="00B96BBE">
        <w:trPr>
          <w:trHeight w:val="300"/>
        </w:trPr>
        <w:tc>
          <w:tcPr>
            <w:tcW w:w="2704" w:type="dxa"/>
            <w:gridSpan w:val="2"/>
          </w:tcPr>
          <w:p w14:paraId="5C24B2D1" w14:textId="77777777" w:rsidR="007B0C69" w:rsidRPr="00E044A5" w:rsidRDefault="007B0C69" w:rsidP="00B96BBE">
            <w:pPr>
              <w:rPr>
                <w:b/>
                <w:bCs/>
                <w:kern w:val="2"/>
                <w:szCs w:val="24"/>
              </w:rPr>
            </w:pPr>
            <w:r w:rsidRPr="00E044A5">
              <w:rPr>
                <w:b/>
                <w:bCs/>
                <w:kern w:val="2"/>
                <w:szCs w:val="24"/>
              </w:rPr>
              <w:t xml:space="preserve">5.2. Pradinės Sutarties vertė ir Sutarties kaina, kai taikoma </w:t>
            </w:r>
            <w:r w:rsidRPr="00E044A5">
              <w:rPr>
                <w:b/>
                <w:bCs/>
                <w:kern w:val="2"/>
                <w:szCs w:val="24"/>
                <w:u w:val="single"/>
              </w:rPr>
              <w:t>fiksuotos kainos</w:t>
            </w:r>
            <w:r w:rsidRPr="00E044A5">
              <w:rPr>
                <w:b/>
                <w:bCs/>
                <w:kern w:val="2"/>
                <w:szCs w:val="24"/>
              </w:rPr>
              <w:t xml:space="preserve"> kainodara</w:t>
            </w:r>
          </w:p>
          <w:p w14:paraId="06ECD6F8" w14:textId="77777777" w:rsidR="007B0C69" w:rsidRPr="00E044A5" w:rsidRDefault="007B0C69" w:rsidP="00B96BBE">
            <w:pPr>
              <w:rPr>
                <w:b/>
                <w:bCs/>
                <w:kern w:val="2"/>
                <w:szCs w:val="24"/>
              </w:rPr>
            </w:pPr>
          </w:p>
          <w:p w14:paraId="46FF8FCE" w14:textId="77777777" w:rsidR="007B0C69" w:rsidRPr="00E044A5" w:rsidRDefault="007B0C69" w:rsidP="00B96BBE">
            <w:pPr>
              <w:rPr>
                <w:b/>
                <w:bCs/>
                <w:kern w:val="2"/>
                <w:szCs w:val="24"/>
              </w:rPr>
            </w:pPr>
          </w:p>
          <w:p w14:paraId="553CB604" w14:textId="77777777" w:rsidR="007B0C69" w:rsidRPr="00E044A5" w:rsidRDefault="007B0C69" w:rsidP="00B96BBE">
            <w:pPr>
              <w:jc w:val="both"/>
              <w:rPr>
                <w:b/>
                <w:bCs/>
                <w:kern w:val="2"/>
                <w:szCs w:val="24"/>
              </w:rPr>
            </w:pPr>
          </w:p>
        </w:tc>
        <w:tc>
          <w:tcPr>
            <w:tcW w:w="6831" w:type="dxa"/>
            <w:gridSpan w:val="2"/>
          </w:tcPr>
          <w:p w14:paraId="151F8BAD" w14:textId="77777777" w:rsidR="007B0C69" w:rsidRPr="00E044A5" w:rsidRDefault="007B0C69" w:rsidP="00B96BBE">
            <w:pPr>
              <w:rPr>
                <w:kern w:val="2"/>
                <w:szCs w:val="24"/>
              </w:rPr>
            </w:pPr>
            <w:r w:rsidRPr="00E044A5">
              <w:rPr>
                <w:kern w:val="2"/>
                <w:szCs w:val="24"/>
              </w:rPr>
              <w:t xml:space="preserve">Pradinės Sutarties vertė yra </w:t>
            </w:r>
            <w:r w:rsidRPr="00E044A5">
              <w:rPr>
                <w:color w:val="4472C4"/>
                <w:kern w:val="2"/>
                <w:szCs w:val="24"/>
              </w:rPr>
              <w:t>(nurodyti sumą skaičiais)</w:t>
            </w:r>
            <w:r w:rsidRPr="00E044A5">
              <w:rPr>
                <w:kern w:val="2"/>
                <w:szCs w:val="24"/>
              </w:rPr>
              <w:t xml:space="preserve"> Eur, </w:t>
            </w:r>
            <w:r w:rsidRPr="00E044A5">
              <w:rPr>
                <w:color w:val="4472C4"/>
                <w:kern w:val="2"/>
                <w:szCs w:val="24"/>
              </w:rPr>
              <w:t>(nurodyti sumą žodžiais)</w:t>
            </w:r>
            <w:r w:rsidRPr="00E044A5">
              <w:rPr>
                <w:kern w:val="2"/>
                <w:szCs w:val="24"/>
              </w:rPr>
              <w:t xml:space="preserve"> be pridėtinės vertės mokesčio (toliau – PVM). </w:t>
            </w:r>
          </w:p>
          <w:p w14:paraId="763E259D" w14:textId="77777777" w:rsidR="007B0C69" w:rsidRPr="00E044A5" w:rsidRDefault="007B0C69" w:rsidP="00B96BBE">
            <w:pPr>
              <w:rPr>
                <w:kern w:val="2"/>
                <w:szCs w:val="24"/>
              </w:rPr>
            </w:pPr>
            <w:r w:rsidRPr="00E044A5">
              <w:rPr>
                <w:kern w:val="2"/>
                <w:szCs w:val="24"/>
              </w:rPr>
              <w:t xml:space="preserve">PVM sudaro </w:t>
            </w:r>
            <w:r w:rsidRPr="00E044A5">
              <w:rPr>
                <w:color w:val="4472C4"/>
                <w:kern w:val="2"/>
                <w:szCs w:val="24"/>
              </w:rPr>
              <w:t>(nurodyti sumą skaičiais)</w:t>
            </w:r>
            <w:r w:rsidRPr="00E044A5">
              <w:rPr>
                <w:kern w:val="2"/>
                <w:szCs w:val="24"/>
              </w:rPr>
              <w:t xml:space="preserve"> Eur, </w:t>
            </w:r>
            <w:r w:rsidRPr="00E044A5">
              <w:rPr>
                <w:color w:val="4472C4"/>
                <w:kern w:val="2"/>
                <w:szCs w:val="24"/>
              </w:rPr>
              <w:t>(nurodyti sumą žodžiais)</w:t>
            </w:r>
            <w:r w:rsidRPr="00E044A5">
              <w:rPr>
                <w:kern w:val="2"/>
                <w:szCs w:val="24"/>
              </w:rPr>
              <w:t>.</w:t>
            </w:r>
          </w:p>
          <w:p w14:paraId="4935F9F6" w14:textId="77777777" w:rsidR="007B0C69" w:rsidRPr="00E044A5" w:rsidRDefault="007B0C69" w:rsidP="00B96BBE">
            <w:pPr>
              <w:rPr>
                <w:kern w:val="2"/>
                <w:szCs w:val="24"/>
              </w:rPr>
            </w:pPr>
            <w:r w:rsidRPr="00E044A5">
              <w:rPr>
                <w:kern w:val="2"/>
                <w:szCs w:val="24"/>
              </w:rPr>
              <w:t xml:space="preserve">Sutarties kaina yra </w:t>
            </w:r>
            <w:r w:rsidRPr="00E044A5">
              <w:rPr>
                <w:color w:val="4472C4"/>
                <w:kern w:val="2"/>
                <w:szCs w:val="24"/>
              </w:rPr>
              <w:t>(nurodyti sumą skaičiais)</w:t>
            </w:r>
            <w:r w:rsidRPr="00E044A5">
              <w:rPr>
                <w:kern w:val="2"/>
                <w:szCs w:val="24"/>
              </w:rPr>
              <w:t xml:space="preserve"> Eur, </w:t>
            </w:r>
            <w:r w:rsidRPr="00E044A5">
              <w:rPr>
                <w:color w:val="4472C4"/>
                <w:kern w:val="2"/>
                <w:szCs w:val="24"/>
              </w:rPr>
              <w:t>(nurodyti sumą žodžiais)</w:t>
            </w:r>
            <w:r w:rsidRPr="00E044A5">
              <w:rPr>
                <w:kern w:val="2"/>
                <w:szCs w:val="24"/>
              </w:rPr>
              <w:t xml:space="preserve"> Eur su PVM.</w:t>
            </w:r>
          </w:p>
          <w:p w14:paraId="36C32B02" w14:textId="77777777" w:rsidR="007B0C69" w:rsidRPr="00E044A5" w:rsidRDefault="007B0C69" w:rsidP="00B96BBE">
            <w:pPr>
              <w:rPr>
                <w:color w:val="000000"/>
                <w:kern w:val="2"/>
                <w:szCs w:val="24"/>
              </w:rPr>
            </w:pPr>
            <w:r w:rsidRPr="00E044A5">
              <w:rPr>
                <w:kern w:val="2"/>
                <w:szCs w:val="24"/>
              </w:rPr>
              <w:t>Šioje Sutartyje P</w:t>
            </w:r>
            <w:r w:rsidRPr="00E044A5">
              <w:rPr>
                <w:color w:val="000000"/>
                <w:kern w:val="2"/>
                <w:szCs w:val="24"/>
              </w:rPr>
              <w:t>radinės Sutarties vertė yra lygi Tiekėjo pasiūlymo kainai be PVM, nurodytai už visą pirkimo dokumentuose ir Sutartyje nurodytą Prekių kiekį ir (ar) apimtį.</w:t>
            </w:r>
          </w:p>
          <w:p w14:paraId="7855C0FE" w14:textId="77777777" w:rsidR="007B0C69" w:rsidRPr="00E044A5" w:rsidRDefault="007B0C69" w:rsidP="00B96BBE">
            <w:pPr>
              <w:rPr>
                <w:color w:val="FF0000"/>
                <w:kern w:val="2"/>
                <w:szCs w:val="24"/>
              </w:rPr>
            </w:pPr>
          </w:p>
        </w:tc>
      </w:tr>
      <w:tr w:rsidR="007B0C69" w:rsidRPr="00E044A5" w14:paraId="1E56B728" w14:textId="77777777" w:rsidTr="00B96BBE">
        <w:trPr>
          <w:trHeight w:val="300"/>
        </w:trPr>
        <w:tc>
          <w:tcPr>
            <w:tcW w:w="2704" w:type="dxa"/>
            <w:gridSpan w:val="2"/>
          </w:tcPr>
          <w:p w14:paraId="19707D78" w14:textId="77777777" w:rsidR="007B0C69" w:rsidRPr="00E044A5" w:rsidRDefault="007B0C69" w:rsidP="00B96BBE">
            <w:pPr>
              <w:rPr>
                <w:b/>
                <w:bCs/>
                <w:kern w:val="2"/>
                <w:szCs w:val="24"/>
              </w:rPr>
            </w:pPr>
            <w:r w:rsidRPr="00E044A5">
              <w:rPr>
                <w:b/>
                <w:bCs/>
                <w:kern w:val="2"/>
                <w:szCs w:val="24"/>
              </w:rPr>
              <w:lastRenderedPageBreak/>
              <w:t xml:space="preserve">5.3. Sutarties kainos / įkainių perskaičiavimas taikant </w:t>
            </w:r>
            <w:r w:rsidRPr="00E044A5">
              <w:rPr>
                <w:b/>
                <w:bCs/>
                <w:kern w:val="2"/>
                <w:szCs w:val="24"/>
                <w:u w:val="single"/>
              </w:rPr>
              <w:t>peržiūros</w:t>
            </w:r>
            <w:r w:rsidRPr="00E044A5">
              <w:rPr>
                <w:b/>
                <w:bCs/>
                <w:kern w:val="2"/>
                <w:szCs w:val="24"/>
              </w:rPr>
              <w:t xml:space="preserve"> taisykles</w:t>
            </w:r>
          </w:p>
        </w:tc>
        <w:tc>
          <w:tcPr>
            <w:tcW w:w="6831" w:type="dxa"/>
            <w:gridSpan w:val="2"/>
          </w:tcPr>
          <w:p w14:paraId="0B8A22F0" w14:textId="77777777" w:rsidR="007B0C69" w:rsidRPr="00E044A5" w:rsidRDefault="007B0C69" w:rsidP="00B96BBE">
            <w:pPr>
              <w:rPr>
                <w:kern w:val="2"/>
                <w:szCs w:val="24"/>
              </w:rPr>
            </w:pPr>
            <w:r w:rsidRPr="00E044A5">
              <w:rPr>
                <w:kern w:val="2"/>
                <w:szCs w:val="24"/>
              </w:rPr>
              <w:t>Sutarties kaina / įkainiai bus perskaičiuojami:</w:t>
            </w:r>
          </w:p>
          <w:p w14:paraId="4D6B0975" w14:textId="77777777" w:rsidR="007B0C69" w:rsidRPr="00E044A5" w:rsidRDefault="007B0C69" w:rsidP="00B96BBE">
            <w:pPr>
              <w:rPr>
                <w:color w:val="FF0000"/>
                <w:kern w:val="2"/>
                <w:szCs w:val="24"/>
              </w:rPr>
            </w:pPr>
            <w:r w:rsidRPr="00E044A5">
              <w:rPr>
                <w:kern w:val="2"/>
                <w:szCs w:val="24"/>
              </w:rPr>
              <w:t>5.3.1. dėl PVM tarifo pasikeitimo.</w:t>
            </w:r>
          </w:p>
        </w:tc>
      </w:tr>
      <w:tr w:rsidR="007B0C69" w:rsidRPr="00E044A5" w14:paraId="5892A6BB" w14:textId="77777777" w:rsidTr="00B96BBE">
        <w:trPr>
          <w:trHeight w:val="300"/>
        </w:trPr>
        <w:tc>
          <w:tcPr>
            <w:tcW w:w="2704" w:type="dxa"/>
            <w:gridSpan w:val="2"/>
          </w:tcPr>
          <w:p w14:paraId="7FBD3159" w14:textId="77777777" w:rsidR="007B0C69" w:rsidRPr="00E044A5" w:rsidRDefault="007B0C69" w:rsidP="00B96BBE">
            <w:pPr>
              <w:rPr>
                <w:b/>
                <w:bCs/>
                <w:kern w:val="2"/>
                <w:szCs w:val="24"/>
              </w:rPr>
            </w:pPr>
            <w:r w:rsidRPr="00E044A5">
              <w:rPr>
                <w:b/>
                <w:bCs/>
                <w:kern w:val="2"/>
                <w:szCs w:val="24"/>
              </w:rPr>
              <w:t>5.3.1. Sutarties kainos / įkainių peržiūra dėl PVM tarifo pasikeitimo</w:t>
            </w:r>
          </w:p>
        </w:tc>
        <w:tc>
          <w:tcPr>
            <w:tcW w:w="6831" w:type="dxa"/>
            <w:gridSpan w:val="2"/>
          </w:tcPr>
          <w:p w14:paraId="181B2FE6" w14:textId="77777777" w:rsidR="007B0C69" w:rsidRPr="00E044A5" w:rsidRDefault="007B0C69" w:rsidP="00B96BBE">
            <w:pPr>
              <w:rPr>
                <w:kern w:val="2"/>
                <w:szCs w:val="24"/>
              </w:rPr>
            </w:pPr>
            <w:r w:rsidRPr="00E044A5">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66095B1A" w14:textId="77777777" w:rsidR="007B0C69" w:rsidRPr="00E044A5" w:rsidRDefault="007B0C69" w:rsidP="00B96BBE">
            <w:pPr>
              <w:rPr>
                <w:kern w:val="2"/>
                <w:szCs w:val="24"/>
              </w:rPr>
            </w:pPr>
          </w:p>
          <w:p w14:paraId="0FF8D867" w14:textId="77777777" w:rsidR="007B0C69" w:rsidRPr="00E044A5" w:rsidRDefault="007B0C69" w:rsidP="00B96BBE">
            <w:pPr>
              <w:rPr>
                <w:kern w:val="2"/>
                <w:szCs w:val="24"/>
              </w:rPr>
            </w:pPr>
            <w:r w:rsidRPr="00E044A5">
              <w:rPr>
                <w:kern w:val="2"/>
              </w:rPr>
              <w:t>Perskaičiavimas įforminamas Susitarimu ne vėliau kaip per 10 (dešimt) dienų nuo PVM mokėjimą reglamentuojančių teisės aktų pasikeitimo, kuris tampa neatskiriama Sutarties dalimi. Perskaičiuota (-as) Sutarties kaina  /įkainis taikoma (-as) už tą Prekių dalį, kurios bus tiekiamos nuo Šalių pasirašyto Susitarimo įsigaliojimo dienos.</w:t>
            </w:r>
          </w:p>
        </w:tc>
      </w:tr>
      <w:tr w:rsidR="007B0C69" w:rsidRPr="00E044A5" w14:paraId="4ABBD2F5" w14:textId="77777777" w:rsidTr="00B96BBE">
        <w:trPr>
          <w:trHeight w:val="300"/>
        </w:trPr>
        <w:tc>
          <w:tcPr>
            <w:tcW w:w="2704" w:type="dxa"/>
            <w:gridSpan w:val="2"/>
          </w:tcPr>
          <w:p w14:paraId="0D13406F" w14:textId="77777777" w:rsidR="007B0C69" w:rsidRPr="00E044A5" w:rsidRDefault="007B0C69" w:rsidP="00B96BBE">
            <w:pPr>
              <w:rPr>
                <w:kern w:val="2"/>
                <w:szCs w:val="24"/>
              </w:rPr>
            </w:pPr>
            <w:r w:rsidRPr="00E044A5">
              <w:rPr>
                <w:b/>
                <w:bCs/>
                <w:kern w:val="2"/>
                <w:szCs w:val="24"/>
              </w:rPr>
              <w:t>5.3.2.</w:t>
            </w:r>
            <w:r w:rsidRPr="00E044A5">
              <w:rPr>
                <w:kern w:val="2"/>
                <w:szCs w:val="24"/>
              </w:rPr>
              <w:t xml:space="preserve"> </w:t>
            </w:r>
            <w:r w:rsidRPr="00E044A5">
              <w:rPr>
                <w:b/>
                <w:bCs/>
                <w:kern w:val="2"/>
                <w:szCs w:val="24"/>
              </w:rPr>
              <w:t>Sutarties kainos / įkainių peržiūra dėl kitų mokesčių, lemiančių Prekių kainos / įkainių pokytį, pasikeitimo</w:t>
            </w:r>
          </w:p>
        </w:tc>
        <w:tc>
          <w:tcPr>
            <w:tcW w:w="6831" w:type="dxa"/>
            <w:gridSpan w:val="2"/>
          </w:tcPr>
          <w:p w14:paraId="369B9666" w14:textId="77777777" w:rsidR="007B0C69" w:rsidRPr="00E044A5" w:rsidRDefault="007B0C69" w:rsidP="00B96BBE">
            <w:pPr>
              <w:rPr>
                <w:kern w:val="2"/>
                <w:szCs w:val="24"/>
              </w:rPr>
            </w:pPr>
            <w:r w:rsidRPr="00E044A5">
              <w:rPr>
                <w:kern w:val="2"/>
                <w:szCs w:val="24"/>
              </w:rPr>
              <w:t>Netaikoma</w:t>
            </w:r>
          </w:p>
          <w:p w14:paraId="09E5AA1D" w14:textId="77777777" w:rsidR="007B0C69" w:rsidRPr="00E044A5" w:rsidRDefault="007B0C69" w:rsidP="00B96BBE">
            <w:pPr>
              <w:rPr>
                <w:kern w:val="2"/>
              </w:rPr>
            </w:pPr>
          </w:p>
        </w:tc>
      </w:tr>
      <w:tr w:rsidR="007B0C69" w:rsidRPr="00E044A5" w14:paraId="6BEB219B" w14:textId="77777777" w:rsidTr="00B96BBE">
        <w:trPr>
          <w:trHeight w:val="300"/>
        </w:trPr>
        <w:tc>
          <w:tcPr>
            <w:tcW w:w="2704" w:type="dxa"/>
            <w:gridSpan w:val="2"/>
          </w:tcPr>
          <w:p w14:paraId="2298D23A" w14:textId="77777777" w:rsidR="007B0C69" w:rsidRPr="00E044A5" w:rsidRDefault="007B0C69" w:rsidP="00B96BBE">
            <w:pPr>
              <w:rPr>
                <w:b/>
                <w:bCs/>
                <w:kern w:val="2"/>
                <w:szCs w:val="24"/>
              </w:rPr>
            </w:pPr>
            <w:r w:rsidRPr="00E044A5">
              <w:rPr>
                <w:b/>
                <w:bCs/>
                <w:kern w:val="2"/>
                <w:szCs w:val="24"/>
              </w:rPr>
              <w:t>5.3.3. Sutarties kainos / įkainių peržiūra dėl kainų lygio pokyčio</w:t>
            </w:r>
          </w:p>
        </w:tc>
        <w:tc>
          <w:tcPr>
            <w:tcW w:w="6831" w:type="dxa"/>
            <w:gridSpan w:val="2"/>
          </w:tcPr>
          <w:p w14:paraId="5BC5D103" w14:textId="77777777" w:rsidR="007B0C69" w:rsidRPr="00E044A5" w:rsidRDefault="007B0C69" w:rsidP="00B96BBE">
            <w:pPr>
              <w:rPr>
                <w:kern w:val="2"/>
                <w:szCs w:val="24"/>
              </w:rPr>
            </w:pPr>
            <w:r w:rsidRPr="00E044A5">
              <w:rPr>
                <w:kern w:val="2"/>
                <w:szCs w:val="24"/>
              </w:rPr>
              <w:t>Netaikoma</w:t>
            </w:r>
          </w:p>
          <w:p w14:paraId="4EF0470A" w14:textId="77777777" w:rsidR="007B0C69" w:rsidRPr="00E044A5" w:rsidRDefault="007B0C69" w:rsidP="00B96BBE">
            <w:pPr>
              <w:jc w:val="both"/>
              <w:textAlignment w:val="baseline"/>
              <w:rPr>
                <w:color w:val="4472C4"/>
                <w:kern w:val="2"/>
                <w:szCs w:val="24"/>
              </w:rPr>
            </w:pPr>
          </w:p>
          <w:p w14:paraId="72E23A7F" w14:textId="77777777" w:rsidR="007B0C69" w:rsidRPr="00E044A5" w:rsidRDefault="007B0C69" w:rsidP="00B96BBE">
            <w:pPr>
              <w:rPr>
                <w:color w:val="4472C4"/>
                <w:kern w:val="2"/>
                <w:szCs w:val="24"/>
              </w:rPr>
            </w:pPr>
          </w:p>
        </w:tc>
      </w:tr>
      <w:tr w:rsidR="007B0C69" w:rsidRPr="00E044A5" w14:paraId="6275D568" w14:textId="77777777" w:rsidTr="00B96BBE">
        <w:trPr>
          <w:trHeight w:val="300"/>
        </w:trPr>
        <w:tc>
          <w:tcPr>
            <w:tcW w:w="2704" w:type="dxa"/>
            <w:gridSpan w:val="2"/>
          </w:tcPr>
          <w:p w14:paraId="367520BC" w14:textId="77777777" w:rsidR="007B0C69" w:rsidRPr="00E044A5" w:rsidRDefault="007B0C69" w:rsidP="00B96BBE">
            <w:pPr>
              <w:rPr>
                <w:b/>
                <w:bCs/>
                <w:kern w:val="2"/>
                <w:szCs w:val="24"/>
              </w:rPr>
            </w:pPr>
            <w:r w:rsidRPr="00E044A5">
              <w:rPr>
                <w:b/>
                <w:bCs/>
                <w:kern w:val="2"/>
                <w:szCs w:val="24"/>
              </w:rPr>
              <w:t>5.3.4. Sutarties kainos / įkainių peržiūra dėl kainų lygio pokyčio pagal Prekių grupių kainų pokyčius</w:t>
            </w:r>
          </w:p>
        </w:tc>
        <w:tc>
          <w:tcPr>
            <w:tcW w:w="6831" w:type="dxa"/>
            <w:gridSpan w:val="2"/>
          </w:tcPr>
          <w:p w14:paraId="467595A7" w14:textId="77777777" w:rsidR="007B0C69" w:rsidRPr="00E044A5" w:rsidRDefault="007B0C69" w:rsidP="00B96BBE">
            <w:pPr>
              <w:rPr>
                <w:kern w:val="2"/>
                <w:szCs w:val="24"/>
              </w:rPr>
            </w:pPr>
            <w:r w:rsidRPr="00E044A5">
              <w:rPr>
                <w:kern w:val="2"/>
                <w:szCs w:val="24"/>
              </w:rPr>
              <w:t>Netaikoma</w:t>
            </w:r>
          </w:p>
          <w:p w14:paraId="27FAFAD7" w14:textId="77777777" w:rsidR="007B0C69" w:rsidRPr="00E044A5" w:rsidRDefault="007B0C69" w:rsidP="00B96BBE">
            <w:pPr>
              <w:rPr>
                <w:kern w:val="2"/>
                <w:szCs w:val="24"/>
              </w:rPr>
            </w:pPr>
          </w:p>
        </w:tc>
      </w:tr>
      <w:tr w:rsidR="007B0C69" w:rsidRPr="00E044A5" w14:paraId="12A68FB0" w14:textId="77777777" w:rsidTr="00B96BBE">
        <w:trPr>
          <w:trHeight w:val="300"/>
        </w:trPr>
        <w:tc>
          <w:tcPr>
            <w:tcW w:w="2704" w:type="dxa"/>
            <w:gridSpan w:val="2"/>
          </w:tcPr>
          <w:p w14:paraId="5D88E5AC" w14:textId="77777777" w:rsidR="007B0C69" w:rsidRPr="00E044A5" w:rsidRDefault="007B0C69" w:rsidP="00B96BBE">
            <w:pPr>
              <w:rPr>
                <w:b/>
                <w:bCs/>
                <w:kern w:val="2"/>
                <w:szCs w:val="24"/>
              </w:rPr>
            </w:pPr>
            <w:r w:rsidRPr="00E044A5">
              <w:rPr>
                <w:b/>
                <w:bCs/>
                <w:kern w:val="2"/>
                <w:szCs w:val="24"/>
              </w:rPr>
              <w:t xml:space="preserve">5.4. Sutarties kainos / įkainių apskaičiavimas taikant </w:t>
            </w:r>
            <w:r w:rsidRPr="00E044A5">
              <w:rPr>
                <w:b/>
                <w:bCs/>
                <w:kern w:val="2"/>
                <w:szCs w:val="24"/>
                <w:u w:val="single"/>
              </w:rPr>
              <w:t>kiekio (apimties)</w:t>
            </w:r>
            <w:r w:rsidRPr="00E044A5">
              <w:rPr>
                <w:b/>
                <w:bCs/>
                <w:kern w:val="2"/>
                <w:szCs w:val="24"/>
              </w:rPr>
              <w:t xml:space="preserve"> keitimo taisykles</w:t>
            </w:r>
          </w:p>
        </w:tc>
        <w:tc>
          <w:tcPr>
            <w:tcW w:w="6831" w:type="dxa"/>
            <w:gridSpan w:val="2"/>
          </w:tcPr>
          <w:p w14:paraId="67DFF117" w14:textId="77777777" w:rsidR="007B0C69" w:rsidRPr="00E044A5" w:rsidRDefault="007B0C69" w:rsidP="00B96BBE">
            <w:pPr>
              <w:rPr>
                <w:kern w:val="2"/>
                <w:szCs w:val="24"/>
              </w:rPr>
            </w:pPr>
            <w:r w:rsidRPr="00E044A5">
              <w:rPr>
                <w:kern w:val="2"/>
                <w:szCs w:val="24"/>
              </w:rPr>
              <w:t>Netaikoma</w:t>
            </w:r>
          </w:p>
          <w:p w14:paraId="1530F7FE" w14:textId="77777777" w:rsidR="007B0C69" w:rsidRPr="00E044A5" w:rsidRDefault="007B0C69" w:rsidP="00B96BBE">
            <w:pPr>
              <w:rPr>
                <w:kern w:val="2"/>
                <w:szCs w:val="24"/>
              </w:rPr>
            </w:pPr>
          </w:p>
        </w:tc>
      </w:tr>
      <w:tr w:rsidR="007B0C69" w:rsidRPr="00E044A5" w14:paraId="375B5D9C" w14:textId="77777777" w:rsidTr="00B96BBE">
        <w:trPr>
          <w:trHeight w:val="300"/>
        </w:trPr>
        <w:tc>
          <w:tcPr>
            <w:tcW w:w="2704" w:type="dxa"/>
            <w:gridSpan w:val="2"/>
          </w:tcPr>
          <w:p w14:paraId="1AE30032" w14:textId="77777777" w:rsidR="007B0C69" w:rsidRPr="00E044A5" w:rsidRDefault="007B0C69" w:rsidP="00B96BBE">
            <w:pPr>
              <w:rPr>
                <w:b/>
                <w:bCs/>
                <w:kern w:val="2"/>
                <w:szCs w:val="24"/>
              </w:rPr>
            </w:pPr>
            <w:r w:rsidRPr="00E044A5">
              <w:rPr>
                <w:b/>
                <w:bCs/>
                <w:kern w:val="2"/>
                <w:szCs w:val="24"/>
              </w:rPr>
              <w:t>5.5. Atsiskaitymo su Tiekėju terminas ir tvarka</w:t>
            </w:r>
          </w:p>
        </w:tc>
        <w:tc>
          <w:tcPr>
            <w:tcW w:w="6831" w:type="dxa"/>
            <w:gridSpan w:val="2"/>
          </w:tcPr>
          <w:p w14:paraId="118B4CEB" w14:textId="77777777" w:rsidR="007B0C69" w:rsidRPr="00E044A5" w:rsidRDefault="007B0C69" w:rsidP="00B96BBE">
            <w:pPr>
              <w:rPr>
                <w:kern w:val="2"/>
                <w:szCs w:val="24"/>
              </w:rPr>
            </w:pPr>
            <w:r w:rsidRPr="00E044A5">
              <w:rPr>
                <w:kern w:val="2"/>
                <w:szCs w:val="24"/>
              </w:rPr>
              <w:t>Pirkėjas atsiskaito su Tiekėju ne vėliau kaip per 30 (trisdešimt) dienų nuo Sąskaitos gavimo dienos.</w:t>
            </w:r>
          </w:p>
          <w:p w14:paraId="2812832D" w14:textId="77777777" w:rsidR="007B0C69" w:rsidRPr="00E044A5" w:rsidRDefault="007B0C69" w:rsidP="00B96BBE">
            <w:pPr>
              <w:rPr>
                <w:kern w:val="2"/>
                <w:szCs w:val="24"/>
              </w:rPr>
            </w:pPr>
          </w:p>
          <w:p w14:paraId="693F2AD7" w14:textId="77777777" w:rsidR="007B0C69" w:rsidRPr="00E044A5" w:rsidRDefault="007B0C69" w:rsidP="00B96BBE">
            <w:pPr>
              <w:rPr>
                <w:kern w:val="2"/>
                <w:szCs w:val="24"/>
                <w:shd w:val="clear" w:color="auto" w:fill="FFFFFF"/>
              </w:rPr>
            </w:pPr>
            <w:r w:rsidRPr="00E044A5">
              <w:rPr>
                <w:kern w:val="2"/>
                <w:szCs w:val="24"/>
                <w:shd w:val="clear" w:color="auto" w:fill="FFFFFF"/>
              </w:rPr>
              <w:lastRenderedPageBreak/>
              <w:t xml:space="preserve">Apmokėjimo sąlygos:  įvykdžius visus sutartinius įsipareigojimus, sumokama visa Sutarties kaina. </w:t>
            </w:r>
          </w:p>
        </w:tc>
      </w:tr>
      <w:tr w:rsidR="007B0C69" w:rsidRPr="00E044A5" w14:paraId="7675597B" w14:textId="77777777" w:rsidTr="00B96BBE">
        <w:trPr>
          <w:trHeight w:val="300"/>
        </w:trPr>
        <w:tc>
          <w:tcPr>
            <w:tcW w:w="2704" w:type="dxa"/>
            <w:gridSpan w:val="2"/>
          </w:tcPr>
          <w:p w14:paraId="47230BE7" w14:textId="77777777" w:rsidR="007B0C69" w:rsidRPr="00E044A5" w:rsidRDefault="007B0C69" w:rsidP="00B96BBE">
            <w:pPr>
              <w:rPr>
                <w:b/>
                <w:bCs/>
                <w:kern w:val="2"/>
                <w:szCs w:val="24"/>
              </w:rPr>
            </w:pPr>
            <w:r w:rsidRPr="00E044A5">
              <w:rPr>
                <w:b/>
                <w:bCs/>
                <w:kern w:val="2"/>
                <w:szCs w:val="24"/>
              </w:rPr>
              <w:lastRenderedPageBreak/>
              <w:t>5.6. Avansas</w:t>
            </w:r>
          </w:p>
        </w:tc>
        <w:tc>
          <w:tcPr>
            <w:tcW w:w="6831" w:type="dxa"/>
            <w:gridSpan w:val="2"/>
          </w:tcPr>
          <w:p w14:paraId="268C7BC7" w14:textId="77777777" w:rsidR="007B0C69" w:rsidRPr="00E044A5" w:rsidRDefault="007B0C69" w:rsidP="00B96BBE">
            <w:pPr>
              <w:rPr>
                <w:kern w:val="2"/>
                <w:szCs w:val="24"/>
              </w:rPr>
            </w:pPr>
            <w:r w:rsidRPr="00E044A5">
              <w:rPr>
                <w:kern w:val="2"/>
                <w:szCs w:val="24"/>
              </w:rPr>
              <w:t>Netaikoma</w:t>
            </w:r>
          </w:p>
        </w:tc>
      </w:tr>
      <w:tr w:rsidR="007B0C69" w:rsidRPr="00E044A5" w14:paraId="4221AECE" w14:textId="77777777" w:rsidTr="00B96BBE">
        <w:trPr>
          <w:trHeight w:val="300"/>
        </w:trPr>
        <w:tc>
          <w:tcPr>
            <w:tcW w:w="2704" w:type="dxa"/>
            <w:gridSpan w:val="2"/>
          </w:tcPr>
          <w:p w14:paraId="0EF6BBDF" w14:textId="77777777" w:rsidR="007B0C69" w:rsidRPr="00E044A5" w:rsidRDefault="007B0C69" w:rsidP="00B96BBE">
            <w:pPr>
              <w:rPr>
                <w:b/>
                <w:bCs/>
                <w:kern w:val="2"/>
                <w:szCs w:val="24"/>
              </w:rPr>
            </w:pPr>
            <w:r w:rsidRPr="00E044A5">
              <w:rPr>
                <w:b/>
                <w:bCs/>
                <w:kern w:val="2"/>
                <w:szCs w:val="24"/>
              </w:rPr>
              <w:t>5.7. Avanso užtikrinimas</w:t>
            </w:r>
          </w:p>
        </w:tc>
        <w:tc>
          <w:tcPr>
            <w:tcW w:w="6831" w:type="dxa"/>
            <w:gridSpan w:val="2"/>
          </w:tcPr>
          <w:p w14:paraId="2A921AFA" w14:textId="77777777" w:rsidR="007B0C69" w:rsidRPr="00E044A5" w:rsidRDefault="007B0C69" w:rsidP="00B96BBE">
            <w:pPr>
              <w:rPr>
                <w:kern w:val="2"/>
                <w:szCs w:val="24"/>
              </w:rPr>
            </w:pPr>
            <w:r w:rsidRPr="00E044A5">
              <w:rPr>
                <w:kern w:val="2"/>
                <w:szCs w:val="24"/>
              </w:rPr>
              <w:t>Netaikoma</w:t>
            </w:r>
            <w:r w:rsidRPr="00E044A5">
              <w:rPr>
                <w:color w:val="000000"/>
                <w:kern w:val="2"/>
                <w:szCs w:val="24"/>
                <w:shd w:val="clear" w:color="auto" w:fill="FFFFFF"/>
              </w:rPr>
              <w:t xml:space="preserve"> </w:t>
            </w:r>
          </w:p>
        </w:tc>
      </w:tr>
      <w:tr w:rsidR="007B0C69" w:rsidRPr="00E044A5" w14:paraId="11408B8B" w14:textId="77777777" w:rsidTr="00B96BBE">
        <w:trPr>
          <w:trHeight w:val="300"/>
        </w:trPr>
        <w:tc>
          <w:tcPr>
            <w:tcW w:w="9535" w:type="dxa"/>
            <w:gridSpan w:val="4"/>
          </w:tcPr>
          <w:p w14:paraId="213BE157" w14:textId="77777777" w:rsidR="007B0C69" w:rsidRPr="00E044A5" w:rsidRDefault="007B0C69" w:rsidP="00B96BBE">
            <w:pPr>
              <w:jc w:val="center"/>
              <w:rPr>
                <w:b/>
                <w:bCs/>
                <w:kern w:val="2"/>
                <w:szCs w:val="24"/>
              </w:rPr>
            </w:pPr>
            <w:r w:rsidRPr="00E044A5">
              <w:rPr>
                <w:b/>
                <w:bCs/>
                <w:kern w:val="2"/>
                <w:szCs w:val="24"/>
              </w:rPr>
              <w:t>6. PREKIŲ KOKYBĖ IR GARANTINIAI ĮSIPAREIGOJIMAI</w:t>
            </w:r>
          </w:p>
        </w:tc>
      </w:tr>
      <w:tr w:rsidR="007B0C69" w:rsidRPr="00E044A5" w14:paraId="27940568" w14:textId="77777777" w:rsidTr="00B96BBE">
        <w:trPr>
          <w:trHeight w:val="300"/>
        </w:trPr>
        <w:tc>
          <w:tcPr>
            <w:tcW w:w="2704" w:type="dxa"/>
            <w:gridSpan w:val="2"/>
          </w:tcPr>
          <w:p w14:paraId="74360B2A" w14:textId="77777777" w:rsidR="007B0C69" w:rsidRPr="00E044A5" w:rsidRDefault="007B0C69" w:rsidP="00B96BBE">
            <w:pPr>
              <w:rPr>
                <w:b/>
                <w:bCs/>
                <w:kern w:val="2"/>
                <w:szCs w:val="24"/>
              </w:rPr>
            </w:pPr>
            <w:r w:rsidRPr="00E044A5">
              <w:rPr>
                <w:b/>
                <w:bCs/>
                <w:kern w:val="2"/>
                <w:szCs w:val="24"/>
              </w:rPr>
              <w:t>6.1. Garantinis terminas</w:t>
            </w:r>
          </w:p>
        </w:tc>
        <w:tc>
          <w:tcPr>
            <w:tcW w:w="6831" w:type="dxa"/>
            <w:gridSpan w:val="2"/>
          </w:tcPr>
          <w:p w14:paraId="585748E3" w14:textId="77777777" w:rsidR="007B0C69" w:rsidRPr="00E044A5" w:rsidRDefault="007B0C69" w:rsidP="00B96BBE">
            <w:pPr>
              <w:rPr>
                <w:kern w:val="2"/>
                <w:szCs w:val="24"/>
              </w:rPr>
            </w:pPr>
            <w:r w:rsidRPr="00E044A5">
              <w:rPr>
                <w:kern w:val="2"/>
                <w:szCs w:val="24"/>
              </w:rPr>
              <w:t xml:space="preserve">Prekėms nustatomas Tiekėjo pasiūlytas arba Prekių gamintojo taikomas garantinis terminas, tačiau bet kokiu atveju </w:t>
            </w:r>
            <w:r w:rsidRPr="00E044A5">
              <w:rPr>
                <w:b/>
                <w:bCs/>
                <w:kern w:val="2"/>
                <w:szCs w:val="24"/>
              </w:rPr>
              <w:t>ne trumpesnis kaip</w:t>
            </w:r>
            <w:r w:rsidRPr="00E044A5">
              <w:rPr>
                <w:kern w:val="2"/>
                <w:szCs w:val="24"/>
              </w:rPr>
              <w:t xml:space="preserve"> 24 (dvidešimt keturi) mėnesiai. Garantinis terminas, skaičiuojamas nuo Prekių perdavimo–priėmimo akto ar Sąskaitos (kai Prekių perdavimo–priėmimo aktas nėra pasirašomas) pasirašymo dienos.</w:t>
            </w:r>
          </w:p>
        </w:tc>
      </w:tr>
      <w:tr w:rsidR="007B0C69" w:rsidRPr="00E044A5" w14:paraId="56865A3A" w14:textId="77777777" w:rsidTr="00B96BBE">
        <w:trPr>
          <w:trHeight w:val="300"/>
        </w:trPr>
        <w:tc>
          <w:tcPr>
            <w:tcW w:w="2704" w:type="dxa"/>
            <w:gridSpan w:val="2"/>
          </w:tcPr>
          <w:p w14:paraId="74A0318F" w14:textId="77777777" w:rsidR="007B0C69" w:rsidRPr="00E044A5" w:rsidRDefault="007B0C69" w:rsidP="00B96BBE">
            <w:pPr>
              <w:rPr>
                <w:b/>
                <w:bCs/>
                <w:kern w:val="2"/>
                <w:szCs w:val="24"/>
              </w:rPr>
            </w:pPr>
            <w:r w:rsidRPr="00E044A5">
              <w:rPr>
                <w:b/>
                <w:bCs/>
                <w:kern w:val="2"/>
                <w:szCs w:val="24"/>
              </w:rPr>
              <w:t>6.2. Garantinė priežiūra</w:t>
            </w:r>
          </w:p>
        </w:tc>
        <w:tc>
          <w:tcPr>
            <w:tcW w:w="6831" w:type="dxa"/>
            <w:gridSpan w:val="2"/>
          </w:tcPr>
          <w:p w14:paraId="409A1F6E" w14:textId="77777777" w:rsidR="007B0C69" w:rsidRPr="00E044A5" w:rsidRDefault="007B0C69" w:rsidP="00B96BBE">
            <w:pPr>
              <w:rPr>
                <w:kern w:val="2"/>
                <w:szCs w:val="24"/>
              </w:rPr>
            </w:pPr>
            <w:r w:rsidRPr="00E044A5">
              <w:rPr>
                <w:kern w:val="2"/>
                <w:szCs w:val="24"/>
              </w:rPr>
              <w:t>Garantinio termino laikotarpiu nustačius Prekių trūkumų, Tiekėjas turi atvykti ne vėliau kaip per 1 (vieną) darbo dieną ir ne vėliau kaip per 10 (dešimt) darbo dienų nuo rašytinės pretenzijos gavimo dienos pašalinti Prekių trūkumus.</w:t>
            </w:r>
          </w:p>
          <w:p w14:paraId="73B488C3" w14:textId="77777777" w:rsidR="007B0C69" w:rsidRPr="00E044A5" w:rsidRDefault="007B0C69" w:rsidP="00B96BBE">
            <w:pPr>
              <w:rPr>
                <w:color w:val="4472C4"/>
                <w:kern w:val="2"/>
                <w:szCs w:val="24"/>
              </w:rPr>
            </w:pPr>
          </w:p>
          <w:p w14:paraId="6FEF9DD1" w14:textId="77777777" w:rsidR="007B0C69" w:rsidRPr="00E044A5" w:rsidRDefault="007B0C69" w:rsidP="00B96BBE">
            <w:pPr>
              <w:rPr>
                <w:kern w:val="2"/>
                <w:szCs w:val="24"/>
              </w:rPr>
            </w:pPr>
            <w:r w:rsidRPr="00E044A5">
              <w:rPr>
                <w:kern w:val="2"/>
                <w:szCs w:val="24"/>
              </w:rPr>
              <w:t>Prekių trūkumų nustatymo bei šalinimo tvarka nustatyta Bendrųjų sąlygų 7 skyriuje.</w:t>
            </w:r>
          </w:p>
        </w:tc>
      </w:tr>
      <w:tr w:rsidR="007B0C69" w:rsidRPr="00E044A5" w14:paraId="6CE472D9" w14:textId="77777777" w:rsidTr="00B96BBE">
        <w:trPr>
          <w:trHeight w:val="300"/>
        </w:trPr>
        <w:tc>
          <w:tcPr>
            <w:tcW w:w="2704" w:type="dxa"/>
            <w:gridSpan w:val="2"/>
          </w:tcPr>
          <w:p w14:paraId="7B405449" w14:textId="77777777" w:rsidR="007B0C69" w:rsidRPr="00E044A5" w:rsidRDefault="007B0C69" w:rsidP="00B96BBE">
            <w:pPr>
              <w:rPr>
                <w:b/>
                <w:bCs/>
                <w:kern w:val="2"/>
                <w:szCs w:val="24"/>
              </w:rPr>
            </w:pPr>
            <w:r w:rsidRPr="00E044A5">
              <w:rPr>
                <w:b/>
                <w:bCs/>
                <w:kern w:val="2"/>
                <w:szCs w:val="24"/>
              </w:rPr>
              <w:t>6.3. Kokybinių kriterijų įgyvendinimo ir tikrinimo tvarka</w:t>
            </w:r>
          </w:p>
        </w:tc>
        <w:tc>
          <w:tcPr>
            <w:tcW w:w="6831" w:type="dxa"/>
            <w:gridSpan w:val="2"/>
          </w:tcPr>
          <w:p w14:paraId="6DEE5FF7" w14:textId="77777777" w:rsidR="007B0C69" w:rsidRPr="00E044A5" w:rsidDel="00AE79CF" w:rsidRDefault="007B0C69" w:rsidP="00B96BBE">
            <w:pPr>
              <w:rPr>
                <w:kern w:val="2"/>
                <w:szCs w:val="24"/>
              </w:rPr>
            </w:pPr>
            <w:r w:rsidRPr="00E044A5">
              <w:rPr>
                <w:kern w:val="2"/>
                <w:szCs w:val="24"/>
              </w:rPr>
              <w:t xml:space="preserve">Netaikoma </w:t>
            </w:r>
          </w:p>
        </w:tc>
      </w:tr>
      <w:tr w:rsidR="007B0C69" w:rsidRPr="00E044A5" w14:paraId="727DF6C5" w14:textId="77777777" w:rsidTr="00B96BBE">
        <w:trPr>
          <w:trHeight w:val="300"/>
        </w:trPr>
        <w:tc>
          <w:tcPr>
            <w:tcW w:w="9535" w:type="dxa"/>
            <w:gridSpan w:val="4"/>
          </w:tcPr>
          <w:p w14:paraId="1316F33C" w14:textId="77777777" w:rsidR="007B0C69" w:rsidRPr="00E044A5" w:rsidRDefault="007B0C69" w:rsidP="00B96BBE">
            <w:pPr>
              <w:jc w:val="center"/>
              <w:rPr>
                <w:b/>
                <w:bCs/>
                <w:kern w:val="2"/>
                <w:szCs w:val="24"/>
              </w:rPr>
            </w:pPr>
            <w:r w:rsidRPr="00E044A5">
              <w:rPr>
                <w:b/>
                <w:bCs/>
                <w:kern w:val="2"/>
                <w:szCs w:val="24"/>
              </w:rPr>
              <w:t>7. SUTARTIES VYKDYMUI PASITELKIAMI SUBTIEKĖJAI</w:t>
            </w:r>
          </w:p>
        </w:tc>
      </w:tr>
      <w:tr w:rsidR="007B0C69" w:rsidRPr="00E044A5" w14:paraId="2A762880" w14:textId="77777777" w:rsidTr="00B96BBE">
        <w:trPr>
          <w:trHeight w:val="300"/>
        </w:trPr>
        <w:tc>
          <w:tcPr>
            <w:tcW w:w="2704" w:type="dxa"/>
            <w:gridSpan w:val="2"/>
          </w:tcPr>
          <w:p w14:paraId="6570E9B0" w14:textId="77777777" w:rsidR="007B0C69" w:rsidRPr="00E044A5" w:rsidRDefault="007B0C69" w:rsidP="00B96BBE">
            <w:pPr>
              <w:rPr>
                <w:b/>
                <w:bCs/>
                <w:kern w:val="2"/>
                <w:szCs w:val="24"/>
              </w:rPr>
            </w:pPr>
            <w:r w:rsidRPr="00E044A5">
              <w:rPr>
                <w:b/>
                <w:bCs/>
                <w:kern w:val="2"/>
                <w:szCs w:val="24"/>
              </w:rPr>
              <w:t>Sutarties vykdymui pasitelkiami subtiekėjai ir (ar) specialistai</w:t>
            </w:r>
          </w:p>
        </w:tc>
        <w:tc>
          <w:tcPr>
            <w:tcW w:w="6831" w:type="dxa"/>
            <w:gridSpan w:val="2"/>
          </w:tcPr>
          <w:p w14:paraId="37C1E42C" w14:textId="77777777" w:rsidR="007B0C69" w:rsidRPr="00E044A5" w:rsidRDefault="007B0C69" w:rsidP="00B96BBE">
            <w:pPr>
              <w:rPr>
                <w:kern w:val="2"/>
                <w:szCs w:val="24"/>
              </w:rPr>
            </w:pPr>
            <w:r w:rsidRPr="00E044A5">
              <w:rPr>
                <w:kern w:val="2"/>
                <w:szCs w:val="24"/>
              </w:rPr>
              <w:t>Sutarties vykdymui subtiekėjai ir (ar) specialistai nepasitelkiami.</w:t>
            </w:r>
          </w:p>
          <w:p w14:paraId="245B40A8" w14:textId="77777777" w:rsidR="007B0C69" w:rsidRPr="00E044A5" w:rsidRDefault="007B0C69" w:rsidP="00B96BBE">
            <w:pPr>
              <w:rPr>
                <w:kern w:val="2"/>
                <w:szCs w:val="24"/>
              </w:rPr>
            </w:pPr>
          </w:p>
          <w:p w14:paraId="5BCC2A3F" w14:textId="77777777" w:rsidR="007B0C69" w:rsidRPr="00E044A5" w:rsidRDefault="007B0C69" w:rsidP="00B96BBE">
            <w:pPr>
              <w:rPr>
                <w:kern w:val="2"/>
                <w:szCs w:val="24"/>
              </w:rPr>
            </w:pPr>
            <w:r w:rsidRPr="00E044A5">
              <w:rPr>
                <w:kern w:val="2"/>
                <w:szCs w:val="24"/>
              </w:rPr>
              <w:t>arba</w:t>
            </w:r>
          </w:p>
          <w:p w14:paraId="427D9C16" w14:textId="77777777" w:rsidR="007B0C69" w:rsidRPr="00E044A5" w:rsidRDefault="007B0C69" w:rsidP="00B96BBE">
            <w:pPr>
              <w:rPr>
                <w:kern w:val="2"/>
                <w:szCs w:val="24"/>
              </w:rPr>
            </w:pPr>
          </w:p>
          <w:p w14:paraId="67D9D2BA" w14:textId="77777777" w:rsidR="007B0C69" w:rsidRPr="00E044A5" w:rsidRDefault="007B0C69" w:rsidP="00B96BBE">
            <w:pPr>
              <w:rPr>
                <w:b/>
                <w:bCs/>
                <w:kern w:val="2"/>
                <w:szCs w:val="24"/>
              </w:rPr>
            </w:pPr>
            <w:r w:rsidRPr="00E044A5">
              <w:rPr>
                <w:kern w:val="2"/>
                <w:szCs w:val="24"/>
              </w:rPr>
              <w:t>Sutarties vykdymui pasitelkiami subtiekėjai ir (ar) specialistai yra nurodyti Sutarties priede Nr. [...] „Sutarties vykdymui pasitelkiami subtiekėjai ir (ar) specialistai“.</w:t>
            </w:r>
          </w:p>
        </w:tc>
      </w:tr>
      <w:tr w:rsidR="007B0C69" w:rsidRPr="00E044A5" w14:paraId="1F7F7F32" w14:textId="77777777" w:rsidTr="00B96BBE">
        <w:trPr>
          <w:trHeight w:val="300"/>
        </w:trPr>
        <w:tc>
          <w:tcPr>
            <w:tcW w:w="9535" w:type="dxa"/>
            <w:gridSpan w:val="4"/>
          </w:tcPr>
          <w:p w14:paraId="11FC84CE" w14:textId="77777777" w:rsidR="007B0C69" w:rsidRPr="00E044A5" w:rsidRDefault="007B0C69" w:rsidP="00B96BBE">
            <w:pPr>
              <w:jc w:val="center"/>
              <w:rPr>
                <w:b/>
                <w:bCs/>
                <w:kern w:val="2"/>
                <w:szCs w:val="24"/>
              </w:rPr>
            </w:pPr>
            <w:r w:rsidRPr="00E044A5">
              <w:rPr>
                <w:b/>
                <w:bCs/>
                <w:kern w:val="2"/>
                <w:szCs w:val="24"/>
              </w:rPr>
              <w:t>8. PRIEVOLIŲ PAGAL SUTARTĮ ĮVYKDYMO UŽTIKRINIMAS</w:t>
            </w:r>
          </w:p>
        </w:tc>
      </w:tr>
      <w:tr w:rsidR="007B0C69" w:rsidRPr="00E044A5" w14:paraId="22D0F9B3" w14:textId="77777777" w:rsidTr="00B96BBE">
        <w:trPr>
          <w:trHeight w:val="300"/>
        </w:trPr>
        <w:tc>
          <w:tcPr>
            <w:tcW w:w="2704" w:type="dxa"/>
            <w:gridSpan w:val="2"/>
          </w:tcPr>
          <w:p w14:paraId="793F6904" w14:textId="77777777" w:rsidR="007B0C69" w:rsidRPr="00E044A5" w:rsidRDefault="007B0C69" w:rsidP="00B96BBE">
            <w:pPr>
              <w:rPr>
                <w:b/>
                <w:bCs/>
                <w:kern w:val="2"/>
                <w:szCs w:val="24"/>
              </w:rPr>
            </w:pPr>
            <w:r w:rsidRPr="00E044A5">
              <w:rPr>
                <w:b/>
                <w:bCs/>
                <w:kern w:val="2"/>
                <w:szCs w:val="24"/>
              </w:rPr>
              <w:t>8.1. Prievolių pagal Sutartį įvykdymo užtikrinimas</w:t>
            </w:r>
          </w:p>
        </w:tc>
        <w:tc>
          <w:tcPr>
            <w:tcW w:w="6831" w:type="dxa"/>
            <w:gridSpan w:val="2"/>
          </w:tcPr>
          <w:p w14:paraId="10ACC614" w14:textId="77777777" w:rsidR="007B0C69" w:rsidRPr="00E044A5" w:rsidRDefault="007B0C69" w:rsidP="00B96BBE">
            <w:pPr>
              <w:rPr>
                <w:kern w:val="2"/>
                <w:szCs w:val="24"/>
              </w:rPr>
            </w:pPr>
            <w:r w:rsidRPr="00E044A5">
              <w:rPr>
                <w:kern w:val="2"/>
                <w:szCs w:val="24"/>
              </w:rPr>
              <w:t>Prievolių pagal Sutartį įvykdymas užtikrinamas:</w:t>
            </w:r>
          </w:p>
          <w:p w14:paraId="4F37980D" w14:textId="77777777" w:rsidR="007B0C69" w:rsidRPr="00E044A5" w:rsidRDefault="007B0C69" w:rsidP="00B96BBE">
            <w:pPr>
              <w:rPr>
                <w:kern w:val="2"/>
                <w:szCs w:val="24"/>
              </w:rPr>
            </w:pPr>
            <w:r w:rsidRPr="00E044A5">
              <w:rPr>
                <w:kern w:val="2"/>
                <w:szCs w:val="24"/>
              </w:rPr>
              <w:t>Netesybomis (delspinigiais, bauda).</w:t>
            </w:r>
          </w:p>
        </w:tc>
      </w:tr>
      <w:tr w:rsidR="007B0C69" w:rsidRPr="00E044A5" w14:paraId="3EB4FBC2" w14:textId="77777777" w:rsidTr="00B96BBE">
        <w:trPr>
          <w:trHeight w:val="300"/>
        </w:trPr>
        <w:tc>
          <w:tcPr>
            <w:tcW w:w="2704" w:type="dxa"/>
            <w:gridSpan w:val="2"/>
          </w:tcPr>
          <w:p w14:paraId="46080CBD" w14:textId="77777777" w:rsidR="007B0C69" w:rsidRPr="00E044A5" w:rsidRDefault="007B0C69" w:rsidP="00B96BBE">
            <w:pPr>
              <w:rPr>
                <w:b/>
                <w:bCs/>
                <w:kern w:val="2"/>
                <w:szCs w:val="24"/>
              </w:rPr>
            </w:pPr>
            <w:r w:rsidRPr="00E044A5">
              <w:rPr>
                <w:b/>
                <w:bCs/>
                <w:kern w:val="2"/>
                <w:szCs w:val="24"/>
              </w:rPr>
              <w:lastRenderedPageBreak/>
              <w:t>8.2. Sutarties įvykdymo užtikrinimo galiojimo terminas</w:t>
            </w:r>
          </w:p>
        </w:tc>
        <w:tc>
          <w:tcPr>
            <w:tcW w:w="6831" w:type="dxa"/>
            <w:gridSpan w:val="2"/>
          </w:tcPr>
          <w:p w14:paraId="3DDD77CA" w14:textId="77777777" w:rsidR="007B0C69" w:rsidRPr="00E044A5" w:rsidRDefault="007B0C69" w:rsidP="00B96BBE">
            <w:pPr>
              <w:rPr>
                <w:kern w:val="2"/>
                <w:szCs w:val="24"/>
              </w:rPr>
            </w:pPr>
            <w:r w:rsidRPr="00E044A5">
              <w:rPr>
                <w:kern w:val="2"/>
                <w:szCs w:val="24"/>
              </w:rPr>
              <w:t>Netaikoma</w:t>
            </w:r>
          </w:p>
          <w:p w14:paraId="74496502" w14:textId="77777777" w:rsidR="007B0C69" w:rsidRPr="00E044A5" w:rsidRDefault="007B0C69" w:rsidP="00B96BBE">
            <w:pPr>
              <w:rPr>
                <w:kern w:val="2"/>
                <w:szCs w:val="24"/>
              </w:rPr>
            </w:pPr>
          </w:p>
        </w:tc>
      </w:tr>
      <w:tr w:rsidR="007B0C69" w:rsidRPr="00E044A5" w14:paraId="6629DF26" w14:textId="77777777" w:rsidTr="00B96BBE">
        <w:trPr>
          <w:trHeight w:val="300"/>
        </w:trPr>
        <w:tc>
          <w:tcPr>
            <w:tcW w:w="2704" w:type="dxa"/>
            <w:gridSpan w:val="2"/>
          </w:tcPr>
          <w:p w14:paraId="402B0909" w14:textId="77777777" w:rsidR="007B0C69" w:rsidRPr="00E044A5" w:rsidRDefault="007B0C69" w:rsidP="00B96BBE">
            <w:pPr>
              <w:rPr>
                <w:b/>
                <w:bCs/>
                <w:kern w:val="2"/>
                <w:szCs w:val="24"/>
              </w:rPr>
            </w:pPr>
            <w:r w:rsidRPr="00E044A5">
              <w:rPr>
                <w:b/>
                <w:bCs/>
                <w:kern w:val="2"/>
                <w:szCs w:val="24"/>
              </w:rPr>
              <w:t xml:space="preserve">8.3. Sutarties įvykdymo užtikrinimo pateikimas </w:t>
            </w:r>
          </w:p>
        </w:tc>
        <w:tc>
          <w:tcPr>
            <w:tcW w:w="6831" w:type="dxa"/>
            <w:gridSpan w:val="2"/>
          </w:tcPr>
          <w:p w14:paraId="4E0663A7" w14:textId="77777777" w:rsidR="007B0C69" w:rsidRPr="00E044A5" w:rsidRDefault="007B0C69" w:rsidP="00B96BBE">
            <w:pPr>
              <w:rPr>
                <w:kern w:val="2"/>
                <w:szCs w:val="24"/>
              </w:rPr>
            </w:pPr>
            <w:r w:rsidRPr="00E044A5">
              <w:rPr>
                <w:kern w:val="2"/>
                <w:szCs w:val="24"/>
              </w:rPr>
              <w:t>Netaikoma</w:t>
            </w:r>
          </w:p>
        </w:tc>
      </w:tr>
      <w:tr w:rsidR="007B0C69" w:rsidRPr="00E044A5" w14:paraId="34D5ECCB" w14:textId="77777777" w:rsidTr="00B96BBE">
        <w:trPr>
          <w:trHeight w:val="300"/>
        </w:trPr>
        <w:tc>
          <w:tcPr>
            <w:tcW w:w="9535" w:type="dxa"/>
            <w:gridSpan w:val="4"/>
          </w:tcPr>
          <w:p w14:paraId="6F629AB4" w14:textId="77777777" w:rsidR="007B0C69" w:rsidRPr="00E044A5" w:rsidRDefault="007B0C69" w:rsidP="00B96BBE">
            <w:pPr>
              <w:ind w:firstLine="720"/>
              <w:jc w:val="center"/>
              <w:rPr>
                <w:b/>
                <w:bCs/>
                <w:kern w:val="2"/>
                <w:szCs w:val="24"/>
              </w:rPr>
            </w:pPr>
            <w:r w:rsidRPr="00E044A5">
              <w:rPr>
                <w:b/>
                <w:bCs/>
                <w:kern w:val="2"/>
                <w:szCs w:val="24"/>
              </w:rPr>
              <w:t>9. ŠALIŲ ATSAKOMYBĖ</w:t>
            </w:r>
            <w:r w:rsidRPr="00E044A5">
              <w:rPr>
                <w:b/>
                <w:bCs/>
                <w:kern w:val="2"/>
                <w:szCs w:val="24"/>
              </w:rPr>
              <w:tab/>
            </w:r>
          </w:p>
        </w:tc>
      </w:tr>
      <w:tr w:rsidR="007B0C69" w:rsidRPr="00E044A5" w14:paraId="6FBD02B4" w14:textId="77777777" w:rsidTr="00B96BBE">
        <w:trPr>
          <w:trHeight w:val="300"/>
        </w:trPr>
        <w:tc>
          <w:tcPr>
            <w:tcW w:w="2704" w:type="dxa"/>
            <w:gridSpan w:val="2"/>
          </w:tcPr>
          <w:p w14:paraId="0DE9F5E6" w14:textId="77777777" w:rsidR="007B0C69" w:rsidRPr="00E044A5" w:rsidRDefault="007B0C69" w:rsidP="00B96BBE">
            <w:pPr>
              <w:rPr>
                <w:b/>
                <w:bCs/>
                <w:kern w:val="2"/>
                <w:szCs w:val="24"/>
              </w:rPr>
            </w:pPr>
            <w:r w:rsidRPr="00E044A5">
              <w:rPr>
                <w:b/>
                <w:bCs/>
                <w:kern w:val="2"/>
                <w:szCs w:val="24"/>
              </w:rPr>
              <w:t>9.1. Pirkėjui taikomos netesybos už mokėjimų pagal Sutartį vėlavimą</w:t>
            </w:r>
          </w:p>
        </w:tc>
        <w:tc>
          <w:tcPr>
            <w:tcW w:w="6831" w:type="dxa"/>
            <w:gridSpan w:val="2"/>
          </w:tcPr>
          <w:p w14:paraId="638B3D56" w14:textId="77777777" w:rsidR="007B0C69" w:rsidRPr="00E044A5" w:rsidRDefault="007B0C69" w:rsidP="00B96BBE">
            <w:pPr>
              <w:rPr>
                <w:kern w:val="2"/>
                <w:szCs w:val="24"/>
              </w:rPr>
            </w:pPr>
            <w:r w:rsidRPr="00E044A5">
              <w:rPr>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7B0C69" w:rsidRPr="00E044A5" w14:paraId="481238B5" w14:textId="77777777" w:rsidTr="00B96BBE">
        <w:trPr>
          <w:trHeight w:val="300"/>
        </w:trPr>
        <w:tc>
          <w:tcPr>
            <w:tcW w:w="2704" w:type="dxa"/>
            <w:gridSpan w:val="2"/>
          </w:tcPr>
          <w:p w14:paraId="411D93E6" w14:textId="77777777" w:rsidR="007B0C69" w:rsidRPr="00E044A5" w:rsidRDefault="007B0C69" w:rsidP="00B96BBE">
            <w:pPr>
              <w:rPr>
                <w:b/>
                <w:bCs/>
                <w:kern w:val="2"/>
                <w:szCs w:val="24"/>
              </w:rPr>
            </w:pPr>
            <w:r w:rsidRPr="00E044A5">
              <w:rPr>
                <w:b/>
                <w:bCs/>
                <w:kern w:val="2"/>
                <w:szCs w:val="24"/>
              </w:rPr>
              <w:t>9.2. Tiekėjui taikomos netesybos</w:t>
            </w:r>
          </w:p>
        </w:tc>
        <w:tc>
          <w:tcPr>
            <w:tcW w:w="6831" w:type="dxa"/>
            <w:gridSpan w:val="2"/>
          </w:tcPr>
          <w:p w14:paraId="26BFB699" w14:textId="77777777" w:rsidR="007B0C69" w:rsidRPr="00E044A5" w:rsidRDefault="007B0C69" w:rsidP="00B96BBE">
            <w:pPr>
              <w:rPr>
                <w:kern w:val="2"/>
                <w:szCs w:val="24"/>
              </w:rPr>
            </w:pPr>
            <w:r w:rsidRPr="00E044A5">
              <w:rPr>
                <w:kern w:val="2"/>
                <w:szCs w:val="24"/>
              </w:rPr>
              <w:t>9.2.1. Jeigu Tiekėjas vėluoja vykdyti užsakymą, tiekti Prekes ar ištaisyti jų trūkumus arba nevykdo kitų sutartinių įsipareigojimų, Pirkėjas nuo kitos nei nustatytas terminas dienos Tiekėjui skaičiuoja 0,02 (dviejų šimtųjų) procento  dydžio delspinigius už kiekvieną uždelstą dieną nuo laiku neperduotų Prekių ar Prekių, turinčių trūkumų, kainos be PVM. </w:t>
            </w:r>
          </w:p>
          <w:p w14:paraId="23CCCF78" w14:textId="77777777" w:rsidR="007B0C69" w:rsidRPr="00E044A5" w:rsidRDefault="007B0C69" w:rsidP="00B96BBE">
            <w:pPr>
              <w:rPr>
                <w:kern w:val="2"/>
                <w:szCs w:val="24"/>
              </w:rPr>
            </w:pPr>
            <w:r w:rsidRPr="00E044A5">
              <w:rPr>
                <w:kern w:val="2"/>
                <w:szCs w:val="24"/>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033FF7CD" w14:textId="77777777" w:rsidR="007B0C69" w:rsidRPr="00E044A5" w:rsidRDefault="007B0C69" w:rsidP="00B96BBE">
            <w:pPr>
              <w:rPr>
                <w:b/>
                <w:bCs/>
                <w:kern w:val="2"/>
                <w:szCs w:val="24"/>
              </w:rPr>
            </w:pPr>
            <w:r w:rsidRPr="00E044A5">
              <w:rPr>
                <w:kern w:val="2"/>
                <w:szCs w:val="24"/>
              </w:rPr>
              <w:t>9.2.3. Tiekėjas privalo sumokėti Pirkėjui netesybas per 10 (dešimt) dienų nuo Pirkėjo pareikalavimo, jeigu netesybų suma nėra išskaitoma iš Tiekėjui mokėtinos sumos.</w:t>
            </w:r>
          </w:p>
        </w:tc>
      </w:tr>
      <w:tr w:rsidR="007B0C69" w:rsidRPr="00E044A5" w14:paraId="006500F1" w14:textId="77777777" w:rsidTr="00B96BBE">
        <w:trPr>
          <w:trHeight w:val="300"/>
        </w:trPr>
        <w:tc>
          <w:tcPr>
            <w:tcW w:w="2704" w:type="dxa"/>
            <w:gridSpan w:val="2"/>
          </w:tcPr>
          <w:p w14:paraId="7E164B4C" w14:textId="77777777" w:rsidR="007B0C69" w:rsidRPr="00E044A5" w:rsidRDefault="007B0C69" w:rsidP="00B96BBE">
            <w:pPr>
              <w:rPr>
                <w:b/>
                <w:bCs/>
                <w:kern w:val="2"/>
                <w:szCs w:val="24"/>
              </w:rPr>
            </w:pPr>
            <w:r w:rsidRPr="00E044A5">
              <w:rPr>
                <w:b/>
                <w:bCs/>
                <w:kern w:val="2"/>
                <w:szCs w:val="24"/>
              </w:rPr>
              <w:t>9.3. Tiekėjui / Pirkėjui taikoma bauda nutraukus Sutartį dėl esminio Sutarties pažeidimo ar nepagrįstai nutraukus Sutarties vykdymą ne Sutartyje nustatyta tvarka</w:t>
            </w:r>
          </w:p>
        </w:tc>
        <w:tc>
          <w:tcPr>
            <w:tcW w:w="6831" w:type="dxa"/>
            <w:gridSpan w:val="2"/>
          </w:tcPr>
          <w:p w14:paraId="3853A7C2" w14:textId="77777777" w:rsidR="007B0C69" w:rsidRPr="00E044A5" w:rsidRDefault="007B0C69" w:rsidP="00B96BBE">
            <w:pPr>
              <w:rPr>
                <w:kern w:val="2"/>
                <w:szCs w:val="24"/>
              </w:rPr>
            </w:pPr>
            <w:r w:rsidRPr="00E044A5">
              <w:rPr>
                <w:kern w:val="2"/>
                <w:szCs w:val="24"/>
              </w:rPr>
              <w:t xml:space="preserve">9.3.1 Nutraukus Sutartį dėl esminio Sutarties pažeidimo, nustatyto Sutarties Specialiosiose sąlygose, mokama 5 (penkių) procentų dydžio bauda nuo Pradinės Sutarties vertės be PVM, nurodytos Specialiųjų sąlygų 5.2 punkte. </w:t>
            </w:r>
          </w:p>
          <w:p w14:paraId="7C578EC5" w14:textId="77777777" w:rsidR="007B0C69" w:rsidRPr="00E044A5" w:rsidRDefault="007B0C69" w:rsidP="00B96BBE">
            <w:pPr>
              <w:rPr>
                <w:kern w:val="2"/>
                <w:szCs w:val="24"/>
              </w:rPr>
            </w:pPr>
          </w:p>
          <w:p w14:paraId="460D1ED7" w14:textId="77777777" w:rsidR="007B0C69" w:rsidRPr="00E044A5" w:rsidRDefault="007B0C69" w:rsidP="00B96BBE">
            <w:pPr>
              <w:rPr>
                <w:kern w:val="2"/>
                <w:szCs w:val="24"/>
              </w:rPr>
            </w:pPr>
            <w:r w:rsidRPr="00E044A5">
              <w:rPr>
                <w:kern w:val="2"/>
                <w:szCs w:val="24"/>
              </w:rPr>
              <w:t>9.3.2. Nepagrįstai nutraukus Sutarties vykdymą ne Sutartyje nustatyta tvarka, mokama 5 (penkių) procentų dydžio bauda nuo Pradinės Sutarties vertės, nurodytos Specialiųjų sąlygų 5.2 punkte.</w:t>
            </w:r>
          </w:p>
        </w:tc>
      </w:tr>
      <w:tr w:rsidR="007B0C69" w:rsidRPr="00E044A5" w14:paraId="5751F4B7" w14:textId="77777777" w:rsidTr="00B96BBE">
        <w:trPr>
          <w:trHeight w:val="300"/>
        </w:trPr>
        <w:tc>
          <w:tcPr>
            <w:tcW w:w="2704" w:type="dxa"/>
            <w:gridSpan w:val="2"/>
          </w:tcPr>
          <w:p w14:paraId="3DE1C111" w14:textId="77777777" w:rsidR="007B0C69" w:rsidRPr="00E044A5" w:rsidRDefault="007B0C69" w:rsidP="00B96BBE">
            <w:pPr>
              <w:rPr>
                <w:b/>
                <w:bCs/>
                <w:kern w:val="2"/>
                <w:szCs w:val="24"/>
              </w:rPr>
            </w:pPr>
            <w:r w:rsidRPr="00E044A5">
              <w:rPr>
                <w:b/>
                <w:bCs/>
                <w:kern w:val="2"/>
                <w:szCs w:val="24"/>
              </w:rPr>
              <w:t xml:space="preserve">9.4. Tiekėjui taikoma bauda dėl esamų subtiekėjų ar specialistų pakeitimo / naujų </w:t>
            </w:r>
            <w:r w:rsidRPr="00E044A5">
              <w:rPr>
                <w:b/>
                <w:bCs/>
                <w:kern w:val="2"/>
                <w:szCs w:val="24"/>
              </w:rPr>
              <w:lastRenderedPageBreak/>
              <w:t xml:space="preserve">subtiekėjų pasitelkimo nesilaikant Bendrosiose sąlygose nurodytos subtiekėjų ir (ar) specialistų keitimo tvarkos </w:t>
            </w:r>
          </w:p>
        </w:tc>
        <w:tc>
          <w:tcPr>
            <w:tcW w:w="6831" w:type="dxa"/>
            <w:gridSpan w:val="2"/>
          </w:tcPr>
          <w:p w14:paraId="18B886C4" w14:textId="77777777" w:rsidR="007B0C69" w:rsidRPr="00E044A5" w:rsidRDefault="007B0C69" w:rsidP="00B96BBE">
            <w:pPr>
              <w:rPr>
                <w:color w:val="000000"/>
                <w:kern w:val="2"/>
                <w:szCs w:val="24"/>
              </w:rPr>
            </w:pPr>
            <w:r w:rsidRPr="00E044A5">
              <w:rPr>
                <w:color w:val="000000"/>
                <w:kern w:val="2"/>
                <w:szCs w:val="24"/>
              </w:rPr>
              <w:lastRenderedPageBreak/>
              <w:t>Netaikoma</w:t>
            </w:r>
          </w:p>
          <w:p w14:paraId="7A16CA0B" w14:textId="77777777" w:rsidR="007B0C69" w:rsidRPr="00E044A5" w:rsidRDefault="007B0C69" w:rsidP="00B96BBE">
            <w:pPr>
              <w:rPr>
                <w:kern w:val="2"/>
                <w:szCs w:val="24"/>
              </w:rPr>
            </w:pPr>
          </w:p>
        </w:tc>
      </w:tr>
      <w:tr w:rsidR="007B0C69" w:rsidRPr="00E044A5" w14:paraId="1B70D958" w14:textId="77777777" w:rsidTr="00B96BBE">
        <w:trPr>
          <w:trHeight w:val="300"/>
        </w:trPr>
        <w:tc>
          <w:tcPr>
            <w:tcW w:w="2704" w:type="dxa"/>
            <w:gridSpan w:val="2"/>
          </w:tcPr>
          <w:p w14:paraId="7E25FFE5" w14:textId="77777777" w:rsidR="007B0C69" w:rsidRPr="00E044A5" w:rsidRDefault="007B0C69" w:rsidP="00B96BBE">
            <w:pPr>
              <w:rPr>
                <w:b/>
                <w:bCs/>
                <w:kern w:val="2"/>
                <w:szCs w:val="24"/>
              </w:rPr>
            </w:pPr>
            <w:r w:rsidRPr="00E044A5">
              <w:rPr>
                <w:b/>
                <w:bCs/>
                <w:kern w:val="2"/>
                <w:szCs w:val="24"/>
              </w:rPr>
              <w:t>9.5. Tiekėjui taikomos baudos dėl aplinkosauginių ir (arba) socialinių kriterijų nesilaikymo</w:t>
            </w:r>
          </w:p>
        </w:tc>
        <w:tc>
          <w:tcPr>
            <w:tcW w:w="6831" w:type="dxa"/>
            <w:gridSpan w:val="2"/>
          </w:tcPr>
          <w:p w14:paraId="12D6F838" w14:textId="77777777" w:rsidR="007B0C69" w:rsidRPr="00E044A5" w:rsidRDefault="007B0C69" w:rsidP="00B96BBE">
            <w:pPr>
              <w:rPr>
                <w:kern w:val="2"/>
                <w:szCs w:val="24"/>
              </w:rPr>
            </w:pPr>
            <w:r w:rsidRPr="00E044A5">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5BFD31EB" w14:textId="77777777" w:rsidR="007B0C69" w:rsidRPr="00E044A5" w:rsidRDefault="007B0C69" w:rsidP="00B96BBE">
            <w:pPr>
              <w:rPr>
                <w:color w:val="4472C4"/>
                <w:kern w:val="2"/>
                <w:szCs w:val="24"/>
              </w:rPr>
            </w:pPr>
          </w:p>
        </w:tc>
      </w:tr>
      <w:tr w:rsidR="007B0C69" w:rsidRPr="00E044A5" w14:paraId="33CAC3CD" w14:textId="77777777" w:rsidTr="00B96BBE">
        <w:trPr>
          <w:trHeight w:val="300"/>
        </w:trPr>
        <w:tc>
          <w:tcPr>
            <w:tcW w:w="2704" w:type="dxa"/>
            <w:gridSpan w:val="2"/>
          </w:tcPr>
          <w:p w14:paraId="534EB7B2" w14:textId="77777777" w:rsidR="007B0C69" w:rsidRPr="00E044A5" w:rsidRDefault="007B0C69" w:rsidP="00B96BBE">
            <w:pPr>
              <w:rPr>
                <w:b/>
                <w:bCs/>
                <w:kern w:val="2"/>
                <w:szCs w:val="24"/>
              </w:rPr>
            </w:pPr>
            <w:r w:rsidRPr="00E044A5">
              <w:rPr>
                <w:b/>
                <w:bCs/>
                <w:kern w:val="2"/>
                <w:szCs w:val="24"/>
              </w:rPr>
              <w:t>9.6. Tiekėjui / Pirkėjui taikoma bauda dėl konfidencialumo reikalavimų nesilaikymo</w:t>
            </w:r>
          </w:p>
        </w:tc>
        <w:tc>
          <w:tcPr>
            <w:tcW w:w="6831" w:type="dxa"/>
            <w:gridSpan w:val="2"/>
          </w:tcPr>
          <w:p w14:paraId="0DEA0062" w14:textId="77777777" w:rsidR="007B0C69" w:rsidRPr="00E044A5" w:rsidRDefault="007B0C69" w:rsidP="00B96BBE">
            <w:pPr>
              <w:rPr>
                <w:kern w:val="2"/>
                <w:szCs w:val="24"/>
              </w:rPr>
            </w:pPr>
            <w:r w:rsidRPr="00E044A5">
              <w:rPr>
                <w:kern w:val="2"/>
                <w:szCs w:val="24"/>
              </w:rPr>
              <w:t>Netaikoma</w:t>
            </w:r>
          </w:p>
          <w:p w14:paraId="651D6579" w14:textId="77777777" w:rsidR="007B0C69" w:rsidRPr="00E044A5" w:rsidRDefault="007B0C69" w:rsidP="00B96BBE">
            <w:pPr>
              <w:rPr>
                <w:color w:val="4472C4"/>
                <w:kern w:val="2"/>
                <w:szCs w:val="24"/>
              </w:rPr>
            </w:pPr>
          </w:p>
        </w:tc>
      </w:tr>
      <w:tr w:rsidR="007B0C69" w:rsidRPr="00E044A5" w14:paraId="06B3BB88" w14:textId="77777777" w:rsidTr="00B96BBE">
        <w:trPr>
          <w:trHeight w:val="300"/>
        </w:trPr>
        <w:tc>
          <w:tcPr>
            <w:tcW w:w="2704" w:type="dxa"/>
            <w:gridSpan w:val="2"/>
          </w:tcPr>
          <w:p w14:paraId="04C65815" w14:textId="77777777" w:rsidR="007B0C69" w:rsidRPr="00E044A5" w:rsidRDefault="007B0C69" w:rsidP="00B96BBE">
            <w:pPr>
              <w:rPr>
                <w:b/>
                <w:bCs/>
                <w:kern w:val="2"/>
                <w:szCs w:val="24"/>
              </w:rPr>
            </w:pPr>
            <w:r w:rsidRPr="00E044A5">
              <w:rPr>
                <w:b/>
                <w:bCs/>
                <w:kern w:val="2"/>
                <w:szCs w:val="24"/>
              </w:rPr>
              <w:t>9.7. Tiekėjui taikomos netesybos dėl pirkimo dokumentuose nustatytų Kokybinių kriterijų nepasiekimo Sutarties vykdymo metu</w:t>
            </w:r>
          </w:p>
        </w:tc>
        <w:tc>
          <w:tcPr>
            <w:tcW w:w="6831" w:type="dxa"/>
            <w:gridSpan w:val="2"/>
          </w:tcPr>
          <w:p w14:paraId="482DD17B" w14:textId="77777777" w:rsidR="007B0C69" w:rsidRPr="00E044A5" w:rsidRDefault="007B0C69" w:rsidP="00B96BBE">
            <w:pPr>
              <w:rPr>
                <w:color w:val="4472C4"/>
                <w:kern w:val="2"/>
                <w:szCs w:val="24"/>
              </w:rPr>
            </w:pPr>
            <w:r w:rsidRPr="00E044A5">
              <w:rPr>
                <w:kern w:val="2"/>
                <w:szCs w:val="24"/>
              </w:rPr>
              <w:t xml:space="preserve">Netaikoma </w:t>
            </w:r>
          </w:p>
          <w:p w14:paraId="20CA29D6" w14:textId="77777777" w:rsidR="007B0C69" w:rsidRPr="00E044A5" w:rsidRDefault="007B0C69" w:rsidP="00B96BBE">
            <w:pPr>
              <w:rPr>
                <w:color w:val="4472C4"/>
                <w:kern w:val="2"/>
                <w:szCs w:val="24"/>
              </w:rPr>
            </w:pPr>
          </w:p>
        </w:tc>
      </w:tr>
      <w:tr w:rsidR="007B0C69" w:rsidRPr="00E044A5" w14:paraId="3AAFAD89" w14:textId="77777777" w:rsidTr="00B96BBE">
        <w:trPr>
          <w:trHeight w:val="300"/>
        </w:trPr>
        <w:tc>
          <w:tcPr>
            <w:tcW w:w="2704" w:type="dxa"/>
            <w:gridSpan w:val="2"/>
          </w:tcPr>
          <w:p w14:paraId="382DFA24" w14:textId="77777777" w:rsidR="007B0C69" w:rsidRPr="00E044A5" w:rsidRDefault="007B0C69" w:rsidP="00B96BBE">
            <w:pPr>
              <w:rPr>
                <w:b/>
                <w:bCs/>
                <w:kern w:val="2"/>
                <w:szCs w:val="24"/>
              </w:rPr>
            </w:pPr>
            <w:r w:rsidRPr="00E044A5">
              <w:rPr>
                <w:b/>
                <w:bCs/>
                <w:kern w:val="2"/>
                <w:szCs w:val="24"/>
              </w:rPr>
              <w:t>9.8. Tiekėjui taikomos netesybos dėl Sutarties įvykdymo užtikrinimo nepratęsimo</w:t>
            </w:r>
          </w:p>
        </w:tc>
        <w:tc>
          <w:tcPr>
            <w:tcW w:w="6831" w:type="dxa"/>
            <w:gridSpan w:val="2"/>
          </w:tcPr>
          <w:p w14:paraId="56E21796" w14:textId="77777777" w:rsidR="007B0C69" w:rsidRPr="00E044A5" w:rsidRDefault="007B0C69" w:rsidP="00B96BBE">
            <w:pPr>
              <w:rPr>
                <w:kern w:val="2"/>
                <w:szCs w:val="24"/>
              </w:rPr>
            </w:pPr>
            <w:r w:rsidRPr="00E044A5">
              <w:rPr>
                <w:kern w:val="2"/>
                <w:szCs w:val="24"/>
              </w:rPr>
              <w:t>Netaikoma</w:t>
            </w:r>
          </w:p>
        </w:tc>
      </w:tr>
      <w:tr w:rsidR="007B0C69" w:rsidRPr="00E044A5" w14:paraId="7F6FED30" w14:textId="77777777" w:rsidTr="00B96BBE">
        <w:trPr>
          <w:trHeight w:val="300"/>
        </w:trPr>
        <w:tc>
          <w:tcPr>
            <w:tcW w:w="2704" w:type="dxa"/>
            <w:gridSpan w:val="2"/>
          </w:tcPr>
          <w:p w14:paraId="00A124A9" w14:textId="77777777" w:rsidR="007B0C69" w:rsidRPr="00E044A5" w:rsidRDefault="007B0C69" w:rsidP="00B96BBE">
            <w:pPr>
              <w:rPr>
                <w:b/>
                <w:bCs/>
                <w:kern w:val="2"/>
                <w:szCs w:val="24"/>
              </w:rPr>
            </w:pPr>
            <w:r w:rsidRPr="00E044A5">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31" w:type="dxa"/>
            <w:gridSpan w:val="2"/>
          </w:tcPr>
          <w:p w14:paraId="41080A3D" w14:textId="77777777" w:rsidR="007B0C69" w:rsidRPr="00E044A5" w:rsidRDefault="007B0C69" w:rsidP="00B96BBE">
            <w:pPr>
              <w:spacing w:line="259" w:lineRule="auto"/>
              <w:rPr>
                <w:kern w:val="2"/>
                <w:szCs w:val="24"/>
              </w:rPr>
            </w:pPr>
            <w:r w:rsidRPr="00E044A5">
              <w:rPr>
                <w:kern w:val="2"/>
                <w:szCs w:val="24"/>
              </w:rPr>
              <w:t>Netaikoma</w:t>
            </w:r>
          </w:p>
          <w:p w14:paraId="6C7D8B65" w14:textId="77777777" w:rsidR="007B0C69" w:rsidRPr="00E044A5" w:rsidRDefault="007B0C69" w:rsidP="00B96BBE">
            <w:pPr>
              <w:spacing w:line="259" w:lineRule="auto"/>
              <w:rPr>
                <w:kern w:val="2"/>
                <w:sz w:val="22"/>
                <w:szCs w:val="24"/>
              </w:rPr>
            </w:pPr>
          </w:p>
          <w:p w14:paraId="275980B4" w14:textId="77777777" w:rsidR="007B0C69" w:rsidRPr="00E044A5" w:rsidRDefault="007B0C69" w:rsidP="00B96BBE">
            <w:pPr>
              <w:rPr>
                <w:sz w:val="14"/>
                <w:szCs w:val="14"/>
              </w:rPr>
            </w:pPr>
          </w:p>
          <w:p w14:paraId="2FAB3928" w14:textId="77777777" w:rsidR="007B0C69" w:rsidRPr="00E044A5" w:rsidRDefault="007B0C69" w:rsidP="00B96BBE">
            <w:pPr>
              <w:spacing w:line="259" w:lineRule="auto"/>
              <w:rPr>
                <w:kern w:val="2"/>
                <w:sz w:val="22"/>
                <w:szCs w:val="24"/>
              </w:rPr>
            </w:pPr>
          </w:p>
          <w:p w14:paraId="56BC7D1C" w14:textId="77777777" w:rsidR="007B0C69" w:rsidRPr="00E044A5" w:rsidRDefault="007B0C69" w:rsidP="00B96BBE">
            <w:pPr>
              <w:rPr>
                <w:sz w:val="14"/>
                <w:szCs w:val="14"/>
              </w:rPr>
            </w:pPr>
          </w:p>
          <w:p w14:paraId="18188340" w14:textId="77777777" w:rsidR="007B0C69" w:rsidRPr="00E044A5" w:rsidRDefault="007B0C69" w:rsidP="00B96BBE">
            <w:pPr>
              <w:rPr>
                <w:kern w:val="2"/>
                <w:szCs w:val="24"/>
              </w:rPr>
            </w:pPr>
          </w:p>
        </w:tc>
      </w:tr>
      <w:tr w:rsidR="007B0C69" w:rsidRPr="00E044A5" w14:paraId="78A2C320" w14:textId="77777777" w:rsidTr="00B96BBE">
        <w:trPr>
          <w:trHeight w:val="300"/>
        </w:trPr>
        <w:tc>
          <w:tcPr>
            <w:tcW w:w="2704" w:type="dxa"/>
            <w:gridSpan w:val="2"/>
          </w:tcPr>
          <w:p w14:paraId="03EB3A76" w14:textId="77777777" w:rsidR="007B0C69" w:rsidRPr="00E044A5" w:rsidRDefault="007B0C69" w:rsidP="00B96BBE">
            <w:pPr>
              <w:rPr>
                <w:b/>
                <w:bCs/>
                <w:kern w:val="2"/>
                <w:szCs w:val="24"/>
              </w:rPr>
            </w:pPr>
            <w:r w:rsidRPr="00E044A5">
              <w:rPr>
                <w:b/>
                <w:bCs/>
                <w:kern w:val="2"/>
                <w:szCs w:val="24"/>
              </w:rPr>
              <w:t>9.10. Kitos netesybos</w:t>
            </w:r>
          </w:p>
        </w:tc>
        <w:tc>
          <w:tcPr>
            <w:tcW w:w="6831" w:type="dxa"/>
            <w:gridSpan w:val="2"/>
          </w:tcPr>
          <w:p w14:paraId="722E6342" w14:textId="77777777" w:rsidR="007B0C69" w:rsidRPr="00E044A5" w:rsidRDefault="007B0C69" w:rsidP="00B96BBE">
            <w:pPr>
              <w:rPr>
                <w:color w:val="4472C4"/>
                <w:kern w:val="2"/>
                <w:szCs w:val="24"/>
              </w:rPr>
            </w:pPr>
            <w:r w:rsidRPr="00E044A5">
              <w:rPr>
                <w:kern w:val="2"/>
                <w:szCs w:val="24"/>
              </w:rPr>
              <w:t>Netaikoma</w:t>
            </w:r>
          </w:p>
        </w:tc>
      </w:tr>
      <w:tr w:rsidR="007B0C69" w:rsidRPr="00E044A5" w14:paraId="709092E7" w14:textId="77777777" w:rsidTr="00B96BBE">
        <w:trPr>
          <w:trHeight w:val="300"/>
        </w:trPr>
        <w:tc>
          <w:tcPr>
            <w:tcW w:w="9535" w:type="dxa"/>
            <w:gridSpan w:val="4"/>
          </w:tcPr>
          <w:p w14:paraId="17248F0D" w14:textId="77777777" w:rsidR="007B0C69" w:rsidRPr="00E044A5" w:rsidRDefault="007B0C69" w:rsidP="00B96BBE">
            <w:pPr>
              <w:jc w:val="center"/>
              <w:rPr>
                <w:b/>
                <w:bCs/>
                <w:kern w:val="2"/>
                <w:szCs w:val="24"/>
              </w:rPr>
            </w:pPr>
            <w:r w:rsidRPr="00E044A5">
              <w:rPr>
                <w:b/>
                <w:bCs/>
              </w:rPr>
              <w:t>10. ESMINĖS SUTARTIES SĄLYGOS</w:t>
            </w:r>
          </w:p>
        </w:tc>
      </w:tr>
      <w:tr w:rsidR="007B0C69" w:rsidRPr="00E044A5" w14:paraId="14B48062" w14:textId="77777777" w:rsidTr="00B96BBE">
        <w:trPr>
          <w:trHeight w:val="300"/>
        </w:trPr>
        <w:tc>
          <w:tcPr>
            <w:tcW w:w="2704" w:type="dxa"/>
            <w:gridSpan w:val="2"/>
          </w:tcPr>
          <w:p w14:paraId="7560960F" w14:textId="77777777" w:rsidR="007B0C69" w:rsidRPr="00E044A5" w:rsidRDefault="007B0C69" w:rsidP="00B96BBE">
            <w:pPr>
              <w:rPr>
                <w:b/>
                <w:bCs/>
                <w:kern w:val="2"/>
                <w:szCs w:val="24"/>
              </w:rPr>
            </w:pPr>
            <w:r w:rsidRPr="00E044A5">
              <w:rPr>
                <w:b/>
                <w:bCs/>
              </w:rPr>
              <w:lastRenderedPageBreak/>
              <w:t>10.1. Esminės Sutarties sąlygos</w:t>
            </w:r>
          </w:p>
        </w:tc>
        <w:tc>
          <w:tcPr>
            <w:tcW w:w="6831" w:type="dxa"/>
            <w:gridSpan w:val="2"/>
          </w:tcPr>
          <w:p w14:paraId="1569BE41" w14:textId="77777777" w:rsidR="007B0C69" w:rsidRPr="00E044A5" w:rsidRDefault="007B0C69" w:rsidP="00B96BBE">
            <w:pPr>
              <w:rPr>
                <w:kern w:val="2"/>
                <w:szCs w:val="24"/>
              </w:rPr>
            </w:pPr>
            <w:r w:rsidRPr="00E044A5">
              <w:t>Netaikoma</w:t>
            </w:r>
          </w:p>
        </w:tc>
      </w:tr>
      <w:tr w:rsidR="007B0C69" w:rsidRPr="00E044A5" w14:paraId="0FA96045" w14:textId="77777777" w:rsidTr="00B96BBE">
        <w:trPr>
          <w:trHeight w:val="300"/>
        </w:trPr>
        <w:tc>
          <w:tcPr>
            <w:tcW w:w="2704" w:type="dxa"/>
            <w:gridSpan w:val="2"/>
          </w:tcPr>
          <w:p w14:paraId="6BADEEFD" w14:textId="77777777" w:rsidR="007B0C69" w:rsidRPr="00E044A5" w:rsidRDefault="007B0C69" w:rsidP="00B96BBE">
            <w:pPr>
              <w:rPr>
                <w:b/>
                <w:bCs/>
                <w:kern w:val="2"/>
                <w:szCs w:val="24"/>
              </w:rPr>
            </w:pPr>
            <w:r w:rsidRPr="00E044A5">
              <w:rPr>
                <w:b/>
                <w:bCs/>
                <w:kern w:val="2"/>
                <w:szCs w:val="24"/>
              </w:rPr>
              <w:t>10.2. Dideli arba nuolatiniai esminės Sutarties sąlygos vykdymo trūkumai</w:t>
            </w:r>
          </w:p>
        </w:tc>
        <w:tc>
          <w:tcPr>
            <w:tcW w:w="6831" w:type="dxa"/>
            <w:gridSpan w:val="2"/>
          </w:tcPr>
          <w:p w14:paraId="0AB65361" w14:textId="77777777" w:rsidR="007B0C69" w:rsidRPr="00E044A5" w:rsidRDefault="007B0C69" w:rsidP="00B96BBE">
            <w:pPr>
              <w:rPr>
                <w:kern w:val="2"/>
                <w:szCs w:val="24"/>
              </w:rPr>
            </w:pPr>
            <w:r w:rsidRPr="00E044A5">
              <w:t>Netaikoma</w:t>
            </w:r>
          </w:p>
        </w:tc>
      </w:tr>
      <w:tr w:rsidR="007B0C69" w:rsidRPr="00E044A5" w14:paraId="5853EB96" w14:textId="77777777" w:rsidTr="00B96BBE">
        <w:trPr>
          <w:trHeight w:val="300"/>
        </w:trPr>
        <w:tc>
          <w:tcPr>
            <w:tcW w:w="9535" w:type="dxa"/>
            <w:gridSpan w:val="4"/>
          </w:tcPr>
          <w:p w14:paraId="6FDEFB19" w14:textId="77777777" w:rsidR="007B0C69" w:rsidRPr="00E044A5" w:rsidRDefault="007B0C69" w:rsidP="00B96BBE">
            <w:pPr>
              <w:jc w:val="center"/>
              <w:rPr>
                <w:b/>
                <w:bCs/>
                <w:kern w:val="2"/>
                <w:szCs w:val="24"/>
              </w:rPr>
            </w:pPr>
            <w:r w:rsidRPr="00E044A5">
              <w:rPr>
                <w:b/>
                <w:bCs/>
                <w:kern w:val="2"/>
                <w:szCs w:val="24"/>
              </w:rPr>
              <w:t>11. SUTARTIES GALIOJIMAS IR KEITIMAS</w:t>
            </w:r>
          </w:p>
        </w:tc>
      </w:tr>
      <w:tr w:rsidR="007B0C69" w:rsidRPr="00E044A5" w14:paraId="5C073E37" w14:textId="77777777" w:rsidTr="00B96BBE">
        <w:trPr>
          <w:trHeight w:val="300"/>
        </w:trPr>
        <w:tc>
          <w:tcPr>
            <w:tcW w:w="2704" w:type="dxa"/>
            <w:gridSpan w:val="2"/>
          </w:tcPr>
          <w:p w14:paraId="2681BCED" w14:textId="77777777" w:rsidR="007B0C69" w:rsidRPr="00E044A5" w:rsidRDefault="007B0C69" w:rsidP="00B96BBE">
            <w:pPr>
              <w:rPr>
                <w:b/>
                <w:bCs/>
                <w:kern w:val="2"/>
                <w:szCs w:val="24"/>
              </w:rPr>
            </w:pPr>
            <w:r w:rsidRPr="00E044A5">
              <w:rPr>
                <w:b/>
                <w:bCs/>
                <w:kern w:val="2"/>
                <w:szCs w:val="24"/>
              </w:rPr>
              <w:t>11.1. Sutarties sudarymas ir įsigaliojimas</w:t>
            </w:r>
          </w:p>
        </w:tc>
        <w:tc>
          <w:tcPr>
            <w:tcW w:w="6831" w:type="dxa"/>
            <w:gridSpan w:val="2"/>
          </w:tcPr>
          <w:p w14:paraId="5A3984FF" w14:textId="77777777" w:rsidR="007B0C69" w:rsidRPr="00E044A5" w:rsidRDefault="007B0C69" w:rsidP="00B96BBE">
            <w:pPr>
              <w:rPr>
                <w:kern w:val="2"/>
                <w:szCs w:val="24"/>
              </w:rPr>
            </w:pPr>
            <w:r w:rsidRPr="00E044A5">
              <w:rPr>
                <w:kern w:val="2"/>
                <w:szCs w:val="24"/>
              </w:rPr>
              <w:t>Ši Sutartis laikoma sudaryta ir įsigalioja nuo Sutarties pasirašymo dienos (antrosios Šalies pasirašymo dieną).</w:t>
            </w:r>
          </w:p>
          <w:p w14:paraId="6BB00D9D" w14:textId="77777777" w:rsidR="007B0C69" w:rsidRPr="00E044A5" w:rsidRDefault="007B0C69" w:rsidP="00B96BBE">
            <w:pPr>
              <w:rPr>
                <w:color w:val="4472C4"/>
                <w:kern w:val="2"/>
                <w:szCs w:val="24"/>
              </w:rPr>
            </w:pPr>
            <w:r w:rsidRPr="00E044A5">
              <w:rPr>
                <w:color w:val="000000"/>
                <w:kern w:val="2"/>
                <w:szCs w:val="24"/>
              </w:rPr>
              <w:t xml:space="preserve">Sutartis galioja iki visiško prievolių įvykdymo  arba kol nėra nutraukiama teisės aktuose ir Sutartyje nustatyta tvarka. </w:t>
            </w:r>
          </w:p>
        </w:tc>
      </w:tr>
      <w:tr w:rsidR="007B0C69" w:rsidRPr="00E044A5" w14:paraId="41BBAF51" w14:textId="77777777" w:rsidTr="00B96BBE">
        <w:trPr>
          <w:trHeight w:val="300"/>
        </w:trPr>
        <w:tc>
          <w:tcPr>
            <w:tcW w:w="2704" w:type="dxa"/>
            <w:gridSpan w:val="2"/>
          </w:tcPr>
          <w:p w14:paraId="1CEA9954" w14:textId="77777777" w:rsidR="007B0C69" w:rsidRPr="00E044A5" w:rsidRDefault="007B0C69" w:rsidP="00B96BBE">
            <w:pPr>
              <w:rPr>
                <w:b/>
                <w:bCs/>
                <w:kern w:val="2"/>
                <w:szCs w:val="24"/>
              </w:rPr>
            </w:pPr>
            <w:r w:rsidRPr="00E044A5">
              <w:rPr>
                <w:b/>
                <w:bCs/>
                <w:kern w:val="2"/>
                <w:szCs w:val="24"/>
              </w:rPr>
              <w:t>11.2. Sutarties galiojimo termino pratęsimas</w:t>
            </w:r>
          </w:p>
        </w:tc>
        <w:tc>
          <w:tcPr>
            <w:tcW w:w="6831" w:type="dxa"/>
            <w:gridSpan w:val="2"/>
          </w:tcPr>
          <w:p w14:paraId="6F08DAB8" w14:textId="77777777" w:rsidR="007B0C69" w:rsidRPr="00E044A5" w:rsidRDefault="007B0C69" w:rsidP="00B96BBE">
            <w:pPr>
              <w:rPr>
                <w:kern w:val="2"/>
                <w:szCs w:val="24"/>
              </w:rPr>
            </w:pPr>
            <w:r w:rsidRPr="00E044A5">
              <w:rPr>
                <w:kern w:val="2"/>
                <w:szCs w:val="24"/>
              </w:rPr>
              <w:t>Netaikoma. Prekių pristatymo terminas gali būti pratęstas kaip numatyta šių sąlygų 4.2 punkte.</w:t>
            </w:r>
          </w:p>
        </w:tc>
      </w:tr>
      <w:tr w:rsidR="007B0C69" w:rsidRPr="00E044A5" w14:paraId="66EF0ADF" w14:textId="77777777" w:rsidTr="00B96BBE">
        <w:trPr>
          <w:trHeight w:val="300"/>
        </w:trPr>
        <w:tc>
          <w:tcPr>
            <w:tcW w:w="9535" w:type="dxa"/>
            <w:gridSpan w:val="4"/>
          </w:tcPr>
          <w:p w14:paraId="5841949C" w14:textId="77777777" w:rsidR="007B0C69" w:rsidRPr="00E044A5" w:rsidRDefault="007B0C69" w:rsidP="00B96BBE">
            <w:pPr>
              <w:jc w:val="center"/>
              <w:rPr>
                <w:b/>
                <w:bCs/>
                <w:kern w:val="2"/>
                <w:szCs w:val="24"/>
              </w:rPr>
            </w:pPr>
            <w:r w:rsidRPr="00E044A5">
              <w:rPr>
                <w:b/>
                <w:bCs/>
                <w:kern w:val="2"/>
                <w:szCs w:val="24"/>
              </w:rPr>
              <w:t>12. SUTARTIES NUTRAUKIMAS</w:t>
            </w:r>
          </w:p>
        </w:tc>
      </w:tr>
      <w:tr w:rsidR="007B0C69" w:rsidRPr="00E044A5" w14:paraId="19D73DC5" w14:textId="77777777" w:rsidTr="00B96BBE">
        <w:trPr>
          <w:trHeight w:val="300"/>
        </w:trPr>
        <w:tc>
          <w:tcPr>
            <w:tcW w:w="2532" w:type="dxa"/>
          </w:tcPr>
          <w:p w14:paraId="7B8103EB" w14:textId="77777777" w:rsidR="007B0C69" w:rsidRPr="00E044A5" w:rsidRDefault="007B0C69" w:rsidP="00B96BBE">
            <w:pPr>
              <w:rPr>
                <w:b/>
                <w:bCs/>
                <w:kern w:val="2"/>
                <w:szCs w:val="24"/>
              </w:rPr>
            </w:pPr>
            <w:r w:rsidRPr="00E044A5">
              <w:rPr>
                <w:b/>
                <w:bCs/>
                <w:kern w:val="2"/>
                <w:szCs w:val="24"/>
              </w:rPr>
              <w:t>12.1. Sutarties nutraukimo pagrindai</w:t>
            </w:r>
          </w:p>
        </w:tc>
        <w:tc>
          <w:tcPr>
            <w:tcW w:w="7003" w:type="dxa"/>
            <w:gridSpan w:val="3"/>
          </w:tcPr>
          <w:p w14:paraId="1F8058B1" w14:textId="77777777" w:rsidR="007B0C69" w:rsidRPr="00E044A5" w:rsidRDefault="007B0C69" w:rsidP="00B96BBE">
            <w:pPr>
              <w:rPr>
                <w:color w:val="4472C4"/>
                <w:kern w:val="2"/>
                <w:szCs w:val="24"/>
              </w:rPr>
            </w:pPr>
            <w:r w:rsidRPr="00E044A5">
              <w:rPr>
                <w:kern w:val="2"/>
                <w:szCs w:val="24"/>
              </w:rPr>
              <w:t>Sutartis gali būti nutraukiama rašytiniu Šalių susitarimu arba vienašališkai, Bendrosiose sąlygose nustatyta tvarka.</w:t>
            </w:r>
          </w:p>
        </w:tc>
      </w:tr>
      <w:tr w:rsidR="007B0C69" w:rsidRPr="00E044A5" w14:paraId="30A6B482" w14:textId="77777777" w:rsidTr="00B96BBE">
        <w:trPr>
          <w:trHeight w:val="300"/>
        </w:trPr>
        <w:tc>
          <w:tcPr>
            <w:tcW w:w="2532" w:type="dxa"/>
          </w:tcPr>
          <w:p w14:paraId="71695C45" w14:textId="77777777" w:rsidR="007B0C69" w:rsidRPr="00E044A5" w:rsidRDefault="007B0C69" w:rsidP="00B96BBE">
            <w:pPr>
              <w:rPr>
                <w:b/>
                <w:bCs/>
                <w:kern w:val="2"/>
                <w:szCs w:val="24"/>
              </w:rPr>
            </w:pPr>
            <w:r w:rsidRPr="00E044A5">
              <w:rPr>
                <w:b/>
                <w:bCs/>
                <w:kern w:val="2"/>
                <w:szCs w:val="24"/>
              </w:rPr>
              <w:t>12.2. Esminiai Sutarties pažeidimai</w:t>
            </w:r>
          </w:p>
          <w:p w14:paraId="7205BBA0" w14:textId="77777777" w:rsidR="007B0C69" w:rsidRPr="00E044A5" w:rsidRDefault="007B0C69" w:rsidP="00B96BBE">
            <w:pPr>
              <w:rPr>
                <w:b/>
                <w:bCs/>
                <w:kern w:val="2"/>
                <w:szCs w:val="24"/>
              </w:rPr>
            </w:pPr>
          </w:p>
        </w:tc>
        <w:tc>
          <w:tcPr>
            <w:tcW w:w="7003" w:type="dxa"/>
            <w:gridSpan w:val="3"/>
          </w:tcPr>
          <w:p w14:paraId="60FBCD01" w14:textId="77777777" w:rsidR="007B0C69" w:rsidRPr="00E044A5" w:rsidRDefault="007B0C69" w:rsidP="00B96BBE">
            <w:pPr>
              <w:rPr>
                <w:kern w:val="2"/>
                <w:szCs w:val="24"/>
              </w:rPr>
            </w:pPr>
            <w:r w:rsidRPr="00E044A5">
              <w:rPr>
                <w:kern w:val="2"/>
                <w:szCs w:val="24"/>
              </w:rPr>
              <w:t>12.2.1. jeigu Tiekėjas pateikia / pristato netinkamos kokybės, t. y. Sutarties reikalavimų neatitinkančią, Prekę ir trūkumų nepašalina per Pirkėjo nustatytą protingą terminą;</w:t>
            </w:r>
          </w:p>
          <w:p w14:paraId="36F47E26" w14:textId="77777777" w:rsidR="007B0C69" w:rsidRPr="00E044A5" w:rsidRDefault="007B0C69" w:rsidP="00B96BBE">
            <w:pPr>
              <w:spacing w:line="257" w:lineRule="auto"/>
              <w:jc w:val="both"/>
              <w:rPr>
                <w:rFonts w:eastAsia="Arial"/>
                <w:kern w:val="2"/>
                <w:szCs w:val="24"/>
              </w:rPr>
            </w:pPr>
            <w:r w:rsidRPr="00E044A5">
              <w:rPr>
                <w:rFonts w:eastAsia="Arial"/>
                <w:kern w:val="2"/>
                <w:szCs w:val="24"/>
              </w:rPr>
              <w:t>12.2.2. jeigu Tiekėjas vėluoja pristatyti Prekes daugiau nei 3 (tris) mėnesius Sutartyje nustatytu Prekių pristatymo terminu;</w:t>
            </w:r>
          </w:p>
          <w:p w14:paraId="5C984907" w14:textId="77777777" w:rsidR="007B0C69" w:rsidRPr="00E044A5" w:rsidRDefault="007B0C69" w:rsidP="00B96BBE">
            <w:pPr>
              <w:spacing w:line="257" w:lineRule="auto"/>
              <w:jc w:val="both"/>
              <w:rPr>
                <w:rFonts w:eastAsia="Arial"/>
                <w:kern w:val="2"/>
                <w:szCs w:val="24"/>
              </w:rPr>
            </w:pPr>
            <w:r w:rsidRPr="00E044A5">
              <w:rPr>
                <w:rFonts w:eastAsia="Arial"/>
                <w:kern w:val="2"/>
                <w:szCs w:val="24"/>
              </w:rPr>
              <w:t>12.2.3. jeigu Tiekėjas pažeidžia Prekių pristatymo terminus ir priskaičiuotų netesybų už vėlavimą suma viršija 20 (dvidešimt) proc. Pradinės sutarties vertės;</w:t>
            </w:r>
          </w:p>
          <w:p w14:paraId="5936677C" w14:textId="77777777" w:rsidR="007B0C69" w:rsidRPr="00E044A5" w:rsidRDefault="007B0C69" w:rsidP="00B96BBE">
            <w:pPr>
              <w:spacing w:line="257" w:lineRule="auto"/>
              <w:jc w:val="both"/>
              <w:rPr>
                <w:rFonts w:eastAsia="Arial"/>
                <w:kern w:val="2"/>
                <w:szCs w:val="24"/>
              </w:rPr>
            </w:pPr>
            <w:r w:rsidRPr="00E044A5">
              <w:rPr>
                <w:rFonts w:eastAsia="Arial"/>
                <w:kern w:val="2"/>
                <w:szCs w:val="24"/>
              </w:rPr>
              <w:t>12.2.4. Tiekėjas pažeidžia Prekių pristatymo terminus ir dėl Prekių pristatymo vėlavimo Prekės tampa nebereikalingos;</w:t>
            </w:r>
          </w:p>
          <w:p w14:paraId="172CE700" w14:textId="77777777" w:rsidR="007B0C69" w:rsidRPr="00E044A5" w:rsidRDefault="007B0C69" w:rsidP="00B96BBE">
            <w:pPr>
              <w:tabs>
                <w:tab w:val="left" w:pos="567"/>
                <w:tab w:val="left" w:pos="851"/>
                <w:tab w:val="left" w:pos="992"/>
                <w:tab w:val="left" w:pos="1134"/>
              </w:tabs>
              <w:spacing w:line="257" w:lineRule="auto"/>
              <w:jc w:val="both"/>
              <w:rPr>
                <w:rFonts w:eastAsia="Arial"/>
                <w:color w:val="FF0000"/>
                <w:kern w:val="2"/>
                <w:szCs w:val="24"/>
              </w:rPr>
            </w:pPr>
            <w:r w:rsidRPr="00E044A5">
              <w:rPr>
                <w:rFonts w:eastAsia="Arial"/>
                <w:kern w:val="2"/>
                <w:szCs w:val="24"/>
              </w:rPr>
              <w:t>12.2.5. Tiekėjas pažeidžia šios Sutarties nuostatas, reglamentuojančias konfidencialios informacijos valdymą.</w:t>
            </w:r>
          </w:p>
        </w:tc>
      </w:tr>
      <w:tr w:rsidR="007B0C69" w:rsidRPr="00E044A5" w14:paraId="4F8AA884" w14:textId="77777777" w:rsidTr="00B96BBE">
        <w:trPr>
          <w:trHeight w:val="300"/>
        </w:trPr>
        <w:tc>
          <w:tcPr>
            <w:tcW w:w="9535" w:type="dxa"/>
            <w:gridSpan w:val="4"/>
          </w:tcPr>
          <w:p w14:paraId="066799F9" w14:textId="77777777" w:rsidR="007B0C69" w:rsidRPr="00E044A5" w:rsidRDefault="007B0C69" w:rsidP="00B96BBE">
            <w:pPr>
              <w:jc w:val="center"/>
              <w:rPr>
                <w:kern w:val="2"/>
                <w:szCs w:val="24"/>
              </w:rPr>
            </w:pPr>
            <w:r w:rsidRPr="00E044A5">
              <w:rPr>
                <w:b/>
                <w:bCs/>
                <w:kern w:val="2"/>
                <w:szCs w:val="24"/>
              </w:rPr>
              <w:t xml:space="preserve">13. APLINKOSAUGINIAI IR SOCIALINIAI KRITERIJAI </w:t>
            </w:r>
            <w:r w:rsidRPr="00E044A5">
              <w:rPr>
                <w:kern w:val="2"/>
                <w:szCs w:val="24"/>
              </w:rPr>
              <w:t>(taikoma, jeigu aplinkosauginiai ir (arba) socialiniai kriterijai nustatomi kaip Sutarties vykdymo sąlygos)</w:t>
            </w:r>
          </w:p>
        </w:tc>
      </w:tr>
      <w:tr w:rsidR="007B0C69" w:rsidRPr="00E044A5" w14:paraId="75A547B6" w14:textId="77777777" w:rsidTr="00B96BBE">
        <w:trPr>
          <w:trHeight w:val="300"/>
        </w:trPr>
        <w:tc>
          <w:tcPr>
            <w:tcW w:w="2532" w:type="dxa"/>
          </w:tcPr>
          <w:p w14:paraId="156FBF99" w14:textId="77777777" w:rsidR="007B0C69" w:rsidRPr="00E044A5" w:rsidRDefault="007B0C69" w:rsidP="00B96BBE">
            <w:pPr>
              <w:rPr>
                <w:b/>
                <w:bCs/>
                <w:kern w:val="2"/>
                <w:szCs w:val="24"/>
              </w:rPr>
            </w:pPr>
            <w:r w:rsidRPr="00E044A5">
              <w:rPr>
                <w:b/>
                <w:bCs/>
                <w:kern w:val="2"/>
                <w:szCs w:val="24"/>
              </w:rPr>
              <w:t>13.1. Aplinkosauginių kriterijų nustatymo teisinis pagrindas</w:t>
            </w:r>
          </w:p>
        </w:tc>
        <w:tc>
          <w:tcPr>
            <w:tcW w:w="7003" w:type="dxa"/>
            <w:gridSpan w:val="3"/>
          </w:tcPr>
          <w:p w14:paraId="7B161CC8" w14:textId="77777777" w:rsidR="007B0C69" w:rsidRPr="00E044A5" w:rsidRDefault="007B0C69" w:rsidP="00B96BBE">
            <w:pPr>
              <w:rPr>
                <w:color w:val="000000"/>
                <w:kern w:val="2"/>
                <w:szCs w:val="24"/>
              </w:rPr>
            </w:pPr>
            <w:r w:rsidRPr="00E044A5">
              <w:rPr>
                <w:color w:val="000000"/>
                <w:kern w:val="2"/>
                <w:szCs w:val="24"/>
                <w:shd w:val="clear" w:color="auto" w:fill="FFFFFF"/>
              </w:rPr>
              <w:t xml:space="preserve">Aplinkosauginiai kriterijai Prekėms nustatomi vadovaujantis </w:t>
            </w:r>
            <w:r w:rsidRPr="00E044A5">
              <w:rPr>
                <w:color w:val="000000"/>
                <w:kern w:val="2"/>
                <w:szCs w:val="24"/>
              </w:rPr>
              <w:t>Aplinkos apsaugos kriterijų taikymo, vykdant žaliuosius pirkimus, tvarkos aprašo, patvirtinto Lietuvos Respublikos aplinkos ministro 2011 m. birželio 28 d. įsakymu Nr. D1-508</w:t>
            </w:r>
            <w:r w:rsidRPr="00E044A5">
              <w:rPr>
                <w:color w:val="000000"/>
                <w:kern w:val="2"/>
                <w:szCs w:val="24"/>
                <w:shd w:val="clear" w:color="auto" w:fill="FFFFFF"/>
              </w:rPr>
              <w:t xml:space="preserve"> „Dėl Aplinkos apsaugos kriterijų taikymo, vykdant žaliuosius pirkimus, tvarkos aprašo patvirtinimo“ (toliau – Tvarkos aprašas) 4.4.4. papunkčiu.</w:t>
            </w:r>
            <w:r w:rsidRPr="00E044A5">
              <w:rPr>
                <w:color w:val="000000"/>
                <w:kern w:val="2"/>
                <w:szCs w:val="24"/>
              </w:rPr>
              <w:t> </w:t>
            </w:r>
          </w:p>
          <w:p w14:paraId="1A5B1A72" w14:textId="77777777" w:rsidR="007B0C69" w:rsidRPr="00E044A5" w:rsidRDefault="007B0C69" w:rsidP="00B96BBE">
            <w:pPr>
              <w:rPr>
                <w:kern w:val="2"/>
                <w:szCs w:val="24"/>
              </w:rPr>
            </w:pPr>
            <w:r w:rsidRPr="00E044A5">
              <w:rPr>
                <w:kern w:val="2"/>
                <w:szCs w:val="24"/>
              </w:rPr>
              <w:lastRenderedPageBreak/>
              <w:t>Nustačius, kad Tiekėjas šiame papunktyje nustatyto kriterijaus (-jų) nesilaiko, Tiekėjui taikoma Specialiųjų sąlygų 9.5 punkte nurodyto dydžio bauda.</w:t>
            </w:r>
          </w:p>
          <w:p w14:paraId="34124F92" w14:textId="77777777" w:rsidR="007B0C69" w:rsidRPr="00E044A5" w:rsidRDefault="007B0C69" w:rsidP="00B96BBE">
            <w:pPr>
              <w:rPr>
                <w:kern w:val="2"/>
                <w:szCs w:val="24"/>
              </w:rPr>
            </w:pPr>
          </w:p>
          <w:p w14:paraId="3D836ACE" w14:textId="0CC6037B" w:rsidR="007B0C69" w:rsidRPr="00E044A5" w:rsidRDefault="007B0C69" w:rsidP="00B96BBE">
            <w:pPr>
              <w:rPr>
                <w:kern w:val="2"/>
                <w:szCs w:val="24"/>
              </w:rPr>
            </w:pPr>
            <w:r w:rsidRPr="00E044A5">
              <w:rPr>
                <w:kern w:val="2"/>
                <w:shd w:val="clear" w:color="auto" w:fill="FFFFFF"/>
              </w:rPr>
              <w:t>Jeigu Prekės supakuojamos į antrinę pakuotę, ji turi būti perdirbamoji pakuotė pagal Lietuvos Respublikos mokesčio už aplinkos teršimą įstatymo nuostatas. Tiekėjas patiekdamas Prekes Pirkėjui, pateikia Prekės antrinės pakuotės tinkamumą perdirbti (perdirbamum</w:t>
            </w:r>
            <w:r w:rsidR="008331ED">
              <w:rPr>
                <w:kern w:val="2"/>
                <w:shd w:val="clear" w:color="auto" w:fill="FFFFFF"/>
              </w:rPr>
              <w:t>a</w:t>
            </w:r>
            <w:r w:rsidRPr="00E044A5">
              <w:rPr>
                <w:kern w:val="2"/>
                <w:shd w:val="clear" w:color="auto" w:fill="FFFFFF"/>
              </w:rPr>
              <w:t>) patvirtinančius dokumentus (pavyzdžiui, pakuotės aprašymo dokumentą, techninį dokumentą, dokumentą iš akredituotų laboratorijų ar pakuočių atliekų perdirbėjų, ar eksportuotojų iš tvarkytojų sąrašo, ar kitus lygiaverčius objektyvius įrodymus). Už Prekių priėmimą atsakingas Pirkėjo atstovas, nurodytas šios Sutarties 2.1 punkte patikrina Tiekėjo pateiktus įrodymus dėl šiame punkte nustatytų reikalavimų laikymosi. Nustačius, kad Tiekėjas šiame punkte nustatytų reikalavimų nesilaiko, už Prekių priėmimą atsakingas Pirkėjo atstovas turi teisę Prekių nepriimti ir laikyti, kad Prekės turi trūkumų</w:t>
            </w:r>
            <w:r w:rsidRPr="00E044A5">
              <w:rPr>
                <w:kern w:val="2"/>
              </w:rPr>
              <w:t>, kuriuos Tiekėjas privalo ištaisyti, kitu atveju Tiekėjui taikoma Specialiųjų sąlygų 9.5 punkte nurodyto dydžio bauda</w:t>
            </w:r>
            <w:r w:rsidRPr="00E044A5">
              <w:rPr>
                <w:kern w:val="2"/>
                <w:shd w:val="clear" w:color="auto" w:fill="FFFFFF"/>
              </w:rPr>
              <w:t>. </w:t>
            </w:r>
          </w:p>
        </w:tc>
      </w:tr>
      <w:tr w:rsidR="007B0C69" w:rsidRPr="00E044A5" w14:paraId="0C473325" w14:textId="77777777" w:rsidTr="00B96BBE">
        <w:trPr>
          <w:trHeight w:val="300"/>
        </w:trPr>
        <w:tc>
          <w:tcPr>
            <w:tcW w:w="2532" w:type="dxa"/>
          </w:tcPr>
          <w:p w14:paraId="60BCFA04" w14:textId="77777777" w:rsidR="007B0C69" w:rsidRPr="00E044A5" w:rsidRDefault="007B0C69" w:rsidP="00B96BBE">
            <w:pPr>
              <w:rPr>
                <w:b/>
                <w:bCs/>
                <w:kern w:val="2"/>
                <w:szCs w:val="24"/>
              </w:rPr>
            </w:pPr>
            <w:r w:rsidRPr="00E044A5">
              <w:rPr>
                <w:b/>
                <w:bCs/>
                <w:kern w:val="2"/>
                <w:szCs w:val="24"/>
              </w:rPr>
              <w:lastRenderedPageBreak/>
              <w:t xml:space="preserve">13.2. </w:t>
            </w:r>
            <w:r w:rsidRPr="00E044A5">
              <w:rPr>
                <w:b/>
                <w:bCs/>
                <w:color w:val="000000"/>
                <w:kern w:val="2"/>
                <w:szCs w:val="24"/>
                <w:shd w:val="clear" w:color="auto" w:fill="FFFFFF"/>
              </w:rPr>
              <w:t>Su perkamomis Prekėmis susiję socialiniai kriterijai</w:t>
            </w:r>
          </w:p>
        </w:tc>
        <w:tc>
          <w:tcPr>
            <w:tcW w:w="7003" w:type="dxa"/>
            <w:gridSpan w:val="3"/>
          </w:tcPr>
          <w:p w14:paraId="4CD050AE" w14:textId="77777777" w:rsidR="007B0C69" w:rsidRPr="00E044A5" w:rsidRDefault="007B0C69" w:rsidP="00B96BBE">
            <w:pPr>
              <w:rPr>
                <w:kern w:val="2"/>
                <w:shd w:val="clear" w:color="auto" w:fill="FFFFFF"/>
              </w:rPr>
            </w:pPr>
            <w:r w:rsidRPr="00E044A5">
              <w:rPr>
                <w:kern w:val="2"/>
                <w:shd w:val="clear" w:color="auto" w:fill="FFFFFF"/>
              </w:rPr>
              <w:t>Netaikoma</w:t>
            </w:r>
          </w:p>
          <w:p w14:paraId="6EB40C42" w14:textId="77777777" w:rsidR="007B0C69" w:rsidRPr="00E044A5" w:rsidRDefault="007B0C69" w:rsidP="00B96BBE">
            <w:pPr>
              <w:rPr>
                <w:shd w:val="clear" w:color="auto" w:fill="FFFFFF"/>
              </w:rPr>
            </w:pPr>
          </w:p>
        </w:tc>
      </w:tr>
      <w:tr w:rsidR="007B0C69" w:rsidRPr="00E044A5" w14:paraId="7C07531B" w14:textId="77777777" w:rsidTr="00B96BBE">
        <w:trPr>
          <w:trHeight w:val="300"/>
        </w:trPr>
        <w:tc>
          <w:tcPr>
            <w:tcW w:w="9535" w:type="dxa"/>
            <w:gridSpan w:val="4"/>
          </w:tcPr>
          <w:p w14:paraId="2281CCF6" w14:textId="77777777" w:rsidR="007B0C69" w:rsidRPr="00E044A5" w:rsidRDefault="007B0C69" w:rsidP="00B96BBE">
            <w:pPr>
              <w:jc w:val="center"/>
              <w:rPr>
                <w:b/>
                <w:bCs/>
                <w:kern w:val="2"/>
                <w:szCs w:val="24"/>
              </w:rPr>
            </w:pPr>
            <w:r w:rsidRPr="00E044A5">
              <w:rPr>
                <w:b/>
                <w:bCs/>
                <w:kern w:val="2"/>
                <w:szCs w:val="24"/>
              </w:rPr>
              <w:t xml:space="preserve">14. BENDRŲJŲ SĄLYGŲ PAKEITIMAI IR PAPILDYMAI </w:t>
            </w:r>
          </w:p>
          <w:p w14:paraId="68A0CDE2" w14:textId="77777777" w:rsidR="007B0C69" w:rsidRPr="00E044A5" w:rsidRDefault="007B0C69" w:rsidP="00B96BBE">
            <w:pPr>
              <w:jc w:val="center"/>
              <w:rPr>
                <w:kern w:val="2"/>
                <w:szCs w:val="24"/>
              </w:rPr>
            </w:pPr>
            <w:r w:rsidRPr="00E044A5">
              <w:rPr>
                <w:kern w:val="2"/>
                <w:szCs w:val="24"/>
              </w:rPr>
              <w:t xml:space="preserve">(jeigu būtina dėl konkretaus Sutarties dalyko specifikos) </w:t>
            </w:r>
          </w:p>
        </w:tc>
      </w:tr>
      <w:tr w:rsidR="007B0C69" w:rsidRPr="00E044A5" w14:paraId="2090AE7F" w14:textId="77777777" w:rsidTr="00B96BBE">
        <w:trPr>
          <w:trHeight w:val="300"/>
        </w:trPr>
        <w:tc>
          <w:tcPr>
            <w:tcW w:w="2532" w:type="dxa"/>
          </w:tcPr>
          <w:p w14:paraId="400C2440" w14:textId="77777777" w:rsidR="007B0C69" w:rsidRPr="00E044A5" w:rsidRDefault="007B0C69" w:rsidP="00B96BBE">
            <w:pPr>
              <w:rPr>
                <w:b/>
                <w:bCs/>
                <w:kern w:val="2"/>
                <w:szCs w:val="24"/>
              </w:rPr>
            </w:pPr>
            <w:r w:rsidRPr="00E044A5">
              <w:rPr>
                <w:b/>
                <w:bCs/>
                <w:kern w:val="2"/>
                <w:szCs w:val="24"/>
              </w:rPr>
              <w:t xml:space="preserve">14.1. </w:t>
            </w:r>
          </w:p>
        </w:tc>
        <w:tc>
          <w:tcPr>
            <w:tcW w:w="7003" w:type="dxa"/>
            <w:gridSpan w:val="3"/>
          </w:tcPr>
          <w:p w14:paraId="2CD78564" w14:textId="77777777" w:rsidR="007B0C69" w:rsidRDefault="007B0C69" w:rsidP="00B96BBE">
            <w:pPr>
              <w:rPr>
                <w:color w:val="4472C4"/>
                <w:kern w:val="2"/>
                <w:szCs w:val="24"/>
              </w:rPr>
            </w:pPr>
            <w:r>
              <w:rPr>
                <w:color w:val="4472C4"/>
                <w:kern w:val="2"/>
                <w:szCs w:val="24"/>
              </w:rPr>
              <w:t>(pildyti jei keičiamas Sutarties Bendrųjų sąlygų punktas, jį išdėstant nauja redakcija):</w:t>
            </w:r>
          </w:p>
          <w:p w14:paraId="63251482" w14:textId="77777777" w:rsidR="007B0C69" w:rsidRPr="00E044A5" w:rsidRDefault="007B0C69" w:rsidP="00B96BBE">
            <w:pPr>
              <w:rPr>
                <w:kern w:val="2"/>
                <w:szCs w:val="24"/>
              </w:rPr>
            </w:pPr>
            <w:r>
              <w:rPr>
                <w:kern w:val="2"/>
                <w:szCs w:val="24"/>
              </w:rPr>
              <w:t>Šalys susitaria pakeisti nurodytą Sutarties Bendrųjų sąlygų punktą ir išdėstyti jį nauja redakcija: ____.</w:t>
            </w:r>
          </w:p>
        </w:tc>
      </w:tr>
      <w:tr w:rsidR="007B0C69" w:rsidRPr="00E044A5" w14:paraId="0E47B81D" w14:textId="77777777" w:rsidTr="00B96BBE">
        <w:trPr>
          <w:trHeight w:val="300"/>
        </w:trPr>
        <w:tc>
          <w:tcPr>
            <w:tcW w:w="2532" w:type="dxa"/>
          </w:tcPr>
          <w:p w14:paraId="69830DDC" w14:textId="77777777" w:rsidR="007B0C69" w:rsidRPr="00E044A5" w:rsidRDefault="007B0C69" w:rsidP="00B96BBE">
            <w:pPr>
              <w:rPr>
                <w:b/>
                <w:bCs/>
                <w:kern w:val="2"/>
                <w:szCs w:val="24"/>
              </w:rPr>
            </w:pPr>
            <w:r w:rsidRPr="00E044A5">
              <w:rPr>
                <w:b/>
                <w:bCs/>
                <w:kern w:val="2"/>
                <w:szCs w:val="24"/>
              </w:rPr>
              <w:t>14.2.</w:t>
            </w:r>
          </w:p>
        </w:tc>
        <w:tc>
          <w:tcPr>
            <w:tcW w:w="7003" w:type="dxa"/>
            <w:gridSpan w:val="3"/>
          </w:tcPr>
          <w:p w14:paraId="63B794F3" w14:textId="77777777" w:rsidR="007B0C69" w:rsidRPr="00E044A5" w:rsidRDefault="007B0C69" w:rsidP="00B96BBE">
            <w:pPr>
              <w:rPr>
                <w:color w:val="4472C4"/>
                <w:kern w:val="2"/>
                <w:szCs w:val="24"/>
              </w:rPr>
            </w:pPr>
            <w:r w:rsidRPr="00E044A5">
              <w:rPr>
                <w:color w:val="4472C4"/>
                <w:kern w:val="2"/>
                <w:szCs w:val="24"/>
              </w:rPr>
              <w:t>(pildyti jei papildomos Sutarties Bendrosios sąlygos naujomis nuostatomis):</w:t>
            </w:r>
          </w:p>
          <w:p w14:paraId="14DA1AED" w14:textId="77777777" w:rsidR="007B0C69" w:rsidRPr="00E044A5" w:rsidRDefault="007B0C69" w:rsidP="00B96BBE">
            <w:pPr>
              <w:rPr>
                <w:kern w:val="2"/>
                <w:szCs w:val="24"/>
              </w:rPr>
            </w:pPr>
            <w:r w:rsidRPr="00E044A5">
              <w:rPr>
                <w:kern w:val="2"/>
                <w:szCs w:val="24"/>
              </w:rPr>
              <w:t>Šalys susitaria papildyti Sutarties Bendrąsias sąlygas nurodytu punktu, tačiau kitų punktų numeracijos nekeisti: ________.</w:t>
            </w:r>
          </w:p>
        </w:tc>
      </w:tr>
      <w:tr w:rsidR="007B0C69" w:rsidRPr="00E044A5" w14:paraId="67D5FA2A" w14:textId="77777777" w:rsidTr="00B96BBE">
        <w:trPr>
          <w:trHeight w:val="300"/>
        </w:trPr>
        <w:tc>
          <w:tcPr>
            <w:tcW w:w="2532" w:type="dxa"/>
          </w:tcPr>
          <w:p w14:paraId="706EE4FB" w14:textId="77777777" w:rsidR="007B0C69" w:rsidRPr="00E044A5" w:rsidRDefault="007B0C69" w:rsidP="00B96BBE">
            <w:pPr>
              <w:rPr>
                <w:b/>
                <w:bCs/>
                <w:kern w:val="2"/>
                <w:szCs w:val="24"/>
              </w:rPr>
            </w:pPr>
            <w:r w:rsidRPr="00E044A5">
              <w:rPr>
                <w:b/>
                <w:bCs/>
                <w:kern w:val="2"/>
                <w:szCs w:val="24"/>
              </w:rPr>
              <w:t>14.3.</w:t>
            </w:r>
          </w:p>
        </w:tc>
        <w:tc>
          <w:tcPr>
            <w:tcW w:w="7003" w:type="dxa"/>
            <w:gridSpan w:val="3"/>
          </w:tcPr>
          <w:p w14:paraId="69537714" w14:textId="77777777" w:rsidR="007B0C69" w:rsidRPr="00E044A5" w:rsidRDefault="007B0C69" w:rsidP="00B96BBE">
            <w:pPr>
              <w:rPr>
                <w:color w:val="4472C4"/>
                <w:kern w:val="2"/>
                <w:szCs w:val="24"/>
              </w:rPr>
            </w:pPr>
            <w:r w:rsidRPr="00E044A5">
              <w:rPr>
                <w:color w:val="4472C4"/>
                <w:kern w:val="2"/>
                <w:szCs w:val="24"/>
              </w:rPr>
              <w:t>(pildyti jei išbraukiamas Sutarties Bendrųjų sąlygų atitinkamas punktas):</w:t>
            </w:r>
          </w:p>
          <w:p w14:paraId="420C2AE2" w14:textId="77777777" w:rsidR="007B0C69" w:rsidRPr="00E044A5" w:rsidRDefault="007B0C69" w:rsidP="00B96BBE">
            <w:pPr>
              <w:rPr>
                <w:kern w:val="2"/>
                <w:szCs w:val="24"/>
              </w:rPr>
            </w:pPr>
            <w:r w:rsidRPr="00E044A5">
              <w:rPr>
                <w:kern w:val="2"/>
                <w:szCs w:val="24"/>
              </w:rPr>
              <w:t>Šalys susitaria išbraukti nurodytą Sutarties Bendrųjų sąlygų punktą, tačiau kitų punktų numeracijos nekeisti: _____.</w:t>
            </w:r>
          </w:p>
        </w:tc>
      </w:tr>
      <w:tr w:rsidR="007B0C69" w:rsidRPr="00E044A5" w14:paraId="6017D98F" w14:textId="77777777" w:rsidTr="00B96BBE">
        <w:trPr>
          <w:trHeight w:val="300"/>
        </w:trPr>
        <w:tc>
          <w:tcPr>
            <w:tcW w:w="2532" w:type="dxa"/>
          </w:tcPr>
          <w:p w14:paraId="16EB03D6" w14:textId="77777777" w:rsidR="007B0C69" w:rsidRPr="00E044A5" w:rsidRDefault="007B0C69" w:rsidP="00B96BBE">
            <w:pPr>
              <w:rPr>
                <w:b/>
                <w:bCs/>
                <w:kern w:val="2"/>
                <w:szCs w:val="24"/>
              </w:rPr>
            </w:pPr>
            <w:r w:rsidRPr="00E044A5">
              <w:rPr>
                <w:b/>
                <w:bCs/>
                <w:kern w:val="2"/>
                <w:szCs w:val="24"/>
              </w:rPr>
              <w:lastRenderedPageBreak/>
              <w:t>14.4.</w:t>
            </w:r>
          </w:p>
        </w:tc>
        <w:tc>
          <w:tcPr>
            <w:tcW w:w="7003" w:type="dxa"/>
            <w:gridSpan w:val="3"/>
          </w:tcPr>
          <w:p w14:paraId="50FEF5C5" w14:textId="77777777" w:rsidR="007B0C69" w:rsidRPr="00E044A5" w:rsidRDefault="007B0C69" w:rsidP="00B96BBE">
            <w:pPr>
              <w:rPr>
                <w:color w:val="4472C4"/>
                <w:kern w:val="2"/>
                <w:szCs w:val="24"/>
              </w:rPr>
            </w:pPr>
            <w:r w:rsidRPr="00E044A5">
              <w:rPr>
                <w:color w:val="4472C4"/>
                <w:kern w:val="2"/>
                <w:szCs w:val="24"/>
              </w:rPr>
              <w:t>(pildyti jei nustatomos kitokios nei Sutarties Bendrosiose sąlygose nustatytos nuostatos dėl Prekių intelektinės nuosavybės):</w:t>
            </w:r>
          </w:p>
          <w:p w14:paraId="602755EA" w14:textId="77777777" w:rsidR="007B0C69" w:rsidRPr="00E044A5" w:rsidRDefault="007B0C69" w:rsidP="00B96BBE">
            <w:pPr>
              <w:rPr>
                <w:color w:val="0070C0"/>
                <w:kern w:val="2"/>
                <w:szCs w:val="24"/>
              </w:rPr>
            </w:pPr>
          </w:p>
        </w:tc>
      </w:tr>
      <w:tr w:rsidR="007B0C69" w:rsidRPr="00E044A5" w14:paraId="594E13F2" w14:textId="77777777" w:rsidTr="00B96BBE">
        <w:trPr>
          <w:trHeight w:val="300"/>
        </w:trPr>
        <w:tc>
          <w:tcPr>
            <w:tcW w:w="2532" w:type="dxa"/>
          </w:tcPr>
          <w:p w14:paraId="0E021DD7" w14:textId="77777777" w:rsidR="007B0C69" w:rsidRPr="00E044A5" w:rsidRDefault="007B0C69" w:rsidP="00B96BBE">
            <w:pPr>
              <w:rPr>
                <w:b/>
                <w:bCs/>
                <w:kern w:val="2"/>
                <w:szCs w:val="24"/>
              </w:rPr>
            </w:pPr>
            <w:r w:rsidRPr="00E044A5">
              <w:rPr>
                <w:b/>
                <w:bCs/>
                <w:kern w:val="2"/>
                <w:szCs w:val="24"/>
              </w:rPr>
              <w:t>14.5.</w:t>
            </w:r>
          </w:p>
        </w:tc>
        <w:tc>
          <w:tcPr>
            <w:tcW w:w="7003" w:type="dxa"/>
            <w:gridSpan w:val="3"/>
          </w:tcPr>
          <w:p w14:paraId="023F8140" w14:textId="77777777" w:rsidR="007B0C69" w:rsidRPr="00E044A5" w:rsidRDefault="007B0C69" w:rsidP="00B96BBE">
            <w:pPr>
              <w:rPr>
                <w:kern w:val="2"/>
                <w:szCs w:val="24"/>
              </w:rPr>
            </w:pPr>
            <w:r w:rsidRPr="00E044A5">
              <w:rPr>
                <w:kern w:val="2"/>
                <w:szCs w:val="24"/>
              </w:rPr>
              <w:t>Sutarties Bendrosiose sąlygose nurodytos alternatyvios nuostatos (su prierašu „jei taikoma“ ir pan.) taikomos tik tokiu atveju, jeigu jos konkrečiai aprašomos Sutarties Specialiosiose sąlygose.</w:t>
            </w:r>
          </w:p>
        </w:tc>
      </w:tr>
      <w:tr w:rsidR="007B0C69" w:rsidRPr="00E044A5" w14:paraId="34AEF3C8" w14:textId="77777777" w:rsidTr="00B96BBE">
        <w:trPr>
          <w:trHeight w:val="300"/>
        </w:trPr>
        <w:tc>
          <w:tcPr>
            <w:tcW w:w="9535" w:type="dxa"/>
            <w:gridSpan w:val="4"/>
          </w:tcPr>
          <w:p w14:paraId="235FFE63" w14:textId="77777777" w:rsidR="007B0C69" w:rsidRPr="00E044A5" w:rsidRDefault="007B0C69" w:rsidP="00B96BBE">
            <w:pPr>
              <w:jc w:val="center"/>
              <w:rPr>
                <w:b/>
                <w:bCs/>
                <w:kern w:val="2"/>
                <w:szCs w:val="24"/>
              </w:rPr>
            </w:pPr>
            <w:r w:rsidRPr="00E044A5">
              <w:rPr>
                <w:b/>
                <w:bCs/>
                <w:kern w:val="2"/>
                <w:szCs w:val="24"/>
              </w:rPr>
              <w:t>15. SUTARTIES PRIEDAI</w:t>
            </w:r>
          </w:p>
        </w:tc>
      </w:tr>
      <w:tr w:rsidR="007B0C69" w:rsidRPr="00E044A5" w14:paraId="755E8325" w14:textId="77777777" w:rsidTr="00B96BBE">
        <w:trPr>
          <w:trHeight w:val="300"/>
        </w:trPr>
        <w:tc>
          <w:tcPr>
            <w:tcW w:w="2532" w:type="dxa"/>
          </w:tcPr>
          <w:p w14:paraId="36CB1500" w14:textId="77777777" w:rsidR="007B0C69" w:rsidRPr="00E044A5" w:rsidRDefault="007B0C69" w:rsidP="00B96BBE">
            <w:pPr>
              <w:jc w:val="center"/>
              <w:rPr>
                <w:b/>
                <w:bCs/>
                <w:kern w:val="2"/>
                <w:szCs w:val="24"/>
              </w:rPr>
            </w:pPr>
            <w:r w:rsidRPr="00E044A5">
              <w:rPr>
                <w:b/>
                <w:bCs/>
                <w:kern w:val="2"/>
                <w:szCs w:val="24"/>
              </w:rPr>
              <w:t>15.1. Priedas Nr. 1</w:t>
            </w:r>
          </w:p>
        </w:tc>
        <w:tc>
          <w:tcPr>
            <w:tcW w:w="7003" w:type="dxa"/>
            <w:gridSpan w:val="3"/>
          </w:tcPr>
          <w:p w14:paraId="27F17692" w14:textId="77777777" w:rsidR="007B0C69" w:rsidRPr="00E044A5" w:rsidRDefault="007B0C69" w:rsidP="00B96BBE">
            <w:pPr>
              <w:rPr>
                <w:b/>
                <w:bCs/>
                <w:kern w:val="2"/>
                <w:szCs w:val="24"/>
              </w:rPr>
            </w:pPr>
            <w:r w:rsidRPr="00E044A5">
              <w:rPr>
                <w:color w:val="000000"/>
                <w:kern w:val="2"/>
                <w:szCs w:val="24"/>
              </w:rPr>
              <w:t>Techninė specifikacija</w:t>
            </w:r>
          </w:p>
        </w:tc>
      </w:tr>
      <w:tr w:rsidR="007B0C69" w:rsidRPr="00E044A5" w14:paraId="59762531" w14:textId="77777777" w:rsidTr="00B96BBE">
        <w:trPr>
          <w:trHeight w:val="300"/>
        </w:trPr>
        <w:tc>
          <w:tcPr>
            <w:tcW w:w="2532" w:type="dxa"/>
          </w:tcPr>
          <w:p w14:paraId="45DA26EA" w14:textId="77777777" w:rsidR="007B0C69" w:rsidRPr="00E044A5" w:rsidRDefault="007B0C69" w:rsidP="00B96BBE">
            <w:pPr>
              <w:jc w:val="center"/>
              <w:rPr>
                <w:b/>
                <w:bCs/>
                <w:kern w:val="2"/>
                <w:szCs w:val="24"/>
              </w:rPr>
            </w:pPr>
            <w:r w:rsidRPr="00E044A5">
              <w:rPr>
                <w:b/>
                <w:bCs/>
                <w:kern w:val="2"/>
                <w:szCs w:val="24"/>
              </w:rPr>
              <w:t>15.2. Priedas Nr. 2</w:t>
            </w:r>
          </w:p>
        </w:tc>
        <w:tc>
          <w:tcPr>
            <w:tcW w:w="7003" w:type="dxa"/>
            <w:gridSpan w:val="3"/>
          </w:tcPr>
          <w:p w14:paraId="5D13BE3D" w14:textId="77777777" w:rsidR="007B0C69" w:rsidRPr="00E044A5" w:rsidRDefault="007B0C69" w:rsidP="00B96BBE">
            <w:pPr>
              <w:rPr>
                <w:b/>
                <w:bCs/>
                <w:kern w:val="2"/>
                <w:szCs w:val="24"/>
              </w:rPr>
            </w:pPr>
            <w:r w:rsidRPr="00E044A5">
              <w:rPr>
                <w:color w:val="000000"/>
                <w:kern w:val="2"/>
                <w:szCs w:val="24"/>
              </w:rPr>
              <w:t>Pasiūlymas</w:t>
            </w:r>
          </w:p>
        </w:tc>
      </w:tr>
      <w:tr w:rsidR="007B0C69" w:rsidRPr="00E044A5" w14:paraId="49AA196D" w14:textId="77777777" w:rsidTr="00B96BBE">
        <w:trPr>
          <w:trHeight w:val="300"/>
        </w:trPr>
        <w:tc>
          <w:tcPr>
            <w:tcW w:w="2532" w:type="dxa"/>
          </w:tcPr>
          <w:p w14:paraId="247DAC62" w14:textId="77777777" w:rsidR="007B0C69" w:rsidRPr="00E044A5" w:rsidRDefault="007B0C69" w:rsidP="00B96BBE">
            <w:pPr>
              <w:jc w:val="center"/>
              <w:rPr>
                <w:b/>
                <w:bCs/>
                <w:kern w:val="2"/>
                <w:szCs w:val="24"/>
              </w:rPr>
            </w:pPr>
            <w:r w:rsidRPr="00E044A5">
              <w:rPr>
                <w:b/>
                <w:bCs/>
                <w:kern w:val="2"/>
                <w:szCs w:val="24"/>
              </w:rPr>
              <w:t>15.3. Priedas Nr. 3</w:t>
            </w:r>
          </w:p>
        </w:tc>
        <w:tc>
          <w:tcPr>
            <w:tcW w:w="7003" w:type="dxa"/>
            <w:gridSpan w:val="3"/>
          </w:tcPr>
          <w:p w14:paraId="044AEE71" w14:textId="77777777" w:rsidR="007B0C69" w:rsidRPr="00E044A5" w:rsidRDefault="007B0C69" w:rsidP="00B96BBE">
            <w:pPr>
              <w:jc w:val="center"/>
              <w:rPr>
                <w:b/>
                <w:bCs/>
                <w:kern w:val="2"/>
                <w:szCs w:val="24"/>
              </w:rPr>
            </w:pPr>
          </w:p>
        </w:tc>
      </w:tr>
      <w:tr w:rsidR="007B0C69" w:rsidRPr="00E044A5" w14:paraId="5C81F0AB" w14:textId="77777777" w:rsidTr="00B96BBE">
        <w:trPr>
          <w:trHeight w:val="300"/>
        </w:trPr>
        <w:tc>
          <w:tcPr>
            <w:tcW w:w="2532" w:type="dxa"/>
          </w:tcPr>
          <w:p w14:paraId="1D9E432A" w14:textId="77777777" w:rsidR="007B0C69" w:rsidRPr="00E044A5" w:rsidRDefault="007B0C69" w:rsidP="00B96BBE">
            <w:pPr>
              <w:jc w:val="center"/>
              <w:rPr>
                <w:b/>
                <w:bCs/>
                <w:kern w:val="2"/>
                <w:szCs w:val="24"/>
              </w:rPr>
            </w:pPr>
            <w:r w:rsidRPr="00E044A5">
              <w:rPr>
                <w:b/>
                <w:bCs/>
                <w:kern w:val="2"/>
                <w:szCs w:val="24"/>
              </w:rPr>
              <w:t>15.4. Priedas Nr. 4</w:t>
            </w:r>
          </w:p>
        </w:tc>
        <w:tc>
          <w:tcPr>
            <w:tcW w:w="7003" w:type="dxa"/>
            <w:gridSpan w:val="3"/>
          </w:tcPr>
          <w:p w14:paraId="5B83708E" w14:textId="77777777" w:rsidR="007B0C69" w:rsidRPr="00E044A5" w:rsidRDefault="007B0C69" w:rsidP="00B96BBE">
            <w:pPr>
              <w:jc w:val="center"/>
              <w:rPr>
                <w:b/>
                <w:bCs/>
                <w:kern w:val="2"/>
                <w:szCs w:val="24"/>
              </w:rPr>
            </w:pPr>
          </w:p>
        </w:tc>
      </w:tr>
      <w:tr w:rsidR="007B0C69" w:rsidRPr="00E044A5" w14:paraId="28791F6F" w14:textId="77777777" w:rsidTr="00B96BBE">
        <w:trPr>
          <w:trHeight w:val="300"/>
        </w:trPr>
        <w:tc>
          <w:tcPr>
            <w:tcW w:w="2532" w:type="dxa"/>
          </w:tcPr>
          <w:p w14:paraId="7FFABE56" w14:textId="77777777" w:rsidR="007B0C69" w:rsidRPr="00E044A5" w:rsidRDefault="007B0C69" w:rsidP="00B96BBE">
            <w:pPr>
              <w:jc w:val="center"/>
              <w:rPr>
                <w:b/>
                <w:bCs/>
                <w:kern w:val="2"/>
                <w:szCs w:val="24"/>
              </w:rPr>
            </w:pPr>
            <w:r w:rsidRPr="00E044A5">
              <w:rPr>
                <w:b/>
                <w:bCs/>
                <w:kern w:val="2"/>
                <w:szCs w:val="24"/>
              </w:rPr>
              <w:t>15.5. Priedas Nr. 5</w:t>
            </w:r>
          </w:p>
        </w:tc>
        <w:tc>
          <w:tcPr>
            <w:tcW w:w="7003" w:type="dxa"/>
            <w:gridSpan w:val="3"/>
          </w:tcPr>
          <w:p w14:paraId="5164F0DD" w14:textId="77777777" w:rsidR="007B0C69" w:rsidRPr="00E044A5" w:rsidRDefault="007B0C69" w:rsidP="00B96BBE">
            <w:pPr>
              <w:jc w:val="center"/>
              <w:rPr>
                <w:b/>
                <w:bCs/>
                <w:kern w:val="2"/>
                <w:szCs w:val="24"/>
              </w:rPr>
            </w:pPr>
          </w:p>
        </w:tc>
      </w:tr>
      <w:tr w:rsidR="007B0C69" w:rsidRPr="00E044A5" w14:paraId="278CB2AF" w14:textId="77777777" w:rsidTr="00B96BBE">
        <w:tc>
          <w:tcPr>
            <w:tcW w:w="9535" w:type="dxa"/>
            <w:gridSpan w:val="4"/>
          </w:tcPr>
          <w:p w14:paraId="49B7B44C" w14:textId="77777777" w:rsidR="007B0C69" w:rsidRPr="00E044A5" w:rsidRDefault="007B0C69" w:rsidP="00B96BBE">
            <w:pPr>
              <w:jc w:val="center"/>
              <w:rPr>
                <w:b/>
                <w:bCs/>
                <w:kern w:val="2"/>
                <w:szCs w:val="24"/>
              </w:rPr>
            </w:pPr>
            <w:r w:rsidRPr="00E044A5">
              <w:rPr>
                <w:b/>
                <w:bCs/>
                <w:kern w:val="2"/>
                <w:szCs w:val="24"/>
              </w:rPr>
              <w:t>16. ŠALIŲ ATSTOVŲ PARAŠAI</w:t>
            </w:r>
          </w:p>
        </w:tc>
      </w:tr>
      <w:tr w:rsidR="007B0C69" w:rsidRPr="00E044A5" w14:paraId="6667497B" w14:textId="77777777" w:rsidTr="00B96BBE">
        <w:tc>
          <w:tcPr>
            <w:tcW w:w="4788" w:type="dxa"/>
            <w:gridSpan w:val="3"/>
          </w:tcPr>
          <w:p w14:paraId="5BAFACB4" w14:textId="77777777" w:rsidR="007B0C69" w:rsidRPr="00E044A5" w:rsidRDefault="007B0C69" w:rsidP="00B96BBE">
            <w:pPr>
              <w:jc w:val="center"/>
              <w:rPr>
                <w:b/>
                <w:bCs/>
                <w:kern w:val="2"/>
                <w:szCs w:val="24"/>
              </w:rPr>
            </w:pPr>
            <w:r w:rsidRPr="00E044A5">
              <w:rPr>
                <w:b/>
                <w:bCs/>
                <w:kern w:val="2"/>
                <w:szCs w:val="24"/>
              </w:rPr>
              <w:t>PIRKĖJAS</w:t>
            </w:r>
          </w:p>
        </w:tc>
        <w:tc>
          <w:tcPr>
            <w:tcW w:w="4747" w:type="dxa"/>
          </w:tcPr>
          <w:p w14:paraId="7D815A04" w14:textId="77777777" w:rsidR="007B0C69" w:rsidRPr="00E044A5" w:rsidRDefault="007B0C69" w:rsidP="00B96BBE">
            <w:pPr>
              <w:jc w:val="center"/>
              <w:rPr>
                <w:b/>
                <w:bCs/>
                <w:kern w:val="2"/>
                <w:szCs w:val="24"/>
              </w:rPr>
            </w:pPr>
            <w:r w:rsidRPr="00E044A5">
              <w:rPr>
                <w:b/>
                <w:bCs/>
                <w:kern w:val="2"/>
                <w:szCs w:val="24"/>
              </w:rPr>
              <w:t>TIEKĖJAS</w:t>
            </w:r>
          </w:p>
        </w:tc>
      </w:tr>
      <w:tr w:rsidR="007B0C69" w:rsidRPr="00E044A5" w14:paraId="41ACB3C8" w14:textId="77777777" w:rsidTr="00B96BBE">
        <w:tc>
          <w:tcPr>
            <w:tcW w:w="4788" w:type="dxa"/>
            <w:gridSpan w:val="3"/>
          </w:tcPr>
          <w:p w14:paraId="237AE19B" w14:textId="77777777" w:rsidR="007B0C69" w:rsidRPr="00E044A5" w:rsidRDefault="007B0C69" w:rsidP="00B96BBE">
            <w:pPr>
              <w:jc w:val="center"/>
              <w:rPr>
                <w:color w:val="4472C4"/>
                <w:kern w:val="2"/>
                <w:szCs w:val="24"/>
              </w:rPr>
            </w:pPr>
            <w:r w:rsidRPr="00E044A5">
              <w:rPr>
                <w:color w:val="4472C4"/>
                <w:kern w:val="2"/>
                <w:szCs w:val="24"/>
              </w:rPr>
              <w:t>(nurodomos atstovo pareigos, vardas, pavardė)</w:t>
            </w:r>
          </w:p>
        </w:tc>
        <w:tc>
          <w:tcPr>
            <w:tcW w:w="4747" w:type="dxa"/>
          </w:tcPr>
          <w:p w14:paraId="3C2DBCB1" w14:textId="77777777" w:rsidR="007B0C69" w:rsidRPr="00E044A5" w:rsidRDefault="007B0C69" w:rsidP="00B96BBE">
            <w:pPr>
              <w:jc w:val="center"/>
              <w:rPr>
                <w:b/>
                <w:bCs/>
                <w:kern w:val="2"/>
                <w:szCs w:val="24"/>
              </w:rPr>
            </w:pPr>
            <w:r w:rsidRPr="00E044A5">
              <w:rPr>
                <w:color w:val="4472C4"/>
                <w:kern w:val="2"/>
                <w:szCs w:val="24"/>
              </w:rPr>
              <w:t>(nurodomos atstovo pareigos, vardas, pavardė)</w:t>
            </w:r>
          </w:p>
        </w:tc>
      </w:tr>
      <w:tr w:rsidR="007B0C69" w:rsidRPr="00E044A5" w14:paraId="4B10EEFF" w14:textId="77777777" w:rsidTr="00B96BBE">
        <w:tc>
          <w:tcPr>
            <w:tcW w:w="4788" w:type="dxa"/>
            <w:gridSpan w:val="3"/>
          </w:tcPr>
          <w:p w14:paraId="1979E590" w14:textId="77777777" w:rsidR="007B0C69" w:rsidRPr="00E044A5" w:rsidRDefault="007B0C69" w:rsidP="00B96BBE">
            <w:pPr>
              <w:jc w:val="center"/>
              <w:rPr>
                <w:b/>
                <w:bCs/>
                <w:color w:val="4472C4"/>
                <w:kern w:val="2"/>
                <w:szCs w:val="24"/>
              </w:rPr>
            </w:pPr>
          </w:p>
          <w:p w14:paraId="746879FC" w14:textId="77777777" w:rsidR="007B0C69" w:rsidRPr="00E044A5" w:rsidRDefault="007B0C69" w:rsidP="00B96BBE">
            <w:pPr>
              <w:jc w:val="center"/>
              <w:rPr>
                <w:b/>
                <w:bCs/>
                <w:color w:val="4472C4"/>
                <w:kern w:val="2"/>
                <w:szCs w:val="24"/>
              </w:rPr>
            </w:pPr>
            <w:r w:rsidRPr="00E044A5">
              <w:rPr>
                <w:b/>
                <w:bCs/>
                <w:color w:val="4472C4"/>
                <w:kern w:val="2"/>
                <w:szCs w:val="24"/>
              </w:rPr>
              <w:t>(parašas)</w:t>
            </w:r>
          </w:p>
          <w:p w14:paraId="671CACFC" w14:textId="77777777" w:rsidR="007B0C69" w:rsidRPr="00E044A5" w:rsidRDefault="007B0C69" w:rsidP="00B96BBE">
            <w:pPr>
              <w:jc w:val="center"/>
              <w:rPr>
                <w:b/>
                <w:bCs/>
                <w:color w:val="4472C4"/>
                <w:kern w:val="2"/>
                <w:szCs w:val="24"/>
              </w:rPr>
            </w:pPr>
          </w:p>
          <w:p w14:paraId="522523E0" w14:textId="77777777" w:rsidR="007B0C69" w:rsidRPr="00E044A5" w:rsidRDefault="007B0C69" w:rsidP="00B96BBE">
            <w:pPr>
              <w:jc w:val="center"/>
              <w:rPr>
                <w:b/>
                <w:bCs/>
                <w:color w:val="4472C4"/>
                <w:kern w:val="2"/>
                <w:szCs w:val="24"/>
              </w:rPr>
            </w:pPr>
          </w:p>
        </w:tc>
        <w:tc>
          <w:tcPr>
            <w:tcW w:w="4747" w:type="dxa"/>
          </w:tcPr>
          <w:p w14:paraId="75DE2A87" w14:textId="77777777" w:rsidR="007B0C69" w:rsidRPr="00E044A5" w:rsidRDefault="007B0C69" w:rsidP="00B96BBE">
            <w:pPr>
              <w:jc w:val="center"/>
              <w:rPr>
                <w:b/>
                <w:bCs/>
                <w:color w:val="4472C4"/>
                <w:kern w:val="2"/>
                <w:szCs w:val="24"/>
              </w:rPr>
            </w:pPr>
          </w:p>
          <w:p w14:paraId="67127B4C" w14:textId="77777777" w:rsidR="007B0C69" w:rsidRPr="00E044A5" w:rsidRDefault="007B0C69" w:rsidP="00B96BBE">
            <w:pPr>
              <w:jc w:val="center"/>
              <w:rPr>
                <w:b/>
                <w:bCs/>
                <w:color w:val="4472C4"/>
                <w:kern w:val="2"/>
                <w:szCs w:val="24"/>
              </w:rPr>
            </w:pPr>
            <w:r w:rsidRPr="00E044A5">
              <w:rPr>
                <w:b/>
                <w:bCs/>
                <w:color w:val="4472C4"/>
                <w:kern w:val="2"/>
                <w:szCs w:val="24"/>
              </w:rPr>
              <w:t>(parašas)</w:t>
            </w:r>
          </w:p>
        </w:tc>
      </w:tr>
    </w:tbl>
    <w:p w14:paraId="63AD850D" w14:textId="77777777" w:rsidR="007B0C69" w:rsidRPr="00E044A5" w:rsidRDefault="007B0C69" w:rsidP="007B0C69">
      <w:pPr>
        <w:jc w:val="center"/>
        <w:rPr>
          <w:szCs w:val="24"/>
        </w:rPr>
      </w:pPr>
      <w:r w:rsidRPr="00E044A5">
        <w:rPr>
          <w:color w:val="000000"/>
          <w:szCs w:val="24"/>
        </w:rPr>
        <w:t>_______________</w:t>
      </w:r>
    </w:p>
    <w:p w14:paraId="5A558937" w14:textId="77777777" w:rsidR="007B0C69" w:rsidRDefault="007B0C69" w:rsidP="007B0C69">
      <w:pPr>
        <w:spacing w:line="257" w:lineRule="atLeast"/>
        <w:jc w:val="center"/>
        <w:rPr>
          <w:rFonts w:ascii="Calibri Light" w:hAnsi="Calibri Light" w:cs="Calibri Light"/>
          <w:color w:val="000000"/>
          <w:szCs w:val="24"/>
        </w:rPr>
      </w:pPr>
    </w:p>
    <w:p w14:paraId="5EFD2568" w14:textId="77777777" w:rsidR="007B0C69" w:rsidRPr="00E8513A" w:rsidRDefault="007B0C69" w:rsidP="007B0C69">
      <w:pPr>
        <w:spacing w:line="257" w:lineRule="atLeast"/>
        <w:jc w:val="center"/>
        <w:rPr>
          <w:rFonts w:ascii="Calibri Light" w:hAnsi="Calibri Light" w:cs="Calibri Light"/>
          <w:color w:val="000000"/>
          <w:szCs w:val="24"/>
        </w:rPr>
      </w:pPr>
    </w:p>
    <w:sectPr w:rsidR="007B0C69" w:rsidRPr="00E8513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2F812" w14:textId="77777777" w:rsidR="00AC0CEE" w:rsidRDefault="00AC0CEE">
      <w:pPr>
        <w:spacing w:after="0" w:line="240" w:lineRule="auto"/>
      </w:pPr>
      <w:r>
        <w:separator/>
      </w:r>
    </w:p>
  </w:endnote>
  <w:endnote w:type="continuationSeparator" w:id="0">
    <w:p w14:paraId="38322B16" w14:textId="77777777" w:rsidR="00AC0CEE" w:rsidRDefault="00AC0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5790" w14:textId="77777777" w:rsidR="00AC0CEE" w:rsidRDefault="00AC0CEE">
      <w:pPr>
        <w:spacing w:after="0" w:line="240" w:lineRule="auto"/>
      </w:pPr>
      <w:r>
        <w:separator/>
      </w:r>
    </w:p>
  </w:footnote>
  <w:footnote w:type="continuationSeparator" w:id="0">
    <w:p w14:paraId="71CB8938" w14:textId="77777777" w:rsidR="00AC0CEE" w:rsidRDefault="00AC0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7"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1"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5"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6"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9"/>
  </w:num>
  <w:num w:numId="6" w16cid:durableId="1407415468">
    <w:abstractNumId w:val="44"/>
  </w:num>
  <w:num w:numId="7" w16cid:durableId="439253892">
    <w:abstractNumId w:val="7"/>
  </w:num>
  <w:num w:numId="8" w16cid:durableId="1771923496">
    <w:abstractNumId w:val="48"/>
  </w:num>
  <w:num w:numId="9" w16cid:durableId="182405834">
    <w:abstractNumId w:val="20"/>
  </w:num>
  <w:num w:numId="10" w16cid:durableId="1269462266">
    <w:abstractNumId w:val="38"/>
  </w:num>
  <w:num w:numId="11" w16cid:durableId="784543287">
    <w:abstractNumId w:val="26"/>
  </w:num>
  <w:num w:numId="12" w16cid:durableId="2135244809">
    <w:abstractNumId w:val="30"/>
  </w:num>
  <w:num w:numId="13" w16cid:durableId="725252226">
    <w:abstractNumId w:val="22"/>
  </w:num>
  <w:num w:numId="14" w16cid:durableId="1260219317">
    <w:abstractNumId w:val="43"/>
  </w:num>
  <w:num w:numId="15" w16cid:durableId="1860389783">
    <w:abstractNumId w:val="17"/>
  </w:num>
  <w:num w:numId="16" w16cid:durableId="355081969">
    <w:abstractNumId w:val="45"/>
  </w:num>
  <w:num w:numId="17" w16cid:durableId="964774782">
    <w:abstractNumId w:val="2"/>
  </w:num>
  <w:num w:numId="18" w16cid:durableId="629363442">
    <w:abstractNumId w:val="27"/>
  </w:num>
  <w:num w:numId="19" w16cid:durableId="1720393023">
    <w:abstractNumId w:val="34"/>
  </w:num>
  <w:num w:numId="20" w16cid:durableId="1042244576">
    <w:abstractNumId w:val="9"/>
  </w:num>
  <w:num w:numId="21" w16cid:durableId="1118530549">
    <w:abstractNumId w:val="1"/>
  </w:num>
  <w:num w:numId="22" w16cid:durableId="977220949">
    <w:abstractNumId w:val="8"/>
  </w:num>
  <w:num w:numId="23" w16cid:durableId="1205021226">
    <w:abstractNumId w:val="24"/>
  </w:num>
  <w:num w:numId="24" w16cid:durableId="846483027">
    <w:abstractNumId w:val="13"/>
  </w:num>
  <w:num w:numId="25" w16cid:durableId="1024214323">
    <w:abstractNumId w:val="50"/>
  </w:num>
  <w:num w:numId="26" w16cid:durableId="1171946890">
    <w:abstractNumId w:val="12"/>
  </w:num>
  <w:num w:numId="27" w16cid:durableId="66616566">
    <w:abstractNumId w:val="23"/>
  </w:num>
  <w:num w:numId="28" w16cid:durableId="1913268663">
    <w:abstractNumId w:val="28"/>
  </w:num>
  <w:num w:numId="29" w16cid:durableId="1071468443">
    <w:abstractNumId w:val="49"/>
  </w:num>
  <w:num w:numId="30" w16cid:durableId="956913767">
    <w:abstractNumId w:val="4"/>
  </w:num>
  <w:num w:numId="31" w16cid:durableId="1255094113">
    <w:abstractNumId w:val="39"/>
  </w:num>
  <w:num w:numId="32" w16cid:durableId="578370478">
    <w:abstractNumId w:val="33"/>
  </w:num>
  <w:num w:numId="33" w16cid:durableId="2063826178">
    <w:abstractNumId w:val="31"/>
  </w:num>
  <w:num w:numId="34" w16cid:durableId="583104110">
    <w:abstractNumId w:val="11"/>
  </w:num>
  <w:num w:numId="35" w16cid:durableId="2090694153">
    <w:abstractNumId w:val="21"/>
  </w:num>
  <w:num w:numId="36" w16cid:durableId="207230963">
    <w:abstractNumId w:val="32"/>
  </w:num>
  <w:num w:numId="37" w16cid:durableId="1310017708">
    <w:abstractNumId w:val="5"/>
  </w:num>
  <w:num w:numId="38" w16cid:durableId="1014962995">
    <w:abstractNumId w:val="37"/>
  </w:num>
  <w:num w:numId="39" w16cid:durableId="376317028">
    <w:abstractNumId w:val="40"/>
  </w:num>
  <w:num w:numId="40" w16cid:durableId="1788962120">
    <w:abstractNumId w:val="18"/>
  </w:num>
  <w:num w:numId="41" w16cid:durableId="221252017">
    <w:abstractNumId w:val="51"/>
  </w:num>
  <w:num w:numId="42" w16cid:durableId="1296252730">
    <w:abstractNumId w:val="6"/>
  </w:num>
  <w:num w:numId="43" w16cid:durableId="1501970794">
    <w:abstractNumId w:val="29"/>
  </w:num>
  <w:num w:numId="44" w16cid:durableId="467750621">
    <w:abstractNumId w:val="14"/>
  </w:num>
  <w:num w:numId="45" w16cid:durableId="511385383">
    <w:abstractNumId w:val="25"/>
  </w:num>
  <w:num w:numId="46" w16cid:durableId="1436436881">
    <w:abstractNumId w:val="36"/>
  </w:num>
  <w:num w:numId="47" w16cid:durableId="1838301612">
    <w:abstractNumId w:val="47"/>
  </w:num>
  <w:num w:numId="48" w16cid:durableId="1052313728">
    <w:abstractNumId w:val="16"/>
  </w:num>
  <w:num w:numId="49" w16cid:durableId="1468431654">
    <w:abstractNumId w:val="41"/>
  </w:num>
  <w:num w:numId="50" w16cid:durableId="1491100284">
    <w:abstractNumId w:val="42"/>
  </w:num>
  <w:num w:numId="51" w16cid:durableId="1302470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154515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973548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3987"/>
    <w:rsid w:val="00004747"/>
    <w:rsid w:val="00004917"/>
    <w:rsid w:val="00005220"/>
    <w:rsid w:val="000054F9"/>
    <w:rsid w:val="00005D1D"/>
    <w:rsid w:val="000074A1"/>
    <w:rsid w:val="000100AD"/>
    <w:rsid w:val="00011ABC"/>
    <w:rsid w:val="000125BB"/>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03E7"/>
    <w:rsid w:val="00062106"/>
    <w:rsid w:val="00065990"/>
    <w:rsid w:val="00067A0A"/>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62C"/>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16037"/>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0C63"/>
    <w:rsid w:val="002B1431"/>
    <w:rsid w:val="002B1C15"/>
    <w:rsid w:val="002B2B4C"/>
    <w:rsid w:val="002B6EB9"/>
    <w:rsid w:val="002B7F1F"/>
    <w:rsid w:val="002C0D23"/>
    <w:rsid w:val="002C1579"/>
    <w:rsid w:val="002C1ED7"/>
    <w:rsid w:val="002C2562"/>
    <w:rsid w:val="002C2B55"/>
    <w:rsid w:val="002C4CDC"/>
    <w:rsid w:val="002C5144"/>
    <w:rsid w:val="002C54BA"/>
    <w:rsid w:val="002C5D75"/>
    <w:rsid w:val="002C66A5"/>
    <w:rsid w:val="002C6AE8"/>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7482"/>
    <w:rsid w:val="004E0E39"/>
    <w:rsid w:val="004E61D1"/>
    <w:rsid w:val="004F2239"/>
    <w:rsid w:val="004F2B38"/>
    <w:rsid w:val="004F4E80"/>
    <w:rsid w:val="004F676A"/>
    <w:rsid w:val="004F6E36"/>
    <w:rsid w:val="004F7BF0"/>
    <w:rsid w:val="00500128"/>
    <w:rsid w:val="00500EDE"/>
    <w:rsid w:val="00501F5C"/>
    <w:rsid w:val="0051041C"/>
    <w:rsid w:val="005132E4"/>
    <w:rsid w:val="0051433D"/>
    <w:rsid w:val="00517AD4"/>
    <w:rsid w:val="00517B7F"/>
    <w:rsid w:val="00517BF5"/>
    <w:rsid w:val="005238CC"/>
    <w:rsid w:val="00535904"/>
    <w:rsid w:val="00540586"/>
    <w:rsid w:val="00544742"/>
    <w:rsid w:val="005450DE"/>
    <w:rsid w:val="00546911"/>
    <w:rsid w:val="00552464"/>
    <w:rsid w:val="00554586"/>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B7D0B"/>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03C4F"/>
    <w:rsid w:val="00611868"/>
    <w:rsid w:val="00620625"/>
    <w:rsid w:val="00627EB3"/>
    <w:rsid w:val="00627FC4"/>
    <w:rsid w:val="006326C9"/>
    <w:rsid w:val="00637391"/>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00FA"/>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418E"/>
    <w:rsid w:val="00736F90"/>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C69"/>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1ED"/>
    <w:rsid w:val="00833470"/>
    <w:rsid w:val="00833597"/>
    <w:rsid w:val="00835C1B"/>
    <w:rsid w:val="00841F48"/>
    <w:rsid w:val="00842245"/>
    <w:rsid w:val="00843A52"/>
    <w:rsid w:val="00845EB1"/>
    <w:rsid w:val="0084785B"/>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D647D"/>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D466E"/>
    <w:rsid w:val="009E1815"/>
    <w:rsid w:val="009E4EC9"/>
    <w:rsid w:val="009E7666"/>
    <w:rsid w:val="009E76DB"/>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0CEE"/>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732F"/>
    <w:rsid w:val="00BC107B"/>
    <w:rsid w:val="00BC2B3A"/>
    <w:rsid w:val="00BD1942"/>
    <w:rsid w:val="00BD1C75"/>
    <w:rsid w:val="00BD4A1B"/>
    <w:rsid w:val="00BD5C29"/>
    <w:rsid w:val="00BD653E"/>
    <w:rsid w:val="00BD6F2F"/>
    <w:rsid w:val="00BD753C"/>
    <w:rsid w:val="00BE38EB"/>
    <w:rsid w:val="00BE6E6D"/>
    <w:rsid w:val="00BF1A6E"/>
    <w:rsid w:val="00BF5D05"/>
    <w:rsid w:val="00BF5EA4"/>
    <w:rsid w:val="00BF76D0"/>
    <w:rsid w:val="00BF7873"/>
    <w:rsid w:val="00C046BF"/>
    <w:rsid w:val="00C068DD"/>
    <w:rsid w:val="00C12871"/>
    <w:rsid w:val="00C1313F"/>
    <w:rsid w:val="00C133A0"/>
    <w:rsid w:val="00C218E5"/>
    <w:rsid w:val="00C23A66"/>
    <w:rsid w:val="00C26D17"/>
    <w:rsid w:val="00C32B4F"/>
    <w:rsid w:val="00C340D2"/>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0B6"/>
    <w:rsid w:val="00C94115"/>
    <w:rsid w:val="00CA3BF7"/>
    <w:rsid w:val="00CA5A2A"/>
    <w:rsid w:val="00CA637C"/>
    <w:rsid w:val="00CA78E2"/>
    <w:rsid w:val="00CB610F"/>
    <w:rsid w:val="00CB6FF0"/>
    <w:rsid w:val="00CB7450"/>
    <w:rsid w:val="00CC1696"/>
    <w:rsid w:val="00CC229D"/>
    <w:rsid w:val="00CC3B8E"/>
    <w:rsid w:val="00CC4B4F"/>
    <w:rsid w:val="00CC4F86"/>
    <w:rsid w:val="00CC5921"/>
    <w:rsid w:val="00CC65BC"/>
    <w:rsid w:val="00CD0703"/>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BC3"/>
    <w:rsid w:val="00DA2B7C"/>
    <w:rsid w:val="00DB02C9"/>
    <w:rsid w:val="00DB2876"/>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364E"/>
    <w:rsid w:val="00F23DD5"/>
    <w:rsid w:val="00F26216"/>
    <w:rsid w:val="00F33E63"/>
    <w:rsid w:val="00F33FB8"/>
    <w:rsid w:val="00F347A7"/>
    <w:rsid w:val="00F36321"/>
    <w:rsid w:val="00F37B43"/>
    <w:rsid w:val="00F51334"/>
    <w:rsid w:val="00F53094"/>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28CB"/>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semiHidden/>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semiHidden/>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semiHidden/>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semiHidden/>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semiHidden/>
    <w:unhideWhenUsed/>
    <w:rsid w:val="0012478F"/>
    <w:rPr>
      <w:color w:val="800080" w:themeColor="followedHyperlink"/>
      <w:u w:val="single"/>
    </w:rPr>
  </w:style>
  <w:style w:type="character" w:customStyle="1" w:styleId="Bodytext2">
    <w:name w:val="Body text (2)_"/>
    <w:link w:val="Bodytext20"/>
    <w:rsid w:val="007B0C69"/>
    <w:rPr>
      <w:sz w:val="22"/>
      <w:shd w:val="clear" w:color="auto" w:fill="FFFFFF"/>
    </w:rPr>
  </w:style>
  <w:style w:type="paragraph" w:customStyle="1" w:styleId="Bodytext20">
    <w:name w:val="Body text (2)"/>
    <w:basedOn w:val="prastasis"/>
    <w:link w:val="Bodytext2"/>
    <w:rsid w:val="007B0C69"/>
    <w:pPr>
      <w:widowControl w:val="0"/>
      <w:shd w:val="clear" w:color="auto" w:fill="FFFFFF"/>
      <w:spacing w:before="420" w:after="120" w:line="0" w:lineRule="atLeast"/>
      <w:jc w:val="center"/>
    </w:pPr>
    <w:rPr>
      <w:rFonts w:asciiTheme="minorHAnsi" w:hAnsiTheme="minorHAnsi"/>
      <w:sz w:val="22"/>
    </w:rPr>
  </w:style>
  <w:style w:type="character" w:customStyle="1" w:styleId="cf01">
    <w:name w:val="cf01"/>
    <w:basedOn w:val="Numatytasispastraiposriftas"/>
    <w:rsid w:val="007B0C6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
      <w:docPartPr>
        <w:name w:val="017E9E866C5D49DE8B741640C44D7ABD"/>
        <w:category>
          <w:name w:val="Bendrosios nuostatos"/>
          <w:gallery w:val="placeholder"/>
        </w:category>
        <w:types>
          <w:type w:val="bbPlcHdr"/>
        </w:types>
        <w:behaviors>
          <w:behavior w:val="content"/>
        </w:behaviors>
        <w:guid w:val="{AA17719B-89FE-491C-B563-7FB4BDAFCF4E}"/>
      </w:docPartPr>
      <w:docPartBody>
        <w:p w:rsidR="00700CDF" w:rsidRDefault="00807147" w:rsidP="00807147">
          <w:pPr>
            <w:pStyle w:val="017E9E866C5D49DE8B741640C44D7ABD"/>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03987"/>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20D05"/>
    <w:rsid w:val="00230E38"/>
    <w:rsid w:val="00241978"/>
    <w:rsid w:val="00250F36"/>
    <w:rsid w:val="002558DE"/>
    <w:rsid w:val="00280AEB"/>
    <w:rsid w:val="00286218"/>
    <w:rsid w:val="00292687"/>
    <w:rsid w:val="00294913"/>
    <w:rsid w:val="00296908"/>
    <w:rsid w:val="002A4036"/>
    <w:rsid w:val="002B0C63"/>
    <w:rsid w:val="002C0DEC"/>
    <w:rsid w:val="002D6729"/>
    <w:rsid w:val="002D7550"/>
    <w:rsid w:val="00327C5A"/>
    <w:rsid w:val="00330A0C"/>
    <w:rsid w:val="00360D7F"/>
    <w:rsid w:val="0037732F"/>
    <w:rsid w:val="00380E21"/>
    <w:rsid w:val="003830D5"/>
    <w:rsid w:val="003916D3"/>
    <w:rsid w:val="003965B1"/>
    <w:rsid w:val="003B3B81"/>
    <w:rsid w:val="003C03B6"/>
    <w:rsid w:val="003C2F50"/>
    <w:rsid w:val="003D6F42"/>
    <w:rsid w:val="003E1EC7"/>
    <w:rsid w:val="003E68CB"/>
    <w:rsid w:val="00401E72"/>
    <w:rsid w:val="00403546"/>
    <w:rsid w:val="004129DB"/>
    <w:rsid w:val="00412C07"/>
    <w:rsid w:val="00430151"/>
    <w:rsid w:val="00467FDB"/>
    <w:rsid w:val="004765D7"/>
    <w:rsid w:val="0048104B"/>
    <w:rsid w:val="00492144"/>
    <w:rsid w:val="00494751"/>
    <w:rsid w:val="00497126"/>
    <w:rsid w:val="004B5BA9"/>
    <w:rsid w:val="004C6C09"/>
    <w:rsid w:val="004E4E5A"/>
    <w:rsid w:val="004F2493"/>
    <w:rsid w:val="00500EDE"/>
    <w:rsid w:val="005024CD"/>
    <w:rsid w:val="00504300"/>
    <w:rsid w:val="005059D1"/>
    <w:rsid w:val="00517B3F"/>
    <w:rsid w:val="0052660E"/>
    <w:rsid w:val="005352C4"/>
    <w:rsid w:val="00540128"/>
    <w:rsid w:val="0055012C"/>
    <w:rsid w:val="005550E6"/>
    <w:rsid w:val="00556DF1"/>
    <w:rsid w:val="00557AC4"/>
    <w:rsid w:val="005610A4"/>
    <w:rsid w:val="005631B4"/>
    <w:rsid w:val="00571358"/>
    <w:rsid w:val="00571FF1"/>
    <w:rsid w:val="00573044"/>
    <w:rsid w:val="00586678"/>
    <w:rsid w:val="00596FEB"/>
    <w:rsid w:val="005B3F97"/>
    <w:rsid w:val="005D0F71"/>
    <w:rsid w:val="005E58D1"/>
    <w:rsid w:val="005F38AF"/>
    <w:rsid w:val="006231B3"/>
    <w:rsid w:val="00637391"/>
    <w:rsid w:val="0064390B"/>
    <w:rsid w:val="0064559B"/>
    <w:rsid w:val="0065790E"/>
    <w:rsid w:val="00665B71"/>
    <w:rsid w:val="006900FA"/>
    <w:rsid w:val="00691FCF"/>
    <w:rsid w:val="006A082A"/>
    <w:rsid w:val="006A474D"/>
    <w:rsid w:val="006A5356"/>
    <w:rsid w:val="006C14C5"/>
    <w:rsid w:val="006D5F69"/>
    <w:rsid w:val="006F7B96"/>
    <w:rsid w:val="00700CDF"/>
    <w:rsid w:val="00702116"/>
    <w:rsid w:val="007138B9"/>
    <w:rsid w:val="00716CB2"/>
    <w:rsid w:val="00722B20"/>
    <w:rsid w:val="0073418E"/>
    <w:rsid w:val="00743C49"/>
    <w:rsid w:val="00751F1D"/>
    <w:rsid w:val="00766D03"/>
    <w:rsid w:val="00770215"/>
    <w:rsid w:val="00794877"/>
    <w:rsid w:val="007B18EC"/>
    <w:rsid w:val="007C2519"/>
    <w:rsid w:val="007E21C0"/>
    <w:rsid w:val="007E5BA5"/>
    <w:rsid w:val="007F0CD1"/>
    <w:rsid w:val="007F67CD"/>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9053A1"/>
    <w:rsid w:val="00906E53"/>
    <w:rsid w:val="0091337C"/>
    <w:rsid w:val="00916ADD"/>
    <w:rsid w:val="009254DA"/>
    <w:rsid w:val="00937FF3"/>
    <w:rsid w:val="0094296B"/>
    <w:rsid w:val="0095435D"/>
    <w:rsid w:val="009730DA"/>
    <w:rsid w:val="00982680"/>
    <w:rsid w:val="00986E79"/>
    <w:rsid w:val="00994832"/>
    <w:rsid w:val="009B1AA1"/>
    <w:rsid w:val="009B3E69"/>
    <w:rsid w:val="009C344F"/>
    <w:rsid w:val="009D32CD"/>
    <w:rsid w:val="009D5D0C"/>
    <w:rsid w:val="009E76DB"/>
    <w:rsid w:val="009F2CE8"/>
    <w:rsid w:val="009F42B6"/>
    <w:rsid w:val="00A14FC4"/>
    <w:rsid w:val="00A30A2C"/>
    <w:rsid w:val="00A41E79"/>
    <w:rsid w:val="00A45274"/>
    <w:rsid w:val="00A60712"/>
    <w:rsid w:val="00A92300"/>
    <w:rsid w:val="00A93187"/>
    <w:rsid w:val="00A954EC"/>
    <w:rsid w:val="00AB382C"/>
    <w:rsid w:val="00AD304D"/>
    <w:rsid w:val="00AD488F"/>
    <w:rsid w:val="00AD6E10"/>
    <w:rsid w:val="00AD7BBC"/>
    <w:rsid w:val="00AF74C3"/>
    <w:rsid w:val="00AF7818"/>
    <w:rsid w:val="00B00059"/>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209E8"/>
    <w:rsid w:val="00C31CE6"/>
    <w:rsid w:val="00C8202F"/>
    <w:rsid w:val="00C940B6"/>
    <w:rsid w:val="00C9637B"/>
    <w:rsid w:val="00CA0F51"/>
    <w:rsid w:val="00CA475C"/>
    <w:rsid w:val="00CC4C8B"/>
    <w:rsid w:val="00CD5EA8"/>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E026A9"/>
    <w:rsid w:val="00E1414D"/>
    <w:rsid w:val="00E142B2"/>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90CEC"/>
    <w:rsid w:val="00F9780F"/>
    <w:rsid w:val="00FB14CC"/>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F495B"/>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 w:type="paragraph" w:customStyle="1" w:styleId="017E9E866C5D49DE8B741640C44D7ABD">
    <w:name w:val="017E9E866C5D49DE8B741640C44D7ABD"/>
    <w:rsid w:val="0080714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2</Pages>
  <Words>66839</Words>
  <Characters>38099</Characters>
  <Application>Microsoft Office Word</Application>
  <DocSecurity>0</DocSecurity>
  <Lines>317</Lines>
  <Paragraphs>20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2</cp:revision>
  <cp:lastPrinted>2017-07-19T11:49:00Z</cp:lastPrinted>
  <dcterms:created xsi:type="dcterms:W3CDTF">2026-04-14T10:34:00Z</dcterms:created>
  <dcterms:modified xsi:type="dcterms:W3CDTF">2026-04-16T13:29: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